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A004C" w14:textId="77777777" w:rsidR="00B04E89" w:rsidRDefault="00B04E89" w:rsidP="00B04E89">
      <w:pPr>
        <w:widowControl w:val="0"/>
        <w:autoSpaceDE w:val="0"/>
        <w:autoSpaceDN w:val="0"/>
        <w:adjustRightInd w:val="0"/>
        <w:rPr>
          <w:rFonts w:ascii="Arial" w:hAnsi="Arial" w:cs="Arial"/>
          <w:sz w:val="30"/>
          <w:szCs w:val="30"/>
        </w:rPr>
      </w:pPr>
    </w:p>
    <w:p w14:paraId="4CAF3706" w14:textId="59FFFC94" w:rsidR="00AB6753" w:rsidRPr="00093431" w:rsidRDefault="00AB6753" w:rsidP="00B04E89">
      <w:pPr>
        <w:widowControl w:val="0"/>
        <w:autoSpaceDE w:val="0"/>
        <w:autoSpaceDN w:val="0"/>
        <w:adjustRightInd w:val="0"/>
        <w:rPr>
          <w:rFonts w:ascii="Arial" w:hAnsi="Arial" w:cs="Arial"/>
          <w:b/>
        </w:rPr>
      </w:pPr>
      <w:r w:rsidRPr="00093431">
        <w:rPr>
          <w:rFonts w:ascii="Arial" w:hAnsi="Arial" w:cs="Arial"/>
          <w:b/>
        </w:rPr>
        <w:t>PREAMBLE</w:t>
      </w:r>
    </w:p>
    <w:p w14:paraId="4C89B133" w14:textId="77777777" w:rsidR="00B04E89" w:rsidRPr="00093431" w:rsidRDefault="00B04E89" w:rsidP="00B04E89">
      <w:pPr>
        <w:widowControl w:val="0"/>
        <w:autoSpaceDE w:val="0"/>
        <w:autoSpaceDN w:val="0"/>
        <w:adjustRightInd w:val="0"/>
        <w:rPr>
          <w:rFonts w:ascii="Arial" w:hAnsi="Arial" w:cs="Arial"/>
          <w:b/>
        </w:rPr>
      </w:pPr>
    </w:p>
    <w:p w14:paraId="78DEB206" w14:textId="2676284D" w:rsidR="00AB6753" w:rsidRPr="00093431" w:rsidRDefault="00AB6753" w:rsidP="00AB6753">
      <w:pPr>
        <w:ind w:left="720"/>
        <w:rPr>
          <w:rFonts w:ascii="Arial" w:hAnsi="Arial" w:cs="Arial"/>
        </w:rPr>
      </w:pPr>
      <w:r w:rsidRPr="00093431">
        <w:rPr>
          <w:rFonts w:ascii="Arial" w:hAnsi="Arial" w:cs="Arial"/>
        </w:rPr>
        <w:t xml:space="preserve">We, the members of the </w:t>
      </w:r>
      <w:r w:rsidR="00F91E55" w:rsidRPr="00093431">
        <w:rPr>
          <w:rFonts w:ascii="Arial" w:hAnsi="Arial" w:cs="Arial"/>
        </w:rPr>
        <w:t>Block O</w:t>
      </w:r>
      <w:r w:rsidRPr="00093431">
        <w:rPr>
          <w:rFonts w:ascii="Arial" w:hAnsi="Arial" w:cs="Arial"/>
        </w:rPr>
        <w:t xml:space="preserve"> Organization, as registered with the Office of Student Life and the Athletics Department of The Ohio State University do hereby adopt this as the Constitution of the </w:t>
      </w:r>
      <w:r w:rsidR="00F91E55" w:rsidRPr="00093431">
        <w:rPr>
          <w:rFonts w:ascii="Arial" w:hAnsi="Arial" w:cs="Arial"/>
        </w:rPr>
        <w:t>Block O</w:t>
      </w:r>
      <w:r w:rsidRPr="00093431">
        <w:rPr>
          <w:rFonts w:ascii="Arial" w:hAnsi="Arial" w:cs="Arial"/>
        </w:rPr>
        <w:t xml:space="preserve"> Organization of The Ohio State University.</w:t>
      </w:r>
    </w:p>
    <w:p w14:paraId="12609003" w14:textId="77777777" w:rsidR="00AB6753" w:rsidRPr="00093431" w:rsidRDefault="00AB6753" w:rsidP="00AB6753">
      <w:pPr>
        <w:rPr>
          <w:rFonts w:ascii="Arial" w:hAnsi="Arial" w:cs="Arial"/>
        </w:rPr>
      </w:pPr>
    </w:p>
    <w:p w14:paraId="1D817213" w14:textId="2DABA81A" w:rsidR="00AB6753" w:rsidRPr="00093431" w:rsidRDefault="00AB6753" w:rsidP="00AB6753">
      <w:pPr>
        <w:rPr>
          <w:rFonts w:ascii="Arial" w:hAnsi="Arial" w:cs="Arial"/>
          <w:b/>
        </w:rPr>
      </w:pPr>
      <w:r w:rsidRPr="00093431">
        <w:rPr>
          <w:rFonts w:ascii="Arial" w:hAnsi="Arial" w:cs="Arial"/>
          <w:b/>
        </w:rPr>
        <w:t>ARTICLE I: Title</w:t>
      </w:r>
    </w:p>
    <w:p w14:paraId="2D5CBE5F" w14:textId="77777777" w:rsidR="00B04E89" w:rsidRPr="00093431" w:rsidRDefault="00B04E89" w:rsidP="00AB6753">
      <w:pPr>
        <w:rPr>
          <w:rFonts w:ascii="Arial" w:hAnsi="Arial" w:cs="Arial"/>
          <w:b/>
        </w:rPr>
      </w:pPr>
    </w:p>
    <w:p w14:paraId="0A01F21C" w14:textId="687E62D6" w:rsidR="00AB6753" w:rsidRPr="00093431" w:rsidRDefault="00AB6753" w:rsidP="00AB6753">
      <w:pPr>
        <w:ind w:firstLine="720"/>
        <w:rPr>
          <w:rFonts w:ascii="Arial" w:hAnsi="Arial" w:cs="Arial"/>
          <w:b/>
        </w:rPr>
      </w:pPr>
      <w:r w:rsidRPr="00093431">
        <w:rPr>
          <w:rFonts w:ascii="Arial" w:hAnsi="Arial" w:cs="Arial"/>
        </w:rPr>
        <w:t>The name of this organization shall be Block O.</w:t>
      </w:r>
    </w:p>
    <w:p w14:paraId="07B1E049" w14:textId="77777777" w:rsidR="00AB6753" w:rsidRPr="00093431" w:rsidRDefault="00AB6753" w:rsidP="00AB6753">
      <w:pPr>
        <w:rPr>
          <w:rFonts w:ascii="Arial" w:hAnsi="Arial" w:cs="Arial"/>
        </w:rPr>
      </w:pPr>
    </w:p>
    <w:p w14:paraId="4DF60844" w14:textId="77777777" w:rsidR="00AB6753" w:rsidRPr="00093431" w:rsidRDefault="00AB6753" w:rsidP="00AB6753">
      <w:pPr>
        <w:rPr>
          <w:rFonts w:ascii="Arial" w:hAnsi="Arial" w:cs="Arial"/>
          <w:b/>
        </w:rPr>
      </w:pPr>
      <w:r w:rsidRPr="00093431">
        <w:rPr>
          <w:rFonts w:ascii="Arial" w:hAnsi="Arial" w:cs="Arial"/>
          <w:b/>
        </w:rPr>
        <w:t>ARTICLE II: Purpose</w:t>
      </w:r>
    </w:p>
    <w:p w14:paraId="72A7F7EF" w14:textId="77777777" w:rsidR="00AB6753" w:rsidRPr="00093431" w:rsidRDefault="00AB6753" w:rsidP="00AB6753">
      <w:pPr>
        <w:rPr>
          <w:rFonts w:ascii="Arial" w:hAnsi="Arial" w:cs="Arial"/>
        </w:rPr>
      </w:pPr>
      <w:r w:rsidRPr="00093431">
        <w:rPr>
          <w:rFonts w:ascii="Arial" w:hAnsi="Arial" w:cs="Arial"/>
        </w:rPr>
        <w:tab/>
      </w:r>
    </w:p>
    <w:p w14:paraId="30DF86DC" w14:textId="48DD2E80" w:rsidR="00AB6753" w:rsidRPr="00093431" w:rsidRDefault="00AB6753" w:rsidP="00AB6753">
      <w:pPr>
        <w:ind w:left="720"/>
        <w:rPr>
          <w:rFonts w:ascii="Arial" w:hAnsi="Arial" w:cs="Arial"/>
        </w:rPr>
      </w:pPr>
      <w:r w:rsidRPr="00093431">
        <w:rPr>
          <w:rFonts w:ascii="Arial" w:hAnsi="Arial" w:cs="Arial"/>
        </w:rPr>
        <w:t xml:space="preserve">The primary purpose of </w:t>
      </w:r>
      <w:r w:rsidR="00F91E55" w:rsidRPr="00093431">
        <w:rPr>
          <w:rFonts w:ascii="Arial" w:hAnsi="Arial" w:cs="Arial"/>
        </w:rPr>
        <w:t>Block O</w:t>
      </w:r>
      <w:r w:rsidRPr="00093431">
        <w:rPr>
          <w:rFonts w:ascii="Arial" w:hAnsi="Arial" w:cs="Arial"/>
        </w:rPr>
        <w:t xml:space="preserve"> shall be to establish and maintain a cheering section for the purpose of fostering spirit and sportsmanship, </w:t>
      </w:r>
      <w:proofErr w:type="gramStart"/>
      <w:r w:rsidRPr="00093431">
        <w:rPr>
          <w:rFonts w:ascii="Arial" w:hAnsi="Arial" w:cs="Arial"/>
        </w:rPr>
        <w:t>through the use of</w:t>
      </w:r>
      <w:proofErr w:type="gramEnd"/>
      <w:r w:rsidRPr="00093431">
        <w:rPr>
          <w:rFonts w:ascii="Arial" w:hAnsi="Arial" w:cs="Arial"/>
        </w:rPr>
        <w:t xml:space="preserve"> card stunts and other means</w:t>
      </w:r>
      <w:r w:rsidR="00EB4A1F" w:rsidRPr="00093431">
        <w:rPr>
          <w:rFonts w:ascii="Arial" w:hAnsi="Arial" w:cs="Arial"/>
        </w:rPr>
        <w:t>,</w:t>
      </w:r>
      <w:r w:rsidRPr="00093431">
        <w:rPr>
          <w:rFonts w:ascii="Arial" w:hAnsi="Arial" w:cs="Arial"/>
        </w:rPr>
        <w:t xml:space="preserve"> at any sporting event attended by the </w:t>
      </w:r>
      <w:r w:rsidR="00F91E55" w:rsidRPr="00093431">
        <w:rPr>
          <w:rFonts w:ascii="Arial" w:hAnsi="Arial" w:cs="Arial"/>
        </w:rPr>
        <w:t>Block O</w:t>
      </w:r>
      <w:r w:rsidRPr="00093431">
        <w:rPr>
          <w:rFonts w:ascii="Arial" w:hAnsi="Arial" w:cs="Arial"/>
        </w:rPr>
        <w:t xml:space="preserve"> organization.</w:t>
      </w:r>
      <w:r w:rsidR="00EB4A1F" w:rsidRPr="00093431">
        <w:rPr>
          <w:rFonts w:ascii="Arial" w:hAnsi="Arial" w:cs="Arial"/>
        </w:rPr>
        <w:t xml:space="preserve"> Block O strives to honor traditions and build community around Ohio State Athletics</w:t>
      </w:r>
      <w:r w:rsidR="00D36C23" w:rsidRPr="00093431">
        <w:rPr>
          <w:rFonts w:ascii="Arial" w:hAnsi="Arial" w:cs="Arial"/>
        </w:rPr>
        <w:t>,</w:t>
      </w:r>
      <w:r w:rsidR="00EB4A1F" w:rsidRPr="00093431">
        <w:rPr>
          <w:rFonts w:ascii="Arial" w:hAnsi="Arial" w:cs="Arial"/>
        </w:rPr>
        <w:t xml:space="preserve"> contributing to campus culture and enabling lifelong </w:t>
      </w:r>
      <w:r w:rsidR="00CB3F13" w:rsidRPr="00093431">
        <w:rPr>
          <w:rFonts w:ascii="Arial" w:hAnsi="Arial" w:cs="Arial"/>
        </w:rPr>
        <w:t>friendship with timeless memories.</w:t>
      </w:r>
    </w:p>
    <w:p w14:paraId="0A45634B" w14:textId="77777777" w:rsidR="00AB6753" w:rsidRPr="00093431" w:rsidRDefault="00AB6753" w:rsidP="00AB6753">
      <w:pPr>
        <w:rPr>
          <w:rFonts w:ascii="Arial" w:hAnsi="Arial" w:cs="Arial"/>
        </w:rPr>
      </w:pPr>
    </w:p>
    <w:p w14:paraId="22FEDEA8" w14:textId="77777777" w:rsidR="00AB6753" w:rsidRPr="00093431" w:rsidRDefault="00AB6753" w:rsidP="00AB6753">
      <w:pPr>
        <w:rPr>
          <w:rFonts w:ascii="Arial" w:hAnsi="Arial" w:cs="Arial"/>
          <w:b/>
        </w:rPr>
      </w:pPr>
      <w:r w:rsidRPr="00093431">
        <w:rPr>
          <w:rFonts w:ascii="Arial" w:hAnsi="Arial" w:cs="Arial"/>
          <w:b/>
        </w:rPr>
        <w:t>ARTICLE III: Parliamentary Authority</w:t>
      </w:r>
    </w:p>
    <w:p w14:paraId="26B0A587" w14:textId="77777777" w:rsidR="00AB6753" w:rsidRPr="00093431" w:rsidRDefault="00AB6753" w:rsidP="00AB6753">
      <w:pPr>
        <w:rPr>
          <w:rFonts w:ascii="Arial" w:hAnsi="Arial" w:cs="Arial"/>
        </w:rPr>
      </w:pPr>
      <w:r w:rsidRPr="00093431">
        <w:rPr>
          <w:rFonts w:ascii="Arial" w:hAnsi="Arial" w:cs="Arial"/>
        </w:rPr>
        <w:tab/>
      </w:r>
    </w:p>
    <w:p w14:paraId="61CB055B" w14:textId="77777777" w:rsidR="00AB6753" w:rsidRPr="00093431" w:rsidRDefault="00AB6753" w:rsidP="00AB6753">
      <w:pPr>
        <w:ind w:left="720"/>
        <w:rPr>
          <w:rFonts w:ascii="Arial" w:hAnsi="Arial" w:cs="Arial"/>
        </w:rPr>
      </w:pPr>
      <w:r w:rsidRPr="00093431">
        <w:rPr>
          <w:rFonts w:ascii="Arial" w:hAnsi="Arial" w:cs="Arial"/>
        </w:rPr>
        <w:t>The rules in the current edition of Robert’s Rules of Order shall govern the Organization in all cases to which they are applicable and in which they are not inconsistent with this Constitution and the Bylaws, The Ohio State University Student Organization Handbook, the rules of the Athletic Council, and the Council of Student Affairs.</w:t>
      </w:r>
    </w:p>
    <w:p w14:paraId="449961AE" w14:textId="77777777" w:rsidR="00AB6753" w:rsidRPr="00093431" w:rsidRDefault="00AB6753" w:rsidP="00AB6753">
      <w:pPr>
        <w:rPr>
          <w:rFonts w:ascii="Arial" w:hAnsi="Arial" w:cs="Arial"/>
          <w:b/>
        </w:rPr>
      </w:pPr>
    </w:p>
    <w:p w14:paraId="4B452016" w14:textId="77777777" w:rsidR="00AB6753" w:rsidRPr="00093431" w:rsidRDefault="00AB6753" w:rsidP="00AB6753">
      <w:pPr>
        <w:rPr>
          <w:rFonts w:ascii="Arial" w:hAnsi="Arial" w:cs="Arial"/>
          <w:b/>
        </w:rPr>
      </w:pPr>
      <w:r w:rsidRPr="00093431">
        <w:rPr>
          <w:rFonts w:ascii="Arial" w:hAnsi="Arial" w:cs="Arial"/>
          <w:b/>
        </w:rPr>
        <w:t>ARTICLE IV: Members</w:t>
      </w:r>
    </w:p>
    <w:p w14:paraId="35ECB799" w14:textId="77777777" w:rsidR="00AB6753" w:rsidRPr="00093431" w:rsidRDefault="00AB6753" w:rsidP="00AB6753">
      <w:pPr>
        <w:rPr>
          <w:rFonts w:ascii="Arial" w:hAnsi="Arial" w:cs="Arial"/>
        </w:rPr>
      </w:pPr>
    </w:p>
    <w:p w14:paraId="65728AE2" w14:textId="51B4CD22" w:rsidR="00AB6753" w:rsidRPr="00093431" w:rsidRDefault="00AB6753" w:rsidP="00AB6753">
      <w:pPr>
        <w:ind w:left="720"/>
        <w:rPr>
          <w:rFonts w:ascii="Arial" w:hAnsi="Arial" w:cs="Arial"/>
          <w:iCs/>
        </w:rPr>
      </w:pPr>
      <w:r w:rsidRPr="00093431">
        <w:rPr>
          <w:rFonts w:ascii="Arial" w:hAnsi="Arial" w:cs="Arial"/>
        </w:rPr>
        <w:t xml:space="preserve">All currently enrolled students (graduate and undergraduate) at The Ohio State University may become members of </w:t>
      </w:r>
      <w:r w:rsidR="00F91E55" w:rsidRPr="00093431">
        <w:rPr>
          <w:rFonts w:ascii="Arial" w:hAnsi="Arial" w:cs="Arial"/>
        </w:rPr>
        <w:t>Block O</w:t>
      </w:r>
      <w:r w:rsidRPr="00093431">
        <w:rPr>
          <w:rFonts w:ascii="Arial" w:hAnsi="Arial" w:cs="Arial"/>
        </w:rPr>
        <w:t xml:space="preserve"> by purchasing an annual membership of </w:t>
      </w:r>
      <w:r w:rsidR="00F91E55" w:rsidRPr="00093431">
        <w:rPr>
          <w:rFonts w:ascii="Arial" w:hAnsi="Arial" w:cs="Arial"/>
        </w:rPr>
        <w:t>Block O</w:t>
      </w:r>
      <w:r w:rsidRPr="00093431">
        <w:rPr>
          <w:rFonts w:ascii="Arial" w:hAnsi="Arial" w:cs="Arial"/>
        </w:rPr>
        <w:t xml:space="preserve">. Any person participating in a </w:t>
      </w:r>
      <w:r w:rsidR="00F91E55" w:rsidRPr="00093431">
        <w:rPr>
          <w:rFonts w:ascii="Arial" w:hAnsi="Arial" w:cs="Arial"/>
        </w:rPr>
        <w:t>Block O</w:t>
      </w:r>
      <w:r w:rsidRPr="00093431">
        <w:rPr>
          <w:rFonts w:ascii="Arial" w:hAnsi="Arial" w:cs="Arial"/>
        </w:rPr>
        <w:t xml:space="preserve"> activity shall be subject to the rules and regulations of </w:t>
      </w:r>
      <w:r w:rsidR="00F91E55" w:rsidRPr="00093431">
        <w:rPr>
          <w:rFonts w:ascii="Arial" w:hAnsi="Arial" w:cs="Arial"/>
        </w:rPr>
        <w:t>Block O</w:t>
      </w:r>
      <w:r w:rsidRPr="00093431">
        <w:rPr>
          <w:rFonts w:ascii="Arial" w:hAnsi="Arial" w:cs="Arial"/>
        </w:rPr>
        <w:t xml:space="preserve"> as set forth in this Constitution and other rules as propagated by the University. </w:t>
      </w:r>
      <w:r w:rsidR="004C03A9" w:rsidRPr="00093431">
        <w:rPr>
          <w:rFonts w:ascii="Arial" w:hAnsi="Arial" w:cs="Arial"/>
        </w:rPr>
        <w:t xml:space="preserve">Block O does not discriminate </w:t>
      </w:r>
      <w:proofErr w:type="gramStart"/>
      <w:r w:rsidR="004C03A9" w:rsidRPr="00093431">
        <w:rPr>
          <w:rFonts w:ascii="Arial" w:hAnsi="Arial" w:cs="Arial"/>
        </w:rPr>
        <w:t>on the basis of</w:t>
      </w:r>
      <w:proofErr w:type="gramEnd"/>
      <w:r w:rsidR="004C03A9" w:rsidRPr="00093431">
        <w:rPr>
          <w:rFonts w:ascii="Arial" w:hAnsi="Arial" w:cs="Arial"/>
        </w:rPr>
        <w:t xml:space="preserve"> age, ancestry, color, disability, gender identity or expression, genetic information, HIV/AIDS status, military status, national origin, race, religion, sex, sexual orientation, protected veteran status, or any other bases under the law, in its activities, programs, </w:t>
      </w:r>
      <w:r w:rsidR="00D054DD" w:rsidRPr="00093431">
        <w:rPr>
          <w:rFonts w:ascii="Arial" w:hAnsi="Arial" w:cs="Arial"/>
        </w:rPr>
        <w:t>admission, and employment</w:t>
      </w:r>
      <w:r w:rsidR="004C03A9" w:rsidRPr="00093431">
        <w:rPr>
          <w:rFonts w:ascii="Arial" w:hAnsi="Arial" w:cs="Arial"/>
        </w:rPr>
        <w:t>.</w:t>
      </w:r>
      <w:r w:rsidR="002512F0" w:rsidRPr="00093431">
        <w:rPr>
          <w:rFonts w:ascii="Arial" w:hAnsi="Arial" w:cs="Arial"/>
        </w:rPr>
        <w:t xml:space="preserve"> </w:t>
      </w:r>
      <w:r w:rsidRPr="00093431">
        <w:rPr>
          <w:rFonts w:ascii="Arial" w:hAnsi="Arial" w:cs="Arial"/>
          <w:iCs/>
        </w:rPr>
        <w:t xml:space="preserve">All students wishing to join </w:t>
      </w:r>
      <w:r w:rsidR="00F91E55" w:rsidRPr="00093431">
        <w:rPr>
          <w:rFonts w:ascii="Arial" w:hAnsi="Arial" w:cs="Arial"/>
          <w:iCs/>
        </w:rPr>
        <w:t>Block O</w:t>
      </w:r>
      <w:r w:rsidRPr="00093431">
        <w:rPr>
          <w:rFonts w:ascii="Arial" w:hAnsi="Arial" w:cs="Arial"/>
          <w:iCs/>
        </w:rPr>
        <w:t xml:space="preserve"> may join the organization, and removal from the organization will be at the discretion of the current Executive Board – on very extreme cases only, following a similar structure to </w:t>
      </w:r>
      <w:r w:rsidR="00DF4F35" w:rsidRPr="00093431">
        <w:rPr>
          <w:rFonts w:ascii="Arial" w:hAnsi="Arial" w:cs="Arial"/>
          <w:iCs/>
        </w:rPr>
        <w:t>o</w:t>
      </w:r>
      <w:r w:rsidRPr="00093431">
        <w:rPr>
          <w:rFonts w:ascii="Arial" w:hAnsi="Arial" w:cs="Arial"/>
          <w:iCs/>
        </w:rPr>
        <w:t>fficer removal as outlined in the Bylaws.</w:t>
      </w:r>
    </w:p>
    <w:p w14:paraId="632A2317" w14:textId="6291073D" w:rsidR="001E4FB5" w:rsidRPr="00093431" w:rsidRDefault="001E4FB5" w:rsidP="00AB6753">
      <w:pPr>
        <w:ind w:left="720"/>
        <w:rPr>
          <w:rFonts w:ascii="Arial" w:hAnsi="Arial" w:cs="Arial"/>
          <w:iCs/>
        </w:rPr>
      </w:pPr>
    </w:p>
    <w:p w14:paraId="70CF9FDA" w14:textId="77777777" w:rsidR="001E4FB5" w:rsidRPr="00093431" w:rsidRDefault="001E4FB5" w:rsidP="00AB6753">
      <w:pPr>
        <w:ind w:left="720"/>
        <w:rPr>
          <w:rFonts w:ascii="Arial" w:hAnsi="Arial" w:cs="Arial"/>
          <w:iCs/>
        </w:rPr>
      </w:pPr>
    </w:p>
    <w:p w14:paraId="7AB7DF0B" w14:textId="77777777" w:rsidR="00AB6753" w:rsidRPr="00093431" w:rsidRDefault="00AB6753" w:rsidP="00AB6753">
      <w:pPr>
        <w:rPr>
          <w:rFonts w:ascii="Arial" w:hAnsi="Arial" w:cs="Arial"/>
          <w:b/>
        </w:rPr>
      </w:pPr>
      <w:r w:rsidRPr="00093431">
        <w:rPr>
          <w:rFonts w:ascii="Arial" w:hAnsi="Arial" w:cs="Arial"/>
          <w:b/>
        </w:rPr>
        <w:lastRenderedPageBreak/>
        <w:t>ARTICLE V: Funding</w:t>
      </w:r>
    </w:p>
    <w:p w14:paraId="7AF4AC91" w14:textId="77777777" w:rsidR="00AB6753" w:rsidRPr="00093431" w:rsidRDefault="00AB6753" w:rsidP="00AB6753">
      <w:pPr>
        <w:rPr>
          <w:rFonts w:ascii="Arial" w:hAnsi="Arial" w:cs="Arial"/>
          <w:b/>
        </w:rPr>
      </w:pPr>
    </w:p>
    <w:p w14:paraId="178D3562" w14:textId="77777777" w:rsidR="00AB6753" w:rsidRPr="00093431" w:rsidRDefault="00AB6753" w:rsidP="00B32B9A">
      <w:pPr>
        <w:numPr>
          <w:ilvl w:val="0"/>
          <w:numId w:val="3"/>
        </w:numPr>
        <w:rPr>
          <w:rFonts w:ascii="Arial" w:hAnsi="Arial" w:cs="Arial"/>
          <w:b/>
        </w:rPr>
      </w:pPr>
      <w:r w:rsidRPr="00093431">
        <w:rPr>
          <w:rFonts w:ascii="Arial" w:hAnsi="Arial" w:cs="Arial"/>
          <w:b/>
        </w:rPr>
        <w:t xml:space="preserve">  Sources</w:t>
      </w:r>
    </w:p>
    <w:p w14:paraId="1F45AA13" w14:textId="77777777" w:rsidR="00AB6753" w:rsidRPr="00093431" w:rsidRDefault="00AB6753" w:rsidP="00B32B9A">
      <w:pPr>
        <w:numPr>
          <w:ilvl w:val="1"/>
          <w:numId w:val="3"/>
        </w:numPr>
        <w:rPr>
          <w:rFonts w:ascii="Arial" w:hAnsi="Arial" w:cs="Arial"/>
          <w:b/>
        </w:rPr>
      </w:pPr>
      <w:r w:rsidRPr="00093431">
        <w:rPr>
          <w:rFonts w:ascii="Arial" w:hAnsi="Arial" w:cs="Arial"/>
          <w:b/>
        </w:rPr>
        <w:t>Membership Fee</w:t>
      </w:r>
    </w:p>
    <w:p w14:paraId="4E9A5A97" w14:textId="4E815E14" w:rsidR="00AB6753" w:rsidRPr="00093431" w:rsidRDefault="00AB6753" w:rsidP="00B32B9A">
      <w:pPr>
        <w:numPr>
          <w:ilvl w:val="2"/>
          <w:numId w:val="3"/>
        </w:numPr>
        <w:rPr>
          <w:rFonts w:ascii="Arial" w:hAnsi="Arial" w:cs="Arial"/>
          <w:b/>
        </w:rPr>
      </w:pPr>
      <w:r w:rsidRPr="00093431">
        <w:rPr>
          <w:rFonts w:ascii="Arial" w:hAnsi="Arial" w:cs="Arial"/>
        </w:rPr>
        <w:t xml:space="preserve">There shall be a membership fee set at the discretion of the Executive Board. Said fee will be assessed on necessary ticketing for the operations of </w:t>
      </w:r>
      <w:r w:rsidR="00F91E55" w:rsidRPr="00093431">
        <w:rPr>
          <w:rFonts w:ascii="Arial" w:hAnsi="Arial" w:cs="Arial"/>
        </w:rPr>
        <w:t>Block O</w:t>
      </w:r>
      <w:r w:rsidRPr="00093431">
        <w:rPr>
          <w:rFonts w:ascii="Arial" w:hAnsi="Arial" w:cs="Arial"/>
        </w:rPr>
        <w:t>.</w:t>
      </w:r>
    </w:p>
    <w:p w14:paraId="12923BD5" w14:textId="77777777" w:rsidR="00AB6753" w:rsidRPr="00093431" w:rsidRDefault="00AB6753" w:rsidP="00B32B9A">
      <w:pPr>
        <w:numPr>
          <w:ilvl w:val="1"/>
          <w:numId w:val="3"/>
        </w:numPr>
        <w:rPr>
          <w:rFonts w:ascii="Arial" w:hAnsi="Arial" w:cs="Arial"/>
          <w:b/>
        </w:rPr>
      </w:pPr>
      <w:r w:rsidRPr="00093431">
        <w:rPr>
          <w:rFonts w:ascii="Arial" w:hAnsi="Arial" w:cs="Arial"/>
          <w:b/>
        </w:rPr>
        <w:t xml:space="preserve"> University Funding</w:t>
      </w:r>
    </w:p>
    <w:p w14:paraId="0F0E2037" w14:textId="109470E8" w:rsidR="00AB6753" w:rsidRPr="00093431" w:rsidRDefault="00F91E55" w:rsidP="00B32B9A">
      <w:pPr>
        <w:numPr>
          <w:ilvl w:val="2"/>
          <w:numId w:val="3"/>
        </w:numPr>
        <w:rPr>
          <w:rFonts w:ascii="Arial" w:hAnsi="Arial" w:cs="Arial"/>
        </w:rPr>
      </w:pPr>
      <w:r w:rsidRPr="00093431">
        <w:rPr>
          <w:rFonts w:ascii="Arial" w:hAnsi="Arial" w:cs="Arial"/>
        </w:rPr>
        <w:t>Block O</w:t>
      </w:r>
      <w:r w:rsidR="00AB6753" w:rsidRPr="00093431">
        <w:rPr>
          <w:rFonts w:ascii="Arial" w:hAnsi="Arial" w:cs="Arial"/>
        </w:rPr>
        <w:t xml:space="preserve"> shall apply for all applicable university funding for programming and operating costs.</w:t>
      </w:r>
    </w:p>
    <w:p w14:paraId="2BF69C8C" w14:textId="77777777" w:rsidR="00AB6753" w:rsidRPr="00093431" w:rsidRDefault="00AB6753" w:rsidP="00B32B9A">
      <w:pPr>
        <w:numPr>
          <w:ilvl w:val="1"/>
          <w:numId w:val="3"/>
        </w:numPr>
        <w:rPr>
          <w:rFonts w:ascii="Arial" w:hAnsi="Arial" w:cs="Arial"/>
          <w:b/>
        </w:rPr>
      </w:pPr>
      <w:r w:rsidRPr="00093431">
        <w:rPr>
          <w:rFonts w:ascii="Arial" w:hAnsi="Arial" w:cs="Arial"/>
          <w:b/>
        </w:rPr>
        <w:t>Sponsorships</w:t>
      </w:r>
    </w:p>
    <w:p w14:paraId="2EE07409" w14:textId="35EE8561" w:rsidR="00AB6753" w:rsidRPr="00093431" w:rsidRDefault="00F91E55" w:rsidP="00B32B9A">
      <w:pPr>
        <w:numPr>
          <w:ilvl w:val="2"/>
          <w:numId w:val="3"/>
        </w:numPr>
        <w:rPr>
          <w:rFonts w:ascii="Arial" w:hAnsi="Arial" w:cs="Arial"/>
          <w:b/>
        </w:rPr>
      </w:pPr>
      <w:r w:rsidRPr="00093431">
        <w:rPr>
          <w:rFonts w:ascii="Arial" w:hAnsi="Arial" w:cs="Arial"/>
        </w:rPr>
        <w:t>Block O</w:t>
      </w:r>
      <w:r w:rsidR="00AB6753" w:rsidRPr="00093431">
        <w:rPr>
          <w:rFonts w:ascii="Arial" w:hAnsi="Arial" w:cs="Arial"/>
        </w:rPr>
        <w:t xml:space="preserve"> shall solicit for sponsorship to help aid in the programming costs. This includes but is not limited </w:t>
      </w:r>
      <w:proofErr w:type="gramStart"/>
      <w:r w:rsidR="00AB6753" w:rsidRPr="00093431">
        <w:rPr>
          <w:rFonts w:ascii="Arial" w:hAnsi="Arial" w:cs="Arial"/>
        </w:rPr>
        <w:t>to:</w:t>
      </w:r>
      <w:proofErr w:type="gramEnd"/>
      <w:r w:rsidR="00AB6753" w:rsidRPr="00093431">
        <w:rPr>
          <w:rFonts w:ascii="Arial" w:hAnsi="Arial" w:cs="Arial"/>
        </w:rPr>
        <w:t xml:space="preserve"> donation, corporate sponsorship, or other revenues generated by the group.</w:t>
      </w:r>
    </w:p>
    <w:p w14:paraId="73D05A8D" w14:textId="77777777" w:rsidR="00AB6753" w:rsidRPr="00093431" w:rsidRDefault="00AB6753" w:rsidP="00AB6753">
      <w:pPr>
        <w:ind w:left="420"/>
        <w:rPr>
          <w:rFonts w:ascii="Arial" w:hAnsi="Arial" w:cs="Arial"/>
          <w:b/>
        </w:rPr>
      </w:pPr>
    </w:p>
    <w:p w14:paraId="1B2ED8E6" w14:textId="77777777" w:rsidR="00AB6753" w:rsidRPr="00093431" w:rsidRDefault="00AB6753" w:rsidP="00B32B9A">
      <w:pPr>
        <w:numPr>
          <w:ilvl w:val="0"/>
          <w:numId w:val="3"/>
        </w:numPr>
        <w:rPr>
          <w:rFonts w:ascii="Arial" w:hAnsi="Arial" w:cs="Arial"/>
          <w:b/>
        </w:rPr>
      </w:pPr>
      <w:r w:rsidRPr="00093431">
        <w:rPr>
          <w:rFonts w:ascii="Arial" w:hAnsi="Arial" w:cs="Arial"/>
        </w:rPr>
        <w:t xml:space="preserve"> </w:t>
      </w:r>
      <w:r w:rsidRPr="00093431">
        <w:rPr>
          <w:rFonts w:ascii="Arial" w:hAnsi="Arial" w:cs="Arial"/>
          <w:b/>
        </w:rPr>
        <w:t>Usage</w:t>
      </w:r>
    </w:p>
    <w:p w14:paraId="6F43A4D3" w14:textId="795189D5" w:rsidR="00AB6753" w:rsidRPr="00093431" w:rsidRDefault="00AB6753" w:rsidP="00B32B9A">
      <w:pPr>
        <w:numPr>
          <w:ilvl w:val="1"/>
          <w:numId w:val="3"/>
        </w:numPr>
        <w:rPr>
          <w:rFonts w:ascii="Arial" w:hAnsi="Arial" w:cs="Arial"/>
          <w:b/>
        </w:rPr>
      </w:pPr>
      <w:r w:rsidRPr="00093431">
        <w:rPr>
          <w:rFonts w:ascii="Arial" w:hAnsi="Arial" w:cs="Arial"/>
        </w:rPr>
        <w:t>The Executive Board shall determine the usage of funds for the improvement and maintenance of the organization. Specific rules for usage of funds shall be outlined in the Bylaw</w:t>
      </w:r>
      <w:r w:rsidR="00E1766F" w:rsidRPr="00093431">
        <w:rPr>
          <w:rFonts w:ascii="Arial" w:hAnsi="Arial" w:cs="Arial"/>
        </w:rPr>
        <w:t>s</w:t>
      </w:r>
      <w:r w:rsidRPr="00093431">
        <w:rPr>
          <w:rFonts w:ascii="Arial" w:hAnsi="Arial" w:cs="Arial"/>
        </w:rPr>
        <w:t>.</w:t>
      </w:r>
    </w:p>
    <w:p w14:paraId="1117387A" w14:textId="77777777" w:rsidR="00AB6753" w:rsidRPr="00093431" w:rsidRDefault="00AB6753" w:rsidP="00AB6753">
      <w:pPr>
        <w:pStyle w:val="Footer"/>
        <w:tabs>
          <w:tab w:val="clear" w:pos="4320"/>
          <w:tab w:val="clear" w:pos="8640"/>
        </w:tabs>
        <w:rPr>
          <w:rFonts w:ascii="Arial" w:hAnsi="Arial" w:cs="Arial"/>
        </w:rPr>
      </w:pPr>
    </w:p>
    <w:p w14:paraId="42DE63AE" w14:textId="77777777" w:rsidR="00AB6753" w:rsidRPr="00093431" w:rsidRDefault="00AB6753" w:rsidP="00AB6753">
      <w:pPr>
        <w:rPr>
          <w:rFonts w:ascii="Arial" w:hAnsi="Arial" w:cs="Arial"/>
          <w:b/>
        </w:rPr>
      </w:pPr>
      <w:r w:rsidRPr="00093431">
        <w:rPr>
          <w:rFonts w:ascii="Arial" w:hAnsi="Arial" w:cs="Arial"/>
          <w:b/>
        </w:rPr>
        <w:t>ARTICLE VI: Organizational Leadership</w:t>
      </w:r>
    </w:p>
    <w:p w14:paraId="68A2EF5D" w14:textId="77777777" w:rsidR="00AB6753" w:rsidRPr="00093431" w:rsidRDefault="00AB6753" w:rsidP="00AB6753">
      <w:pPr>
        <w:rPr>
          <w:rFonts w:ascii="Arial" w:hAnsi="Arial" w:cs="Arial"/>
          <w:b/>
        </w:rPr>
      </w:pPr>
    </w:p>
    <w:p w14:paraId="4DC5A4DE" w14:textId="77777777" w:rsidR="00AB6753" w:rsidRPr="00093431" w:rsidRDefault="00AB6753" w:rsidP="00B32B9A">
      <w:pPr>
        <w:numPr>
          <w:ilvl w:val="0"/>
          <w:numId w:val="4"/>
        </w:numPr>
        <w:rPr>
          <w:rFonts w:ascii="Arial" w:hAnsi="Arial" w:cs="Arial"/>
          <w:b/>
        </w:rPr>
      </w:pPr>
      <w:r w:rsidRPr="00093431">
        <w:rPr>
          <w:rFonts w:ascii="Arial" w:hAnsi="Arial" w:cs="Arial"/>
          <w:b/>
        </w:rPr>
        <w:t xml:space="preserve"> Officers</w:t>
      </w:r>
    </w:p>
    <w:p w14:paraId="3252A992" w14:textId="56F1E2DB" w:rsidR="00AB6753" w:rsidRPr="00093431" w:rsidRDefault="00AB6753" w:rsidP="00B32B9A">
      <w:pPr>
        <w:numPr>
          <w:ilvl w:val="0"/>
          <w:numId w:val="5"/>
        </w:numPr>
        <w:rPr>
          <w:rFonts w:ascii="Arial" w:hAnsi="Arial" w:cs="Arial"/>
          <w:b/>
        </w:rPr>
      </w:pPr>
      <w:r w:rsidRPr="00093431">
        <w:rPr>
          <w:rFonts w:ascii="Arial" w:hAnsi="Arial" w:cs="Arial"/>
        </w:rPr>
        <w:t xml:space="preserve">The Executive Board of </w:t>
      </w:r>
      <w:r w:rsidR="00F91E55" w:rsidRPr="00093431">
        <w:rPr>
          <w:rFonts w:ascii="Arial" w:hAnsi="Arial" w:cs="Arial"/>
        </w:rPr>
        <w:t>Block O</w:t>
      </w:r>
      <w:r w:rsidRPr="00093431">
        <w:rPr>
          <w:rFonts w:ascii="Arial" w:hAnsi="Arial" w:cs="Arial"/>
        </w:rPr>
        <w:t xml:space="preserve"> shall consist of the </w:t>
      </w:r>
      <w:r w:rsidR="004F1E60" w:rsidRPr="00093431">
        <w:rPr>
          <w:rFonts w:ascii="Arial" w:hAnsi="Arial" w:cs="Arial"/>
        </w:rPr>
        <w:t>o</w:t>
      </w:r>
      <w:r w:rsidRPr="00093431">
        <w:rPr>
          <w:rFonts w:ascii="Arial" w:hAnsi="Arial" w:cs="Arial"/>
        </w:rPr>
        <w:t xml:space="preserve">fficers outlined in the Bylaws. The following positions will be </w:t>
      </w:r>
      <w:r w:rsidR="00DF4F35" w:rsidRPr="00093431">
        <w:rPr>
          <w:rFonts w:ascii="Arial" w:hAnsi="Arial" w:cs="Arial"/>
        </w:rPr>
        <w:t>E</w:t>
      </w:r>
      <w:r w:rsidRPr="00093431">
        <w:rPr>
          <w:rFonts w:ascii="Arial" w:hAnsi="Arial" w:cs="Arial"/>
        </w:rPr>
        <w:t xml:space="preserve">xecutive </w:t>
      </w:r>
      <w:r w:rsidR="00DF4F35" w:rsidRPr="00093431">
        <w:rPr>
          <w:rFonts w:ascii="Arial" w:hAnsi="Arial" w:cs="Arial"/>
        </w:rPr>
        <w:t>O</w:t>
      </w:r>
      <w:r w:rsidRPr="00093431">
        <w:rPr>
          <w:rFonts w:ascii="Arial" w:hAnsi="Arial" w:cs="Arial"/>
        </w:rPr>
        <w:t xml:space="preserve">fficers: President, Vice President, Treasurer, Secretary, Membership Director, Program Director, Marketing Director, Director of Football Operations, and Director of Men’s Basketball Operations. </w:t>
      </w:r>
      <w:r w:rsidR="00A72F38" w:rsidRPr="00093431">
        <w:rPr>
          <w:rFonts w:ascii="Arial" w:hAnsi="Arial" w:cs="Arial"/>
        </w:rPr>
        <w:t xml:space="preserve">Any sport that is </w:t>
      </w:r>
      <w:r w:rsidR="00E356CA" w:rsidRPr="00093431">
        <w:rPr>
          <w:rFonts w:ascii="Arial" w:hAnsi="Arial" w:cs="Arial"/>
        </w:rPr>
        <w:t>NCAA recognized may</w:t>
      </w:r>
      <w:r w:rsidR="00A72F38" w:rsidRPr="00093431">
        <w:rPr>
          <w:rFonts w:ascii="Arial" w:hAnsi="Arial" w:cs="Arial"/>
        </w:rPr>
        <w:t xml:space="preserve"> apply for a position on the board, but shall not receive voting rights, as outlined in the Bylaws. Suggested sports include (but are not limited to): volleyball, hockey, soccer, women’s basketball.</w:t>
      </w:r>
    </w:p>
    <w:p w14:paraId="4010C108" w14:textId="77777777" w:rsidR="00AB6753" w:rsidRPr="00093431" w:rsidRDefault="00AB6753" w:rsidP="00AB6753">
      <w:pPr>
        <w:ind w:left="1008"/>
        <w:rPr>
          <w:rFonts w:ascii="Arial" w:hAnsi="Arial" w:cs="Arial"/>
          <w:b/>
        </w:rPr>
      </w:pPr>
    </w:p>
    <w:p w14:paraId="5DCA17E9" w14:textId="77777777" w:rsidR="00AB6753" w:rsidRPr="00093431" w:rsidRDefault="00AB6753" w:rsidP="00B32B9A">
      <w:pPr>
        <w:numPr>
          <w:ilvl w:val="0"/>
          <w:numId w:val="4"/>
        </w:numPr>
        <w:rPr>
          <w:rFonts w:ascii="Arial" w:hAnsi="Arial" w:cs="Arial"/>
          <w:b/>
        </w:rPr>
      </w:pPr>
      <w:r w:rsidRPr="00093431">
        <w:rPr>
          <w:rFonts w:ascii="Arial" w:hAnsi="Arial" w:cs="Arial"/>
          <w:b/>
        </w:rPr>
        <w:t xml:space="preserve"> Eligibility</w:t>
      </w:r>
    </w:p>
    <w:p w14:paraId="2D0434D7" w14:textId="77777777" w:rsidR="00AB6753" w:rsidRPr="00093431" w:rsidRDefault="00AB6753" w:rsidP="00B32B9A">
      <w:pPr>
        <w:numPr>
          <w:ilvl w:val="0"/>
          <w:numId w:val="6"/>
        </w:numPr>
        <w:rPr>
          <w:rFonts w:ascii="Arial" w:hAnsi="Arial" w:cs="Arial"/>
          <w:b/>
        </w:rPr>
      </w:pPr>
      <w:r w:rsidRPr="00093431">
        <w:rPr>
          <w:rFonts w:ascii="Arial" w:hAnsi="Arial" w:cs="Arial"/>
        </w:rPr>
        <w:t>Officers must maintain semester and cumulative grade point average and enrollment status consistent with student organization academic requirements as outlined in the student organization handbook.</w:t>
      </w:r>
    </w:p>
    <w:p w14:paraId="156BE4DD" w14:textId="74B73857" w:rsidR="00AB6753" w:rsidRPr="00093431" w:rsidRDefault="00AB6753" w:rsidP="00B32B9A">
      <w:pPr>
        <w:numPr>
          <w:ilvl w:val="0"/>
          <w:numId w:val="6"/>
        </w:numPr>
        <w:rPr>
          <w:rFonts w:ascii="Arial" w:hAnsi="Arial" w:cs="Arial"/>
          <w:b/>
        </w:rPr>
      </w:pPr>
      <w:bookmarkStart w:id="0" w:name="_Hlk76640677"/>
      <w:r w:rsidRPr="00093431">
        <w:rPr>
          <w:rFonts w:ascii="Arial" w:hAnsi="Arial" w:cs="Arial"/>
        </w:rPr>
        <w:t xml:space="preserve">The Advisor will assess grades each semester. If an officer’s semester or cumulative grade point average falls below </w:t>
      </w:r>
      <w:bookmarkEnd w:id="0"/>
      <w:r w:rsidRPr="00093431">
        <w:rPr>
          <w:rFonts w:ascii="Arial" w:hAnsi="Arial" w:cs="Arial"/>
        </w:rPr>
        <w:t xml:space="preserve">the academic requirements, </w:t>
      </w:r>
      <w:r w:rsidR="00D054DD" w:rsidRPr="00093431">
        <w:rPr>
          <w:rFonts w:ascii="Arial" w:hAnsi="Arial" w:cs="Arial"/>
        </w:rPr>
        <w:t>they</w:t>
      </w:r>
      <w:r w:rsidRPr="00093431">
        <w:rPr>
          <w:rFonts w:ascii="Arial" w:hAnsi="Arial" w:cs="Arial"/>
        </w:rPr>
        <w:t xml:space="preserve"> will follow the proper disciplinary matters outlined in the Bylaws.</w:t>
      </w:r>
    </w:p>
    <w:p w14:paraId="6737B412" w14:textId="77777777" w:rsidR="00AB6753" w:rsidRPr="00093431" w:rsidRDefault="00AB6753" w:rsidP="00B32B9A">
      <w:pPr>
        <w:numPr>
          <w:ilvl w:val="0"/>
          <w:numId w:val="6"/>
        </w:numPr>
        <w:rPr>
          <w:rFonts w:ascii="Arial" w:hAnsi="Arial" w:cs="Arial"/>
          <w:b/>
        </w:rPr>
      </w:pPr>
      <w:r w:rsidRPr="00093431">
        <w:rPr>
          <w:rFonts w:ascii="Arial" w:hAnsi="Arial" w:cs="Arial"/>
        </w:rPr>
        <w:t>No members of the Executive Board may be selected to more than one office concurrently.</w:t>
      </w:r>
    </w:p>
    <w:p w14:paraId="5F0402CF" w14:textId="3AD0DA45" w:rsidR="00AB6753" w:rsidRPr="00093431" w:rsidRDefault="00AB6753" w:rsidP="00AB6753">
      <w:pPr>
        <w:ind w:left="1008"/>
        <w:rPr>
          <w:rFonts w:ascii="Arial" w:hAnsi="Arial" w:cs="Arial"/>
          <w:b/>
        </w:rPr>
      </w:pPr>
    </w:p>
    <w:p w14:paraId="7952587D" w14:textId="6719A1ED" w:rsidR="001851E0" w:rsidRPr="00093431" w:rsidRDefault="001851E0" w:rsidP="00AB6753">
      <w:pPr>
        <w:ind w:left="1008"/>
        <w:rPr>
          <w:rFonts w:ascii="Arial" w:hAnsi="Arial" w:cs="Arial"/>
          <w:b/>
        </w:rPr>
      </w:pPr>
    </w:p>
    <w:p w14:paraId="5D65FE4D" w14:textId="2CD9BDD2" w:rsidR="001851E0" w:rsidRPr="00093431" w:rsidRDefault="001851E0" w:rsidP="00AB6753">
      <w:pPr>
        <w:ind w:left="1008"/>
        <w:rPr>
          <w:rFonts w:ascii="Arial" w:hAnsi="Arial" w:cs="Arial"/>
          <w:b/>
        </w:rPr>
      </w:pPr>
    </w:p>
    <w:p w14:paraId="3853DFB5" w14:textId="0A4B1A1C" w:rsidR="001851E0" w:rsidRPr="00093431" w:rsidRDefault="00093431" w:rsidP="00093431">
      <w:pPr>
        <w:tabs>
          <w:tab w:val="left" w:pos="5826"/>
        </w:tabs>
        <w:ind w:left="1008"/>
        <w:rPr>
          <w:rFonts w:ascii="Arial" w:hAnsi="Arial" w:cs="Arial"/>
          <w:b/>
        </w:rPr>
      </w:pPr>
      <w:r>
        <w:rPr>
          <w:rFonts w:ascii="Arial" w:hAnsi="Arial" w:cs="Arial"/>
          <w:b/>
        </w:rPr>
        <w:tab/>
      </w:r>
    </w:p>
    <w:p w14:paraId="37ECAB19" w14:textId="77777777" w:rsidR="00AB6753" w:rsidRPr="00093431" w:rsidRDefault="00AB6753" w:rsidP="00AB6753">
      <w:pPr>
        <w:ind w:left="432"/>
        <w:rPr>
          <w:rFonts w:ascii="Arial" w:hAnsi="Arial" w:cs="Arial"/>
          <w:b/>
        </w:rPr>
      </w:pPr>
      <w:r w:rsidRPr="00093431">
        <w:rPr>
          <w:rFonts w:ascii="Arial" w:hAnsi="Arial" w:cs="Arial"/>
          <w:b/>
        </w:rPr>
        <w:lastRenderedPageBreak/>
        <w:t>Section 3.  Selection Process</w:t>
      </w:r>
    </w:p>
    <w:p w14:paraId="0D6CA724" w14:textId="39BC9600" w:rsidR="00AB6753" w:rsidRPr="00093431" w:rsidRDefault="00AB6753" w:rsidP="00B32B9A">
      <w:pPr>
        <w:numPr>
          <w:ilvl w:val="1"/>
          <w:numId w:val="7"/>
        </w:numPr>
        <w:rPr>
          <w:rFonts w:ascii="Arial" w:hAnsi="Arial" w:cs="Arial"/>
          <w:b/>
        </w:rPr>
      </w:pPr>
      <w:r w:rsidRPr="00093431">
        <w:rPr>
          <w:rFonts w:ascii="Arial" w:hAnsi="Arial" w:cs="Arial"/>
        </w:rPr>
        <w:t xml:space="preserve">Executive Board </w:t>
      </w:r>
      <w:r w:rsidR="00DF4F35" w:rsidRPr="00093431">
        <w:rPr>
          <w:rFonts w:ascii="Arial" w:hAnsi="Arial" w:cs="Arial"/>
        </w:rPr>
        <w:t>O</w:t>
      </w:r>
      <w:r w:rsidRPr="00093431">
        <w:rPr>
          <w:rFonts w:ascii="Arial" w:hAnsi="Arial" w:cs="Arial"/>
        </w:rPr>
        <w:t>fficers shall be selected through an application and interview process conducted by the outgoing Executive Board.</w:t>
      </w:r>
    </w:p>
    <w:p w14:paraId="1C54C761" w14:textId="037F5524" w:rsidR="00AB6753" w:rsidRPr="00093431" w:rsidRDefault="00AB6753" w:rsidP="00B32B9A">
      <w:pPr>
        <w:numPr>
          <w:ilvl w:val="1"/>
          <w:numId w:val="7"/>
        </w:numPr>
        <w:rPr>
          <w:rFonts w:ascii="Arial" w:hAnsi="Arial" w:cs="Arial"/>
          <w:b/>
        </w:rPr>
      </w:pPr>
      <w:r w:rsidRPr="00093431">
        <w:rPr>
          <w:rFonts w:ascii="Arial" w:hAnsi="Arial" w:cs="Arial"/>
        </w:rPr>
        <w:t>Elections shall occur in the middle of spring semester,</w:t>
      </w:r>
      <w:r w:rsidR="004A5423" w:rsidRPr="00093431">
        <w:rPr>
          <w:rFonts w:ascii="Arial" w:hAnsi="Arial" w:cs="Arial"/>
        </w:rPr>
        <w:t xml:space="preserve"> </w:t>
      </w:r>
      <w:r w:rsidR="00EB7588" w:rsidRPr="00093431">
        <w:rPr>
          <w:rFonts w:ascii="Arial" w:hAnsi="Arial" w:cs="Arial"/>
        </w:rPr>
        <w:t>approximately</w:t>
      </w:r>
      <w:r w:rsidRPr="00093431">
        <w:rPr>
          <w:rFonts w:ascii="Arial" w:hAnsi="Arial" w:cs="Arial"/>
        </w:rPr>
        <w:t xml:space="preserve"> two weeks before spring break annually.</w:t>
      </w:r>
    </w:p>
    <w:p w14:paraId="7B7189A9" w14:textId="77777777" w:rsidR="00AB6753" w:rsidRPr="00093431" w:rsidRDefault="00AB6753" w:rsidP="00B32B9A">
      <w:pPr>
        <w:numPr>
          <w:ilvl w:val="1"/>
          <w:numId w:val="7"/>
        </w:numPr>
        <w:rPr>
          <w:rFonts w:ascii="Arial" w:hAnsi="Arial" w:cs="Arial"/>
          <w:b/>
        </w:rPr>
      </w:pPr>
      <w:r w:rsidRPr="00093431">
        <w:rPr>
          <w:rFonts w:ascii="Arial" w:hAnsi="Arial" w:cs="Arial"/>
        </w:rPr>
        <w:t>Specific rules and regulations for elections shall be outlined in the Bylaws.</w:t>
      </w:r>
    </w:p>
    <w:p w14:paraId="4DBB05CA" w14:textId="77777777" w:rsidR="00AB6753" w:rsidRPr="00093431" w:rsidRDefault="00AB6753" w:rsidP="00AB6753">
      <w:pPr>
        <w:ind w:left="1008"/>
        <w:rPr>
          <w:rFonts w:ascii="Arial" w:hAnsi="Arial" w:cs="Arial"/>
          <w:b/>
        </w:rPr>
      </w:pPr>
    </w:p>
    <w:p w14:paraId="1AD9F7B8" w14:textId="77777777" w:rsidR="00AB6753" w:rsidRPr="00093431" w:rsidRDefault="00AB6753" w:rsidP="00AB6753">
      <w:pPr>
        <w:ind w:left="432"/>
        <w:rPr>
          <w:rFonts w:ascii="Arial" w:hAnsi="Arial" w:cs="Arial"/>
          <w:b/>
        </w:rPr>
      </w:pPr>
      <w:r w:rsidRPr="00093431">
        <w:rPr>
          <w:rFonts w:ascii="Arial" w:hAnsi="Arial" w:cs="Arial"/>
          <w:b/>
        </w:rPr>
        <w:t>Section 4.  Term of Office</w:t>
      </w:r>
    </w:p>
    <w:p w14:paraId="3700FF72" w14:textId="19673EC3" w:rsidR="00AB6753" w:rsidRPr="00093431" w:rsidRDefault="00AB6753" w:rsidP="00B32B9A">
      <w:pPr>
        <w:numPr>
          <w:ilvl w:val="1"/>
          <w:numId w:val="8"/>
        </w:numPr>
        <w:rPr>
          <w:rFonts w:ascii="Arial" w:hAnsi="Arial" w:cs="Arial"/>
          <w:b/>
        </w:rPr>
      </w:pPr>
      <w:r w:rsidRPr="00093431">
        <w:rPr>
          <w:rFonts w:ascii="Arial" w:hAnsi="Arial" w:cs="Arial"/>
        </w:rPr>
        <w:t xml:space="preserve">Term of office for a </w:t>
      </w:r>
      <w:r w:rsidR="00F91E55" w:rsidRPr="00093431">
        <w:rPr>
          <w:rFonts w:ascii="Arial" w:hAnsi="Arial" w:cs="Arial"/>
        </w:rPr>
        <w:t>Block O</w:t>
      </w:r>
      <w:r w:rsidRPr="00093431">
        <w:rPr>
          <w:rFonts w:ascii="Arial" w:hAnsi="Arial" w:cs="Arial"/>
        </w:rPr>
        <w:t xml:space="preserve"> Officer shall be for the entire calendar year after </w:t>
      </w:r>
      <w:r w:rsidR="0096429F" w:rsidRPr="00093431">
        <w:rPr>
          <w:rFonts w:ascii="Arial" w:hAnsi="Arial" w:cs="Arial"/>
        </w:rPr>
        <w:t>being sworn in under the Oath of Office</w:t>
      </w:r>
      <w:r w:rsidRPr="00093431">
        <w:rPr>
          <w:rFonts w:ascii="Arial" w:hAnsi="Arial" w:cs="Arial"/>
        </w:rPr>
        <w:t xml:space="preserve"> unless it is deemed necessary to revoke the position</w:t>
      </w:r>
      <w:r w:rsidR="00D054DD" w:rsidRPr="00093431">
        <w:rPr>
          <w:rFonts w:ascii="Arial" w:hAnsi="Arial" w:cs="Arial"/>
        </w:rPr>
        <w:t xml:space="preserve"> as outlined in the </w:t>
      </w:r>
      <w:r w:rsidR="0096429F" w:rsidRPr="00093431">
        <w:rPr>
          <w:rFonts w:ascii="Arial" w:hAnsi="Arial" w:cs="Arial"/>
        </w:rPr>
        <w:t>B</w:t>
      </w:r>
      <w:r w:rsidR="00D054DD" w:rsidRPr="00093431">
        <w:rPr>
          <w:rFonts w:ascii="Arial" w:hAnsi="Arial" w:cs="Arial"/>
        </w:rPr>
        <w:t>ylaws</w:t>
      </w:r>
      <w:r w:rsidRPr="00093431">
        <w:rPr>
          <w:rFonts w:ascii="Arial" w:hAnsi="Arial" w:cs="Arial"/>
        </w:rPr>
        <w:t>.</w:t>
      </w:r>
    </w:p>
    <w:p w14:paraId="3C549BB2" w14:textId="77777777" w:rsidR="00AB6753" w:rsidRPr="00093431" w:rsidRDefault="00AB6753" w:rsidP="00AB6753">
      <w:pPr>
        <w:ind w:left="432"/>
        <w:rPr>
          <w:rFonts w:ascii="Arial" w:hAnsi="Arial" w:cs="Arial"/>
          <w:b/>
        </w:rPr>
      </w:pPr>
    </w:p>
    <w:p w14:paraId="14E5C8FE" w14:textId="77777777" w:rsidR="00AB6753" w:rsidRPr="00093431" w:rsidRDefault="00AB6753" w:rsidP="00AB6753">
      <w:pPr>
        <w:ind w:left="432"/>
        <w:rPr>
          <w:rFonts w:ascii="Arial" w:hAnsi="Arial" w:cs="Arial"/>
          <w:b/>
        </w:rPr>
      </w:pPr>
      <w:r w:rsidRPr="00093431">
        <w:rPr>
          <w:rFonts w:ascii="Arial" w:hAnsi="Arial" w:cs="Arial"/>
          <w:b/>
        </w:rPr>
        <w:t>Section 5.  Duties</w:t>
      </w:r>
    </w:p>
    <w:p w14:paraId="4E5C7D22" w14:textId="77777777" w:rsidR="00AB6753" w:rsidRPr="00093431" w:rsidRDefault="00AB6753" w:rsidP="00B32B9A">
      <w:pPr>
        <w:numPr>
          <w:ilvl w:val="1"/>
          <w:numId w:val="9"/>
        </w:numPr>
        <w:rPr>
          <w:rFonts w:ascii="Arial" w:hAnsi="Arial" w:cs="Arial"/>
          <w:b/>
        </w:rPr>
      </w:pPr>
      <w:r w:rsidRPr="00093431">
        <w:rPr>
          <w:rFonts w:ascii="Arial" w:hAnsi="Arial" w:cs="Arial"/>
        </w:rPr>
        <w:t>The Executive Board shall determine the goals and direction of the organization. Other responsibilities shall be met as outlined in the Bylaws.</w:t>
      </w:r>
    </w:p>
    <w:p w14:paraId="4D39586B" w14:textId="7D6B4288" w:rsidR="00AB6753" w:rsidRPr="00093431" w:rsidRDefault="00AB6753" w:rsidP="00B32B9A">
      <w:pPr>
        <w:numPr>
          <w:ilvl w:val="1"/>
          <w:numId w:val="9"/>
        </w:numPr>
        <w:rPr>
          <w:rFonts w:ascii="Arial" w:hAnsi="Arial" w:cs="Arial"/>
          <w:b/>
        </w:rPr>
      </w:pPr>
      <w:r w:rsidRPr="00093431">
        <w:rPr>
          <w:rFonts w:ascii="Arial" w:hAnsi="Arial" w:cs="Arial"/>
          <w:iCs/>
        </w:rPr>
        <w:t xml:space="preserve">Leadership positions in </w:t>
      </w:r>
      <w:r w:rsidR="00F91E55" w:rsidRPr="00093431">
        <w:rPr>
          <w:rFonts w:ascii="Arial" w:hAnsi="Arial" w:cs="Arial"/>
          <w:iCs/>
        </w:rPr>
        <w:t>Block O</w:t>
      </w:r>
      <w:r w:rsidRPr="00093431">
        <w:rPr>
          <w:rFonts w:ascii="Arial" w:hAnsi="Arial" w:cs="Arial"/>
          <w:iCs/>
        </w:rPr>
        <w:t xml:space="preserve"> shall have the following general responsibilities.</w:t>
      </w:r>
      <w:r w:rsidR="00A95CF1" w:rsidRPr="00093431">
        <w:rPr>
          <w:rFonts w:ascii="Arial" w:hAnsi="Arial" w:cs="Arial"/>
          <w:iCs/>
        </w:rPr>
        <w:t xml:space="preserve"> </w:t>
      </w:r>
      <w:r w:rsidRPr="00093431">
        <w:rPr>
          <w:rFonts w:ascii="Arial" w:hAnsi="Arial" w:cs="Arial"/>
          <w:iCs/>
        </w:rPr>
        <w:t>Specific duties are outlined in the Bylaws.</w:t>
      </w:r>
    </w:p>
    <w:p w14:paraId="2C01DD42" w14:textId="77777777" w:rsidR="00AB6753" w:rsidRPr="00093431" w:rsidRDefault="00AB6753" w:rsidP="00AB6753">
      <w:pPr>
        <w:ind w:left="1008"/>
        <w:rPr>
          <w:rFonts w:ascii="Arial" w:hAnsi="Arial" w:cs="Arial"/>
        </w:rPr>
      </w:pPr>
    </w:p>
    <w:p w14:paraId="5E920564" w14:textId="77777777" w:rsidR="00AB6753" w:rsidRPr="00093431" w:rsidRDefault="00AB6753" w:rsidP="00AB6753">
      <w:pPr>
        <w:ind w:left="288" w:firstLine="720"/>
        <w:rPr>
          <w:rFonts w:ascii="Arial" w:hAnsi="Arial" w:cs="Arial"/>
          <w:i/>
        </w:rPr>
      </w:pPr>
      <w:r w:rsidRPr="00093431">
        <w:rPr>
          <w:rFonts w:ascii="Arial" w:hAnsi="Arial" w:cs="Arial"/>
          <w:i/>
        </w:rPr>
        <w:t>All Officers shall:</w:t>
      </w:r>
    </w:p>
    <w:p w14:paraId="22E5B40F" w14:textId="31E4DE9C" w:rsidR="00AB6753" w:rsidRPr="00093431" w:rsidRDefault="00AB6753" w:rsidP="00B32B9A">
      <w:pPr>
        <w:pStyle w:val="ListParagraph"/>
        <w:numPr>
          <w:ilvl w:val="0"/>
          <w:numId w:val="14"/>
        </w:numPr>
        <w:rPr>
          <w:rFonts w:ascii="Arial" w:hAnsi="Arial" w:cs="Arial"/>
        </w:rPr>
      </w:pPr>
      <w:r w:rsidRPr="00093431">
        <w:rPr>
          <w:rFonts w:ascii="Arial" w:hAnsi="Arial" w:cs="Arial"/>
        </w:rPr>
        <w:t xml:space="preserve">Recruit active members for </w:t>
      </w:r>
      <w:r w:rsidR="00F91E55" w:rsidRPr="00093431">
        <w:rPr>
          <w:rFonts w:ascii="Arial" w:hAnsi="Arial" w:cs="Arial"/>
        </w:rPr>
        <w:t>Block O</w:t>
      </w:r>
    </w:p>
    <w:p w14:paraId="343CD2BA" w14:textId="64DFCE00" w:rsidR="0026338D" w:rsidRPr="00093431" w:rsidRDefault="0026338D" w:rsidP="00B32B9A">
      <w:pPr>
        <w:pStyle w:val="ListParagraph"/>
        <w:numPr>
          <w:ilvl w:val="0"/>
          <w:numId w:val="14"/>
        </w:numPr>
        <w:rPr>
          <w:rFonts w:ascii="Arial" w:hAnsi="Arial" w:cs="Arial"/>
        </w:rPr>
      </w:pPr>
      <w:r w:rsidRPr="00093431">
        <w:rPr>
          <w:rFonts w:ascii="Arial" w:hAnsi="Arial" w:cs="Arial"/>
        </w:rPr>
        <w:t>Attend Executive Board retreats</w:t>
      </w:r>
    </w:p>
    <w:p w14:paraId="6A7A37DC" w14:textId="658B70D6" w:rsidR="0026338D" w:rsidRPr="00093431" w:rsidRDefault="0026338D" w:rsidP="00B32B9A">
      <w:pPr>
        <w:pStyle w:val="ListParagraph"/>
        <w:numPr>
          <w:ilvl w:val="0"/>
          <w:numId w:val="14"/>
        </w:numPr>
        <w:rPr>
          <w:rFonts w:ascii="Arial" w:hAnsi="Arial" w:cs="Arial"/>
        </w:rPr>
      </w:pPr>
      <w:r w:rsidRPr="00093431">
        <w:rPr>
          <w:rFonts w:ascii="Arial" w:hAnsi="Arial" w:cs="Arial"/>
        </w:rPr>
        <w:t>Maintain and proactively update transition documents</w:t>
      </w:r>
    </w:p>
    <w:p w14:paraId="1908B67E" w14:textId="788C1A96" w:rsidR="0026338D" w:rsidRPr="00093431" w:rsidRDefault="00AB6753" w:rsidP="00B32B9A">
      <w:pPr>
        <w:pStyle w:val="ListParagraph"/>
        <w:numPr>
          <w:ilvl w:val="0"/>
          <w:numId w:val="14"/>
        </w:numPr>
        <w:rPr>
          <w:rFonts w:ascii="Arial" w:hAnsi="Arial" w:cs="Arial"/>
        </w:rPr>
      </w:pPr>
      <w:r w:rsidRPr="00093431">
        <w:rPr>
          <w:rFonts w:ascii="Arial" w:hAnsi="Arial" w:cs="Arial"/>
        </w:rPr>
        <w:t>Inform other officers of committee or overall happenings</w:t>
      </w:r>
    </w:p>
    <w:p w14:paraId="6FF3B1D4" w14:textId="77777777" w:rsidR="00AB6753" w:rsidRPr="00093431" w:rsidRDefault="00AB6753" w:rsidP="00B32B9A">
      <w:pPr>
        <w:pStyle w:val="ListParagraph"/>
        <w:numPr>
          <w:ilvl w:val="0"/>
          <w:numId w:val="14"/>
        </w:numPr>
        <w:rPr>
          <w:rFonts w:ascii="Arial" w:hAnsi="Arial" w:cs="Arial"/>
        </w:rPr>
      </w:pPr>
      <w:r w:rsidRPr="00093431">
        <w:rPr>
          <w:rFonts w:ascii="Arial" w:hAnsi="Arial" w:cs="Arial"/>
        </w:rPr>
        <w:t>Promote campus spirit within and outside of the organization</w:t>
      </w:r>
    </w:p>
    <w:p w14:paraId="72F9FA50" w14:textId="77777777" w:rsidR="00AB6753" w:rsidRPr="00093431" w:rsidRDefault="00AB6753" w:rsidP="00B32B9A">
      <w:pPr>
        <w:pStyle w:val="ListParagraph"/>
        <w:numPr>
          <w:ilvl w:val="0"/>
          <w:numId w:val="14"/>
        </w:numPr>
        <w:rPr>
          <w:rFonts w:ascii="Arial" w:hAnsi="Arial" w:cs="Arial"/>
        </w:rPr>
      </w:pPr>
      <w:r w:rsidRPr="00093431">
        <w:rPr>
          <w:rFonts w:ascii="Arial" w:hAnsi="Arial" w:cs="Arial"/>
        </w:rPr>
        <w:t>Actively foster relationships within the group and promote inclusiveness</w:t>
      </w:r>
    </w:p>
    <w:p w14:paraId="4ED72342" w14:textId="25D9A965" w:rsidR="0026338D" w:rsidRPr="00093431" w:rsidRDefault="00AB6753" w:rsidP="00B32B9A">
      <w:pPr>
        <w:pStyle w:val="ListParagraph"/>
        <w:numPr>
          <w:ilvl w:val="0"/>
          <w:numId w:val="14"/>
        </w:numPr>
        <w:rPr>
          <w:rFonts w:ascii="Arial" w:hAnsi="Arial" w:cs="Arial"/>
        </w:rPr>
      </w:pPr>
      <w:r w:rsidRPr="00093431">
        <w:rPr>
          <w:rFonts w:ascii="Arial" w:hAnsi="Arial" w:cs="Arial"/>
        </w:rPr>
        <w:t>Adhere to all responsibilities and duties as set forth in the Bylaws</w:t>
      </w:r>
    </w:p>
    <w:p w14:paraId="01AA3FCD" w14:textId="77777777" w:rsidR="00AB6753" w:rsidRPr="00093431" w:rsidRDefault="00AB6753" w:rsidP="00AB6753">
      <w:pPr>
        <w:ind w:left="432"/>
        <w:rPr>
          <w:rFonts w:ascii="Arial" w:hAnsi="Arial" w:cs="Arial"/>
          <w:b/>
        </w:rPr>
      </w:pPr>
    </w:p>
    <w:p w14:paraId="7B5E45F4" w14:textId="77777777" w:rsidR="00AB6753" w:rsidRPr="00093431" w:rsidRDefault="00AB6753" w:rsidP="00AB6753">
      <w:pPr>
        <w:ind w:left="432"/>
        <w:rPr>
          <w:rFonts w:ascii="Arial" w:hAnsi="Arial" w:cs="Arial"/>
          <w:i/>
        </w:rPr>
      </w:pPr>
      <w:r w:rsidRPr="00093431">
        <w:rPr>
          <w:rFonts w:ascii="Arial" w:hAnsi="Arial" w:cs="Arial"/>
          <w:b/>
        </w:rPr>
        <w:t>Section 6.  Inabilities</w:t>
      </w:r>
    </w:p>
    <w:p w14:paraId="6AAEA178" w14:textId="77777777" w:rsidR="00AB6753" w:rsidRPr="00093431" w:rsidRDefault="00AB6753" w:rsidP="00B32B9A">
      <w:pPr>
        <w:numPr>
          <w:ilvl w:val="1"/>
          <w:numId w:val="10"/>
        </w:numPr>
        <w:rPr>
          <w:rFonts w:ascii="Arial" w:hAnsi="Arial" w:cs="Arial"/>
          <w:i/>
        </w:rPr>
      </w:pPr>
      <w:r w:rsidRPr="00093431">
        <w:rPr>
          <w:rFonts w:ascii="Arial" w:hAnsi="Arial" w:cs="Arial"/>
        </w:rPr>
        <w:t>If the President is unable to fulfill a length of term, the Vice President shall assume the office of President.</w:t>
      </w:r>
    </w:p>
    <w:p w14:paraId="48755953" w14:textId="77777777" w:rsidR="00AB6753" w:rsidRPr="00093431" w:rsidRDefault="00AB6753" w:rsidP="00B32B9A">
      <w:pPr>
        <w:numPr>
          <w:ilvl w:val="1"/>
          <w:numId w:val="10"/>
        </w:numPr>
        <w:rPr>
          <w:rFonts w:ascii="Arial" w:hAnsi="Arial" w:cs="Arial"/>
          <w:i/>
        </w:rPr>
      </w:pPr>
      <w:r w:rsidRPr="00093431">
        <w:rPr>
          <w:rFonts w:ascii="Arial" w:hAnsi="Arial" w:cs="Arial"/>
        </w:rPr>
        <w:t>Other vacancies shall be filled as necessary by the selection process according to the guidelines for elections in the Bylaws.</w:t>
      </w:r>
    </w:p>
    <w:p w14:paraId="58F0B219" w14:textId="77777777" w:rsidR="00AB6753" w:rsidRPr="00093431" w:rsidRDefault="00AB6753" w:rsidP="00AB6753">
      <w:pPr>
        <w:rPr>
          <w:rFonts w:ascii="Arial" w:hAnsi="Arial" w:cs="Arial"/>
          <w:i/>
        </w:rPr>
      </w:pPr>
    </w:p>
    <w:p w14:paraId="24ED46F8" w14:textId="77777777" w:rsidR="00AB6753" w:rsidRPr="00093431" w:rsidRDefault="00AB6753" w:rsidP="00AB6753">
      <w:pPr>
        <w:ind w:left="432"/>
        <w:rPr>
          <w:rFonts w:ascii="Arial" w:hAnsi="Arial" w:cs="Arial"/>
          <w:i/>
        </w:rPr>
      </w:pPr>
      <w:r w:rsidRPr="00093431">
        <w:rPr>
          <w:rFonts w:ascii="Arial" w:hAnsi="Arial" w:cs="Arial"/>
          <w:b/>
        </w:rPr>
        <w:t>Section 7.  Removal From Office</w:t>
      </w:r>
    </w:p>
    <w:p w14:paraId="3DC8626C" w14:textId="77777777" w:rsidR="00AB6753" w:rsidRPr="00093431" w:rsidRDefault="00AB6753" w:rsidP="00B32B9A">
      <w:pPr>
        <w:numPr>
          <w:ilvl w:val="1"/>
          <w:numId w:val="11"/>
        </w:numPr>
        <w:rPr>
          <w:rFonts w:ascii="Arial" w:hAnsi="Arial" w:cs="Arial"/>
          <w:i/>
        </w:rPr>
      </w:pPr>
      <w:r w:rsidRPr="00093431">
        <w:rPr>
          <w:rFonts w:ascii="Arial" w:hAnsi="Arial" w:cs="Arial"/>
        </w:rPr>
        <w:t>An officer may be removed from office for the following reasons:</w:t>
      </w:r>
    </w:p>
    <w:p w14:paraId="4B74AA44" w14:textId="77777777" w:rsidR="00AB6753" w:rsidRPr="00093431" w:rsidRDefault="00AB6753" w:rsidP="00B32B9A">
      <w:pPr>
        <w:numPr>
          <w:ilvl w:val="0"/>
          <w:numId w:val="12"/>
        </w:numPr>
        <w:rPr>
          <w:rFonts w:ascii="Arial" w:hAnsi="Arial" w:cs="Arial"/>
        </w:rPr>
      </w:pPr>
      <w:r w:rsidRPr="00093431">
        <w:rPr>
          <w:rFonts w:ascii="Arial" w:hAnsi="Arial" w:cs="Arial"/>
        </w:rPr>
        <w:t>Failure to fulfill the basic requirements of Article VI, Section 5</w:t>
      </w:r>
    </w:p>
    <w:p w14:paraId="55B4D528" w14:textId="4665FCCF" w:rsidR="00AB6753" w:rsidRPr="00093431" w:rsidRDefault="00AB6753" w:rsidP="00B32B9A">
      <w:pPr>
        <w:numPr>
          <w:ilvl w:val="0"/>
          <w:numId w:val="12"/>
        </w:numPr>
        <w:rPr>
          <w:rFonts w:ascii="Arial" w:hAnsi="Arial" w:cs="Arial"/>
        </w:rPr>
      </w:pPr>
      <w:r w:rsidRPr="00093431">
        <w:rPr>
          <w:rFonts w:ascii="Arial" w:hAnsi="Arial" w:cs="Arial"/>
        </w:rPr>
        <w:t xml:space="preserve">Failure to carry out that officer’s duties as </w:t>
      </w:r>
      <w:r w:rsidR="00D36C23" w:rsidRPr="00093431">
        <w:rPr>
          <w:rFonts w:ascii="Arial" w:hAnsi="Arial" w:cs="Arial"/>
        </w:rPr>
        <w:t>outlined</w:t>
      </w:r>
      <w:r w:rsidRPr="00093431">
        <w:rPr>
          <w:rFonts w:ascii="Arial" w:hAnsi="Arial" w:cs="Arial"/>
        </w:rPr>
        <w:t xml:space="preserve"> in the Bylaws</w:t>
      </w:r>
    </w:p>
    <w:p w14:paraId="1562534C" w14:textId="074018CC" w:rsidR="00AB6753" w:rsidRPr="00093431" w:rsidRDefault="00AB6753" w:rsidP="00B32B9A">
      <w:pPr>
        <w:numPr>
          <w:ilvl w:val="1"/>
          <w:numId w:val="11"/>
        </w:numPr>
        <w:rPr>
          <w:rFonts w:ascii="Arial" w:hAnsi="Arial" w:cs="Arial"/>
          <w:i/>
        </w:rPr>
      </w:pPr>
      <w:r w:rsidRPr="00093431">
        <w:rPr>
          <w:rFonts w:ascii="Arial" w:hAnsi="Arial" w:cs="Arial"/>
        </w:rPr>
        <w:t xml:space="preserve">An officer’s removal shall be subject to a </w:t>
      </w:r>
      <w:r w:rsidR="00381342" w:rsidRPr="00093431">
        <w:rPr>
          <w:rFonts w:ascii="Arial" w:hAnsi="Arial" w:cs="Arial"/>
        </w:rPr>
        <w:t>2/3</w:t>
      </w:r>
      <w:r w:rsidRPr="00093431">
        <w:rPr>
          <w:rFonts w:ascii="Arial" w:hAnsi="Arial" w:cs="Arial"/>
        </w:rPr>
        <w:t xml:space="preserve"> approval by the Executive </w:t>
      </w:r>
      <w:r w:rsidR="00381342" w:rsidRPr="00093431">
        <w:rPr>
          <w:rFonts w:ascii="Arial" w:hAnsi="Arial" w:cs="Arial"/>
        </w:rPr>
        <w:t>Directors</w:t>
      </w:r>
      <w:r w:rsidRPr="00093431">
        <w:rPr>
          <w:rFonts w:ascii="Arial" w:hAnsi="Arial" w:cs="Arial"/>
        </w:rPr>
        <w:t xml:space="preserve"> of </w:t>
      </w:r>
      <w:r w:rsidR="00F91E55" w:rsidRPr="00093431">
        <w:rPr>
          <w:rFonts w:ascii="Arial" w:hAnsi="Arial" w:cs="Arial"/>
        </w:rPr>
        <w:t>Block O</w:t>
      </w:r>
      <w:r w:rsidRPr="00093431">
        <w:rPr>
          <w:rFonts w:ascii="Arial" w:hAnsi="Arial" w:cs="Arial"/>
        </w:rPr>
        <w:t>.</w:t>
      </w:r>
    </w:p>
    <w:p w14:paraId="7822566F" w14:textId="602C15B2" w:rsidR="00AB6753" w:rsidRPr="00093431" w:rsidRDefault="00AB6753" w:rsidP="00B32B9A">
      <w:pPr>
        <w:numPr>
          <w:ilvl w:val="1"/>
          <w:numId w:val="11"/>
        </w:numPr>
        <w:rPr>
          <w:rFonts w:ascii="Arial" w:hAnsi="Arial" w:cs="Arial"/>
          <w:i/>
        </w:rPr>
      </w:pPr>
      <w:r w:rsidRPr="00093431">
        <w:rPr>
          <w:rFonts w:ascii="Arial" w:hAnsi="Arial" w:cs="Arial"/>
        </w:rPr>
        <w:t>Procedures for removal shall be outlined in the Bylaws.</w:t>
      </w:r>
    </w:p>
    <w:p w14:paraId="3C892D0D" w14:textId="77777777" w:rsidR="00716852" w:rsidRPr="00093431" w:rsidRDefault="00716852" w:rsidP="00716852">
      <w:pPr>
        <w:rPr>
          <w:rFonts w:ascii="Arial" w:hAnsi="Arial" w:cs="Arial"/>
          <w:i/>
        </w:rPr>
      </w:pPr>
    </w:p>
    <w:p w14:paraId="585AD9A2" w14:textId="77777777" w:rsidR="00AB6753" w:rsidRPr="00093431" w:rsidRDefault="00AB6753" w:rsidP="00AB6753">
      <w:pPr>
        <w:rPr>
          <w:rFonts w:ascii="Arial" w:hAnsi="Arial" w:cs="Arial"/>
          <w:i/>
        </w:rPr>
      </w:pPr>
    </w:p>
    <w:p w14:paraId="305BF8B0" w14:textId="77777777" w:rsidR="00AB6753" w:rsidRPr="00093431" w:rsidRDefault="00AB6753" w:rsidP="00AB6753">
      <w:pPr>
        <w:pStyle w:val="Header"/>
        <w:tabs>
          <w:tab w:val="clear" w:pos="4320"/>
          <w:tab w:val="clear" w:pos="8640"/>
        </w:tabs>
        <w:rPr>
          <w:rFonts w:ascii="Arial" w:hAnsi="Arial" w:cs="Arial"/>
          <w:b/>
          <w:bCs/>
        </w:rPr>
      </w:pPr>
      <w:r w:rsidRPr="00093431">
        <w:rPr>
          <w:rFonts w:ascii="Arial" w:hAnsi="Arial" w:cs="Arial"/>
          <w:b/>
          <w:bCs/>
        </w:rPr>
        <w:lastRenderedPageBreak/>
        <w:t xml:space="preserve">ARTICLE VII:  Advisors </w:t>
      </w:r>
    </w:p>
    <w:p w14:paraId="536053CC" w14:textId="77777777" w:rsidR="00AB6753" w:rsidRPr="00093431" w:rsidRDefault="00AB6753" w:rsidP="00AB6753">
      <w:pPr>
        <w:pStyle w:val="Header"/>
        <w:tabs>
          <w:tab w:val="clear" w:pos="4320"/>
          <w:tab w:val="clear" w:pos="8640"/>
        </w:tabs>
        <w:rPr>
          <w:rFonts w:ascii="Arial" w:hAnsi="Arial" w:cs="Arial"/>
          <w:b/>
          <w:bCs/>
        </w:rPr>
      </w:pPr>
    </w:p>
    <w:p w14:paraId="317BAD79" w14:textId="77777777" w:rsidR="00AB6753" w:rsidRPr="00093431" w:rsidRDefault="00AB6753" w:rsidP="00AB6753">
      <w:pPr>
        <w:ind w:firstLine="720"/>
        <w:rPr>
          <w:rFonts w:ascii="Arial" w:hAnsi="Arial" w:cs="Arial"/>
        </w:rPr>
      </w:pPr>
      <w:r w:rsidRPr="00093431">
        <w:rPr>
          <w:rFonts w:ascii="Arial" w:hAnsi="Arial" w:cs="Arial"/>
          <w:b/>
          <w:bCs/>
        </w:rPr>
        <w:t>Section 1.  Eligibility</w:t>
      </w:r>
    </w:p>
    <w:p w14:paraId="70BAD82A" w14:textId="7A6F2D9C" w:rsidR="00AB6753" w:rsidRPr="00093431" w:rsidRDefault="00AB6753" w:rsidP="00AB6753">
      <w:pPr>
        <w:ind w:left="1620" w:hanging="540"/>
        <w:rPr>
          <w:rFonts w:ascii="Arial" w:hAnsi="Arial" w:cs="Arial"/>
        </w:rPr>
      </w:pPr>
      <w:r w:rsidRPr="00093431">
        <w:rPr>
          <w:rFonts w:ascii="Arial" w:hAnsi="Arial" w:cs="Arial"/>
          <w:b/>
          <w:bCs/>
        </w:rPr>
        <w:t>1A.</w:t>
      </w:r>
      <w:r w:rsidRPr="00093431">
        <w:rPr>
          <w:rFonts w:ascii="Arial" w:hAnsi="Arial" w:cs="Arial"/>
        </w:rPr>
        <w:tab/>
        <w:t xml:space="preserve">The first Advisor to </w:t>
      </w:r>
      <w:r w:rsidR="00F91E55" w:rsidRPr="00093431">
        <w:rPr>
          <w:rFonts w:ascii="Arial" w:hAnsi="Arial" w:cs="Arial"/>
        </w:rPr>
        <w:t>Block O</w:t>
      </w:r>
      <w:r w:rsidRPr="00093431">
        <w:rPr>
          <w:rFonts w:ascii="Arial" w:hAnsi="Arial" w:cs="Arial"/>
        </w:rPr>
        <w:t xml:space="preserve"> shall be faculty member and full</w:t>
      </w:r>
      <w:r w:rsidR="005847E7" w:rsidRPr="00093431">
        <w:rPr>
          <w:rFonts w:ascii="Arial" w:hAnsi="Arial" w:cs="Arial"/>
        </w:rPr>
        <w:t>-</w:t>
      </w:r>
      <w:r w:rsidRPr="00093431">
        <w:rPr>
          <w:rFonts w:ascii="Arial" w:hAnsi="Arial" w:cs="Arial"/>
        </w:rPr>
        <w:t>time employee of The Ohio State University and will serve as the direct Advisor.</w:t>
      </w:r>
    </w:p>
    <w:p w14:paraId="687A9E8C" w14:textId="77777777" w:rsidR="00E04E0C" w:rsidRPr="00093431" w:rsidRDefault="00AB6753" w:rsidP="00AB6753">
      <w:pPr>
        <w:ind w:left="1620" w:hanging="540"/>
        <w:rPr>
          <w:rFonts w:ascii="Arial" w:hAnsi="Arial" w:cs="Arial"/>
        </w:rPr>
      </w:pPr>
      <w:r w:rsidRPr="00093431">
        <w:rPr>
          <w:rFonts w:ascii="Arial" w:hAnsi="Arial" w:cs="Arial"/>
          <w:b/>
          <w:bCs/>
        </w:rPr>
        <w:t>1B.</w:t>
      </w:r>
      <w:r w:rsidRPr="00093431">
        <w:rPr>
          <w:rFonts w:ascii="Arial" w:hAnsi="Arial" w:cs="Arial"/>
          <w:b/>
          <w:bCs/>
        </w:rPr>
        <w:tab/>
      </w:r>
      <w:r w:rsidR="00E04E0C" w:rsidRPr="00093431">
        <w:rPr>
          <w:rFonts w:ascii="Arial" w:hAnsi="Arial" w:cs="Arial"/>
        </w:rPr>
        <w:t>The second Advisor shall be a member of The Ohio State University’s faculty or administrative and professional staff</w:t>
      </w:r>
    </w:p>
    <w:p w14:paraId="6A34DA33" w14:textId="515B71B4" w:rsidR="00AB6753" w:rsidRPr="00093431" w:rsidRDefault="00AB6753" w:rsidP="00AB6753">
      <w:pPr>
        <w:ind w:left="1620" w:hanging="540"/>
        <w:rPr>
          <w:rFonts w:ascii="Arial" w:hAnsi="Arial" w:cs="Arial"/>
        </w:rPr>
      </w:pPr>
      <w:r w:rsidRPr="00093431">
        <w:rPr>
          <w:rFonts w:ascii="Arial" w:hAnsi="Arial" w:cs="Arial"/>
          <w:b/>
          <w:bCs/>
        </w:rPr>
        <w:t>1C.</w:t>
      </w:r>
      <w:r w:rsidRPr="00093431">
        <w:rPr>
          <w:rFonts w:ascii="Arial" w:hAnsi="Arial" w:cs="Arial"/>
        </w:rPr>
        <w:tab/>
      </w:r>
      <w:r w:rsidR="00E04E0C" w:rsidRPr="00093431">
        <w:rPr>
          <w:rFonts w:ascii="Arial" w:hAnsi="Arial" w:cs="Arial"/>
        </w:rPr>
        <w:t xml:space="preserve">The third Advisor shall qualify under the requirements of the first or second </w:t>
      </w:r>
      <w:r w:rsidR="00CE672E" w:rsidRPr="00093431">
        <w:rPr>
          <w:rFonts w:ascii="Arial" w:hAnsi="Arial" w:cs="Arial"/>
        </w:rPr>
        <w:t>A</w:t>
      </w:r>
      <w:r w:rsidR="00E04E0C" w:rsidRPr="00093431">
        <w:rPr>
          <w:rFonts w:ascii="Arial" w:hAnsi="Arial" w:cs="Arial"/>
        </w:rPr>
        <w:t>dvisor or be an alumnus of Block O given their departure of membership is separated by a minimum of 5 years</w:t>
      </w:r>
    </w:p>
    <w:p w14:paraId="08A3BC95" w14:textId="5EB90D14" w:rsidR="00AB6753" w:rsidRPr="00093431" w:rsidRDefault="00AB6753" w:rsidP="00B32B9A">
      <w:pPr>
        <w:numPr>
          <w:ilvl w:val="0"/>
          <w:numId w:val="13"/>
        </w:numPr>
        <w:rPr>
          <w:rFonts w:ascii="Arial" w:hAnsi="Arial" w:cs="Arial"/>
        </w:rPr>
      </w:pPr>
      <w:r w:rsidRPr="00093431">
        <w:rPr>
          <w:rFonts w:ascii="Arial" w:hAnsi="Arial" w:cs="Arial"/>
        </w:rPr>
        <w:t xml:space="preserve">There must </w:t>
      </w:r>
      <w:proofErr w:type="gramStart"/>
      <w:r w:rsidRPr="00093431">
        <w:rPr>
          <w:rFonts w:ascii="Arial" w:hAnsi="Arial" w:cs="Arial"/>
        </w:rPr>
        <w:t xml:space="preserve">be a minimum of two </w:t>
      </w:r>
      <w:r w:rsidR="00694913" w:rsidRPr="00093431">
        <w:rPr>
          <w:rFonts w:ascii="Arial" w:hAnsi="Arial" w:cs="Arial"/>
        </w:rPr>
        <w:t>a</w:t>
      </w:r>
      <w:r w:rsidRPr="00093431">
        <w:rPr>
          <w:rFonts w:ascii="Arial" w:hAnsi="Arial" w:cs="Arial"/>
        </w:rPr>
        <w:t>dvisors at all times</w:t>
      </w:r>
      <w:proofErr w:type="gramEnd"/>
      <w:r w:rsidRPr="00093431">
        <w:rPr>
          <w:rFonts w:ascii="Arial" w:hAnsi="Arial" w:cs="Arial"/>
        </w:rPr>
        <w:t>.</w:t>
      </w:r>
    </w:p>
    <w:p w14:paraId="405FE534" w14:textId="14245C3C" w:rsidR="00E04E0C" w:rsidRPr="00093431" w:rsidRDefault="00E04E0C" w:rsidP="00B32B9A">
      <w:pPr>
        <w:numPr>
          <w:ilvl w:val="0"/>
          <w:numId w:val="13"/>
        </w:numPr>
        <w:rPr>
          <w:rFonts w:ascii="Arial" w:hAnsi="Arial" w:cs="Arial"/>
        </w:rPr>
      </w:pPr>
      <w:r w:rsidRPr="00093431">
        <w:rPr>
          <w:rFonts w:ascii="Arial" w:hAnsi="Arial" w:cs="Arial"/>
        </w:rPr>
        <w:t>Priority must be given to fill the first and second Advisor positions prior to filling the third Advisor position</w:t>
      </w:r>
    </w:p>
    <w:p w14:paraId="0C8662BE" w14:textId="77777777" w:rsidR="00AB6753" w:rsidRPr="00093431" w:rsidRDefault="00AB6753" w:rsidP="00DF4759">
      <w:pPr>
        <w:ind w:firstLine="720"/>
        <w:rPr>
          <w:rFonts w:ascii="Arial" w:hAnsi="Arial" w:cs="Arial"/>
          <w:b/>
          <w:bCs/>
        </w:rPr>
      </w:pPr>
      <w:r w:rsidRPr="00093431">
        <w:rPr>
          <w:rFonts w:ascii="Arial" w:hAnsi="Arial" w:cs="Arial"/>
          <w:b/>
          <w:bCs/>
        </w:rPr>
        <w:t>Section 2.  Duties</w:t>
      </w:r>
    </w:p>
    <w:p w14:paraId="423A2E7D" w14:textId="2509AABB" w:rsidR="00AB6753" w:rsidRPr="00093431" w:rsidRDefault="008125D5" w:rsidP="00B32B9A">
      <w:pPr>
        <w:pStyle w:val="ListParagraph"/>
        <w:numPr>
          <w:ilvl w:val="0"/>
          <w:numId w:val="15"/>
        </w:numPr>
        <w:rPr>
          <w:rFonts w:ascii="Arial" w:hAnsi="Arial" w:cs="Arial"/>
          <w:b/>
          <w:bCs/>
        </w:rPr>
      </w:pPr>
      <w:r w:rsidRPr="00093431">
        <w:rPr>
          <w:rFonts w:ascii="Arial" w:hAnsi="Arial" w:cs="Arial"/>
          <w:b/>
          <w:bCs/>
        </w:rPr>
        <w:t xml:space="preserve"> </w:t>
      </w:r>
      <w:r w:rsidR="00AB6753" w:rsidRPr="00093431">
        <w:rPr>
          <w:rFonts w:ascii="Arial" w:hAnsi="Arial" w:cs="Arial"/>
        </w:rPr>
        <w:t xml:space="preserve">The </w:t>
      </w:r>
      <w:r w:rsidR="00F91E55" w:rsidRPr="00093431">
        <w:rPr>
          <w:rFonts w:ascii="Arial" w:hAnsi="Arial" w:cs="Arial"/>
        </w:rPr>
        <w:t>Block O</w:t>
      </w:r>
      <w:r w:rsidR="00AB6753" w:rsidRPr="00093431">
        <w:rPr>
          <w:rFonts w:ascii="Arial" w:hAnsi="Arial" w:cs="Arial"/>
        </w:rPr>
        <w:t xml:space="preserve"> Advisor will oversee the functions of </w:t>
      </w:r>
      <w:r w:rsidR="00F91E55" w:rsidRPr="00093431">
        <w:rPr>
          <w:rFonts w:ascii="Arial" w:hAnsi="Arial" w:cs="Arial"/>
        </w:rPr>
        <w:t>Block O</w:t>
      </w:r>
      <w:r w:rsidR="00AB6753" w:rsidRPr="00093431">
        <w:rPr>
          <w:rFonts w:ascii="Arial" w:hAnsi="Arial" w:cs="Arial"/>
        </w:rPr>
        <w:t>.</w:t>
      </w:r>
    </w:p>
    <w:p w14:paraId="3F92E30E" w14:textId="538391ED" w:rsidR="00401895" w:rsidRPr="00093431" w:rsidRDefault="00401895" w:rsidP="00B32B9A">
      <w:pPr>
        <w:pStyle w:val="ListParagraph"/>
        <w:numPr>
          <w:ilvl w:val="0"/>
          <w:numId w:val="15"/>
        </w:numPr>
        <w:ind w:left="1710" w:hanging="540"/>
        <w:rPr>
          <w:rFonts w:ascii="Arial" w:hAnsi="Arial" w:cs="Arial"/>
        </w:rPr>
      </w:pPr>
      <w:r w:rsidRPr="00093431">
        <w:rPr>
          <w:rFonts w:ascii="Arial" w:hAnsi="Arial" w:cs="Arial"/>
        </w:rPr>
        <w:t>The Advisor(s) shall provide guidance in the event of an unsolvable tie during voting.</w:t>
      </w:r>
    </w:p>
    <w:p w14:paraId="5D89C8A6" w14:textId="7F2B6A1D" w:rsidR="008125D5" w:rsidRPr="00093431" w:rsidRDefault="00AB6753" w:rsidP="00B32B9A">
      <w:pPr>
        <w:pStyle w:val="ListParagraph"/>
        <w:numPr>
          <w:ilvl w:val="0"/>
          <w:numId w:val="15"/>
        </w:numPr>
        <w:ind w:left="1710" w:hanging="540"/>
        <w:rPr>
          <w:rFonts w:ascii="Arial" w:hAnsi="Arial" w:cs="Arial"/>
        </w:rPr>
      </w:pPr>
      <w:r w:rsidRPr="00093431">
        <w:rPr>
          <w:rFonts w:ascii="Arial" w:hAnsi="Arial" w:cs="Arial"/>
        </w:rPr>
        <w:t xml:space="preserve">Advisors will ensure proper execution of </w:t>
      </w:r>
      <w:proofErr w:type="gramStart"/>
      <w:r w:rsidRPr="00093431">
        <w:rPr>
          <w:rFonts w:ascii="Arial" w:hAnsi="Arial" w:cs="Arial"/>
        </w:rPr>
        <w:t>University</w:t>
      </w:r>
      <w:proofErr w:type="gramEnd"/>
      <w:r w:rsidRPr="00093431">
        <w:rPr>
          <w:rFonts w:ascii="Arial" w:hAnsi="Arial" w:cs="Arial"/>
        </w:rPr>
        <w:t xml:space="preserve"> policies and responsible utilization of funding. </w:t>
      </w:r>
    </w:p>
    <w:p w14:paraId="757D6BE8" w14:textId="5A076DB8" w:rsidR="008125D5" w:rsidRPr="00093431" w:rsidRDefault="00AB6753" w:rsidP="00B32B9A">
      <w:pPr>
        <w:pStyle w:val="ListParagraph"/>
        <w:numPr>
          <w:ilvl w:val="0"/>
          <w:numId w:val="15"/>
        </w:numPr>
        <w:ind w:left="1620"/>
        <w:rPr>
          <w:rFonts w:ascii="Arial" w:hAnsi="Arial" w:cs="Arial"/>
        </w:rPr>
      </w:pPr>
      <w:r w:rsidRPr="00093431">
        <w:rPr>
          <w:rFonts w:ascii="Arial" w:hAnsi="Arial" w:cs="Arial"/>
        </w:rPr>
        <w:t>The Advisor(s) shall have the right to swear in new officers when appropriate</w:t>
      </w:r>
      <w:r w:rsidR="008125D5" w:rsidRPr="00093431">
        <w:rPr>
          <w:rFonts w:ascii="Arial" w:hAnsi="Arial" w:cs="Arial"/>
        </w:rPr>
        <w:t xml:space="preserve">. </w:t>
      </w:r>
    </w:p>
    <w:p w14:paraId="6A27FA99" w14:textId="6A0910EB" w:rsidR="00AB6753" w:rsidRPr="00093431" w:rsidRDefault="00AB6753" w:rsidP="00B32B9A">
      <w:pPr>
        <w:pStyle w:val="ListParagraph"/>
        <w:numPr>
          <w:ilvl w:val="0"/>
          <w:numId w:val="15"/>
        </w:numPr>
        <w:rPr>
          <w:rFonts w:ascii="Arial" w:hAnsi="Arial" w:cs="Arial"/>
        </w:rPr>
      </w:pPr>
      <w:r w:rsidRPr="00093431">
        <w:rPr>
          <w:rFonts w:ascii="Arial" w:hAnsi="Arial" w:cs="Arial"/>
        </w:rPr>
        <w:t>Duties of the Advisor(s) shall be the same as those established in the current “The Ohio State University’s Student Organization Handbook.”</w:t>
      </w:r>
    </w:p>
    <w:p w14:paraId="1AC5C196" w14:textId="77777777" w:rsidR="00AB6753" w:rsidRPr="00093431" w:rsidRDefault="00AB6753" w:rsidP="00AB6753">
      <w:pPr>
        <w:rPr>
          <w:rFonts w:ascii="Arial" w:hAnsi="Arial" w:cs="Arial"/>
        </w:rPr>
      </w:pPr>
    </w:p>
    <w:p w14:paraId="6148CC4F" w14:textId="42EC6CB8" w:rsidR="001E77A1" w:rsidRPr="001E77A1" w:rsidRDefault="00AB6753" w:rsidP="001E77A1">
      <w:pPr>
        <w:pStyle w:val="Header"/>
        <w:tabs>
          <w:tab w:val="clear" w:pos="4320"/>
          <w:tab w:val="clear" w:pos="8640"/>
        </w:tabs>
        <w:rPr>
          <w:rFonts w:ascii="Arial" w:hAnsi="Arial" w:cs="Arial"/>
          <w:b/>
          <w:bCs/>
          <w:color w:val="000000" w:themeColor="text1"/>
          <w:lang w:val="fr-FR"/>
        </w:rPr>
      </w:pPr>
      <w:r w:rsidRPr="00093431">
        <w:rPr>
          <w:rFonts w:ascii="Arial" w:hAnsi="Arial" w:cs="Arial"/>
          <w:b/>
          <w:bCs/>
          <w:lang w:val="fr-FR"/>
        </w:rPr>
        <w:t>ARTI</w:t>
      </w:r>
      <w:r w:rsidR="00676229" w:rsidRPr="00093431">
        <w:rPr>
          <w:rFonts w:ascii="Arial" w:hAnsi="Arial" w:cs="Arial"/>
          <w:b/>
          <w:bCs/>
          <w:lang w:val="fr-FR"/>
        </w:rPr>
        <w:t xml:space="preserve">CLE </w:t>
      </w:r>
      <w:proofErr w:type="gramStart"/>
      <w:r w:rsidR="00676229" w:rsidRPr="00093431">
        <w:rPr>
          <w:rFonts w:ascii="Arial" w:hAnsi="Arial" w:cs="Arial"/>
          <w:b/>
          <w:bCs/>
          <w:lang w:val="fr-FR"/>
        </w:rPr>
        <w:t>VIII:</w:t>
      </w:r>
      <w:proofErr w:type="gramEnd"/>
      <w:r w:rsidR="00676229" w:rsidRPr="00093431">
        <w:rPr>
          <w:rFonts w:ascii="Arial" w:hAnsi="Arial" w:cs="Arial"/>
          <w:b/>
          <w:bCs/>
          <w:lang w:val="fr-FR"/>
        </w:rPr>
        <w:t xml:space="preserve">  </w:t>
      </w:r>
      <w:r w:rsidR="00676229" w:rsidRPr="00093431">
        <w:rPr>
          <w:rFonts w:ascii="Arial" w:hAnsi="Arial" w:cs="Arial"/>
          <w:b/>
          <w:bCs/>
        </w:rPr>
        <w:t>Constitutional</w:t>
      </w:r>
      <w:r w:rsidR="00676229" w:rsidRPr="00093431">
        <w:rPr>
          <w:rFonts w:ascii="Arial" w:hAnsi="Arial" w:cs="Arial"/>
          <w:b/>
          <w:bCs/>
          <w:lang w:val="fr-FR"/>
        </w:rPr>
        <w:t xml:space="preserve"> Amend</w:t>
      </w:r>
      <w:r w:rsidR="001402F8">
        <w:rPr>
          <w:rFonts w:ascii="Arial" w:hAnsi="Arial" w:cs="Arial"/>
          <w:b/>
          <w:bCs/>
          <w:lang w:val="fr-FR"/>
        </w:rPr>
        <w:t>e</w:t>
      </w:r>
      <w:r w:rsidRPr="00093431">
        <w:rPr>
          <w:rFonts w:ascii="Arial" w:hAnsi="Arial" w:cs="Arial"/>
          <w:b/>
          <w:bCs/>
          <w:lang w:val="fr-FR"/>
        </w:rPr>
        <w:t>ment</w:t>
      </w:r>
      <w:r w:rsidR="006B55DE" w:rsidRPr="00093431">
        <w:rPr>
          <w:rFonts w:ascii="Arial" w:hAnsi="Arial" w:cs="Arial"/>
          <w:b/>
          <w:bCs/>
          <w:lang w:val="fr-FR"/>
        </w:rPr>
        <w:t>s</w:t>
      </w:r>
      <w:r w:rsidR="001E77A1" w:rsidRPr="00093431">
        <w:rPr>
          <w:rFonts w:ascii="Arial" w:hAnsi="Arial" w:cs="Arial"/>
          <w:b/>
          <w:bCs/>
          <w:lang w:val="fr-FR"/>
        </w:rPr>
        <w:t xml:space="preserve"> </w:t>
      </w:r>
    </w:p>
    <w:p w14:paraId="34407411" w14:textId="77777777" w:rsidR="00AB6753" w:rsidRPr="00093431" w:rsidRDefault="00AB6753" w:rsidP="001E77A1">
      <w:pPr>
        <w:pStyle w:val="Header"/>
        <w:tabs>
          <w:tab w:val="clear" w:pos="4320"/>
          <w:tab w:val="clear" w:pos="8640"/>
        </w:tabs>
        <w:rPr>
          <w:rFonts w:ascii="Arial" w:hAnsi="Arial" w:cs="Arial"/>
          <w:b/>
          <w:bCs/>
          <w:lang w:val="fr-FR"/>
        </w:rPr>
      </w:pPr>
    </w:p>
    <w:p w14:paraId="27B18765" w14:textId="6B74DE06" w:rsidR="00AB6753" w:rsidRPr="00093431" w:rsidRDefault="00AB6753" w:rsidP="00AB6753">
      <w:pPr>
        <w:pStyle w:val="Header"/>
        <w:tabs>
          <w:tab w:val="clear" w:pos="4320"/>
          <w:tab w:val="clear" w:pos="8640"/>
        </w:tabs>
        <w:ind w:firstLine="720"/>
        <w:rPr>
          <w:rFonts w:ascii="Arial" w:hAnsi="Arial" w:cs="Arial"/>
          <w:b/>
          <w:bCs/>
        </w:rPr>
      </w:pPr>
      <w:r w:rsidRPr="00093431">
        <w:rPr>
          <w:rFonts w:ascii="Arial" w:hAnsi="Arial" w:cs="Arial"/>
          <w:b/>
          <w:bCs/>
          <w:lang w:val="fr-FR"/>
        </w:rPr>
        <w:t xml:space="preserve">Section 1.  </w:t>
      </w:r>
      <w:r w:rsidR="006B55DE" w:rsidRPr="00093431">
        <w:rPr>
          <w:rFonts w:ascii="Arial" w:hAnsi="Arial" w:cs="Arial"/>
          <w:b/>
          <w:bCs/>
        </w:rPr>
        <w:t>Proposal</w:t>
      </w:r>
    </w:p>
    <w:p w14:paraId="60A3F1A6" w14:textId="21E80E05" w:rsidR="00AB6753" w:rsidRPr="00093431" w:rsidRDefault="00AB6753" w:rsidP="00AB6753">
      <w:pPr>
        <w:ind w:left="1620" w:hanging="540"/>
        <w:rPr>
          <w:rFonts w:ascii="Arial" w:hAnsi="Arial" w:cs="Arial"/>
        </w:rPr>
      </w:pPr>
      <w:r w:rsidRPr="00093431">
        <w:rPr>
          <w:rFonts w:ascii="Arial" w:hAnsi="Arial" w:cs="Arial"/>
          <w:b/>
          <w:bCs/>
        </w:rPr>
        <w:t>1A.</w:t>
      </w:r>
      <w:r w:rsidRPr="00093431">
        <w:rPr>
          <w:rFonts w:ascii="Arial" w:hAnsi="Arial" w:cs="Arial"/>
        </w:rPr>
        <w:tab/>
        <w:t xml:space="preserve">Proposed amendments to the </w:t>
      </w:r>
      <w:r w:rsidR="00F91E55" w:rsidRPr="00093431">
        <w:rPr>
          <w:rFonts w:ascii="Arial" w:hAnsi="Arial" w:cs="Arial"/>
        </w:rPr>
        <w:t>Block O</w:t>
      </w:r>
      <w:r w:rsidRPr="00093431">
        <w:rPr>
          <w:rFonts w:ascii="Arial" w:hAnsi="Arial" w:cs="Arial"/>
        </w:rPr>
        <w:t xml:space="preserve"> Constitution</w:t>
      </w:r>
      <w:r w:rsidR="005A6914" w:rsidRPr="00093431">
        <w:rPr>
          <w:rFonts w:ascii="Arial" w:hAnsi="Arial" w:cs="Arial"/>
        </w:rPr>
        <w:t xml:space="preserve"> and/or </w:t>
      </w:r>
      <w:proofErr w:type="spellStart"/>
      <w:r w:rsidR="005A6914" w:rsidRPr="00093431">
        <w:rPr>
          <w:rFonts w:ascii="Arial" w:hAnsi="Arial" w:cs="Arial"/>
        </w:rPr>
        <w:t>it’s</w:t>
      </w:r>
      <w:proofErr w:type="spellEnd"/>
      <w:r w:rsidR="001E77A1">
        <w:rPr>
          <w:rFonts w:ascii="Arial" w:hAnsi="Arial" w:cs="Arial"/>
        </w:rPr>
        <w:t xml:space="preserve"> </w:t>
      </w:r>
      <w:r w:rsidR="005A6914" w:rsidRPr="00093431">
        <w:rPr>
          <w:rFonts w:ascii="Arial" w:hAnsi="Arial" w:cs="Arial"/>
        </w:rPr>
        <w:t>Bylaws</w:t>
      </w:r>
      <w:r w:rsidRPr="00093431">
        <w:rPr>
          <w:rFonts w:ascii="Arial" w:hAnsi="Arial" w:cs="Arial"/>
        </w:rPr>
        <w:t xml:space="preserve"> must be submitted in writing to the </w:t>
      </w:r>
      <w:r w:rsidR="00F91E55" w:rsidRPr="00093431">
        <w:rPr>
          <w:rFonts w:ascii="Arial" w:hAnsi="Arial" w:cs="Arial"/>
        </w:rPr>
        <w:t>Block O</w:t>
      </w:r>
      <w:r w:rsidRPr="00093431">
        <w:rPr>
          <w:rFonts w:ascii="Arial" w:hAnsi="Arial" w:cs="Arial"/>
        </w:rPr>
        <w:t xml:space="preserve"> President prior to an Executive Board </w:t>
      </w:r>
      <w:proofErr w:type="gramStart"/>
      <w:r w:rsidRPr="00093431">
        <w:rPr>
          <w:rFonts w:ascii="Arial" w:hAnsi="Arial" w:cs="Arial"/>
        </w:rPr>
        <w:t>meeting, and</w:t>
      </w:r>
      <w:proofErr w:type="gramEnd"/>
      <w:r w:rsidRPr="00093431">
        <w:rPr>
          <w:rFonts w:ascii="Arial" w:hAnsi="Arial" w:cs="Arial"/>
        </w:rPr>
        <w:t xml:space="preserve"> can be proposed by any current </w:t>
      </w:r>
      <w:r w:rsidR="00F91E55" w:rsidRPr="00093431">
        <w:rPr>
          <w:rFonts w:ascii="Arial" w:hAnsi="Arial" w:cs="Arial"/>
        </w:rPr>
        <w:t>Block O</w:t>
      </w:r>
      <w:r w:rsidRPr="00093431">
        <w:rPr>
          <w:rFonts w:ascii="Arial" w:hAnsi="Arial" w:cs="Arial"/>
        </w:rPr>
        <w:t xml:space="preserve"> </w:t>
      </w:r>
      <w:r w:rsidR="005E073E" w:rsidRPr="00093431">
        <w:rPr>
          <w:rFonts w:ascii="Arial" w:hAnsi="Arial" w:cs="Arial"/>
        </w:rPr>
        <w:t>M</w:t>
      </w:r>
      <w:r w:rsidRPr="00093431">
        <w:rPr>
          <w:rFonts w:ascii="Arial" w:hAnsi="Arial" w:cs="Arial"/>
        </w:rPr>
        <w:t>ember.</w:t>
      </w:r>
    </w:p>
    <w:p w14:paraId="0C7A63D8" w14:textId="0C15E060" w:rsidR="00AB6753" w:rsidRPr="00093431" w:rsidRDefault="00AB6753" w:rsidP="00AB6753">
      <w:pPr>
        <w:ind w:left="1620" w:hanging="540"/>
        <w:rPr>
          <w:rFonts w:ascii="Arial" w:hAnsi="Arial" w:cs="Arial"/>
        </w:rPr>
      </w:pPr>
      <w:r w:rsidRPr="00093431">
        <w:rPr>
          <w:rFonts w:ascii="Arial" w:hAnsi="Arial" w:cs="Arial"/>
          <w:b/>
          <w:bCs/>
        </w:rPr>
        <w:t>1B.</w:t>
      </w:r>
      <w:r w:rsidRPr="00093431">
        <w:rPr>
          <w:rFonts w:ascii="Arial" w:hAnsi="Arial" w:cs="Arial"/>
          <w:b/>
          <w:bCs/>
        </w:rPr>
        <w:tab/>
      </w:r>
      <w:r w:rsidRPr="00093431">
        <w:rPr>
          <w:rFonts w:ascii="Arial" w:hAnsi="Arial" w:cs="Arial"/>
        </w:rPr>
        <w:t>Proposed amendments must outline exact wording and indicate where in the Constitution it will be placed (ex. Article V, Section 6).</w:t>
      </w:r>
    </w:p>
    <w:p w14:paraId="4E551695" w14:textId="7A319F58" w:rsidR="00AB6753" w:rsidRPr="00093431" w:rsidRDefault="00AB6753" w:rsidP="00AB6753">
      <w:pPr>
        <w:ind w:left="1620" w:hanging="540"/>
        <w:rPr>
          <w:rFonts w:ascii="Arial" w:hAnsi="Arial" w:cs="Arial"/>
        </w:rPr>
      </w:pPr>
      <w:r w:rsidRPr="00093431">
        <w:rPr>
          <w:rFonts w:ascii="Arial" w:hAnsi="Arial" w:cs="Arial"/>
          <w:b/>
          <w:bCs/>
        </w:rPr>
        <w:t>1C.</w:t>
      </w:r>
      <w:r w:rsidRPr="00093431">
        <w:rPr>
          <w:rFonts w:ascii="Arial" w:hAnsi="Arial" w:cs="Arial"/>
          <w:b/>
          <w:bCs/>
        </w:rPr>
        <w:tab/>
      </w:r>
      <w:r w:rsidR="006B55DE" w:rsidRPr="00093431">
        <w:rPr>
          <w:rFonts w:ascii="Arial" w:hAnsi="Arial" w:cs="Arial"/>
        </w:rPr>
        <w:t>P</w:t>
      </w:r>
      <w:r w:rsidRPr="00093431">
        <w:rPr>
          <w:rFonts w:ascii="Arial" w:hAnsi="Arial" w:cs="Arial"/>
        </w:rPr>
        <w:t>roposed amendment</w:t>
      </w:r>
      <w:r w:rsidR="00956DA7" w:rsidRPr="00093431">
        <w:rPr>
          <w:rFonts w:ascii="Arial" w:hAnsi="Arial" w:cs="Arial"/>
        </w:rPr>
        <w:t>s</w:t>
      </w:r>
      <w:r w:rsidRPr="00093431">
        <w:rPr>
          <w:rFonts w:ascii="Arial" w:hAnsi="Arial" w:cs="Arial"/>
        </w:rPr>
        <w:t xml:space="preserve"> must be introduced and discussed one week before the vote is taken.</w:t>
      </w:r>
    </w:p>
    <w:p w14:paraId="5ED2B8B4" w14:textId="77777777" w:rsidR="006B55DE" w:rsidRPr="00093431" w:rsidRDefault="006B55DE" w:rsidP="00AB6753">
      <w:pPr>
        <w:ind w:left="1620" w:hanging="540"/>
        <w:rPr>
          <w:rFonts w:ascii="Arial" w:hAnsi="Arial" w:cs="Arial"/>
        </w:rPr>
      </w:pPr>
    </w:p>
    <w:p w14:paraId="51536812" w14:textId="4306760C" w:rsidR="006B55DE" w:rsidRPr="00093431" w:rsidRDefault="006B55DE" w:rsidP="006B55DE">
      <w:pPr>
        <w:pStyle w:val="Header"/>
        <w:tabs>
          <w:tab w:val="clear" w:pos="4320"/>
          <w:tab w:val="clear" w:pos="8640"/>
        </w:tabs>
        <w:ind w:firstLine="720"/>
        <w:rPr>
          <w:rFonts w:ascii="Arial" w:hAnsi="Arial" w:cs="Arial"/>
          <w:b/>
          <w:bCs/>
        </w:rPr>
      </w:pPr>
      <w:r w:rsidRPr="00093431">
        <w:rPr>
          <w:rFonts w:ascii="Arial" w:hAnsi="Arial" w:cs="Arial"/>
          <w:b/>
          <w:bCs/>
          <w:lang w:val="fr-FR"/>
        </w:rPr>
        <w:t xml:space="preserve">Section 2.  </w:t>
      </w:r>
      <w:r w:rsidRPr="00093431">
        <w:rPr>
          <w:rFonts w:ascii="Arial" w:hAnsi="Arial" w:cs="Arial"/>
          <w:b/>
          <w:bCs/>
        </w:rPr>
        <w:t>Ratification</w:t>
      </w:r>
    </w:p>
    <w:p w14:paraId="5D4A4C9C" w14:textId="7C6D11F6" w:rsidR="00A95CF1" w:rsidRPr="00093431" w:rsidRDefault="00AB6753" w:rsidP="00A95CF1">
      <w:pPr>
        <w:ind w:left="1620" w:hanging="540"/>
        <w:rPr>
          <w:rFonts w:ascii="Arial" w:hAnsi="Arial" w:cs="Arial"/>
        </w:rPr>
      </w:pPr>
      <w:r w:rsidRPr="00093431">
        <w:rPr>
          <w:rFonts w:ascii="Arial" w:hAnsi="Arial" w:cs="Arial"/>
          <w:b/>
          <w:bCs/>
        </w:rPr>
        <w:t>1D.</w:t>
      </w:r>
      <w:r w:rsidRPr="00093431">
        <w:rPr>
          <w:rFonts w:ascii="Arial" w:hAnsi="Arial" w:cs="Arial"/>
        </w:rPr>
        <w:tab/>
        <w:t xml:space="preserve">The Constitution may then be amended </w:t>
      </w:r>
      <w:r w:rsidR="006B55DE" w:rsidRPr="00093431">
        <w:rPr>
          <w:rFonts w:ascii="Arial" w:hAnsi="Arial" w:cs="Arial"/>
        </w:rPr>
        <w:t>with a</w:t>
      </w:r>
      <w:r w:rsidRPr="00093431">
        <w:rPr>
          <w:rFonts w:ascii="Arial" w:hAnsi="Arial" w:cs="Arial"/>
        </w:rPr>
        <w:t xml:space="preserve"> </w:t>
      </w:r>
      <w:r w:rsidR="006B55DE" w:rsidRPr="00093431">
        <w:rPr>
          <w:rFonts w:ascii="Arial" w:hAnsi="Arial" w:cs="Arial"/>
        </w:rPr>
        <w:t>2/3 vote of approval from the Executive Directors</w:t>
      </w:r>
      <w:r w:rsidR="00A4191F" w:rsidRPr="00093431">
        <w:rPr>
          <w:rFonts w:ascii="Arial" w:hAnsi="Arial" w:cs="Arial"/>
        </w:rPr>
        <w:t>.</w:t>
      </w:r>
    </w:p>
    <w:p w14:paraId="02E4DD84" w14:textId="4E736B1E" w:rsidR="00716852" w:rsidRPr="00093431" w:rsidRDefault="006B55DE" w:rsidP="001851E0">
      <w:pPr>
        <w:ind w:left="1620" w:hanging="540"/>
        <w:rPr>
          <w:rFonts w:ascii="Arial" w:hAnsi="Arial" w:cs="Arial"/>
        </w:rPr>
      </w:pPr>
      <w:r w:rsidRPr="00093431">
        <w:rPr>
          <w:rFonts w:ascii="Arial" w:hAnsi="Arial" w:cs="Arial"/>
          <w:b/>
          <w:bCs/>
        </w:rPr>
        <w:t>1E.</w:t>
      </w:r>
      <w:r w:rsidRPr="00093431">
        <w:rPr>
          <w:rFonts w:ascii="Arial" w:hAnsi="Arial" w:cs="Arial"/>
        </w:rPr>
        <w:t xml:space="preserve"> Amendments to the Bylaws require only a </w:t>
      </w:r>
      <w:r w:rsidR="00BF45F9" w:rsidRPr="00093431">
        <w:rPr>
          <w:rFonts w:ascii="Arial" w:hAnsi="Arial" w:cs="Arial"/>
        </w:rPr>
        <w:t>simple</w:t>
      </w:r>
      <w:r w:rsidRPr="00093431">
        <w:rPr>
          <w:rFonts w:ascii="Arial" w:hAnsi="Arial" w:cs="Arial"/>
        </w:rPr>
        <w:t xml:space="preserve"> majority </w:t>
      </w:r>
      <w:r w:rsidR="00BF45F9" w:rsidRPr="00093431">
        <w:rPr>
          <w:rFonts w:ascii="Arial" w:hAnsi="Arial" w:cs="Arial"/>
        </w:rPr>
        <w:t xml:space="preserve">of approval </w:t>
      </w:r>
      <w:r w:rsidRPr="00093431">
        <w:rPr>
          <w:rFonts w:ascii="Arial" w:hAnsi="Arial" w:cs="Arial"/>
        </w:rPr>
        <w:t>for ratification.</w:t>
      </w:r>
    </w:p>
    <w:p w14:paraId="69739135" w14:textId="12C2C1EF" w:rsidR="00716852" w:rsidRPr="00093431" w:rsidRDefault="00716852" w:rsidP="00AB6753">
      <w:pPr>
        <w:ind w:left="1620" w:hanging="540"/>
        <w:rPr>
          <w:rFonts w:ascii="Arial" w:hAnsi="Arial" w:cs="Arial"/>
        </w:rPr>
      </w:pPr>
    </w:p>
    <w:p w14:paraId="5496A4BF" w14:textId="323B12B2" w:rsidR="00DF4759" w:rsidRPr="00093431" w:rsidRDefault="00DF4759" w:rsidP="00AB6753">
      <w:pPr>
        <w:ind w:left="1620" w:hanging="540"/>
        <w:rPr>
          <w:rFonts w:ascii="Arial" w:hAnsi="Arial" w:cs="Arial"/>
        </w:rPr>
      </w:pPr>
    </w:p>
    <w:p w14:paraId="1F49124E" w14:textId="77777777" w:rsidR="00DF4759" w:rsidRPr="00093431" w:rsidRDefault="00DF4759" w:rsidP="00AB6753">
      <w:pPr>
        <w:ind w:left="1620" w:hanging="540"/>
        <w:rPr>
          <w:rFonts w:ascii="Arial" w:hAnsi="Arial" w:cs="Arial"/>
        </w:rPr>
      </w:pPr>
    </w:p>
    <w:p w14:paraId="6AD084FB" w14:textId="77777777" w:rsidR="00AB6753" w:rsidRPr="00093431" w:rsidRDefault="00AB6753" w:rsidP="00AB6753">
      <w:pPr>
        <w:rPr>
          <w:rFonts w:ascii="Arial" w:hAnsi="Arial" w:cs="Arial"/>
        </w:rPr>
      </w:pPr>
    </w:p>
    <w:p w14:paraId="5C8A7D3B" w14:textId="77777777" w:rsidR="00AB6753" w:rsidRPr="00093431" w:rsidRDefault="00AB6753" w:rsidP="00DF4759">
      <w:pPr>
        <w:rPr>
          <w:rFonts w:ascii="Arial" w:hAnsi="Arial" w:cs="Arial"/>
          <w:b/>
          <w:bCs/>
          <w:lang w:val="fr-FR"/>
        </w:rPr>
      </w:pPr>
      <w:r w:rsidRPr="00093431">
        <w:rPr>
          <w:rFonts w:ascii="Arial" w:hAnsi="Arial" w:cs="Arial"/>
          <w:b/>
          <w:bCs/>
          <w:lang w:val="fr-FR"/>
        </w:rPr>
        <w:lastRenderedPageBreak/>
        <w:t xml:space="preserve">ARTICLE </w:t>
      </w:r>
      <w:proofErr w:type="gramStart"/>
      <w:r w:rsidRPr="00093431">
        <w:rPr>
          <w:rFonts w:ascii="Arial" w:hAnsi="Arial" w:cs="Arial"/>
          <w:b/>
          <w:bCs/>
        </w:rPr>
        <w:t>IX</w:t>
      </w:r>
      <w:r w:rsidRPr="00093431">
        <w:rPr>
          <w:rFonts w:ascii="Arial" w:hAnsi="Arial" w:cs="Arial"/>
          <w:b/>
          <w:bCs/>
          <w:lang w:val="fr-FR"/>
        </w:rPr>
        <w:t>:</w:t>
      </w:r>
      <w:proofErr w:type="gramEnd"/>
      <w:r w:rsidRPr="00093431">
        <w:rPr>
          <w:rFonts w:ascii="Arial" w:hAnsi="Arial" w:cs="Arial"/>
          <w:b/>
          <w:bCs/>
          <w:lang w:val="fr-FR"/>
        </w:rPr>
        <w:t xml:space="preserve">  Constitution Maintenance</w:t>
      </w:r>
    </w:p>
    <w:p w14:paraId="47F31793" w14:textId="77777777" w:rsidR="00AB6753" w:rsidRPr="00093431" w:rsidRDefault="00AB6753" w:rsidP="00AB6753">
      <w:pPr>
        <w:ind w:firstLine="720"/>
        <w:rPr>
          <w:rFonts w:ascii="Arial" w:hAnsi="Arial" w:cs="Arial"/>
          <w:b/>
          <w:bCs/>
          <w:lang w:val="fr-FR"/>
        </w:rPr>
      </w:pPr>
    </w:p>
    <w:p w14:paraId="53DC45C2" w14:textId="77777777" w:rsidR="00AB6753" w:rsidRPr="00093431" w:rsidRDefault="00AB6753" w:rsidP="00AB6753">
      <w:pPr>
        <w:ind w:firstLine="720"/>
        <w:rPr>
          <w:rFonts w:ascii="Arial" w:hAnsi="Arial" w:cs="Arial"/>
          <w:b/>
          <w:bCs/>
        </w:rPr>
      </w:pPr>
      <w:r w:rsidRPr="00093431">
        <w:rPr>
          <w:rFonts w:ascii="Arial" w:hAnsi="Arial" w:cs="Arial"/>
          <w:b/>
          <w:bCs/>
          <w:lang w:val="fr-FR"/>
        </w:rPr>
        <w:t xml:space="preserve">Section 1.  </w:t>
      </w:r>
      <w:r w:rsidRPr="00093431">
        <w:rPr>
          <w:rFonts w:ascii="Arial" w:hAnsi="Arial" w:cs="Arial"/>
          <w:b/>
          <w:bCs/>
        </w:rPr>
        <w:t>Review</w:t>
      </w:r>
    </w:p>
    <w:p w14:paraId="446CF7C5" w14:textId="221CC675" w:rsidR="00AB6753" w:rsidRPr="00093431" w:rsidRDefault="00AB6753" w:rsidP="00AB6753">
      <w:pPr>
        <w:ind w:left="1620" w:hanging="540"/>
        <w:rPr>
          <w:rFonts w:ascii="Arial" w:hAnsi="Arial" w:cs="Arial"/>
        </w:rPr>
      </w:pPr>
      <w:r w:rsidRPr="00093431">
        <w:rPr>
          <w:rFonts w:ascii="Arial" w:hAnsi="Arial" w:cs="Arial"/>
          <w:b/>
          <w:bCs/>
        </w:rPr>
        <w:t>1A.</w:t>
      </w:r>
      <w:r w:rsidRPr="00093431">
        <w:rPr>
          <w:rFonts w:ascii="Arial" w:hAnsi="Arial" w:cs="Arial"/>
          <w:b/>
          <w:bCs/>
        </w:rPr>
        <w:tab/>
      </w:r>
      <w:r w:rsidRPr="00093431">
        <w:rPr>
          <w:rFonts w:ascii="Arial" w:hAnsi="Arial" w:cs="Arial"/>
        </w:rPr>
        <w:t xml:space="preserve">The Constitution will be reviewed twice a year, once in Spring Semester by the outgoing </w:t>
      </w:r>
      <w:r w:rsidR="00F91E55" w:rsidRPr="00093431">
        <w:rPr>
          <w:rFonts w:ascii="Arial" w:hAnsi="Arial" w:cs="Arial"/>
        </w:rPr>
        <w:t>Block O</w:t>
      </w:r>
      <w:r w:rsidRPr="00093431">
        <w:rPr>
          <w:rFonts w:ascii="Arial" w:hAnsi="Arial" w:cs="Arial"/>
        </w:rPr>
        <w:t xml:space="preserve"> Executive Board, and once in Fall Semester by the new Executive Board.</w:t>
      </w:r>
    </w:p>
    <w:p w14:paraId="236A27AB" w14:textId="77777777" w:rsidR="00AB6753" w:rsidRPr="00093431" w:rsidRDefault="00AB6753" w:rsidP="00AB6753">
      <w:pPr>
        <w:pStyle w:val="Heading2"/>
        <w:numPr>
          <w:ilvl w:val="0"/>
          <w:numId w:val="0"/>
        </w:numPr>
        <w:ind w:left="720"/>
        <w:rPr>
          <w:i w:val="0"/>
          <w:sz w:val="24"/>
          <w:szCs w:val="24"/>
        </w:rPr>
      </w:pPr>
      <w:r w:rsidRPr="00093431">
        <w:rPr>
          <w:i w:val="0"/>
          <w:sz w:val="24"/>
          <w:szCs w:val="24"/>
        </w:rPr>
        <w:t>Section 2.  Approval</w:t>
      </w:r>
    </w:p>
    <w:p w14:paraId="3A80A290" w14:textId="799AB295" w:rsidR="00AB6753" w:rsidRPr="00093431" w:rsidRDefault="00AB6753" w:rsidP="00AB6753">
      <w:pPr>
        <w:ind w:left="1620" w:hanging="540"/>
        <w:rPr>
          <w:rFonts w:ascii="Arial" w:hAnsi="Arial" w:cs="Arial"/>
        </w:rPr>
      </w:pPr>
      <w:r w:rsidRPr="00093431">
        <w:rPr>
          <w:rFonts w:ascii="Arial" w:hAnsi="Arial" w:cs="Arial"/>
          <w:b/>
          <w:bCs/>
        </w:rPr>
        <w:t>2A.</w:t>
      </w:r>
      <w:r w:rsidRPr="00093431">
        <w:rPr>
          <w:rFonts w:ascii="Arial" w:hAnsi="Arial" w:cs="Arial"/>
        </w:rPr>
        <w:tab/>
        <w:t xml:space="preserve">At the end of Spring Semester, the Constitution will be read by the Executive Board for discussion and approval by </w:t>
      </w:r>
      <w:r w:rsidR="001851E0" w:rsidRPr="00093431">
        <w:rPr>
          <w:rFonts w:ascii="Arial" w:hAnsi="Arial" w:cs="Arial"/>
        </w:rPr>
        <w:t>2/3</w:t>
      </w:r>
      <w:r w:rsidRPr="00093431">
        <w:rPr>
          <w:rFonts w:ascii="Arial" w:hAnsi="Arial" w:cs="Arial"/>
        </w:rPr>
        <w:t xml:space="preserve"> majority vote.</w:t>
      </w:r>
    </w:p>
    <w:p w14:paraId="31DCDFB8" w14:textId="77777777" w:rsidR="00A6191C" w:rsidRPr="00093431" w:rsidRDefault="00A6191C">
      <w:pPr>
        <w:rPr>
          <w:rFonts w:ascii="Arial" w:hAnsi="Arial" w:cs="Arial"/>
          <w:sz w:val="42"/>
          <w:szCs w:val="42"/>
        </w:rPr>
      </w:pPr>
      <w:r w:rsidRPr="00093431">
        <w:rPr>
          <w:rFonts w:ascii="Arial" w:hAnsi="Arial" w:cs="Arial"/>
          <w:sz w:val="42"/>
          <w:szCs w:val="42"/>
        </w:rPr>
        <w:br w:type="page"/>
      </w:r>
    </w:p>
    <w:p w14:paraId="66BA033D" w14:textId="1FAFAF18" w:rsidR="00AB6753" w:rsidRPr="00093431" w:rsidRDefault="00A6191C" w:rsidP="00AB6753">
      <w:pPr>
        <w:widowControl w:val="0"/>
        <w:autoSpaceDE w:val="0"/>
        <w:autoSpaceDN w:val="0"/>
        <w:adjustRightInd w:val="0"/>
        <w:rPr>
          <w:rFonts w:ascii="Times" w:hAnsi="Times" w:cs="Times"/>
          <w:sz w:val="32"/>
          <w:szCs w:val="32"/>
        </w:rPr>
      </w:pPr>
      <w:r w:rsidRPr="00093431">
        <w:rPr>
          <w:rFonts w:ascii="Arial" w:hAnsi="Arial" w:cs="Arial"/>
          <w:sz w:val="42"/>
          <w:szCs w:val="42"/>
        </w:rPr>
        <w:lastRenderedPageBreak/>
        <w:t>B</w:t>
      </w:r>
      <w:r w:rsidR="00F91E55" w:rsidRPr="00093431">
        <w:rPr>
          <w:rFonts w:ascii="Arial" w:hAnsi="Arial" w:cs="Arial"/>
          <w:sz w:val="42"/>
          <w:szCs w:val="42"/>
        </w:rPr>
        <w:t>lock O</w:t>
      </w:r>
      <w:r w:rsidR="00AB6753" w:rsidRPr="00093431">
        <w:rPr>
          <w:rFonts w:ascii="Arial" w:hAnsi="Arial" w:cs="Arial"/>
          <w:sz w:val="42"/>
          <w:szCs w:val="42"/>
        </w:rPr>
        <w:t xml:space="preserve"> Bylaws</w:t>
      </w:r>
    </w:p>
    <w:p w14:paraId="091B1767" w14:textId="77777777" w:rsidR="00AB6753" w:rsidRPr="00093431" w:rsidRDefault="00AB6753" w:rsidP="00AB6753">
      <w:pPr>
        <w:widowControl w:val="0"/>
        <w:autoSpaceDE w:val="0"/>
        <w:autoSpaceDN w:val="0"/>
        <w:adjustRightInd w:val="0"/>
        <w:rPr>
          <w:rFonts w:ascii="Times" w:hAnsi="Times" w:cs="Times"/>
          <w:sz w:val="32"/>
          <w:szCs w:val="32"/>
        </w:rPr>
      </w:pPr>
      <w:r w:rsidRPr="00093431">
        <w:rPr>
          <w:rFonts w:ascii="Arial" w:hAnsi="Arial" w:cs="Arial"/>
          <w:sz w:val="30"/>
          <w:szCs w:val="30"/>
        </w:rPr>
        <w:t>Established 1938 | The Ohio State University</w:t>
      </w:r>
    </w:p>
    <w:p w14:paraId="6F5D6E88" w14:textId="77777777" w:rsidR="00AB6753" w:rsidRPr="00093431" w:rsidRDefault="00AB6753" w:rsidP="00AB6753">
      <w:pPr>
        <w:widowControl w:val="0"/>
        <w:autoSpaceDE w:val="0"/>
        <w:autoSpaceDN w:val="0"/>
        <w:adjustRightInd w:val="0"/>
        <w:jc w:val="right"/>
        <w:rPr>
          <w:rFonts w:ascii="Times" w:hAnsi="Times" w:cs="Times"/>
          <w:sz w:val="32"/>
          <w:szCs w:val="32"/>
        </w:rPr>
      </w:pPr>
    </w:p>
    <w:p w14:paraId="2598ABA2" w14:textId="77777777" w:rsidR="00AB6753" w:rsidRPr="00093431" w:rsidRDefault="00AB6753" w:rsidP="00B32B9A">
      <w:pPr>
        <w:pStyle w:val="ListParagraph"/>
        <w:widowControl w:val="0"/>
        <w:numPr>
          <w:ilvl w:val="0"/>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Mission Statement</w:t>
      </w:r>
    </w:p>
    <w:p w14:paraId="00D39899" w14:textId="0B3DBC00" w:rsidR="009F5804"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t xml:space="preserve">Block O is the Official Student Section of Ohio State Athletics. We actively strive to support our </w:t>
      </w:r>
      <w:r w:rsidR="0093572B" w:rsidRPr="00093431">
        <w:t>student-athletes</w:t>
      </w:r>
      <w:r w:rsidRPr="00093431">
        <w:t xml:space="preserve"> on the field and our members off it by upholding the spirit and tradition of The Ohio State University, building community, and making lasting memories.</w:t>
      </w:r>
    </w:p>
    <w:p w14:paraId="397C84C7" w14:textId="77777777" w:rsidR="00024564" w:rsidRPr="00093431" w:rsidRDefault="00024564" w:rsidP="00024564">
      <w:pPr>
        <w:widowControl w:val="0"/>
        <w:tabs>
          <w:tab w:val="left" w:pos="220"/>
          <w:tab w:val="left" w:pos="720"/>
        </w:tabs>
        <w:autoSpaceDE w:val="0"/>
        <w:autoSpaceDN w:val="0"/>
        <w:adjustRightInd w:val="0"/>
        <w:rPr>
          <w:rFonts w:ascii="Times New Roman" w:hAnsi="Times New Roman"/>
        </w:rPr>
      </w:pPr>
    </w:p>
    <w:p w14:paraId="57140058" w14:textId="44A33E27" w:rsidR="003E2492" w:rsidRPr="00093431" w:rsidRDefault="0055594C" w:rsidP="00B32B9A">
      <w:pPr>
        <w:pStyle w:val="ListParagraph"/>
        <w:widowControl w:val="0"/>
        <w:numPr>
          <w:ilvl w:val="0"/>
          <w:numId w:val="1"/>
        </w:numPr>
        <w:tabs>
          <w:tab w:val="left" w:pos="220"/>
          <w:tab w:val="left" w:pos="720"/>
        </w:tabs>
        <w:autoSpaceDE w:val="0"/>
        <w:autoSpaceDN w:val="0"/>
        <w:adjustRightInd w:val="0"/>
        <w:rPr>
          <w:rFonts w:ascii="Times New Roman" w:hAnsi="Times New Roman"/>
          <w:b/>
        </w:rPr>
      </w:pPr>
      <w:r w:rsidRPr="00093431">
        <w:rPr>
          <w:rFonts w:ascii="Times New Roman" w:hAnsi="Times New Roman"/>
          <w:b/>
        </w:rPr>
        <w:t>Budget</w:t>
      </w:r>
    </w:p>
    <w:p w14:paraId="2483768D" w14:textId="13B3D811" w:rsidR="009F5804" w:rsidRPr="00093431" w:rsidRDefault="009F5804"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rPr>
      </w:pPr>
      <w:r w:rsidRPr="00093431">
        <w:rPr>
          <w:rFonts w:ascii="Times New Roman" w:hAnsi="Times New Roman"/>
          <w:b/>
        </w:rPr>
        <w:t>Budgetary Allocations</w:t>
      </w:r>
    </w:p>
    <w:p w14:paraId="0A8564FF" w14:textId="77777777" w:rsidR="009F5804" w:rsidRPr="00093431" w:rsidRDefault="009F5804" w:rsidP="00B32B9A">
      <w:pPr>
        <w:pStyle w:val="ListParagraph"/>
        <w:widowControl w:val="0"/>
        <w:numPr>
          <w:ilvl w:val="2"/>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Revenues shall be included in the budget and recorded as they are incurred during the academic school year.</w:t>
      </w:r>
    </w:p>
    <w:p w14:paraId="1C59D81E" w14:textId="02B550F5" w:rsidR="009F5804" w:rsidRPr="00093431" w:rsidRDefault="009F5804" w:rsidP="00B32B9A">
      <w:pPr>
        <w:pStyle w:val="ListParagraph"/>
        <w:widowControl w:val="0"/>
        <w:numPr>
          <w:ilvl w:val="3"/>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Main sources of revenue include but are not limited to ticketing sales, rolling new member</w:t>
      </w:r>
      <w:r w:rsidR="00542F21" w:rsidRPr="00093431">
        <w:rPr>
          <w:rFonts w:asciiTheme="minorHAnsi" w:hAnsiTheme="minorHAnsi" w:cstheme="majorHAnsi"/>
        </w:rPr>
        <w:t>ship</w:t>
      </w:r>
      <w:r w:rsidRPr="00093431">
        <w:rPr>
          <w:rFonts w:asciiTheme="minorHAnsi" w:hAnsiTheme="minorHAnsi" w:cstheme="majorHAnsi"/>
        </w:rPr>
        <w:t xml:space="preserve"> fees, sponsorship donations, and various university reimbursements.</w:t>
      </w:r>
    </w:p>
    <w:p w14:paraId="7419B5BC" w14:textId="272CD36C" w:rsidR="009F5804" w:rsidRPr="00093431" w:rsidRDefault="009F5804" w:rsidP="00B32B9A">
      <w:pPr>
        <w:pStyle w:val="ListParagraph"/>
        <w:widowControl w:val="0"/>
        <w:numPr>
          <w:ilvl w:val="2"/>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Expenses shall be allocated on a yearly or </w:t>
      </w:r>
      <w:r w:rsidR="00A500D4" w:rsidRPr="00093431">
        <w:rPr>
          <w:rFonts w:asciiTheme="minorHAnsi" w:hAnsiTheme="minorHAnsi" w:cstheme="majorHAnsi"/>
        </w:rPr>
        <w:t>per-semester</w:t>
      </w:r>
      <w:r w:rsidRPr="00093431">
        <w:rPr>
          <w:rFonts w:asciiTheme="minorHAnsi" w:hAnsiTheme="minorHAnsi" w:cstheme="majorHAnsi"/>
        </w:rPr>
        <w:t xml:space="preserve"> basis. They are recorded as they are incurred during the academic school year. </w:t>
      </w:r>
    </w:p>
    <w:p w14:paraId="3D9D2952" w14:textId="77777777" w:rsidR="009F5804" w:rsidRPr="00093431" w:rsidRDefault="009F5804" w:rsidP="00B32B9A">
      <w:pPr>
        <w:pStyle w:val="ListParagraph"/>
        <w:widowControl w:val="0"/>
        <w:numPr>
          <w:ilvl w:val="3"/>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Expenses are broken into subcategories including Expense Pools, Promotions Budget, The Nine Discretionary, and Sports Director Discretionary. </w:t>
      </w:r>
    </w:p>
    <w:p w14:paraId="115F246D" w14:textId="77777777" w:rsidR="002A1671" w:rsidRPr="00093431" w:rsidRDefault="009F5804" w:rsidP="00B32B9A">
      <w:pPr>
        <w:pStyle w:val="ListParagraph"/>
        <w:widowControl w:val="0"/>
        <w:numPr>
          <w:ilvl w:val="3"/>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Expense Pools </w:t>
      </w:r>
    </w:p>
    <w:p w14:paraId="60BDC61B" w14:textId="5441636B" w:rsidR="009F5804"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Expense Pools are defined as any expense the organization incurs that is not associated </w:t>
      </w:r>
      <w:r w:rsidR="00D6544B" w:rsidRPr="00093431">
        <w:rPr>
          <w:rFonts w:asciiTheme="minorHAnsi" w:hAnsiTheme="minorHAnsi" w:cstheme="majorHAnsi"/>
        </w:rPr>
        <w:t>with</w:t>
      </w:r>
      <w:r w:rsidRPr="00093431">
        <w:rPr>
          <w:rFonts w:asciiTheme="minorHAnsi" w:hAnsiTheme="minorHAnsi" w:cstheme="majorHAnsi"/>
        </w:rPr>
        <w:t xml:space="preserve"> a particular Executive Board position. These may be organized at the Treasurer’s discretion. </w:t>
      </w:r>
    </w:p>
    <w:p w14:paraId="2E9DBFF6" w14:textId="77777777" w:rsidR="009F5804" w:rsidRPr="00093431" w:rsidRDefault="009F5804" w:rsidP="00B32B9A">
      <w:pPr>
        <w:pStyle w:val="ListParagraph"/>
        <w:widowControl w:val="0"/>
        <w:numPr>
          <w:ilvl w:val="3"/>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Promotions Budget</w:t>
      </w:r>
    </w:p>
    <w:p w14:paraId="00FC3558" w14:textId="77777777" w:rsidR="009F5804"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The promotions budget is a specific expense pool that exists to aid in any Block O spending that goes beyond the capabilities of a singular director’s budget. </w:t>
      </w:r>
    </w:p>
    <w:p w14:paraId="48C4E794" w14:textId="77777777" w:rsidR="009F5804"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Any persons on the Executive Board may apply for utilization of the promotions budget.</w:t>
      </w:r>
    </w:p>
    <w:p w14:paraId="6BA8311D" w14:textId="77777777" w:rsidR="00C500A7"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An application to request use of the Promotions Budget must abide by the following parameters: </w:t>
      </w:r>
    </w:p>
    <w:p w14:paraId="473C10E3" w14:textId="77777777" w:rsidR="00C500A7" w:rsidRPr="00093431" w:rsidRDefault="009F5804" w:rsidP="00B32B9A">
      <w:pPr>
        <w:pStyle w:val="ListParagraph"/>
        <w:widowControl w:val="0"/>
        <w:numPr>
          <w:ilvl w:val="5"/>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Create a detailed, written explanation of the proposed expense. Include justification as to why such an expense is valid and beneficial for the organization.</w:t>
      </w:r>
    </w:p>
    <w:p w14:paraId="1B3577F3" w14:textId="77777777" w:rsidR="00C500A7" w:rsidRPr="00093431" w:rsidRDefault="009F5804" w:rsidP="00B32B9A">
      <w:pPr>
        <w:pStyle w:val="ListParagraph"/>
        <w:widowControl w:val="0"/>
        <w:numPr>
          <w:ilvl w:val="5"/>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Submit your application to the President prior to the agenda being sent out for an upcoming Executive Board Meeting so that it may be included. </w:t>
      </w:r>
    </w:p>
    <w:p w14:paraId="123340AF" w14:textId="77777777" w:rsidR="00C500A7" w:rsidRPr="00093431" w:rsidRDefault="009F5804" w:rsidP="00B32B9A">
      <w:pPr>
        <w:pStyle w:val="ListParagraph"/>
        <w:widowControl w:val="0"/>
        <w:numPr>
          <w:ilvl w:val="5"/>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Present the request to the Executive Board during the Executive Board Meeting where you </w:t>
      </w:r>
      <w:r w:rsidRPr="00093431">
        <w:rPr>
          <w:rFonts w:asciiTheme="minorHAnsi" w:hAnsiTheme="minorHAnsi" w:cstheme="majorHAnsi"/>
        </w:rPr>
        <w:lastRenderedPageBreak/>
        <w:t>may be asked questions regarding your proposal.</w:t>
      </w:r>
    </w:p>
    <w:p w14:paraId="77F61CE7" w14:textId="766174BB" w:rsidR="00C500A7" w:rsidRPr="00093431" w:rsidRDefault="009F5804" w:rsidP="00B32B9A">
      <w:pPr>
        <w:pStyle w:val="ListParagraph"/>
        <w:widowControl w:val="0"/>
        <w:numPr>
          <w:ilvl w:val="5"/>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The application will be voted on for approval </w:t>
      </w:r>
      <w:r w:rsidR="00CA0B42">
        <w:rPr>
          <w:rFonts w:asciiTheme="minorHAnsi" w:hAnsiTheme="minorHAnsi" w:cstheme="majorHAnsi"/>
        </w:rPr>
        <w:t xml:space="preserve">during the same meeting, following a Q&amp;A from the Executive Board. </w:t>
      </w:r>
    </w:p>
    <w:p w14:paraId="3B97E5F9" w14:textId="77777777" w:rsidR="00C500A7" w:rsidRPr="00093431" w:rsidRDefault="009F5804" w:rsidP="00B32B9A">
      <w:pPr>
        <w:pStyle w:val="ListParagraph"/>
        <w:widowControl w:val="0"/>
        <w:numPr>
          <w:ilvl w:val="3"/>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The Nine Discretionary </w:t>
      </w:r>
    </w:p>
    <w:p w14:paraId="63BEB9EF" w14:textId="77777777" w:rsidR="00C500A7"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The Nine Discretionary are defined as allocated expenses for each of the Executive Directors. This allocated amount may be organized at the Treasurer’s discretion. </w:t>
      </w:r>
    </w:p>
    <w:p w14:paraId="33763747" w14:textId="77777777" w:rsidR="00C500A7" w:rsidRPr="00093431" w:rsidRDefault="009F5804" w:rsidP="00B32B9A">
      <w:pPr>
        <w:pStyle w:val="ListParagraph"/>
        <w:widowControl w:val="0"/>
        <w:numPr>
          <w:ilvl w:val="3"/>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The Sports Director Discretionary </w:t>
      </w:r>
    </w:p>
    <w:p w14:paraId="173850E4" w14:textId="77777777" w:rsidR="00C500A7"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The Sports Director Discretionary is defined as allocated expenses for each of the Directors of Sports Operations. This allocated amount may be organized at the Treasurer’s discretion. </w:t>
      </w:r>
    </w:p>
    <w:p w14:paraId="16C542E5" w14:textId="0B8E7BF3" w:rsidR="00C500A7" w:rsidRPr="00093431" w:rsidRDefault="009F5804" w:rsidP="00B32B9A">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Historically, each </w:t>
      </w:r>
      <w:r w:rsidR="00035686" w:rsidRPr="00093431">
        <w:rPr>
          <w:rFonts w:asciiTheme="minorHAnsi" w:hAnsiTheme="minorHAnsi" w:cstheme="majorHAnsi"/>
        </w:rPr>
        <w:t>single-gender</w:t>
      </w:r>
      <w:r w:rsidRPr="00093431">
        <w:rPr>
          <w:rFonts w:asciiTheme="minorHAnsi" w:hAnsiTheme="minorHAnsi" w:cstheme="majorHAnsi"/>
        </w:rPr>
        <w:t xml:space="preserve"> sport is allocated the same amount and each </w:t>
      </w:r>
      <w:r w:rsidR="00035686" w:rsidRPr="00093431">
        <w:rPr>
          <w:rFonts w:asciiTheme="minorHAnsi" w:hAnsiTheme="minorHAnsi" w:cstheme="majorHAnsi"/>
        </w:rPr>
        <w:t>double-gender</w:t>
      </w:r>
      <w:r w:rsidRPr="00093431">
        <w:rPr>
          <w:rFonts w:asciiTheme="minorHAnsi" w:hAnsiTheme="minorHAnsi" w:cstheme="majorHAnsi"/>
        </w:rPr>
        <w:t xml:space="preserve"> sport is allocated double the amount of a </w:t>
      </w:r>
      <w:r w:rsidR="00035686" w:rsidRPr="00093431">
        <w:rPr>
          <w:rFonts w:asciiTheme="minorHAnsi" w:hAnsiTheme="minorHAnsi" w:cstheme="majorHAnsi"/>
        </w:rPr>
        <w:t>single-gender</w:t>
      </w:r>
      <w:r w:rsidRPr="00093431">
        <w:rPr>
          <w:rFonts w:asciiTheme="minorHAnsi" w:hAnsiTheme="minorHAnsi" w:cstheme="majorHAnsi"/>
        </w:rPr>
        <w:t xml:space="preserve"> sport.</w:t>
      </w:r>
    </w:p>
    <w:p w14:paraId="560A4F73" w14:textId="011C6878" w:rsidR="00AA349B" w:rsidRPr="00093431" w:rsidRDefault="009F5804" w:rsidP="00AA349B">
      <w:pPr>
        <w:pStyle w:val="ListParagraph"/>
        <w:widowControl w:val="0"/>
        <w:numPr>
          <w:ilvl w:val="4"/>
          <w:numId w:val="1"/>
        </w:numPr>
        <w:tabs>
          <w:tab w:val="left" w:pos="220"/>
          <w:tab w:val="left" w:pos="720"/>
        </w:tabs>
        <w:autoSpaceDE w:val="0"/>
        <w:autoSpaceDN w:val="0"/>
        <w:adjustRightInd w:val="0"/>
        <w:rPr>
          <w:rFonts w:asciiTheme="minorHAnsi" w:hAnsiTheme="minorHAnsi" w:cstheme="majorHAnsi"/>
        </w:rPr>
      </w:pPr>
      <w:r w:rsidRPr="00093431">
        <w:rPr>
          <w:rFonts w:asciiTheme="minorHAnsi" w:hAnsiTheme="minorHAnsi" w:cstheme="majorHAnsi"/>
        </w:rPr>
        <w:t xml:space="preserve">Note: Double gender sports should be spending money evenly across their respected sports. </w:t>
      </w:r>
    </w:p>
    <w:p w14:paraId="603A4AEB" w14:textId="77777777" w:rsidR="00AA349B" w:rsidRPr="00093431" w:rsidRDefault="00AA349B" w:rsidP="00B32B9A">
      <w:pPr>
        <w:pStyle w:val="ListParagraph"/>
        <w:numPr>
          <w:ilvl w:val="1"/>
          <w:numId w:val="1"/>
        </w:numPr>
        <w:rPr>
          <w:rFonts w:ascii="Times New Roman" w:hAnsi="Times New Roman"/>
          <w:b/>
          <w:bCs/>
        </w:rPr>
      </w:pPr>
      <w:r w:rsidRPr="00093431">
        <w:rPr>
          <w:rFonts w:ascii="Times New Roman" w:hAnsi="Times New Roman"/>
          <w:b/>
          <w:bCs/>
        </w:rPr>
        <w:t>Budget Installation</w:t>
      </w:r>
    </w:p>
    <w:p w14:paraId="6496DAD2" w14:textId="6E7B06D0" w:rsidR="00AA349B" w:rsidRPr="00093431" w:rsidRDefault="00AA349B" w:rsidP="00B32B9A">
      <w:pPr>
        <w:pStyle w:val="ListParagraph"/>
        <w:numPr>
          <w:ilvl w:val="2"/>
          <w:numId w:val="1"/>
        </w:numPr>
        <w:rPr>
          <w:rFonts w:ascii="Times New Roman" w:hAnsi="Times New Roman"/>
        </w:rPr>
      </w:pPr>
      <w:r w:rsidRPr="00093431">
        <w:rPr>
          <w:rFonts w:ascii="Times New Roman" w:hAnsi="Times New Roman"/>
        </w:rPr>
        <w:t xml:space="preserve">As per Article 5, Section 2 of the Block O Constitution, the newly </w:t>
      </w:r>
      <w:r w:rsidR="00C7528C" w:rsidRPr="00093431">
        <w:rPr>
          <w:rFonts w:ascii="Times New Roman" w:hAnsi="Times New Roman"/>
        </w:rPr>
        <w:t>sworn-in</w:t>
      </w:r>
      <w:r w:rsidRPr="00093431">
        <w:rPr>
          <w:rFonts w:ascii="Times New Roman" w:hAnsi="Times New Roman"/>
        </w:rPr>
        <w:t xml:space="preserve"> Executive Board shall review and vote for installation of the budget for the Autumn and Spring semesters applicable to their term. The process outlined below shall also be consistent and applicable for the spending which occurs during the Summer:</w:t>
      </w:r>
    </w:p>
    <w:p w14:paraId="0A55A7A6" w14:textId="77777777" w:rsidR="00AA349B" w:rsidRPr="00093431" w:rsidRDefault="00AA349B" w:rsidP="00B32B9A">
      <w:pPr>
        <w:pStyle w:val="ListParagraph"/>
        <w:numPr>
          <w:ilvl w:val="3"/>
          <w:numId w:val="1"/>
        </w:numPr>
        <w:rPr>
          <w:rFonts w:ascii="Times New Roman" w:hAnsi="Times New Roman"/>
        </w:rPr>
      </w:pPr>
      <w:r w:rsidRPr="00093431">
        <w:rPr>
          <w:rFonts w:ascii="Times New Roman" w:hAnsi="Times New Roman"/>
        </w:rPr>
        <w:t>The Treasurer of the applicable term shall submit a budget proposal to the President and Vice President for review.</w:t>
      </w:r>
    </w:p>
    <w:p w14:paraId="130D3A5D" w14:textId="77777777" w:rsidR="00AA349B" w:rsidRPr="00093431" w:rsidRDefault="00AA349B" w:rsidP="00B32B9A">
      <w:pPr>
        <w:pStyle w:val="ListParagraph"/>
        <w:numPr>
          <w:ilvl w:val="3"/>
          <w:numId w:val="1"/>
        </w:numPr>
        <w:rPr>
          <w:rFonts w:ascii="Times New Roman" w:hAnsi="Times New Roman"/>
        </w:rPr>
      </w:pPr>
      <w:r w:rsidRPr="00093431">
        <w:rPr>
          <w:rFonts w:ascii="Times New Roman" w:hAnsi="Times New Roman"/>
        </w:rPr>
        <w:t>Once the proposed budget is reviewed and agreement is reached for any necessary alterations, if any, the proposed budget shall be sent to the Executive Board and Advisors at least a week prior to the vote for installation.</w:t>
      </w:r>
    </w:p>
    <w:p w14:paraId="7D84B7F4" w14:textId="35839EB7" w:rsidR="00AA349B" w:rsidRPr="00093431" w:rsidRDefault="00AA349B" w:rsidP="00B32B9A">
      <w:pPr>
        <w:pStyle w:val="ListParagraph"/>
        <w:numPr>
          <w:ilvl w:val="3"/>
          <w:numId w:val="1"/>
        </w:numPr>
        <w:rPr>
          <w:rFonts w:ascii="Times New Roman" w:hAnsi="Times New Roman"/>
        </w:rPr>
      </w:pPr>
      <w:r w:rsidRPr="00093431">
        <w:rPr>
          <w:rFonts w:ascii="Times New Roman" w:hAnsi="Times New Roman"/>
        </w:rPr>
        <w:t xml:space="preserve">Proceeding the </w:t>
      </w:r>
      <w:r w:rsidR="00C7528C" w:rsidRPr="00093431">
        <w:rPr>
          <w:rFonts w:ascii="Times New Roman" w:hAnsi="Times New Roman"/>
        </w:rPr>
        <w:t>week,</w:t>
      </w:r>
      <w:r w:rsidRPr="00093431">
        <w:rPr>
          <w:rFonts w:ascii="Times New Roman" w:hAnsi="Times New Roman"/>
        </w:rPr>
        <w:t xml:space="preserve"> the proposed budget was delivered to the Executive Board and Advisors, the Treasurer shall present the budget at an Executive Board meeting. There shall be meeting time allotted to present, discuss, and vote on the proposed budget.</w:t>
      </w:r>
    </w:p>
    <w:p w14:paraId="6792185B" w14:textId="77777777" w:rsidR="00AA349B" w:rsidRPr="00093431" w:rsidRDefault="00AA349B" w:rsidP="00B32B9A">
      <w:pPr>
        <w:pStyle w:val="ListParagraph"/>
        <w:numPr>
          <w:ilvl w:val="3"/>
          <w:numId w:val="1"/>
        </w:numPr>
        <w:rPr>
          <w:rFonts w:ascii="Times New Roman" w:hAnsi="Times New Roman"/>
        </w:rPr>
      </w:pPr>
      <w:r w:rsidRPr="00093431">
        <w:rPr>
          <w:rFonts w:ascii="Times New Roman" w:hAnsi="Times New Roman"/>
        </w:rPr>
        <w:t>The budget shall be voted on by the Executive Directors.</w:t>
      </w:r>
    </w:p>
    <w:p w14:paraId="6ABD39B1" w14:textId="50BEF5A7" w:rsidR="00AA349B" w:rsidRPr="00093431" w:rsidRDefault="00AA349B" w:rsidP="00B32B9A">
      <w:pPr>
        <w:pStyle w:val="ListParagraph"/>
        <w:numPr>
          <w:ilvl w:val="3"/>
          <w:numId w:val="1"/>
        </w:numPr>
        <w:rPr>
          <w:rFonts w:ascii="Times New Roman" w:hAnsi="Times New Roman"/>
        </w:rPr>
      </w:pPr>
      <w:proofErr w:type="gramStart"/>
      <w:r w:rsidRPr="00093431">
        <w:rPr>
          <w:rFonts w:ascii="Times New Roman" w:hAnsi="Times New Roman"/>
        </w:rPr>
        <w:t>In order for</w:t>
      </w:r>
      <w:proofErr w:type="gramEnd"/>
      <w:r w:rsidRPr="00093431">
        <w:rPr>
          <w:rFonts w:ascii="Times New Roman" w:hAnsi="Times New Roman"/>
        </w:rPr>
        <w:t xml:space="preserve"> the budget to be adopted for the respective semesters, the vote </w:t>
      </w:r>
      <w:r w:rsidR="00635735" w:rsidRPr="00093431">
        <w:rPr>
          <w:rFonts w:ascii="Times New Roman" w:hAnsi="Times New Roman"/>
        </w:rPr>
        <w:t>must</w:t>
      </w:r>
      <w:r w:rsidRPr="00093431">
        <w:rPr>
          <w:rFonts w:ascii="Times New Roman" w:hAnsi="Times New Roman"/>
        </w:rPr>
        <w:t xml:space="preserve"> reach 2/3 Approval by the Executive Directors.</w:t>
      </w:r>
    </w:p>
    <w:p w14:paraId="785B24F2" w14:textId="77777777" w:rsidR="00AA349B" w:rsidRPr="00093431" w:rsidRDefault="00AA349B" w:rsidP="00B32B9A">
      <w:pPr>
        <w:pStyle w:val="ListParagraph"/>
        <w:numPr>
          <w:ilvl w:val="3"/>
          <w:numId w:val="1"/>
        </w:numPr>
        <w:rPr>
          <w:rFonts w:ascii="Times New Roman" w:hAnsi="Times New Roman"/>
        </w:rPr>
      </w:pPr>
      <w:r w:rsidRPr="00093431">
        <w:rPr>
          <w:rFonts w:ascii="Times New Roman" w:hAnsi="Times New Roman"/>
        </w:rPr>
        <w:t>If alterations are necessary, the vote for installation must fail approval.</w:t>
      </w:r>
    </w:p>
    <w:p w14:paraId="0BB4A420" w14:textId="3CDC9948" w:rsidR="00024564" w:rsidRPr="00093431" w:rsidRDefault="00AA349B" w:rsidP="00024564">
      <w:pPr>
        <w:pStyle w:val="ListParagraph"/>
        <w:widowControl w:val="0"/>
        <w:numPr>
          <w:ilvl w:val="3"/>
          <w:numId w:val="1"/>
        </w:numPr>
        <w:autoSpaceDE w:val="0"/>
        <w:autoSpaceDN w:val="0"/>
        <w:adjustRightInd w:val="0"/>
        <w:rPr>
          <w:rFonts w:asciiTheme="minorHAnsi" w:hAnsiTheme="minorHAnsi" w:cstheme="majorHAnsi"/>
        </w:rPr>
      </w:pPr>
      <w:r w:rsidRPr="00093431">
        <w:rPr>
          <w:rFonts w:ascii="Times New Roman" w:hAnsi="Times New Roman"/>
        </w:rPr>
        <w:t xml:space="preserve">Failed proposals are required to repeat the process above until a budget has </w:t>
      </w:r>
      <w:r w:rsidR="00C7528C" w:rsidRPr="00093431">
        <w:rPr>
          <w:rFonts w:ascii="Times New Roman" w:hAnsi="Times New Roman"/>
        </w:rPr>
        <w:t>reached</w:t>
      </w:r>
      <w:r w:rsidRPr="00093431">
        <w:rPr>
          <w:rFonts w:ascii="Times New Roman" w:hAnsi="Times New Roman"/>
        </w:rPr>
        <w:t xml:space="preserve"> the 2/3 approval threshold.</w:t>
      </w:r>
    </w:p>
    <w:p w14:paraId="40B750BC" w14:textId="77777777" w:rsidR="00024564" w:rsidRDefault="00024564" w:rsidP="00024564">
      <w:pPr>
        <w:widowControl w:val="0"/>
        <w:autoSpaceDE w:val="0"/>
        <w:autoSpaceDN w:val="0"/>
        <w:adjustRightInd w:val="0"/>
        <w:rPr>
          <w:rFonts w:asciiTheme="minorHAnsi" w:hAnsiTheme="minorHAnsi" w:cstheme="majorHAnsi"/>
        </w:rPr>
      </w:pPr>
    </w:p>
    <w:p w14:paraId="5265B194" w14:textId="77777777" w:rsidR="009F7D62" w:rsidRDefault="009F7D62" w:rsidP="00024564">
      <w:pPr>
        <w:widowControl w:val="0"/>
        <w:autoSpaceDE w:val="0"/>
        <w:autoSpaceDN w:val="0"/>
        <w:adjustRightInd w:val="0"/>
        <w:rPr>
          <w:rFonts w:asciiTheme="minorHAnsi" w:hAnsiTheme="minorHAnsi" w:cstheme="majorHAnsi"/>
        </w:rPr>
      </w:pPr>
    </w:p>
    <w:p w14:paraId="7E838EF1" w14:textId="77777777" w:rsidR="009F7D62" w:rsidRDefault="009F7D62" w:rsidP="00024564">
      <w:pPr>
        <w:widowControl w:val="0"/>
        <w:autoSpaceDE w:val="0"/>
        <w:autoSpaceDN w:val="0"/>
        <w:adjustRightInd w:val="0"/>
        <w:rPr>
          <w:rFonts w:asciiTheme="minorHAnsi" w:hAnsiTheme="minorHAnsi" w:cstheme="majorHAnsi"/>
        </w:rPr>
      </w:pPr>
    </w:p>
    <w:p w14:paraId="2E2D7C53" w14:textId="77777777" w:rsidR="009F7D62" w:rsidRPr="00093431" w:rsidRDefault="009F7D62" w:rsidP="00024564">
      <w:pPr>
        <w:widowControl w:val="0"/>
        <w:autoSpaceDE w:val="0"/>
        <w:autoSpaceDN w:val="0"/>
        <w:adjustRightInd w:val="0"/>
        <w:rPr>
          <w:rFonts w:asciiTheme="minorHAnsi" w:hAnsiTheme="minorHAnsi" w:cstheme="majorHAnsi"/>
        </w:rPr>
      </w:pPr>
    </w:p>
    <w:p w14:paraId="69013F73" w14:textId="7E7F7E27" w:rsidR="00AB6753" w:rsidRPr="00093431" w:rsidRDefault="00AB6753" w:rsidP="00B32B9A">
      <w:pPr>
        <w:pStyle w:val="ListParagraph"/>
        <w:widowControl w:val="0"/>
        <w:numPr>
          <w:ilvl w:val="0"/>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lastRenderedPageBreak/>
        <w:t xml:space="preserve">Organization </w:t>
      </w:r>
      <w:r w:rsidR="00D05B4D" w:rsidRPr="00093431">
        <w:rPr>
          <w:rFonts w:ascii="Times New Roman" w:hAnsi="Times New Roman"/>
          <w:b/>
        </w:rPr>
        <w:t>S</w:t>
      </w:r>
      <w:r w:rsidRPr="00093431">
        <w:rPr>
          <w:rFonts w:ascii="Times New Roman" w:hAnsi="Times New Roman"/>
          <w:b/>
        </w:rPr>
        <w:t>tructure</w:t>
      </w:r>
      <w:r w:rsidRPr="00093431">
        <w:rPr>
          <w:rFonts w:ascii="Times New Roman" w:hAnsi="Times New Roman"/>
        </w:rPr>
        <w:t xml:space="preserve"> – will be comprised of four categories: Executive Directors, Directors of Sport Operations, Committee Members, and General Members. Each category contributes to the operations and success of </w:t>
      </w:r>
      <w:r w:rsidR="00F91E55" w:rsidRPr="00093431">
        <w:rPr>
          <w:rFonts w:ascii="Times New Roman" w:hAnsi="Times New Roman"/>
        </w:rPr>
        <w:t>Block O</w:t>
      </w:r>
      <w:r w:rsidRPr="00093431">
        <w:rPr>
          <w:rFonts w:ascii="Times New Roman" w:hAnsi="Times New Roman"/>
        </w:rPr>
        <w:t xml:space="preserve"> with increasing responsibilities and more clearly defined roles. The mission of this structure provides a path for increasing </w:t>
      </w:r>
      <w:r w:rsidR="000A344E" w:rsidRPr="00093431">
        <w:rPr>
          <w:rFonts w:ascii="Times New Roman" w:hAnsi="Times New Roman"/>
        </w:rPr>
        <w:t xml:space="preserve">the </w:t>
      </w:r>
      <w:r w:rsidRPr="00093431">
        <w:rPr>
          <w:rFonts w:ascii="Times New Roman" w:hAnsi="Times New Roman"/>
        </w:rPr>
        <w:t xml:space="preserve">responsibility and involvement of members in the leadership of </w:t>
      </w:r>
      <w:r w:rsidR="00F91E55" w:rsidRPr="00093431">
        <w:rPr>
          <w:rFonts w:ascii="Times New Roman" w:hAnsi="Times New Roman"/>
        </w:rPr>
        <w:t>Block O</w:t>
      </w:r>
      <w:r w:rsidRPr="00093431">
        <w:rPr>
          <w:rFonts w:ascii="Times New Roman" w:hAnsi="Times New Roman"/>
        </w:rPr>
        <w:t xml:space="preserve">. </w:t>
      </w:r>
    </w:p>
    <w:p w14:paraId="6FEC0CC5" w14:textId="0C244E01"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Category 1: Executive Directors</w:t>
      </w:r>
      <w:r w:rsidRPr="00093431">
        <w:rPr>
          <w:rFonts w:ascii="Times New Roman" w:hAnsi="Times New Roman"/>
        </w:rPr>
        <w:t xml:space="preserve"> – comprised of the following</w:t>
      </w:r>
      <w:r w:rsidR="00FF10BD" w:rsidRPr="00093431">
        <w:rPr>
          <w:rFonts w:ascii="Times New Roman" w:hAnsi="Times New Roman"/>
        </w:rPr>
        <w:t xml:space="preserve"> year-long</w:t>
      </w:r>
      <w:r w:rsidRPr="00093431">
        <w:rPr>
          <w:rFonts w:ascii="Times New Roman" w:hAnsi="Times New Roman"/>
        </w:rPr>
        <w:t xml:space="preserve"> positions, who hold voting rights</w:t>
      </w:r>
      <w:r w:rsidR="00A301F8" w:rsidRPr="00093431">
        <w:rPr>
          <w:rFonts w:ascii="Times New Roman" w:hAnsi="Times New Roman"/>
        </w:rPr>
        <w:t>:</w:t>
      </w:r>
    </w:p>
    <w:p w14:paraId="4DB2D448"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President</w:t>
      </w:r>
    </w:p>
    <w:p w14:paraId="6086AB97"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Vice President</w:t>
      </w:r>
    </w:p>
    <w:p w14:paraId="2971AD1A"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reasurer</w:t>
      </w:r>
    </w:p>
    <w:p w14:paraId="090A91D8"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Secretary</w:t>
      </w:r>
    </w:p>
    <w:p w14:paraId="7589C54F"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Membership Director</w:t>
      </w:r>
    </w:p>
    <w:p w14:paraId="41637098"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Program Director</w:t>
      </w:r>
    </w:p>
    <w:p w14:paraId="1EE34BAA"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Marketing Director</w:t>
      </w:r>
    </w:p>
    <w:p w14:paraId="10DA8770"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Director of Football Operations</w:t>
      </w:r>
    </w:p>
    <w:p w14:paraId="2A8A7C86"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NutHouse Director</w:t>
      </w:r>
    </w:p>
    <w:p w14:paraId="01A9F261"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Note: The following positions and their subsequent committees fall under the </w:t>
      </w:r>
      <w:proofErr w:type="gramStart"/>
      <w:r w:rsidRPr="00093431">
        <w:rPr>
          <w:rFonts w:ascii="Times New Roman" w:hAnsi="Times New Roman"/>
        </w:rPr>
        <w:t>Administrative</w:t>
      </w:r>
      <w:proofErr w:type="gramEnd"/>
      <w:r w:rsidRPr="00093431">
        <w:rPr>
          <w:rFonts w:ascii="Times New Roman" w:hAnsi="Times New Roman"/>
        </w:rPr>
        <w:t xml:space="preserve"> branch of the organization and are overseen by the President:</w:t>
      </w:r>
    </w:p>
    <w:p w14:paraId="6FC432A0" w14:textId="77777777" w:rsidR="00AB6753" w:rsidRPr="00093431" w:rsidRDefault="00AB6753"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Vice President, Treasurer, Secretary, Membership Director, Program Director, &amp; Marketing Director</w:t>
      </w:r>
    </w:p>
    <w:p w14:paraId="54D71797" w14:textId="77777777" w:rsidR="00AB6753" w:rsidRPr="00093431" w:rsidRDefault="00AB6753"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ll other positions from Categories 1 and 2 and their subsequent committees fall under the Sports branch of the organization and are overseen by the Vice President.</w:t>
      </w:r>
    </w:p>
    <w:p w14:paraId="5AB0DDC9" w14:textId="77777777" w:rsidR="00AB6753" w:rsidRPr="00093431" w:rsidRDefault="00AB6753" w:rsidP="00AB6753">
      <w:pPr>
        <w:rPr>
          <w:rFonts w:ascii="Times New Roman" w:hAnsi="Times New Roman"/>
        </w:rPr>
      </w:pPr>
    </w:p>
    <w:p w14:paraId="07F36BD4" w14:textId="18597F7C"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Category 2: Directors of Sport Operations</w:t>
      </w:r>
      <w:r w:rsidRPr="00093431">
        <w:rPr>
          <w:rFonts w:ascii="Times New Roman" w:hAnsi="Times New Roman"/>
        </w:rPr>
        <w:t xml:space="preserve"> – will be comprised of any member that </w:t>
      </w:r>
      <w:r w:rsidR="003A1D60" w:rsidRPr="00093431">
        <w:rPr>
          <w:rFonts w:ascii="Times New Roman" w:hAnsi="Times New Roman"/>
        </w:rPr>
        <w:t>has been elected</w:t>
      </w:r>
      <w:r w:rsidRPr="00093431">
        <w:rPr>
          <w:rFonts w:ascii="Times New Roman" w:hAnsi="Times New Roman"/>
        </w:rPr>
        <w:t xml:space="preserve"> to lead a student section </w:t>
      </w:r>
      <w:r w:rsidR="003A1D60" w:rsidRPr="00093431">
        <w:rPr>
          <w:rFonts w:ascii="Times New Roman" w:hAnsi="Times New Roman"/>
        </w:rPr>
        <w:t xml:space="preserve">for an NCAA recognized sport </w:t>
      </w:r>
      <w:r w:rsidR="00B90B17" w:rsidRPr="00093431">
        <w:rPr>
          <w:rFonts w:ascii="Times New Roman" w:hAnsi="Times New Roman"/>
        </w:rPr>
        <w:t>that</w:t>
      </w:r>
      <w:r w:rsidR="003A1D60" w:rsidRPr="00093431">
        <w:rPr>
          <w:rFonts w:ascii="Times New Roman" w:hAnsi="Times New Roman"/>
        </w:rPr>
        <w:t xml:space="preserve"> is not already included in Category 1.</w:t>
      </w:r>
      <w:r w:rsidR="00816690" w:rsidRPr="00093431">
        <w:rPr>
          <w:rFonts w:ascii="Times New Roman" w:hAnsi="Times New Roman"/>
        </w:rPr>
        <w:t xml:space="preserve"> Current</w:t>
      </w:r>
      <w:r w:rsidR="00B90B17" w:rsidRPr="00093431">
        <w:rPr>
          <w:rFonts w:ascii="Times New Roman" w:hAnsi="Times New Roman"/>
        </w:rPr>
        <w:t xml:space="preserve"> </w:t>
      </w:r>
      <w:r w:rsidR="00816690" w:rsidRPr="00093431">
        <w:rPr>
          <w:rFonts w:ascii="Times New Roman" w:hAnsi="Times New Roman"/>
        </w:rPr>
        <w:t>sports sections include the following: volleyball, soccer, hockey, wrestling, gymnastics, women’s basketball, lacrosse, and baseball. This list is not limiting and can be expanded with the formation of a new sports section and the election of its director.</w:t>
      </w:r>
    </w:p>
    <w:p w14:paraId="2D261C64" w14:textId="77777777" w:rsidR="00D30117" w:rsidRPr="00093431" w:rsidRDefault="00D30117" w:rsidP="00D30117">
      <w:pPr>
        <w:pStyle w:val="ListParagraph"/>
        <w:widowControl w:val="0"/>
        <w:tabs>
          <w:tab w:val="left" w:pos="220"/>
          <w:tab w:val="left" w:pos="720"/>
        </w:tabs>
        <w:autoSpaceDE w:val="0"/>
        <w:autoSpaceDN w:val="0"/>
        <w:adjustRightInd w:val="0"/>
        <w:ind w:left="1440"/>
        <w:rPr>
          <w:rFonts w:ascii="Times New Roman" w:hAnsi="Times New Roman"/>
        </w:rPr>
      </w:pPr>
    </w:p>
    <w:p w14:paraId="207C4DFA" w14:textId="2BCD9E00"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Category 3: Committee Members</w:t>
      </w:r>
      <w:r w:rsidRPr="00093431">
        <w:rPr>
          <w:rFonts w:ascii="Times New Roman" w:hAnsi="Times New Roman"/>
        </w:rPr>
        <w:t xml:space="preserve"> – will be comprised of </w:t>
      </w:r>
      <w:r w:rsidR="007F0DA5" w:rsidRPr="00093431">
        <w:rPr>
          <w:rFonts w:ascii="Times New Roman" w:hAnsi="Times New Roman"/>
        </w:rPr>
        <w:t>G</w:t>
      </w:r>
      <w:r w:rsidRPr="00093431">
        <w:rPr>
          <w:rFonts w:ascii="Times New Roman" w:hAnsi="Times New Roman"/>
        </w:rPr>
        <w:t xml:space="preserve">eneral </w:t>
      </w:r>
      <w:r w:rsidR="007F0DA5" w:rsidRPr="00093431">
        <w:rPr>
          <w:rFonts w:ascii="Times New Roman" w:hAnsi="Times New Roman"/>
        </w:rPr>
        <w:t>M</w:t>
      </w:r>
      <w:r w:rsidRPr="00093431">
        <w:rPr>
          <w:rFonts w:ascii="Times New Roman" w:hAnsi="Times New Roman"/>
        </w:rPr>
        <w:t xml:space="preserve">embers who are selected </w:t>
      </w:r>
      <w:r w:rsidR="00AC6D5E" w:rsidRPr="00093431">
        <w:rPr>
          <w:rFonts w:ascii="Times New Roman" w:hAnsi="Times New Roman"/>
        </w:rPr>
        <w:t xml:space="preserve">at the </w:t>
      </w:r>
      <w:r w:rsidR="00A74B09" w:rsidRPr="00093431">
        <w:rPr>
          <w:rFonts w:ascii="Times New Roman" w:hAnsi="Times New Roman"/>
        </w:rPr>
        <w:t>discretion</w:t>
      </w:r>
      <w:r w:rsidR="00AC6D5E" w:rsidRPr="00093431">
        <w:rPr>
          <w:rFonts w:ascii="Times New Roman" w:hAnsi="Times New Roman"/>
        </w:rPr>
        <w:t xml:space="preserve"> of the</w:t>
      </w:r>
      <w:r w:rsidRPr="00093431">
        <w:rPr>
          <w:rFonts w:ascii="Times New Roman" w:hAnsi="Times New Roman"/>
        </w:rPr>
        <w:t xml:space="preserve"> Executive Directors and Directors of Sport Operations in </w:t>
      </w:r>
      <w:r w:rsidR="00132265" w:rsidRPr="00093431">
        <w:rPr>
          <w:rFonts w:ascii="Times New Roman" w:hAnsi="Times New Roman"/>
        </w:rPr>
        <w:t>their</w:t>
      </w:r>
      <w:r w:rsidRPr="00093431">
        <w:rPr>
          <w:rFonts w:ascii="Times New Roman" w:hAnsi="Times New Roman"/>
        </w:rPr>
        <w:t xml:space="preserve"> </w:t>
      </w:r>
      <w:r w:rsidR="00173D87" w:rsidRPr="00093431">
        <w:rPr>
          <w:rFonts w:ascii="Times New Roman" w:hAnsi="Times New Roman"/>
        </w:rPr>
        <w:t>corresponding</w:t>
      </w:r>
      <w:r w:rsidRPr="00093431">
        <w:rPr>
          <w:rFonts w:ascii="Times New Roman" w:hAnsi="Times New Roman"/>
        </w:rPr>
        <w:t xml:space="preserve"> position to assist with the roles and responsibilities of said position.</w:t>
      </w:r>
    </w:p>
    <w:p w14:paraId="5BC83EDE" w14:textId="77777777" w:rsidR="00AB6753" w:rsidRPr="00093431" w:rsidRDefault="00AB6753" w:rsidP="00AB6753">
      <w:pPr>
        <w:pStyle w:val="ListParagraph"/>
        <w:widowControl w:val="0"/>
        <w:tabs>
          <w:tab w:val="left" w:pos="220"/>
          <w:tab w:val="left" w:pos="720"/>
        </w:tabs>
        <w:autoSpaceDE w:val="0"/>
        <w:autoSpaceDN w:val="0"/>
        <w:adjustRightInd w:val="0"/>
        <w:ind w:left="1440"/>
        <w:rPr>
          <w:rFonts w:ascii="Times New Roman" w:hAnsi="Times New Roman"/>
        </w:rPr>
      </w:pPr>
    </w:p>
    <w:p w14:paraId="2C20BCB1" w14:textId="235F497C"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 xml:space="preserve">Category 4: General Members </w:t>
      </w:r>
      <w:r w:rsidRPr="00093431">
        <w:rPr>
          <w:rFonts w:ascii="Times New Roman" w:hAnsi="Times New Roman"/>
        </w:rPr>
        <w:t xml:space="preserve">– will be comprised of students who purchase a </w:t>
      </w:r>
      <w:r w:rsidR="00F91E55" w:rsidRPr="00093431">
        <w:rPr>
          <w:rFonts w:ascii="Times New Roman" w:hAnsi="Times New Roman"/>
        </w:rPr>
        <w:t>Block O</w:t>
      </w:r>
      <w:r w:rsidRPr="00093431">
        <w:rPr>
          <w:rFonts w:ascii="Times New Roman" w:hAnsi="Times New Roman"/>
        </w:rPr>
        <w:t xml:space="preserve"> membership for a given academic year.</w:t>
      </w:r>
    </w:p>
    <w:p w14:paraId="7EF3974E" w14:textId="77777777" w:rsidR="00AB6753" w:rsidRDefault="00AB6753" w:rsidP="00AB6753">
      <w:pPr>
        <w:widowControl w:val="0"/>
        <w:tabs>
          <w:tab w:val="left" w:pos="220"/>
          <w:tab w:val="left" w:pos="720"/>
        </w:tabs>
        <w:autoSpaceDE w:val="0"/>
        <w:autoSpaceDN w:val="0"/>
        <w:adjustRightInd w:val="0"/>
        <w:rPr>
          <w:rFonts w:ascii="Times New Roman" w:hAnsi="Times New Roman"/>
        </w:rPr>
      </w:pPr>
    </w:p>
    <w:p w14:paraId="07D16499" w14:textId="77777777" w:rsidR="006A3BE3" w:rsidRDefault="006A3BE3" w:rsidP="00AB6753">
      <w:pPr>
        <w:widowControl w:val="0"/>
        <w:tabs>
          <w:tab w:val="left" w:pos="220"/>
          <w:tab w:val="left" w:pos="720"/>
        </w:tabs>
        <w:autoSpaceDE w:val="0"/>
        <w:autoSpaceDN w:val="0"/>
        <w:adjustRightInd w:val="0"/>
        <w:rPr>
          <w:rFonts w:ascii="Times New Roman" w:hAnsi="Times New Roman"/>
        </w:rPr>
      </w:pPr>
    </w:p>
    <w:p w14:paraId="17950CF3" w14:textId="77777777" w:rsidR="006A3BE3" w:rsidRDefault="006A3BE3" w:rsidP="00AB6753">
      <w:pPr>
        <w:widowControl w:val="0"/>
        <w:tabs>
          <w:tab w:val="left" w:pos="220"/>
          <w:tab w:val="left" w:pos="720"/>
        </w:tabs>
        <w:autoSpaceDE w:val="0"/>
        <w:autoSpaceDN w:val="0"/>
        <w:adjustRightInd w:val="0"/>
        <w:rPr>
          <w:rFonts w:ascii="Times New Roman" w:hAnsi="Times New Roman"/>
        </w:rPr>
      </w:pPr>
    </w:p>
    <w:p w14:paraId="4C2B4501" w14:textId="77777777" w:rsidR="006A3BE3" w:rsidRDefault="006A3BE3" w:rsidP="00AB6753">
      <w:pPr>
        <w:widowControl w:val="0"/>
        <w:tabs>
          <w:tab w:val="left" w:pos="220"/>
          <w:tab w:val="left" w:pos="720"/>
        </w:tabs>
        <w:autoSpaceDE w:val="0"/>
        <w:autoSpaceDN w:val="0"/>
        <w:adjustRightInd w:val="0"/>
        <w:rPr>
          <w:rFonts w:ascii="Times New Roman" w:hAnsi="Times New Roman"/>
        </w:rPr>
      </w:pPr>
    </w:p>
    <w:p w14:paraId="177E4C27" w14:textId="77777777" w:rsidR="006A3BE3" w:rsidRDefault="006A3BE3" w:rsidP="00AB6753">
      <w:pPr>
        <w:widowControl w:val="0"/>
        <w:tabs>
          <w:tab w:val="left" w:pos="220"/>
          <w:tab w:val="left" w:pos="720"/>
        </w:tabs>
        <w:autoSpaceDE w:val="0"/>
        <w:autoSpaceDN w:val="0"/>
        <w:adjustRightInd w:val="0"/>
        <w:rPr>
          <w:rFonts w:ascii="Times New Roman" w:hAnsi="Times New Roman"/>
        </w:rPr>
      </w:pPr>
    </w:p>
    <w:p w14:paraId="1692ED90" w14:textId="77777777" w:rsidR="006A3BE3" w:rsidRPr="00093431" w:rsidRDefault="006A3BE3" w:rsidP="00AB6753">
      <w:pPr>
        <w:widowControl w:val="0"/>
        <w:tabs>
          <w:tab w:val="left" w:pos="220"/>
          <w:tab w:val="left" w:pos="720"/>
        </w:tabs>
        <w:autoSpaceDE w:val="0"/>
        <w:autoSpaceDN w:val="0"/>
        <w:adjustRightInd w:val="0"/>
        <w:rPr>
          <w:rFonts w:ascii="Times New Roman" w:hAnsi="Times New Roman"/>
        </w:rPr>
      </w:pPr>
    </w:p>
    <w:p w14:paraId="620096B3" w14:textId="77777777" w:rsidR="00AB6753" w:rsidRPr="00093431" w:rsidRDefault="00AB6753" w:rsidP="00B32B9A">
      <w:pPr>
        <w:pStyle w:val="ListParagraph"/>
        <w:widowControl w:val="0"/>
        <w:numPr>
          <w:ilvl w:val="0"/>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lastRenderedPageBreak/>
        <w:t>Election Procedures</w:t>
      </w:r>
    </w:p>
    <w:p w14:paraId="4BA24B89" w14:textId="31CD0CB4"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bCs/>
        </w:rPr>
        <w:t xml:space="preserve">Time of </w:t>
      </w:r>
      <w:r w:rsidR="00D05B4D" w:rsidRPr="00093431">
        <w:rPr>
          <w:rFonts w:ascii="Times New Roman" w:hAnsi="Times New Roman"/>
          <w:b/>
          <w:bCs/>
        </w:rPr>
        <w:t>E</w:t>
      </w:r>
      <w:r w:rsidRPr="00093431">
        <w:rPr>
          <w:rFonts w:ascii="Times New Roman" w:hAnsi="Times New Roman"/>
          <w:b/>
          <w:bCs/>
        </w:rPr>
        <w:t>lection</w:t>
      </w:r>
    </w:p>
    <w:p w14:paraId="2C389FF0"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lections for President and Vice President will take place during spring semester, prior to elections for all other positions and categories.</w:t>
      </w:r>
    </w:p>
    <w:p w14:paraId="135C7383"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lections for all other Executive Directors and Directors of Sport Operations will take place during spring semester after the President and Vice President are elected.</w:t>
      </w:r>
    </w:p>
    <w:p w14:paraId="5CC81A57" w14:textId="19914BF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Committee </w:t>
      </w:r>
      <w:r w:rsidR="00AC6D5E" w:rsidRPr="00093431">
        <w:rPr>
          <w:rFonts w:ascii="Times New Roman" w:hAnsi="Times New Roman"/>
        </w:rPr>
        <w:t>selections</w:t>
      </w:r>
      <w:r w:rsidRPr="00093431">
        <w:rPr>
          <w:rFonts w:ascii="Times New Roman" w:hAnsi="Times New Roman"/>
        </w:rPr>
        <w:t xml:space="preserve"> will take place throughout the year, based on the time the committee will be operating.</w:t>
      </w:r>
    </w:p>
    <w:p w14:paraId="745C3849" w14:textId="0D6F1742" w:rsidR="00AB6753" w:rsidRPr="00093431" w:rsidRDefault="00AB6753"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t>Executive Directors and Directors of Sport Operations for all seasons will select committees during the spring semester</w:t>
      </w:r>
      <w:r w:rsidR="00173D87" w:rsidRPr="00093431">
        <w:t xml:space="preserve"> in which they were elected</w:t>
      </w:r>
      <w:r w:rsidR="00B90B17" w:rsidRPr="00093431">
        <w:t>,</w:t>
      </w:r>
      <w:r w:rsidRPr="00093431">
        <w:t xml:space="preserve"> after Categories 1 and 2 have been elected.</w:t>
      </w:r>
    </w:p>
    <w:p w14:paraId="49069FBC" w14:textId="4273DD57" w:rsidR="00AB6753" w:rsidRPr="00093431" w:rsidRDefault="00AB6753" w:rsidP="00B32B9A">
      <w:pPr>
        <w:pStyle w:val="ListParagraph"/>
        <w:numPr>
          <w:ilvl w:val="3"/>
          <w:numId w:val="1"/>
        </w:numPr>
      </w:pPr>
      <w:r w:rsidRPr="00093431">
        <w:t xml:space="preserve">Executive Directors and Directors of Sport Operations </w:t>
      </w:r>
      <w:r w:rsidR="00A301E7" w:rsidRPr="00093431">
        <w:t>are encouraged to</w:t>
      </w:r>
      <w:r w:rsidRPr="00093431">
        <w:t xml:space="preserve"> make additional committee selections during the </w:t>
      </w:r>
      <w:r w:rsidR="00A301E7" w:rsidRPr="00093431">
        <w:t>second committee application cycle</w:t>
      </w:r>
      <w:r w:rsidR="00FB22EF" w:rsidRPr="00093431">
        <w:t>,</w:t>
      </w:r>
      <w:r w:rsidR="00A301E7" w:rsidRPr="00093431">
        <w:t xml:space="preserve"> which occurs at the </w:t>
      </w:r>
      <w:r w:rsidRPr="00093431">
        <w:t>beginning of the fall semester</w:t>
      </w:r>
      <w:r w:rsidR="00FB22EF" w:rsidRPr="00093431">
        <w:t>,</w:t>
      </w:r>
      <w:r w:rsidR="00A301E7" w:rsidRPr="00093431">
        <w:t xml:space="preserve"> to enable </w:t>
      </w:r>
      <w:r w:rsidR="001C3A2F" w:rsidRPr="00093431">
        <w:t>freshmen</w:t>
      </w:r>
      <w:r w:rsidR="00A301E7" w:rsidRPr="00093431">
        <w:t xml:space="preserve"> to get involved.</w:t>
      </w:r>
    </w:p>
    <w:p w14:paraId="1A9869E6"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bookmarkStart w:id="1" w:name="_Hlk76567753"/>
      <w:r w:rsidRPr="00093431">
        <w:rPr>
          <w:rFonts w:ascii="Times New Roman" w:hAnsi="Times New Roman"/>
        </w:rPr>
        <w:t>Elections shall be publicly announced to the general membership at least two weeks prior to the election date and at least one week prior to the application due date.</w:t>
      </w:r>
    </w:p>
    <w:bookmarkEnd w:id="1"/>
    <w:p w14:paraId="6423526D" w14:textId="60F46A63"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Requirements</w:t>
      </w:r>
    </w:p>
    <w:p w14:paraId="3A1E1071"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ach candidate for an Executive Director, Director of Sport Operations, or Committee Member position must meet each of the following requirements:</w:t>
      </w:r>
    </w:p>
    <w:p w14:paraId="2E6987A8" w14:textId="24B66A46" w:rsidR="00AB6753" w:rsidRPr="00093431" w:rsidRDefault="00AB6753"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Must be a </w:t>
      </w:r>
      <w:r w:rsidR="00A74B09" w:rsidRPr="00093431">
        <w:rPr>
          <w:rFonts w:ascii="Times New Roman" w:hAnsi="Times New Roman"/>
        </w:rPr>
        <w:t>full-time</w:t>
      </w:r>
      <w:r w:rsidRPr="00093431">
        <w:rPr>
          <w:rFonts w:ascii="Times New Roman" w:hAnsi="Times New Roman"/>
        </w:rPr>
        <w:t xml:space="preserve"> student (12 credit hours per semester) at The Ohio State University or have a documented exception.</w:t>
      </w:r>
    </w:p>
    <w:p w14:paraId="2186123F" w14:textId="6E1B8E3F" w:rsidR="00AB6753" w:rsidRPr="00093431" w:rsidRDefault="00AB6753"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Must have a minimum cumulative GPA of 2.00 at </w:t>
      </w:r>
      <w:r w:rsidR="005C6B04" w:rsidRPr="00093431">
        <w:rPr>
          <w:rFonts w:ascii="Times New Roman" w:hAnsi="Times New Roman"/>
        </w:rPr>
        <w:t xml:space="preserve">the </w:t>
      </w:r>
      <w:r w:rsidRPr="00093431">
        <w:rPr>
          <w:rFonts w:ascii="Times New Roman" w:hAnsi="Times New Roman"/>
        </w:rPr>
        <w:t xml:space="preserve">time of </w:t>
      </w:r>
      <w:r w:rsidR="005C6B04" w:rsidRPr="00093431">
        <w:rPr>
          <w:rFonts w:ascii="Times New Roman" w:hAnsi="Times New Roman"/>
        </w:rPr>
        <w:t xml:space="preserve">the </w:t>
      </w:r>
      <w:r w:rsidRPr="00093431">
        <w:rPr>
          <w:rFonts w:ascii="Times New Roman" w:hAnsi="Times New Roman"/>
        </w:rPr>
        <w:t xml:space="preserve">election, as verified by a </w:t>
      </w:r>
      <w:r w:rsidR="00811F92" w:rsidRPr="00093431">
        <w:rPr>
          <w:rFonts w:ascii="Times New Roman" w:hAnsi="Times New Roman"/>
        </w:rPr>
        <w:t>university</w:t>
      </w:r>
      <w:r w:rsidRPr="00093431">
        <w:rPr>
          <w:rFonts w:ascii="Times New Roman" w:hAnsi="Times New Roman"/>
        </w:rPr>
        <w:t xml:space="preserve"> official. </w:t>
      </w:r>
    </w:p>
    <w:p w14:paraId="2F76C90A" w14:textId="28F07979" w:rsidR="00AB6753" w:rsidRPr="00093431" w:rsidRDefault="00AB6753"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Candidates for President and Vice President must be a current Executive Director or Director of Sport Operations at the time of </w:t>
      </w:r>
      <w:r w:rsidR="00132265" w:rsidRPr="00093431">
        <w:rPr>
          <w:rFonts w:ascii="Times New Roman" w:hAnsi="Times New Roman"/>
        </w:rPr>
        <w:t>their</w:t>
      </w:r>
      <w:r w:rsidRPr="00093431">
        <w:rPr>
          <w:rFonts w:ascii="Times New Roman" w:hAnsi="Times New Roman"/>
        </w:rPr>
        <w:t xml:space="preserve"> election.</w:t>
      </w:r>
    </w:p>
    <w:p w14:paraId="5CA84267" w14:textId="71D3A6D7" w:rsidR="00AC6D5E" w:rsidRPr="00093431" w:rsidRDefault="00094F74"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Candidates for an Executive Director and/or Director of Sport Operations m</w:t>
      </w:r>
      <w:r w:rsidR="00AC6D5E" w:rsidRPr="00093431">
        <w:rPr>
          <w:rFonts w:ascii="Times New Roman" w:hAnsi="Times New Roman"/>
        </w:rPr>
        <w:t xml:space="preserve">ust be a </w:t>
      </w:r>
      <w:r w:rsidR="00394723" w:rsidRPr="00093431">
        <w:rPr>
          <w:rFonts w:ascii="Times New Roman" w:hAnsi="Times New Roman"/>
        </w:rPr>
        <w:t>G</w:t>
      </w:r>
      <w:r w:rsidR="00AC6D5E" w:rsidRPr="00093431">
        <w:rPr>
          <w:rFonts w:ascii="Times New Roman" w:hAnsi="Times New Roman"/>
        </w:rPr>
        <w:t xml:space="preserve">eneral </w:t>
      </w:r>
      <w:r w:rsidR="00394723" w:rsidRPr="00093431">
        <w:rPr>
          <w:rFonts w:ascii="Times New Roman" w:hAnsi="Times New Roman"/>
        </w:rPr>
        <w:t>M</w:t>
      </w:r>
      <w:r w:rsidR="00AC6D5E" w:rsidRPr="00093431">
        <w:rPr>
          <w:rFonts w:ascii="Times New Roman" w:hAnsi="Times New Roman"/>
        </w:rPr>
        <w:t>ember</w:t>
      </w:r>
      <w:r w:rsidRPr="00093431">
        <w:rPr>
          <w:rFonts w:ascii="Times New Roman" w:hAnsi="Times New Roman"/>
        </w:rPr>
        <w:t xml:space="preserve"> for a minimum of one semester prior to applying and a current member for the year in which they are serving their role</w:t>
      </w:r>
      <w:r w:rsidR="00ED5D24" w:rsidRPr="00093431">
        <w:rPr>
          <w:rFonts w:ascii="Times New Roman" w:hAnsi="Times New Roman"/>
        </w:rPr>
        <w:t>.</w:t>
      </w:r>
    </w:p>
    <w:p w14:paraId="378C646D" w14:textId="5139F1A4" w:rsidR="00094F74" w:rsidRPr="00093431" w:rsidRDefault="00094F74"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Prospective </w:t>
      </w:r>
      <w:r w:rsidR="00394723" w:rsidRPr="00093431">
        <w:rPr>
          <w:rFonts w:ascii="Times New Roman" w:hAnsi="Times New Roman"/>
        </w:rPr>
        <w:t>C</w:t>
      </w:r>
      <w:r w:rsidRPr="00093431">
        <w:rPr>
          <w:rFonts w:ascii="Times New Roman" w:hAnsi="Times New Roman"/>
        </w:rPr>
        <w:t xml:space="preserve">ommittee </w:t>
      </w:r>
      <w:r w:rsidR="00394723" w:rsidRPr="00093431">
        <w:rPr>
          <w:rFonts w:ascii="Times New Roman" w:hAnsi="Times New Roman"/>
        </w:rPr>
        <w:t>M</w:t>
      </w:r>
      <w:r w:rsidRPr="00093431">
        <w:rPr>
          <w:rFonts w:ascii="Times New Roman" w:hAnsi="Times New Roman"/>
        </w:rPr>
        <w:t>embers are only required to be a member at the time in which they serve that committee</w:t>
      </w:r>
      <w:r w:rsidR="00ED5D24" w:rsidRPr="00093431">
        <w:rPr>
          <w:rFonts w:ascii="Times New Roman" w:hAnsi="Times New Roman"/>
        </w:rPr>
        <w:t>.</w:t>
      </w:r>
    </w:p>
    <w:p w14:paraId="4741033E" w14:textId="77777777" w:rsidR="00924287" w:rsidRPr="00093431" w:rsidRDefault="00924287"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Eligibility</w:t>
      </w:r>
    </w:p>
    <w:p w14:paraId="24264960" w14:textId="77777777" w:rsidR="00924287" w:rsidRPr="00093431" w:rsidRDefault="00924287" w:rsidP="00B32B9A">
      <w:pPr>
        <w:pStyle w:val="ListParagraph"/>
        <w:widowControl w:val="0"/>
        <w:numPr>
          <w:ilvl w:val="2"/>
          <w:numId w:val="1"/>
        </w:numPr>
        <w:tabs>
          <w:tab w:val="left" w:pos="220"/>
          <w:tab w:val="left" w:pos="720"/>
        </w:tabs>
        <w:autoSpaceDE w:val="0"/>
        <w:autoSpaceDN w:val="0"/>
        <w:adjustRightInd w:val="0"/>
      </w:pPr>
      <w:r w:rsidRPr="00093431">
        <w:rPr>
          <w:rFonts w:ascii="Times New Roman" w:hAnsi="Times New Roman"/>
        </w:rPr>
        <w:t>Any current full-time student who is in good standing at The Ohio State University and an official member of Block O may apply to be a director</w:t>
      </w:r>
      <w:r w:rsidRPr="00093431">
        <w:t>.</w:t>
      </w:r>
    </w:p>
    <w:p w14:paraId="40143E01" w14:textId="50AABCBB" w:rsidR="007D6961" w:rsidRPr="00093431" w:rsidRDefault="00E7525D"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t>Executive Board members</w:t>
      </w:r>
      <w:r w:rsidR="00924287" w:rsidRPr="00093431">
        <w:t xml:space="preserve"> may</w:t>
      </w:r>
      <w:r w:rsidR="005835A9" w:rsidRPr="00093431">
        <w:t xml:space="preserve"> not</w:t>
      </w:r>
      <w:r w:rsidR="00924287" w:rsidRPr="00093431">
        <w:t xml:space="preserve"> serve on </w:t>
      </w:r>
      <w:r w:rsidR="00B95711" w:rsidRPr="00093431">
        <w:t xml:space="preserve">a </w:t>
      </w:r>
      <w:r w:rsidR="00924287" w:rsidRPr="00093431">
        <w:t>committee</w:t>
      </w:r>
    </w:p>
    <w:p w14:paraId="6BD9B845" w14:textId="144BE123" w:rsidR="00924287" w:rsidRPr="00093431" w:rsidRDefault="00591345"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t xml:space="preserve">Rare </w:t>
      </w:r>
      <w:r w:rsidR="00976DA6" w:rsidRPr="00093431">
        <w:t>exceptions</w:t>
      </w:r>
      <w:r w:rsidRPr="00093431">
        <w:t xml:space="preserve"> </w:t>
      </w:r>
      <w:r w:rsidR="00902214" w:rsidRPr="00093431">
        <w:t>may be made</w:t>
      </w:r>
      <w:r w:rsidRPr="00093431">
        <w:t xml:space="preserve"> where</w:t>
      </w:r>
      <w:r w:rsidR="00924287" w:rsidRPr="00093431">
        <w:t xml:space="preserve"> agreed upon by the director of </w:t>
      </w:r>
      <w:r w:rsidR="00B32B9A" w:rsidRPr="00093431">
        <w:t xml:space="preserve">a </w:t>
      </w:r>
      <w:r w:rsidR="00924287" w:rsidRPr="00093431">
        <w:t>said committee</w:t>
      </w:r>
      <w:r w:rsidR="00464B33" w:rsidRPr="00093431">
        <w:t xml:space="preserve">, the </w:t>
      </w:r>
      <w:r w:rsidR="00924287" w:rsidRPr="00093431">
        <w:t>President</w:t>
      </w:r>
      <w:r w:rsidR="00464B33" w:rsidRPr="00093431">
        <w:t>, and Vice President</w:t>
      </w:r>
      <w:r w:rsidR="00924287" w:rsidRPr="00093431">
        <w:t>.</w:t>
      </w:r>
    </w:p>
    <w:p w14:paraId="1A7F2B73" w14:textId="509A4EAD" w:rsidR="00924287" w:rsidRPr="00093431" w:rsidRDefault="00924287"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Members may only run for one director position per </w:t>
      </w:r>
      <w:r w:rsidR="00AB2DD0" w:rsidRPr="00093431">
        <w:rPr>
          <w:rFonts w:ascii="Times New Roman" w:hAnsi="Times New Roman"/>
        </w:rPr>
        <w:t>category</w:t>
      </w:r>
      <w:r w:rsidRPr="00093431">
        <w:rPr>
          <w:rFonts w:ascii="Times New Roman" w:hAnsi="Times New Roman"/>
        </w:rPr>
        <w:t xml:space="preserve">, </w:t>
      </w:r>
      <w:proofErr w:type="gramStart"/>
      <w:r w:rsidRPr="00093431">
        <w:rPr>
          <w:rFonts w:ascii="Times New Roman" w:hAnsi="Times New Roman"/>
        </w:rPr>
        <w:t>with the exception of</w:t>
      </w:r>
      <w:proofErr w:type="gramEnd"/>
      <w:r w:rsidRPr="00093431">
        <w:rPr>
          <w:rFonts w:ascii="Times New Roman" w:hAnsi="Times New Roman"/>
        </w:rPr>
        <w:t xml:space="preserve"> candidates for President</w:t>
      </w:r>
      <w:r w:rsidR="009950C0" w:rsidRPr="00093431">
        <w:rPr>
          <w:rFonts w:ascii="Times New Roman" w:hAnsi="Times New Roman"/>
        </w:rPr>
        <w:t xml:space="preserve"> or </w:t>
      </w:r>
      <w:r w:rsidRPr="00093431">
        <w:rPr>
          <w:rFonts w:ascii="Times New Roman" w:hAnsi="Times New Roman"/>
        </w:rPr>
        <w:t xml:space="preserve">Vice President. Candidates for </w:t>
      </w:r>
      <w:r w:rsidRPr="00093431">
        <w:rPr>
          <w:rFonts w:ascii="Times New Roman" w:hAnsi="Times New Roman"/>
        </w:rPr>
        <w:lastRenderedPageBreak/>
        <w:t>President or Vice President are permitted to run for a different position in Categories 1 or 2. Candidates for Executive Director positions are permitted to run for a different position in Category 2. If a candidate is elected for 2 positions, they shall be appointed to the position which ranks higher in their order of preference.</w:t>
      </w:r>
    </w:p>
    <w:p w14:paraId="1BB2A256" w14:textId="5A55EE4A" w:rsidR="00924287" w:rsidRPr="00093431" w:rsidRDefault="00924287"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t xml:space="preserve">Committee </w:t>
      </w:r>
      <w:r w:rsidR="003B7EBE" w:rsidRPr="00093431">
        <w:t>M</w:t>
      </w:r>
      <w:r w:rsidRPr="00093431">
        <w:t xml:space="preserve">embers may serve on a maximum of two committees provided that their application list both committees of interest and the content of their application address both committees respectively. The </w:t>
      </w:r>
      <w:r w:rsidR="003B7EBE" w:rsidRPr="00093431">
        <w:t>C</w:t>
      </w:r>
      <w:r w:rsidRPr="00093431">
        <w:t xml:space="preserve">ommittee </w:t>
      </w:r>
      <w:r w:rsidR="003B7EBE" w:rsidRPr="00093431">
        <w:t>M</w:t>
      </w:r>
      <w:r w:rsidRPr="00093431">
        <w:t xml:space="preserve">ember must be able to fulfill the duties of both committees </w:t>
      </w:r>
      <w:proofErr w:type="gramStart"/>
      <w:r w:rsidRPr="00093431">
        <w:t>or</w:t>
      </w:r>
      <w:proofErr w:type="gramEnd"/>
      <w:r w:rsidRPr="00093431">
        <w:t xml:space="preserve"> risk removal at </w:t>
      </w:r>
      <w:r w:rsidR="00F25B76" w:rsidRPr="00093431">
        <w:t xml:space="preserve">the </w:t>
      </w:r>
      <w:r w:rsidRPr="00093431">
        <w:t xml:space="preserve">discretion of the director(s) </w:t>
      </w:r>
      <w:r w:rsidR="00255CEB" w:rsidRPr="00093431">
        <w:t>who</w:t>
      </w:r>
      <w:r w:rsidRPr="00093431">
        <w:t xml:space="preserve"> preside over them.</w:t>
      </w:r>
    </w:p>
    <w:p w14:paraId="2F0A82A1" w14:textId="4ABE8152" w:rsidR="00924287" w:rsidRPr="00093431" w:rsidRDefault="00924287"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ll interested candidates for Categories 1 and 2 will uphold the spirit of Block O and the commitments of a director position, including but not limited to, attending the executive retreat</w:t>
      </w:r>
      <w:r w:rsidR="00E33F1C" w:rsidRPr="00093431">
        <w:rPr>
          <w:rFonts w:ascii="Times New Roman" w:hAnsi="Times New Roman"/>
        </w:rPr>
        <w:t>s</w:t>
      </w:r>
      <w:r w:rsidRPr="00093431">
        <w:rPr>
          <w:rFonts w:ascii="Times New Roman" w:hAnsi="Times New Roman"/>
        </w:rPr>
        <w:t>.</w:t>
      </w:r>
    </w:p>
    <w:p w14:paraId="46AF1EE5" w14:textId="75E7531D" w:rsidR="00924287" w:rsidRPr="00093431" w:rsidRDefault="00924287"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All interested candidates for Category 3 will uphold the spirit of Block O and the commitments of a </w:t>
      </w:r>
      <w:r w:rsidR="003B7EBE" w:rsidRPr="00093431">
        <w:rPr>
          <w:rFonts w:ascii="Times New Roman" w:hAnsi="Times New Roman"/>
        </w:rPr>
        <w:t>C</w:t>
      </w:r>
      <w:r w:rsidRPr="00093431">
        <w:rPr>
          <w:rFonts w:ascii="Times New Roman" w:hAnsi="Times New Roman"/>
        </w:rPr>
        <w:t xml:space="preserve">ommittee </w:t>
      </w:r>
      <w:r w:rsidR="003B7EBE" w:rsidRPr="00093431">
        <w:rPr>
          <w:rFonts w:ascii="Times New Roman" w:hAnsi="Times New Roman"/>
        </w:rPr>
        <w:t>M</w:t>
      </w:r>
      <w:r w:rsidRPr="00093431">
        <w:rPr>
          <w:rFonts w:ascii="Times New Roman" w:hAnsi="Times New Roman"/>
        </w:rPr>
        <w:t>ember position, including but not limited to, attending mandatory committee meetings.</w:t>
      </w:r>
    </w:p>
    <w:p w14:paraId="7B0B496A" w14:textId="77777777"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Applications</w:t>
      </w:r>
    </w:p>
    <w:p w14:paraId="7B0C5DF7"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pplications will be released at least two weeks prior to elections/committee selection in the Election Packet by the Executive Board during the defined semesters. Additionally, applications will be collected at least one week before elections/committee selections are held.</w:t>
      </w:r>
    </w:p>
    <w:p w14:paraId="247DD3AE"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ll applicants must complete an application to be eligible for a position.</w:t>
      </w:r>
    </w:p>
    <w:p w14:paraId="0A2E72EF"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pplications for Categories 1 and 2 will be reviewed by the incumbent Executive Board, who will determine which candidates will move onto the interview round.</w:t>
      </w:r>
    </w:p>
    <w:p w14:paraId="32FC018F" w14:textId="1BBEAE00"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Applications for Category 3 will be reviewed by the respective director who will determine </w:t>
      </w:r>
      <w:r w:rsidR="00F12A8A" w:rsidRPr="00093431">
        <w:rPr>
          <w:rFonts w:ascii="Times New Roman" w:hAnsi="Times New Roman"/>
        </w:rPr>
        <w:t xml:space="preserve">at their discretion </w:t>
      </w:r>
      <w:r w:rsidRPr="00093431">
        <w:rPr>
          <w:rFonts w:ascii="Times New Roman" w:hAnsi="Times New Roman"/>
        </w:rPr>
        <w:t>which candidates will move onto the interview round.</w:t>
      </w:r>
    </w:p>
    <w:p w14:paraId="171CE723" w14:textId="0FA23C6E" w:rsidR="00A62BD3" w:rsidRPr="00093431" w:rsidRDefault="00A75366"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Interview Selections</w:t>
      </w:r>
    </w:p>
    <w:p w14:paraId="7653339F" w14:textId="77777777" w:rsidR="008F2302" w:rsidRPr="00093431" w:rsidRDefault="00A75366"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The President shall make available all applications that meet the eligibility requirements to the Executive Directors who will be voting in that </w:t>
      </w:r>
      <w:proofErr w:type="gramStart"/>
      <w:r w:rsidRPr="00093431">
        <w:rPr>
          <w:rFonts w:ascii="Times New Roman" w:hAnsi="Times New Roman"/>
        </w:rPr>
        <w:t>particular election</w:t>
      </w:r>
      <w:proofErr w:type="gramEnd"/>
      <w:r w:rsidRPr="00093431">
        <w:rPr>
          <w:rFonts w:ascii="Times New Roman" w:hAnsi="Times New Roman"/>
        </w:rPr>
        <w:t>.</w:t>
      </w:r>
    </w:p>
    <w:p w14:paraId="1C90D164" w14:textId="3A3AA185" w:rsidR="00A75366" w:rsidRPr="00093431" w:rsidRDefault="00A75366"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 Incumbent Director, if not reapplying for that same position, will also be granted access to the applications for their role. This includes Directors of Sport Operations.</w:t>
      </w:r>
    </w:p>
    <w:p w14:paraId="7ABDA724" w14:textId="5EBF1913" w:rsidR="00A75366" w:rsidRPr="00093431" w:rsidRDefault="00A75366"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Once available, the Executive Directors eligible to vote in the election shall have 72 hours to review the applications and </w:t>
      </w:r>
      <w:r w:rsidR="00B710E2" w:rsidRPr="00093431">
        <w:rPr>
          <w:rFonts w:ascii="Times New Roman" w:hAnsi="Times New Roman"/>
        </w:rPr>
        <w:t>decide</w:t>
      </w:r>
      <w:r w:rsidRPr="00093431">
        <w:rPr>
          <w:rFonts w:ascii="Times New Roman" w:hAnsi="Times New Roman"/>
        </w:rPr>
        <w:t xml:space="preserve"> on whether they believe each candidate should receive an interview.</w:t>
      </w:r>
    </w:p>
    <w:p w14:paraId="58C20AA9" w14:textId="77777777" w:rsidR="00A75366" w:rsidRPr="00093431" w:rsidRDefault="00A75366"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 format of receiving these decisions is at the discretion of the President.</w:t>
      </w:r>
    </w:p>
    <w:p w14:paraId="271FD588" w14:textId="77777777" w:rsidR="00A75366" w:rsidRPr="00093431" w:rsidRDefault="00A75366"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t the end of the 72-hour deadline, the President will review the decisions.</w:t>
      </w:r>
    </w:p>
    <w:p w14:paraId="08D49069" w14:textId="246008AC" w:rsidR="00AB6753" w:rsidRDefault="00A75366"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ny candidate with a simple majority of votes to proceed on to the interview process will be granted an interview on behalf of the Executive Board.</w:t>
      </w:r>
    </w:p>
    <w:p w14:paraId="152FD805" w14:textId="77777777" w:rsidR="006A3BE3" w:rsidRPr="006A3BE3" w:rsidRDefault="006A3BE3" w:rsidP="006A3BE3">
      <w:pPr>
        <w:widowControl w:val="0"/>
        <w:tabs>
          <w:tab w:val="left" w:pos="220"/>
          <w:tab w:val="left" w:pos="720"/>
        </w:tabs>
        <w:autoSpaceDE w:val="0"/>
        <w:autoSpaceDN w:val="0"/>
        <w:adjustRightInd w:val="0"/>
        <w:rPr>
          <w:rFonts w:ascii="Times New Roman" w:hAnsi="Times New Roman"/>
        </w:rPr>
      </w:pPr>
    </w:p>
    <w:p w14:paraId="47A2FEA8" w14:textId="77777777"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lastRenderedPageBreak/>
        <w:t>Interviews</w:t>
      </w:r>
    </w:p>
    <w:p w14:paraId="5310515D" w14:textId="6FF911E4"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 top candidates</w:t>
      </w:r>
      <w:r w:rsidR="00AC6D5E" w:rsidRPr="00093431">
        <w:rPr>
          <w:rFonts w:ascii="Times New Roman" w:hAnsi="Times New Roman"/>
        </w:rPr>
        <w:t>, as determined by the Executive Directors,</w:t>
      </w:r>
      <w:r w:rsidRPr="00093431">
        <w:rPr>
          <w:rFonts w:ascii="Times New Roman" w:hAnsi="Times New Roman"/>
        </w:rPr>
        <w:t xml:space="preserve"> who applied for each director position will be given an opportunity to interview for the position.</w:t>
      </w:r>
    </w:p>
    <w:p w14:paraId="340E50ED" w14:textId="5C34CA40"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Interviews for President and Vice President positions will consist of a </w:t>
      </w:r>
      <w:r w:rsidR="00E356CA" w:rsidRPr="00093431">
        <w:rPr>
          <w:rFonts w:ascii="Times New Roman" w:hAnsi="Times New Roman"/>
        </w:rPr>
        <w:t>10-minute</w:t>
      </w:r>
      <w:r w:rsidRPr="00093431">
        <w:rPr>
          <w:rFonts w:ascii="Times New Roman" w:hAnsi="Times New Roman"/>
        </w:rPr>
        <w:t xml:space="preserve"> presentation by the candidate followed by a </w:t>
      </w:r>
      <w:r w:rsidR="00E356CA" w:rsidRPr="00093431">
        <w:rPr>
          <w:rFonts w:ascii="Times New Roman" w:hAnsi="Times New Roman"/>
        </w:rPr>
        <w:t>10-minute</w:t>
      </w:r>
      <w:r w:rsidRPr="00093431">
        <w:rPr>
          <w:rFonts w:ascii="Times New Roman" w:hAnsi="Times New Roman"/>
        </w:rPr>
        <w:t xml:space="preserve"> question &amp; answer period between the Executive Directors and the candidate. Interviews for other Executive </w:t>
      </w:r>
      <w:r w:rsidR="00CE5F4E" w:rsidRPr="00093431">
        <w:rPr>
          <w:rFonts w:ascii="Times New Roman" w:hAnsi="Times New Roman"/>
        </w:rPr>
        <w:t xml:space="preserve">Director </w:t>
      </w:r>
      <w:r w:rsidRPr="00093431">
        <w:rPr>
          <w:rFonts w:ascii="Times New Roman" w:hAnsi="Times New Roman"/>
        </w:rPr>
        <w:t xml:space="preserve">positions will consist of a </w:t>
      </w:r>
      <w:r w:rsidR="00E356CA" w:rsidRPr="00093431">
        <w:rPr>
          <w:rFonts w:ascii="Times New Roman" w:hAnsi="Times New Roman"/>
        </w:rPr>
        <w:t>7.5-minute</w:t>
      </w:r>
      <w:r w:rsidRPr="00093431">
        <w:rPr>
          <w:rFonts w:ascii="Times New Roman" w:hAnsi="Times New Roman"/>
        </w:rPr>
        <w:t xml:space="preserve"> presentation by the candidate, followed by a </w:t>
      </w:r>
      <w:r w:rsidR="00E356CA" w:rsidRPr="00093431">
        <w:rPr>
          <w:rFonts w:ascii="Times New Roman" w:hAnsi="Times New Roman"/>
        </w:rPr>
        <w:t>7.5-minute</w:t>
      </w:r>
      <w:r w:rsidRPr="00093431">
        <w:rPr>
          <w:rFonts w:ascii="Times New Roman" w:hAnsi="Times New Roman"/>
        </w:rPr>
        <w:t xml:space="preserve"> question &amp; answer period between the Executive Directors and the candidate. Interviews for Director of Sports Operations positions will consist of a </w:t>
      </w:r>
      <w:r w:rsidR="00A74B09" w:rsidRPr="00093431">
        <w:rPr>
          <w:rFonts w:ascii="Times New Roman" w:hAnsi="Times New Roman"/>
        </w:rPr>
        <w:t>5-minute</w:t>
      </w:r>
      <w:r w:rsidRPr="00093431">
        <w:rPr>
          <w:rFonts w:ascii="Times New Roman" w:hAnsi="Times New Roman"/>
        </w:rPr>
        <w:t xml:space="preserve"> presentation by the candidate, followed by a </w:t>
      </w:r>
      <w:r w:rsidR="00A74B09" w:rsidRPr="00093431">
        <w:rPr>
          <w:rFonts w:ascii="Times New Roman" w:hAnsi="Times New Roman"/>
        </w:rPr>
        <w:t>5-minute</w:t>
      </w:r>
      <w:r w:rsidRPr="00093431">
        <w:rPr>
          <w:rFonts w:ascii="Times New Roman" w:hAnsi="Times New Roman"/>
        </w:rPr>
        <w:t xml:space="preserve"> question &amp; answer period between the Executive Directors and the candidate.</w:t>
      </w:r>
    </w:p>
    <w:p w14:paraId="24435C68" w14:textId="09149DF5"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xecutive Directors and Advisors are permitted in the election room, with the President leading the session. Additionally, the incumbent Director of Sport Operations is permitted in the election room for the candidates running for their specific position,</w:t>
      </w:r>
      <w:r w:rsidR="008310E6" w:rsidRPr="00093431">
        <w:rPr>
          <w:rFonts w:ascii="Times New Roman" w:hAnsi="Times New Roman"/>
        </w:rPr>
        <w:t xml:space="preserve"> given</w:t>
      </w:r>
      <w:r w:rsidRPr="00093431">
        <w:rPr>
          <w:rFonts w:ascii="Times New Roman" w:hAnsi="Times New Roman"/>
        </w:rPr>
        <w:t xml:space="preserve"> Section II</w:t>
      </w:r>
      <w:r w:rsidR="008310E6" w:rsidRPr="00093431">
        <w:rPr>
          <w:rFonts w:ascii="Times New Roman" w:hAnsi="Times New Roman"/>
        </w:rPr>
        <w:t>I</w:t>
      </w:r>
      <w:r w:rsidRPr="00093431">
        <w:rPr>
          <w:rFonts w:ascii="Times New Roman" w:hAnsi="Times New Roman"/>
        </w:rPr>
        <w:t xml:space="preserve">, e, iv </w:t>
      </w:r>
      <w:r w:rsidR="008310E6" w:rsidRPr="00093431">
        <w:rPr>
          <w:rFonts w:ascii="Times New Roman" w:hAnsi="Times New Roman"/>
        </w:rPr>
        <w:t>is</w:t>
      </w:r>
      <w:r w:rsidRPr="00093431">
        <w:rPr>
          <w:rFonts w:ascii="Times New Roman" w:hAnsi="Times New Roman"/>
        </w:rPr>
        <w:t xml:space="preserve"> not violated.</w:t>
      </w:r>
    </w:p>
    <w:p w14:paraId="0C807518" w14:textId="171B2094" w:rsidR="00345379" w:rsidRPr="00093431" w:rsidRDefault="007A0DB1" w:rsidP="00345379">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If the President-Elect or Vice President-Elect </w:t>
      </w:r>
      <w:r w:rsidR="00C2079B" w:rsidRPr="00093431">
        <w:rPr>
          <w:rFonts w:ascii="Times New Roman" w:hAnsi="Times New Roman"/>
        </w:rPr>
        <w:t xml:space="preserve">is not currently an Executive Director, they are granted </w:t>
      </w:r>
      <w:r w:rsidR="0091514E" w:rsidRPr="00093431">
        <w:rPr>
          <w:rFonts w:ascii="Times New Roman" w:hAnsi="Times New Roman"/>
        </w:rPr>
        <w:t>the ability to sit in on the election</w:t>
      </w:r>
      <w:r w:rsidR="00851A86" w:rsidRPr="00093431">
        <w:rPr>
          <w:rFonts w:ascii="Times New Roman" w:hAnsi="Times New Roman"/>
        </w:rPr>
        <w:t>s</w:t>
      </w:r>
      <w:r w:rsidR="0091514E" w:rsidRPr="00093431">
        <w:rPr>
          <w:rFonts w:ascii="Times New Roman" w:hAnsi="Times New Roman"/>
        </w:rPr>
        <w:t xml:space="preserve"> of </w:t>
      </w:r>
      <w:r w:rsidR="00851A86" w:rsidRPr="00093431">
        <w:rPr>
          <w:rFonts w:ascii="Times New Roman" w:hAnsi="Times New Roman"/>
        </w:rPr>
        <w:t>the directors which they will oversee.</w:t>
      </w:r>
    </w:p>
    <w:p w14:paraId="473CC01F" w14:textId="65F20296"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No director may sit as an interviewer during an interview for an office for which </w:t>
      </w:r>
      <w:r w:rsidR="00D054DD" w:rsidRPr="00093431">
        <w:rPr>
          <w:rFonts w:ascii="Times New Roman" w:hAnsi="Times New Roman"/>
        </w:rPr>
        <w:t>they</w:t>
      </w:r>
      <w:r w:rsidRPr="00093431">
        <w:rPr>
          <w:rFonts w:ascii="Times New Roman" w:hAnsi="Times New Roman"/>
        </w:rPr>
        <w:t xml:space="preserve"> </w:t>
      </w:r>
      <w:r w:rsidR="00D054DD" w:rsidRPr="00093431">
        <w:rPr>
          <w:rFonts w:ascii="Times New Roman" w:hAnsi="Times New Roman"/>
        </w:rPr>
        <w:t>are</w:t>
      </w:r>
      <w:r w:rsidRPr="00093431">
        <w:rPr>
          <w:rFonts w:ascii="Times New Roman" w:hAnsi="Times New Roman"/>
        </w:rPr>
        <w:t xml:space="preserve"> under consideration.</w:t>
      </w:r>
    </w:p>
    <w:p w14:paraId="00A343E6" w14:textId="24E7EF09"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If a </w:t>
      </w:r>
      <w:r w:rsidR="005A16B6" w:rsidRPr="00093431">
        <w:rPr>
          <w:rFonts w:ascii="Times New Roman" w:hAnsi="Times New Roman"/>
        </w:rPr>
        <w:t>d</w:t>
      </w:r>
      <w:r w:rsidRPr="00093431">
        <w:rPr>
          <w:rFonts w:ascii="Times New Roman" w:hAnsi="Times New Roman"/>
        </w:rPr>
        <w:t xml:space="preserve">irector is not present for the entire interview of a certain office, </w:t>
      </w:r>
      <w:r w:rsidR="00D054DD" w:rsidRPr="00093431">
        <w:rPr>
          <w:rFonts w:ascii="Times New Roman" w:hAnsi="Times New Roman"/>
        </w:rPr>
        <w:t>they</w:t>
      </w:r>
      <w:r w:rsidRPr="00093431">
        <w:rPr>
          <w:rFonts w:ascii="Times New Roman" w:hAnsi="Times New Roman"/>
        </w:rPr>
        <w:t xml:space="preserve"> may not vote for that office. No proxy voting will be allowed.</w:t>
      </w:r>
    </w:p>
    <w:p w14:paraId="127091D8" w14:textId="77777777"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Election of Directors</w:t>
      </w:r>
    </w:p>
    <w:p w14:paraId="0397C34C"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ach Executive Director shall have one vote for each position.</w:t>
      </w:r>
    </w:p>
    <w:p w14:paraId="702BDF95" w14:textId="5250D28A"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A director running for a position is not permitted to vote for any office for which </w:t>
      </w:r>
      <w:r w:rsidR="00D054DD" w:rsidRPr="00093431">
        <w:rPr>
          <w:rFonts w:ascii="Times New Roman" w:hAnsi="Times New Roman"/>
        </w:rPr>
        <w:t>they are</w:t>
      </w:r>
      <w:r w:rsidRPr="00093431">
        <w:rPr>
          <w:rFonts w:ascii="Times New Roman" w:hAnsi="Times New Roman"/>
        </w:rPr>
        <w:t xml:space="preserve"> under consideration.</w:t>
      </w:r>
    </w:p>
    <w:p w14:paraId="5E2D5CB0"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Candidates shall be elected with a simple majority of the voting board. </w:t>
      </w:r>
      <w:proofErr w:type="gramStart"/>
      <w:r w:rsidRPr="00093431">
        <w:rPr>
          <w:rFonts w:ascii="Times New Roman" w:hAnsi="Times New Roman"/>
        </w:rPr>
        <w:t>In the event that</w:t>
      </w:r>
      <w:proofErr w:type="gramEnd"/>
      <w:r w:rsidRPr="00093431">
        <w:rPr>
          <w:rFonts w:ascii="Times New Roman" w:hAnsi="Times New Roman"/>
        </w:rPr>
        <w:t xml:space="preserve"> a candidate does not win the majority, a run-off election between the top candidates will occur until a simple majority is achieved amongst the remaining candidates.</w:t>
      </w:r>
    </w:p>
    <w:p w14:paraId="0D49B06B"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The board may vote “no confidence” for any candidate/position. </w:t>
      </w:r>
      <w:proofErr w:type="gramStart"/>
      <w:r w:rsidRPr="00093431">
        <w:rPr>
          <w:rFonts w:ascii="Times New Roman" w:hAnsi="Times New Roman"/>
        </w:rPr>
        <w:t>In the event that</w:t>
      </w:r>
      <w:proofErr w:type="gramEnd"/>
      <w:r w:rsidRPr="00093431">
        <w:rPr>
          <w:rFonts w:ascii="Times New Roman" w:hAnsi="Times New Roman"/>
        </w:rPr>
        <w:t xml:space="preserve"> a simple majority is not achieved due to no confidence, the position shall be re-opened for applications. Applicants may re-apply under the re-opened process.</w:t>
      </w:r>
    </w:p>
    <w:p w14:paraId="5F01C299" w14:textId="77777777" w:rsidR="00AB6753"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t least one advisor or an individual appointed by the advisors shall be present for all elections. All votes will be counted and verified by the attending advisor or appointed individual.</w:t>
      </w:r>
    </w:p>
    <w:p w14:paraId="61935D98" w14:textId="77777777"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Vacant/Unfilled Positions</w:t>
      </w:r>
    </w:p>
    <w:p w14:paraId="44A02FDF" w14:textId="7126DDB0" w:rsidR="00415D95"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If there are no applicants for a position in Categor</w:t>
      </w:r>
      <w:r w:rsidR="000506C7" w:rsidRPr="00093431">
        <w:rPr>
          <w:rFonts w:ascii="Times New Roman" w:hAnsi="Times New Roman"/>
        </w:rPr>
        <w:t>y</w:t>
      </w:r>
      <w:r w:rsidRPr="00093431">
        <w:rPr>
          <w:rFonts w:ascii="Times New Roman" w:hAnsi="Times New Roman"/>
        </w:rPr>
        <w:t xml:space="preserve"> </w:t>
      </w:r>
      <w:r w:rsidR="00F93D3A" w:rsidRPr="00093431">
        <w:rPr>
          <w:rFonts w:ascii="Times New Roman" w:hAnsi="Times New Roman"/>
        </w:rPr>
        <w:t>1,</w:t>
      </w:r>
      <w:r w:rsidRPr="00093431">
        <w:rPr>
          <w:rFonts w:ascii="Times New Roman" w:hAnsi="Times New Roman"/>
        </w:rPr>
        <w:t xml:space="preserve"> </w:t>
      </w:r>
      <w:r w:rsidR="00035EE8" w:rsidRPr="00093431">
        <w:rPr>
          <w:rFonts w:ascii="Times New Roman" w:hAnsi="Times New Roman"/>
        </w:rPr>
        <w:t>the</w:t>
      </w:r>
      <w:r w:rsidRPr="00093431">
        <w:rPr>
          <w:rFonts w:ascii="Times New Roman" w:hAnsi="Times New Roman"/>
        </w:rPr>
        <w:t xml:space="preserve"> incumbent Executive Board </w:t>
      </w:r>
      <w:r w:rsidR="009726BD" w:rsidRPr="00093431">
        <w:rPr>
          <w:rFonts w:ascii="Times New Roman" w:hAnsi="Times New Roman"/>
        </w:rPr>
        <w:t>must</w:t>
      </w:r>
      <w:r w:rsidR="00F93D3A" w:rsidRPr="00093431">
        <w:rPr>
          <w:rFonts w:ascii="Times New Roman" w:hAnsi="Times New Roman"/>
        </w:rPr>
        <w:t xml:space="preserve"> hold a special election to </w:t>
      </w:r>
      <w:r w:rsidR="00415D95" w:rsidRPr="00093431">
        <w:rPr>
          <w:rFonts w:ascii="Times New Roman" w:hAnsi="Times New Roman"/>
        </w:rPr>
        <w:t>fill the role.</w:t>
      </w:r>
    </w:p>
    <w:p w14:paraId="6D7A6D47" w14:textId="6ED4E8F0" w:rsidR="00AB6753" w:rsidRPr="00093431" w:rsidRDefault="00997FA8"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If there are no applicants for a position in </w:t>
      </w:r>
      <w:r w:rsidR="00EB01D4" w:rsidRPr="00093431">
        <w:rPr>
          <w:rFonts w:ascii="Times New Roman" w:hAnsi="Times New Roman"/>
        </w:rPr>
        <w:t>Category</w:t>
      </w:r>
      <w:r w:rsidRPr="00093431">
        <w:rPr>
          <w:rFonts w:ascii="Times New Roman" w:hAnsi="Times New Roman"/>
        </w:rPr>
        <w:t xml:space="preserve"> 2, </w:t>
      </w:r>
      <w:r w:rsidR="000506C7" w:rsidRPr="00093431">
        <w:rPr>
          <w:rFonts w:ascii="Times New Roman" w:hAnsi="Times New Roman"/>
        </w:rPr>
        <w:t xml:space="preserve">the incumbent Executive Board must </w:t>
      </w:r>
      <w:r w:rsidR="009726BD" w:rsidRPr="00093431">
        <w:rPr>
          <w:rFonts w:ascii="Times New Roman" w:hAnsi="Times New Roman"/>
        </w:rPr>
        <w:t xml:space="preserve">decide </w:t>
      </w:r>
      <w:r w:rsidR="000506C7" w:rsidRPr="00093431">
        <w:rPr>
          <w:rFonts w:ascii="Times New Roman" w:hAnsi="Times New Roman"/>
        </w:rPr>
        <w:t xml:space="preserve">whether to </w:t>
      </w:r>
      <w:r w:rsidR="009726BD" w:rsidRPr="00093431">
        <w:rPr>
          <w:rFonts w:ascii="Times New Roman" w:hAnsi="Times New Roman"/>
        </w:rPr>
        <w:t xml:space="preserve">hold a special election, </w:t>
      </w:r>
      <w:r w:rsidR="00832120" w:rsidRPr="00093431">
        <w:rPr>
          <w:rFonts w:ascii="Times New Roman" w:hAnsi="Times New Roman"/>
        </w:rPr>
        <w:t xml:space="preserve">vote the section </w:t>
      </w:r>
      <w:r w:rsidR="000506C7" w:rsidRPr="00093431">
        <w:rPr>
          <w:rFonts w:ascii="Times New Roman" w:hAnsi="Times New Roman"/>
        </w:rPr>
        <w:t>dormant</w:t>
      </w:r>
      <w:r w:rsidR="00BE1FF7" w:rsidRPr="00093431">
        <w:rPr>
          <w:rFonts w:ascii="Times New Roman" w:hAnsi="Times New Roman"/>
        </w:rPr>
        <w:t>,</w:t>
      </w:r>
      <w:r w:rsidR="00832120" w:rsidRPr="00093431">
        <w:rPr>
          <w:rFonts w:ascii="Times New Roman" w:hAnsi="Times New Roman"/>
        </w:rPr>
        <w:t xml:space="preserve"> or </w:t>
      </w:r>
      <w:r w:rsidR="004E28B4" w:rsidRPr="00093431">
        <w:rPr>
          <w:rFonts w:ascii="Times New Roman" w:hAnsi="Times New Roman"/>
        </w:rPr>
        <w:t xml:space="preserve">vote </w:t>
      </w:r>
      <w:r w:rsidR="00BE1FF7" w:rsidRPr="00093431">
        <w:rPr>
          <w:rFonts w:ascii="Times New Roman" w:hAnsi="Times New Roman"/>
        </w:rPr>
        <w:t>to begin the section removal process.</w:t>
      </w:r>
    </w:p>
    <w:p w14:paraId="305AFEF4" w14:textId="77777777" w:rsidR="00D63EED" w:rsidRPr="00093431" w:rsidRDefault="00D63EED" w:rsidP="00D022A4">
      <w:pPr>
        <w:widowControl w:val="0"/>
        <w:tabs>
          <w:tab w:val="left" w:pos="220"/>
          <w:tab w:val="left" w:pos="720"/>
        </w:tabs>
        <w:autoSpaceDE w:val="0"/>
        <w:autoSpaceDN w:val="0"/>
        <w:adjustRightInd w:val="0"/>
        <w:rPr>
          <w:rFonts w:ascii="Times New Roman" w:hAnsi="Times New Roman"/>
        </w:rPr>
      </w:pPr>
    </w:p>
    <w:p w14:paraId="0CBF2D90" w14:textId="77777777"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lastRenderedPageBreak/>
        <w:t>Installation of Directors</w:t>
      </w:r>
    </w:p>
    <w:p w14:paraId="001370E6" w14:textId="77777777" w:rsidR="00804465"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New directors shall officially assume </w:t>
      </w:r>
      <w:r w:rsidR="00132265" w:rsidRPr="00093431">
        <w:rPr>
          <w:rFonts w:ascii="Times New Roman" w:hAnsi="Times New Roman"/>
        </w:rPr>
        <w:t>their</w:t>
      </w:r>
      <w:r w:rsidRPr="00093431">
        <w:rPr>
          <w:rFonts w:ascii="Times New Roman" w:hAnsi="Times New Roman"/>
        </w:rPr>
        <w:t xml:space="preserve"> position immediately upon the completion of the Oath of Office by all Executive Board </w:t>
      </w:r>
      <w:r w:rsidR="00952606" w:rsidRPr="00093431">
        <w:rPr>
          <w:rFonts w:ascii="Times New Roman" w:hAnsi="Times New Roman"/>
        </w:rPr>
        <w:t>M</w:t>
      </w:r>
      <w:r w:rsidRPr="00093431">
        <w:rPr>
          <w:rFonts w:ascii="Times New Roman" w:hAnsi="Times New Roman"/>
        </w:rPr>
        <w:t xml:space="preserve">embers. Prior to that time, new directors shall shadow the current Executive Board </w:t>
      </w:r>
      <w:r w:rsidR="00952606" w:rsidRPr="00093431">
        <w:rPr>
          <w:rFonts w:ascii="Times New Roman" w:hAnsi="Times New Roman"/>
        </w:rPr>
        <w:t>M</w:t>
      </w:r>
      <w:r w:rsidRPr="00093431">
        <w:rPr>
          <w:rFonts w:ascii="Times New Roman" w:hAnsi="Times New Roman"/>
        </w:rPr>
        <w:t>ember who holds their respective position, until it is determined that the transitioning process has been completed.</w:t>
      </w:r>
    </w:p>
    <w:p w14:paraId="66961A98" w14:textId="77777777" w:rsidR="00E51730" w:rsidRPr="00093431" w:rsidRDefault="00E51730" w:rsidP="00E51730">
      <w:pPr>
        <w:widowControl w:val="0"/>
        <w:tabs>
          <w:tab w:val="left" w:pos="220"/>
          <w:tab w:val="left" w:pos="720"/>
        </w:tabs>
        <w:autoSpaceDE w:val="0"/>
        <w:autoSpaceDN w:val="0"/>
        <w:adjustRightInd w:val="0"/>
        <w:rPr>
          <w:rFonts w:ascii="Times New Roman" w:hAnsi="Times New Roman"/>
        </w:rPr>
      </w:pPr>
    </w:p>
    <w:p w14:paraId="6AC996F0" w14:textId="69370DA5" w:rsidR="00237E5F" w:rsidRPr="00093431" w:rsidRDefault="00237E5F" w:rsidP="00B32B9A">
      <w:pPr>
        <w:pStyle w:val="ListParagraph"/>
        <w:widowControl w:val="0"/>
        <w:numPr>
          <w:ilvl w:val="0"/>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bCs/>
        </w:rPr>
        <w:t>Voting</w:t>
      </w:r>
    </w:p>
    <w:p w14:paraId="52B068BA" w14:textId="77777777" w:rsidR="00237E5F" w:rsidRPr="00093431" w:rsidRDefault="00237E5F"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Eligibility</w:t>
      </w:r>
    </w:p>
    <w:p w14:paraId="43A29FA2" w14:textId="77777777" w:rsidR="00FC47D3"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As defined by Constitution Article VI Section 1, voting is afforded only to Executive Directors. </w:t>
      </w:r>
    </w:p>
    <w:p w14:paraId="61772994" w14:textId="77777777" w:rsidR="00FC47D3"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Voting may only take place in meetings or elections where participating parties have been accounted for. No voting by proxy is permitted.</w:t>
      </w:r>
    </w:p>
    <w:p w14:paraId="6E06B84B" w14:textId="77777777" w:rsidR="009A5DB0" w:rsidRPr="00093431" w:rsidRDefault="00237E5F"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Procedures</w:t>
      </w:r>
    </w:p>
    <w:p w14:paraId="21422767" w14:textId="77777777" w:rsidR="009A5DB0"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re are two designated types of voting: standard operational voting and election/disciplinary voting.</w:t>
      </w:r>
    </w:p>
    <w:p w14:paraId="61ADB8E2" w14:textId="77777777" w:rsidR="009A5DB0"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Standard Operational Voting shall occur in the manner described below:</w:t>
      </w:r>
    </w:p>
    <w:p w14:paraId="1D8FDE56" w14:textId="77777777" w:rsidR="009A5DB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Voting will proceed when an Executive Director motions the vote and a </w:t>
      </w:r>
      <w:proofErr w:type="gramStart"/>
      <w:r w:rsidRPr="00093431">
        <w:rPr>
          <w:rFonts w:ascii="Times New Roman" w:hAnsi="Times New Roman"/>
        </w:rPr>
        <w:t>different Executive Director seconds</w:t>
      </w:r>
      <w:proofErr w:type="gramEnd"/>
      <w:r w:rsidRPr="00093431">
        <w:rPr>
          <w:rFonts w:ascii="Times New Roman" w:hAnsi="Times New Roman"/>
        </w:rPr>
        <w:t xml:space="preserve"> that motion.</w:t>
      </w:r>
    </w:p>
    <w:p w14:paraId="17014537" w14:textId="77777777" w:rsidR="009A5DB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 President will call for those who approve, those who oppose, and those who abstain. This is sequential, allowing time between each option for Executive members to visibly raise their hand to cast their vote.</w:t>
      </w:r>
    </w:p>
    <w:p w14:paraId="2E6B0CED" w14:textId="77777777" w:rsidR="00B41B7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 final vote shall be announced by the President in the following format: “Vote Passes/Fails with a final count of (Approval #- Opposition#- Abstained#)”</w:t>
      </w:r>
    </w:p>
    <w:p w14:paraId="0E373A6A" w14:textId="77777777" w:rsidR="00B41B70"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lection/Disciplinary Voting shall occur in the manner described below:</w:t>
      </w:r>
    </w:p>
    <w:p w14:paraId="287B24AC" w14:textId="77777777" w:rsidR="00B41B7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is type of voting requires at least one Advisor in attendance.</w:t>
      </w:r>
    </w:p>
    <w:p w14:paraId="057A865F" w14:textId="77777777" w:rsidR="00B41B7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ll Executive Directors shall be provided individual, blank ballots.</w:t>
      </w:r>
    </w:p>
    <w:p w14:paraId="76FB5A6E" w14:textId="77777777" w:rsidR="00B41B7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 xml:space="preserve">Voting will proceed when an Executive Director motions the vote and a </w:t>
      </w:r>
      <w:proofErr w:type="gramStart"/>
      <w:r w:rsidRPr="00093431">
        <w:rPr>
          <w:rFonts w:ascii="Times New Roman" w:hAnsi="Times New Roman"/>
        </w:rPr>
        <w:t>different Executive Director seconds</w:t>
      </w:r>
      <w:proofErr w:type="gramEnd"/>
      <w:r w:rsidRPr="00093431">
        <w:rPr>
          <w:rFonts w:ascii="Times New Roman" w:hAnsi="Times New Roman"/>
        </w:rPr>
        <w:t xml:space="preserve"> that motion.</w:t>
      </w:r>
    </w:p>
    <w:p w14:paraId="54E054DE" w14:textId="77777777" w:rsidR="00B41B7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xecutive Directors will privately record their selection. In an election, this will be a name or vote of no confidence. In a disciplinary vote, it will be to approve, oppose, or abstain.</w:t>
      </w:r>
    </w:p>
    <w:p w14:paraId="171CAFB6" w14:textId="77777777" w:rsidR="00B41B70"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Completed ballots should be folded and given to the Advisor.</w:t>
      </w:r>
    </w:p>
    <w:p w14:paraId="24562D3B" w14:textId="77777777" w:rsidR="00C72B01" w:rsidRPr="00093431" w:rsidRDefault="00237E5F"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The Advisor will tabulate the vote and record it for the President.</w:t>
      </w:r>
    </w:p>
    <w:p w14:paraId="25AEDA79" w14:textId="77777777" w:rsidR="00C72B01" w:rsidRPr="00093431" w:rsidRDefault="00237E5F"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Recusal</w:t>
      </w:r>
    </w:p>
    <w:p w14:paraId="5003B0F4" w14:textId="77777777" w:rsidR="00C72B01"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xecutive Directors may opt to recuse themselves in an Election Vote if they believe they are incapable of voting in an impartial manner.</w:t>
      </w:r>
    </w:p>
    <w:p w14:paraId="29237801" w14:textId="77777777" w:rsidR="00C72B01"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n Executive Director can also be recused if a motioned and seconded vote receives 2/3 approval for recusing a particular voting director.</w:t>
      </w:r>
    </w:p>
    <w:p w14:paraId="1F2C6668" w14:textId="738C5E1F" w:rsidR="00D022A4" w:rsidRDefault="00237E5F" w:rsidP="00D022A4">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 recused director will not be permitted to sit in, deliberate, or vote in the election for a position in which they have been recused.</w:t>
      </w:r>
    </w:p>
    <w:p w14:paraId="4BFE588F" w14:textId="77777777" w:rsidR="006A3BE3" w:rsidRDefault="006A3BE3" w:rsidP="006A3BE3">
      <w:pPr>
        <w:widowControl w:val="0"/>
        <w:tabs>
          <w:tab w:val="left" w:pos="220"/>
          <w:tab w:val="left" w:pos="720"/>
        </w:tabs>
        <w:autoSpaceDE w:val="0"/>
        <w:autoSpaceDN w:val="0"/>
        <w:adjustRightInd w:val="0"/>
        <w:rPr>
          <w:rFonts w:ascii="Times New Roman" w:hAnsi="Times New Roman"/>
        </w:rPr>
      </w:pPr>
    </w:p>
    <w:p w14:paraId="56AEBB1E" w14:textId="77777777" w:rsidR="0079398B" w:rsidRDefault="0079398B" w:rsidP="006A3BE3">
      <w:pPr>
        <w:widowControl w:val="0"/>
        <w:tabs>
          <w:tab w:val="left" w:pos="220"/>
          <w:tab w:val="left" w:pos="720"/>
        </w:tabs>
        <w:autoSpaceDE w:val="0"/>
        <w:autoSpaceDN w:val="0"/>
        <w:adjustRightInd w:val="0"/>
        <w:rPr>
          <w:rFonts w:ascii="Times New Roman" w:hAnsi="Times New Roman"/>
        </w:rPr>
      </w:pPr>
    </w:p>
    <w:p w14:paraId="195E1CF8" w14:textId="77777777" w:rsidR="0079398B" w:rsidRPr="006A3BE3" w:rsidRDefault="0079398B" w:rsidP="006A3BE3">
      <w:pPr>
        <w:widowControl w:val="0"/>
        <w:tabs>
          <w:tab w:val="left" w:pos="220"/>
          <w:tab w:val="left" w:pos="720"/>
        </w:tabs>
        <w:autoSpaceDE w:val="0"/>
        <w:autoSpaceDN w:val="0"/>
        <w:adjustRightInd w:val="0"/>
        <w:rPr>
          <w:rFonts w:ascii="Times New Roman" w:hAnsi="Times New Roman"/>
        </w:rPr>
      </w:pPr>
    </w:p>
    <w:p w14:paraId="61E2D105" w14:textId="77777777" w:rsidR="0098185B" w:rsidRPr="00093431" w:rsidRDefault="00237E5F"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lastRenderedPageBreak/>
        <w:t>Unsolvable Tie</w:t>
      </w:r>
    </w:p>
    <w:p w14:paraId="6C70F00B" w14:textId="77777777" w:rsidR="0098185B"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In the event a vote has been conducted at least three times, each allowing time for deliberation prior to voting, the vote may be considered an unsolvable tie. Unsolvable ties are incomplete votes that require further action to forward the progress in a voting gridlock.</w:t>
      </w:r>
    </w:p>
    <w:p w14:paraId="7A0FC3F1" w14:textId="77777777" w:rsidR="0098185B"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Advisors, present at the time of the vote, shall summarize the perspectives introduced in deliberations and provide a recommendation. These recommendations are not binding decisions but a means towards achieving a solution to end the unsolvable tie.</w:t>
      </w:r>
    </w:p>
    <w:p w14:paraId="4993E0A8" w14:textId="77777777" w:rsidR="0098185B" w:rsidRPr="00093431" w:rsidRDefault="00237E5F"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Straw Voting</w:t>
      </w:r>
    </w:p>
    <w:p w14:paraId="419B6F12" w14:textId="77777777" w:rsidR="0098185B"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Straw Votes may be utilized to gauge the progress of deliberations. Straw Votes are unofficial votes that are not finalized nor officially recorded. They offer insight on when it may be appropriate to cease discussion and proceed to an official vote.</w:t>
      </w:r>
    </w:p>
    <w:p w14:paraId="63B48BAB" w14:textId="77777777" w:rsidR="0098185B"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Straw Votes must follow the procedures outlined by the respective type of voting. If it is an Election/Disciplinary Vote, the Advisor shall announce an approximate margin of a decision being made. Examples include “unanimous”, “too close to call”, and “a decision can be made”. Follow-up official voting is required.</w:t>
      </w:r>
    </w:p>
    <w:p w14:paraId="2DFF591E" w14:textId="340308CD" w:rsidR="0098185B" w:rsidRPr="00093431" w:rsidRDefault="00237E5F"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b/>
          <w:bCs/>
        </w:rPr>
      </w:pPr>
      <w:r w:rsidRPr="00093431">
        <w:rPr>
          <w:rFonts w:ascii="Times New Roman" w:hAnsi="Times New Roman"/>
          <w:b/>
          <w:bCs/>
        </w:rPr>
        <w:t>Candidates of Multiple Positions</w:t>
      </w:r>
    </w:p>
    <w:p w14:paraId="6F1E081D" w14:textId="77777777" w:rsidR="0098185B"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Elections in which one or more of the candidates are in contention for another Executive Board position require a vote for a primary and secondary option.</w:t>
      </w:r>
    </w:p>
    <w:p w14:paraId="10DAF5E8" w14:textId="77777777" w:rsidR="0098185B" w:rsidRPr="00093431" w:rsidRDefault="00237E5F"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On the same ballot, Executive Directors shall cast votes for their first-choice candidate and a second-choice candidate. This is only if there are multiple candidates in a particular election.</w:t>
      </w:r>
    </w:p>
    <w:p w14:paraId="52D4C5AF" w14:textId="7CC0D8EA" w:rsidR="00237E5F" w:rsidRPr="00093431" w:rsidRDefault="00237E5F" w:rsidP="00E51730">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In the event a candidate wins the election of two positions, they will be given the opportunity to select their preference. The position not selected will be deferred to the second-choice candidate where applicable. If there is no second-choice candidate, no director has been elected to the position requiring further action.</w:t>
      </w:r>
    </w:p>
    <w:p w14:paraId="489E5E7C" w14:textId="30B4DAD1" w:rsidR="00AB6753" w:rsidRPr="00093431" w:rsidRDefault="00AB6753" w:rsidP="00AB6753">
      <w:pPr>
        <w:widowControl w:val="0"/>
        <w:tabs>
          <w:tab w:val="left" w:pos="220"/>
          <w:tab w:val="left" w:pos="720"/>
        </w:tabs>
        <w:autoSpaceDE w:val="0"/>
        <w:autoSpaceDN w:val="0"/>
        <w:adjustRightInd w:val="0"/>
        <w:rPr>
          <w:rFonts w:ascii="Times New Roman" w:hAnsi="Times New Roman"/>
        </w:rPr>
      </w:pPr>
    </w:p>
    <w:p w14:paraId="7E9B84B3" w14:textId="77777777" w:rsidR="00AB6753" w:rsidRPr="00093431" w:rsidRDefault="00AB6753" w:rsidP="00B32B9A">
      <w:pPr>
        <w:pStyle w:val="ListParagraph"/>
        <w:widowControl w:val="0"/>
        <w:numPr>
          <w:ilvl w:val="0"/>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Roles and Responsibilities</w:t>
      </w:r>
    </w:p>
    <w:p w14:paraId="2F3EB613" w14:textId="77777777"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Executive Directors</w:t>
      </w:r>
    </w:p>
    <w:p w14:paraId="43C02720" w14:textId="5765F93F" w:rsidR="00BC0D2A" w:rsidRPr="00093431" w:rsidRDefault="00AB6753"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President</w:t>
      </w:r>
      <w:r w:rsidRPr="00093431">
        <w:rPr>
          <w:rFonts w:ascii="Times New Roman" w:hAnsi="Times New Roman"/>
        </w:rPr>
        <w:t xml:space="preserve"> –</w:t>
      </w:r>
      <w:r w:rsidRPr="00093431">
        <w:rPr>
          <w:rFonts w:ascii="Times New Roman" w:hAnsi="Times New Roman"/>
          <w:b/>
        </w:rPr>
        <w:t xml:space="preserve"> </w:t>
      </w:r>
      <w:r w:rsidRPr="00093431">
        <w:rPr>
          <w:rFonts w:ascii="Times New Roman" w:hAnsi="Times New Roman"/>
          <w:color w:val="221E1F"/>
        </w:rPr>
        <w:t xml:space="preserve">serves as the executive head of </w:t>
      </w:r>
      <w:r w:rsidR="00F91E55" w:rsidRPr="00093431">
        <w:rPr>
          <w:rFonts w:ascii="Times New Roman" w:hAnsi="Times New Roman"/>
          <w:color w:val="221E1F"/>
        </w:rPr>
        <w:t>Block O</w:t>
      </w:r>
      <w:r w:rsidRPr="00093431">
        <w:rPr>
          <w:rFonts w:ascii="Times New Roman" w:hAnsi="Times New Roman"/>
          <w:color w:val="221E1F"/>
        </w:rPr>
        <w:t xml:space="preserve"> and </w:t>
      </w:r>
      <w:r w:rsidR="006402CA" w:rsidRPr="00093431">
        <w:rPr>
          <w:rFonts w:ascii="Times New Roman" w:hAnsi="Times New Roman"/>
          <w:color w:val="221E1F"/>
        </w:rPr>
        <w:t>all</w:t>
      </w:r>
      <w:r w:rsidRPr="00093431">
        <w:rPr>
          <w:rFonts w:ascii="Times New Roman" w:hAnsi="Times New Roman"/>
          <w:color w:val="221E1F"/>
        </w:rPr>
        <w:t xml:space="preserve"> its activities. The President represents the spirit, mission, and vision of </w:t>
      </w:r>
      <w:r w:rsidR="00F91E55" w:rsidRPr="00093431">
        <w:rPr>
          <w:rFonts w:ascii="Times New Roman" w:hAnsi="Times New Roman"/>
          <w:color w:val="221E1F"/>
        </w:rPr>
        <w:t>Block O</w:t>
      </w:r>
      <w:r w:rsidRPr="00093431">
        <w:rPr>
          <w:rFonts w:ascii="Times New Roman" w:hAnsi="Times New Roman"/>
          <w:color w:val="221E1F"/>
        </w:rPr>
        <w:t xml:space="preserve"> throughout the university and community, oversees the Executive Board, manages all daily operations, and serves as a liaison to external university affiliates. </w:t>
      </w:r>
      <w:r w:rsidR="00BC0D2A" w:rsidRPr="00093431">
        <w:rPr>
          <w:rFonts w:ascii="Times New Roman" w:hAnsi="Times New Roman"/>
          <w:color w:val="221E1F"/>
        </w:rPr>
        <w:t>Roles and responsibilities include:</w:t>
      </w:r>
    </w:p>
    <w:p w14:paraId="3DA9DF4D" w14:textId="46354B47"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Maintaining the Block O Constitution and Bylaws</w:t>
      </w:r>
    </w:p>
    <w:p w14:paraId="38E868C3" w14:textId="0595C3AE"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Maintaining relations with University and Athletic departments</w:t>
      </w:r>
    </w:p>
    <w:p w14:paraId="4707C7DF" w14:textId="5D80985E"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Planning and running Executive Board meetings</w:t>
      </w:r>
    </w:p>
    <w:p w14:paraId="108B9759" w14:textId="296223CB"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Planning executive retreats</w:t>
      </w:r>
    </w:p>
    <w:p w14:paraId="5639E2EF" w14:textId="3503EDD3"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Working with Program Director in scheduling all Executive Board and Committee Meetings</w:t>
      </w:r>
    </w:p>
    <w:p w14:paraId="05C3CE1C" w14:textId="72C791A3"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Overseeing ticket operations</w:t>
      </w:r>
    </w:p>
    <w:p w14:paraId="43C6AF22" w14:textId="1D544DB1"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lastRenderedPageBreak/>
        <w:t xml:space="preserve">Holding 1 on 1 meetings with the </w:t>
      </w:r>
      <w:proofErr w:type="gramStart"/>
      <w:r w:rsidRPr="00093431">
        <w:rPr>
          <w:rFonts w:ascii="Times New Roman" w:hAnsi="Times New Roman"/>
          <w:color w:val="221E1F"/>
        </w:rPr>
        <w:t>Administrative</w:t>
      </w:r>
      <w:proofErr w:type="gramEnd"/>
      <w:r w:rsidRPr="00093431">
        <w:rPr>
          <w:rFonts w:ascii="Times New Roman" w:hAnsi="Times New Roman"/>
          <w:color w:val="221E1F"/>
        </w:rPr>
        <w:t xml:space="preserve"> branch</w:t>
      </w:r>
    </w:p>
    <w:p w14:paraId="38399693" w14:textId="423F9C19"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Holding 1 on 1 meetings with Block O Advisors</w:t>
      </w:r>
    </w:p>
    <w:p w14:paraId="14525C79" w14:textId="024F9624"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Keeping in contact with other student organizations to collaboration</w:t>
      </w:r>
    </w:p>
    <w:p w14:paraId="36B243FB" w14:textId="77777777" w:rsidR="00BC0D2A" w:rsidRPr="00093431" w:rsidRDefault="00BC0D2A"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color w:val="221E1F"/>
        </w:rPr>
        <w:t>Vice President</w:t>
      </w:r>
      <w:r w:rsidRPr="00093431">
        <w:rPr>
          <w:rFonts w:ascii="Times New Roman" w:hAnsi="Times New Roman"/>
          <w:color w:val="221E1F"/>
        </w:rPr>
        <w:t xml:space="preserve"> – is responsible for collaborating with the President in managing all daily operations and the entirety of the organization. The Vice President is responsible for serving as a liaison to external university affiliates, overseeing the operations of the organization’s directors of sports sections, and maintaining relations with Block O alumni. Roles and responsibilities include:</w:t>
      </w:r>
    </w:p>
    <w:p w14:paraId="6FE6CC99" w14:textId="002679B0"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Organizing events for Block O alumni and maintaining contact with alumni via alumni newsletter</w:t>
      </w:r>
    </w:p>
    <w:p w14:paraId="0443F050" w14:textId="10B7E835"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 xml:space="preserve">Maintaining the alumni database and Block O address book in conjunction with </w:t>
      </w:r>
      <w:r w:rsidR="00565759" w:rsidRPr="00093431">
        <w:rPr>
          <w:rFonts w:ascii="Times New Roman" w:hAnsi="Times New Roman"/>
          <w:color w:val="221E1F"/>
        </w:rPr>
        <w:t>the S</w:t>
      </w:r>
      <w:r w:rsidRPr="00093431">
        <w:rPr>
          <w:rFonts w:ascii="Times New Roman" w:hAnsi="Times New Roman"/>
          <w:color w:val="221E1F"/>
        </w:rPr>
        <w:t>ecretary</w:t>
      </w:r>
    </w:p>
    <w:p w14:paraId="3D66E1BD" w14:textId="130061E2"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Holding 1 on 1 meetings with the Sports directors</w:t>
      </w:r>
    </w:p>
    <w:p w14:paraId="2EEEDDBD" w14:textId="3A28566C"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 xml:space="preserve">Organizing General Member and All Committee meetings with Program </w:t>
      </w:r>
      <w:r w:rsidR="00565759" w:rsidRPr="00093431">
        <w:rPr>
          <w:rFonts w:ascii="Times New Roman" w:hAnsi="Times New Roman"/>
          <w:color w:val="221E1F"/>
        </w:rPr>
        <w:t>D</w:t>
      </w:r>
      <w:r w:rsidRPr="00093431">
        <w:rPr>
          <w:rFonts w:ascii="Times New Roman" w:hAnsi="Times New Roman"/>
          <w:color w:val="221E1F"/>
        </w:rPr>
        <w:t>irector</w:t>
      </w:r>
    </w:p>
    <w:p w14:paraId="1CBD597A" w14:textId="68833998"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Maintaining relations with University and Athletic departments (Fan Experience/Marketing)</w:t>
      </w:r>
    </w:p>
    <w:p w14:paraId="271E718B" w14:textId="43BA98C3"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Serving as the Executive Head of Block O in the President’s absence</w:t>
      </w:r>
    </w:p>
    <w:p w14:paraId="55F69B44" w14:textId="650674C5"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Ordering Executive Board and Advisors apparel</w:t>
      </w:r>
    </w:p>
    <w:p w14:paraId="70AF5B43" w14:textId="3A5B8B94"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color w:val="221E1F"/>
        </w:rPr>
        <w:t>Working with Athletics and Directors of Sport Operations to select the Games of the Week</w:t>
      </w:r>
    </w:p>
    <w:p w14:paraId="124D1832" w14:textId="77777777" w:rsidR="00BC0D2A" w:rsidRPr="00093431" w:rsidRDefault="00BC0D2A"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color w:val="221E1F"/>
        </w:rPr>
        <w:t>Treasurer</w:t>
      </w:r>
      <w:r w:rsidRPr="00093431">
        <w:rPr>
          <w:rFonts w:ascii="Times New Roman" w:hAnsi="Times New Roman"/>
          <w:color w:val="221E1F"/>
        </w:rPr>
        <w:t xml:space="preserve"> – is responsible for the supervision and management of all financial matters of Block O. Additionally, the Treasurer must provide a monthly budget, oversee compliance with sponsorship agreements, and approve and record all purchases made with the Block O budget. Roles and responsibilities include:</w:t>
      </w:r>
    </w:p>
    <w:p w14:paraId="32A5FD92" w14:textId="2BBADA75"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Handling all financial matters of Block O</w:t>
      </w:r>
    </w:p>
    <w:p w14:paraId="24FDA7DA" w14:textId="589D75BE"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reating and maintaining a budget, which can be made available upon request</w:t>
      </w:r>
      <w:r w:rsidR="00391F26" w:rsidRPr="00093431">
        <w:rPr>
          <w:rFonts w:ascii="Times New Roman" w:hAnsi="Times New Roman"/>
        </w:rPr>
        <w:t xml:space="preserve"> from relevant directors or advisors</w:t>
      </w:r>
    </w:p>
    <w:p w14:paraId="321D198F" w14:textId="3C4906FA"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Overseeing, acquiring, and complying with all sponsorship agreements</w:t>
      </w:r>
    </w:p>
    <w:p w14:paraId="216A41BE" w14:textId="66AE0029"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lanning all revenue sport viewing parties in partnership with Program Director and applicable Director of Sport Operatio</w:t>
      </w:r>
      <w:r w:rsidR="00A716A2" w:rsidRPr="00093431">
        <w:rPr>
          <w:rFonts w:ascii="Times New Roman" w:hAnsi="Times New Roman"/>
        </w:rPr>
        <w:t>n</w:t>
      </w:r>
    </w:p>
    <w:p w14:paraId="0468D1BF" w14:textId="6AC84830"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Fulfilling all Signature Event requirements, as defined by The Ohio State University</w:t>
      </w:r>
    </w:p>
    <w:p w14:paraId="444336F2" w14:textId="3A019BF1"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Providing financial input and assistance for organizational initiatives with major </w:t>
      </w:r>
      <w:r w:rsidR="00576F9D" w:rsidRPr="00093431">
        <w:rPr>
          <w:rFonts w:ascii="Times New Roman" w:hAnsi="Times New Roman"/>
        </w:rPr>
        <w:t>expenditures</w:t>
      </w:r>
      <w:r w:rsidR="009A6567" w:rsidRPr="00093431">
        <w:rPr>
          <w:rFonts w:ascii="Times New Roman" w:hAnsi="Times New Roman"/>
        </w:rPr>
        <w:t xml:space="preserve"> (</w:t>
      </w:r>
      <w:proofErr w:type="gramStart"/>
      <w:r w:rsidR="00A716A2" w:rsidRPr="00093431">
        <w:rPr>
          <w:rFonts w:ascii="Times New Roman" w:hAnsi="Times New Roman"/>
        </w:rPr>
        <w:t>e.g.</w:t>
      </w:r>
      <w:proofErr w:type="gramEnd"/>
      <w:r w:rsidR="00A716A2" w:rsidRPr="00093431">
        <w:rPr>
          <w:rFonts w:ascii="Times New Roman" w:hAnsi="Times New Roman"/>
        </w:rPr>
        <w:t xml:space="preserve"> </w:t>
      </w:r>
      <w:r w:rsidRPr="00093431">
        <w:rPr>
          <w:rFonts w:ascii="Times New Roman" w:hAnsi="Times New Roman"/>
        </w:rPr>
        <w:t>large purchases, retreats, road trips, and other initiatives</w:t>
      </w:r>
      <w:r w:rsidR="009A6567" w:rsidRPr="00093431">
        <w:rPr>
          <w:rFonts w:ascii="Times New Roman" w:hAnsi="Times New Roman"/>
        </w:rPr>
        <w:t>)</w:t>
      </w:r>
      <w:r w:rsidRPr="00093431">
        <w:rPr>
          <w:rFonts w:ascii="Times New Roman" w:hAnsi="Times New Roman"/>
        </w:rPr>
        <w:t xml:space="preserve"> as solicited or deemed appropriate</w:t>
      </w:r>
    </w:p>
    <w:p w14:paraId="619FC258" w14:textId="72C862BF" w:rsidR="00BC0D2A"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Ordering game day food and refreshments</w:t>
      </w:r>
    </w:p>
    <w:p w14:paraId="30D6C716" w14:textId="77777777" w:rsidR="0079398B" w:rsidRDefault="0079398B" w:rsidP="0079398B">
      <w:pPr>
        <w:tabs>
          <w:tab w:val="left" w:pos="220"/>
          <w:tab w:val="left" w:pos="720"/>
        </w:tabs>
        <w:rPr>
          <w:rFonts w:ascii="Times New Roman" w:hAnsi="Times New Roman"/>
        </w:rPr>
      </w:pPr>
    </w:p>
    <w:p w14:paraId="6DAE5102" w14:textId="77777777" w:rsidR="0079398B" w:rsidRDefault="0079398B" w:rsidP="0079398B">
      <w:pPr>
        <w:tabs>
          <w:tab w:val="left" w:pos="220"/>
          <w:tab w:val="left" w:pos="720"/>
        </w:tabs>
        <w:rPr>
          <w:rFonts w:ascii="Times New Roman" w:hAnsi="Times New Roman"/>
        </w:rPr>
      </w:pPr>
    </w:p>
    <w:p w14:paraId="23B616B7" w14:textId="77777777" w:rsidR="0079398B" w:rsidRDefault="0079398B" w:rsidP="0079398B">
      <w:pPr>
        <w:tabs>
          <w:tab w:val="left" w:pos="220"/>
          <w:tab w:val="left" w:pos="720"/>
        </w:tabs>
        <w:rPr>
          <w:rFonts w:ascii="Times New Roman" w:hAnsi="Times New Roman"/>
        </w:rPr>
      </w:pPr>
    </w:p>
    <w:p w14:paraId="516E5C56" w14:textId="77777777" w:rsidR="0079398B" w:rsidRPr="0079398B" w:rsidRDefault="0079398B" w:rsidP="0079398B">
      <w:pPr>
        <w:tabs>
          <w:tab w:val="left" w:pos="220"/>
          <w:tab w:val="left" w:pos="720"/>
        </w:tabs>
        <w:rPr>
          <w:rFonts w:ascii="Times New Roman" w:hAnsi="Times New Roman"/>
        </w:rPr>
      </w:pPr>
    </w:p>
    <w:p w14:paraId="48EFA167" w14:textId="77777777" w:rsidR="00BC0D2A" w:rsidRPr="00093431" w:rsidRDefault="00BC0D2A"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lastRenderedPageBreak/>
        <w:t>Secretary</w:t>
      </w:r>
      <w:r w:rsidRPr="00093431">
        <w:rPr>
          <w:rFonts w:ascii="Times New Roman" w:hAnsi="Times New Roman"/>
        </w:rPr>
        <w:t xml:space="preserve"> – is responsible for keeping the records for Block O, including attendance records, communication of activities, and minutes at each board meeting. Roles and responsibilities include:</w:t>
      </w:r>
    </w:p>
    <w:p w14:paraId="2C0FDACA" w14:textId="3780CDC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Taking attendance and meeting minutes at all Executive Board meetings and distributing minutes after the meeting to </w:t>
      </w:r>
      <w:proofErr w:type="gramStart"/>
      <w:r w:rsidRPr="00093431">
        <w:rPr>
          <w:rFonts w:ascii="Times New Roman" w:hAnsi="Times New Roman"/>
        </w:rPr>
        <w:t>all of</w:t>
      </w:r>
      <w:proofErr w:type="gramEnd"/>
      <w:r w:rsidRPr="00093431">
        <w:rPr>
          <w:rFonts w:ascii="Times New Roman" w:hAnsi="Times New Roman"/>
        </w:rPr>
        <w:t xml:space="preserve"> the Executive Board and Sport Directors</w:t>
      </w:r>
    </w:p>
    <w:p w14:paraId="77494036" w14:textId="5DEDAB46" w:rsidR="00BC0D2A" w:rsidRPr="00093431" w:rsidRDefault="00BC0D2A" w:rsidP="00B32B9A">
      <w:pPr>
        <w:pStyle w:val="ListParagraph"/>
        <w:numPr>
          <w:ilvl w:val="3"/>
          <w:numId w:val="1"/>
        </w:numPr>
        <w:tabs>
          <w:tab w:val="left" w:pos="220"/>
          <w:tab w:val="left" w:pos="720"/>
        </w:tabs>
        <w:rPr>
          <w:rFonts w:ascii="Times New Roman" w:hAnsi="Times New Roman"/>
          <w:iCs/>
        </w:rPr>
      </w:pPr>
      <w:r w:rsidRPr="00093431">
        <w:rPr>
          <w:rFonts w:ascii="Times New Roman" w:hAnsi="Times New Roman"/>
        </w:rPr>
        <w:t>Maintaining a permanent record of past Block O documentation</w:t>
      </w:r>
    </w:p>
    <w:p w14:paraId="503146BC" w14:textId="20FE7C2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Setting up office hours each semester</w:t>
      </w:r>
    </w:p>
    <w:p w14:paraId="0D738287" w14:textId="0395B2F1"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nforming all members of meeting dates and locations via the weekly newsletter</w:t>
      </w:r>
    </w:p>
    <w:p w14:paraId="23631B8F" w14:textId="2F1DAE14"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Maintaining the Blockie Points system</w:t>
      </w:r>
    </w:p>
    <w:p w14:paraId="2C24FE5D" w14:textId="7777777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Maintaining an official calendar of all Block </w:t>
      </w:r>
      <w:proofErr w:type="spellStart"/>
      <w:r w:rsidRPr="00093431">
        <w:rPr>
          <w:rFonts w:ascii="Times New Roman" w:hAnsi="Times New Roman"/>
        </w:rPr>
        <w:t>O</w:t>
      </w:r>
      <w:proofErr w:type="spellEnd"/>
      <w:r w:rsidRPr="00093431">
        <w:rPr>
          <w:rFonts w:ascii="Times New Roman" w:hAnsi="Times New Roman"/>
        </w:rPr>
        <w:t xml:space="preserve"> events</w:t>
      </w:r>
    </w:p>
    <w:p w14:paraId="223EFF38" w14:textId="68AF7B65"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oducing a regular Block O Newsletter, Alumni Newsletter, and newsletter for occasions as needed</w:t>
      </w:r>
    </w:p>
    <w:p w14:paraId="65D1BB1E" w14:textId="7777777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Fulfilling all Union tenant requirements</w:t>
      </w:r>
    </w:p>
    <w:p w14:paraId="3A045B72" w14:textId="5B5EC92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Serving as a contact with the University Archives and archiving meeting minutes</w:t>
      </w:r>
    </w:p>
    <w:p w14:paraId="5434ED52" w14:textId="77777777" w:rsidR="00BC0D2A" w:rsidRPr="00093431" w:rsidRDefault="00BC0D2A"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Membership Director</w:t>
      </w:r>
      <w:r w:rsidRPr="00093431">
        <w:rPr>
          <w:rFonts w:ascii="Times New Roman" w:hAnsi="Times New Roman"/>
        </w:rPr>
        <w:t xml:space="preserve"> – is responsible for all member-related programs, including recruitment, retention, and philanthropic efforts. Roles and responsibilities include:</w:t>
      </w:r>
    </w:p>
    <w:p w14:paraId="0D813284" w14:textId="3C9CCB4C"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reating, planning, and managing all Block O intramural teams</w:t>
      </w:r>
    </w:p>
    <w:p w14:paraId="307BAF9F" w14:textId="50894159"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lan, provide supplies, and organize the “Painted Kids”</w:t>
      </w:r>
    </w:p>
    <w:p w14:paraId="140D2D0C" w14:textId="3E6F57D4"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Registering and attending the fall and spring involvement fairs</w:t>
      </w:r>
    </w:p>
    <w:p w14:paraId="5885E75F" w14:textId="5BA0AF3B"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Coordinating Block </w:t>
      </w:r>
      <w:proofErr w:type="spellStart"/>
      <w:r w:rsidRPr="00093431">
        <w:rPr>
          <w:rFonts w:ascii="Times New Roman" w:hAnsi="Times New Roman"/>
        </w:rPr>
        <w:t>O</w:t>
      </w:r>
      <w:proofErr w:type="spellEnd"/>
      <w:r w:rsidRPr="00093431">
        <w:rPr>
          <w:rFonts w:ascii="Times New Roman" w:hAnsi="Times New Roman"/>
        </w:rPr>
        <w:t xml:space="preserve"> philanthropy and service initiatives</w:t>
      </w:r>
    </w:p>
    <w:p w14:paraId="240A0254" w14:textId="3834C61A" w:rsidR="00BC0D2A" w:rsidRPr="00093431" w:rsidRDefault="00BC0D2A" w:rsidP="00B32B9A">
      <w:pPr>
        <w:pStyle w:val="ListParagraph"/>
        <w:widowControl w:val="0"/>
        <w:numPr>
          <w:ilvl w:val="3"/>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rPr>
        <w:t>Coordinating all Homecoming activities</w:t>
      </w:r>
    </w:p>
    <w:p w14:paraId="2F0809B0" w14:textId="77777777" w:rsidR="00BC0D2A" w:rsidRPr="00093431" w:rsidRDefault="00BC0D2A" w:rsidP="00B32B9A">
      <w:pPr>
        <w:pStyle w:val="ListParagraph"/>
        <w:widowControl w:val="0"/>
        <w:numPr>
          <w:ilvl w:val="2"/>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t>Program Director</w:t>
      </w:r>
      <w:r w:rsidRPr="00093431">
        <w:rPr>
          <w:rFonts w:ascii="Times New Roman" w:hAnsi="Times New Roman"/>
        </w:rPr>
        <w:t xml:space="preserve"> – is responsible for the planning and preparation of all Block </w:t>
      </w:r>
      <w:proofErr w:type="spellStart"/>
      <w:r w:rsidRPr="00093431">
        <w:rPr>
          <w:rFonts w:ascii="Times New Roman" w:hAnsi="Times New Roman"/>
        </w:rPr>
        <w:t>O</w:t>
      </w:r>
      <w:proofErr w:type="spellEnd"/>
      <w:r w:rsidRPr="00093431">
        <w:rPr>
          <w:rFonts w:ascii="Times New Roman" w:hAnsi="Times New Roman"/>
        </w:rPr>
        <w:t xml:space="preserve"> events, not defined under other positions’ roles and responsibilities. Roles and responsibilities include:</w:t>
      </w:r>
    </w:p>
    <w:p w14:paraId="62686F1D" w14:textId="7777777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Scheduling, planning, and running of all Block </w:t>
      </w:r>
      <w:proofErr w:type="spellStart"/>
      <w:r w:rsidRPr="00093431">
        <w:rPr>
          <w:rFonts w:ascii="Times New Roman" w:hAnsi="Times New Roman"/>
        </w:rPr>
        <w:t>O</w:t>
      </w:r>
      <w:proofErr w:type="spellEnd"/>
      <w:r w:rsidRPr="00093431">
        <w:rPr>
          <w:rFonts w:ascii="Times New Roman" w:hAnsi="Times New Roman"/>
        </w:rPr>
        <w:t xml:space="preserve"> events and socials</w:t>
      </w:r>
    </w:p>
    <w:p w14:paraId="5B7BA4FE" w14:textId="492C0125"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Scheduling space for all meetings</w:t>
      </w:r>
    </w:p>
    <w:p w14:paraId="31758EF9" w14:textId="35A365C2"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lanning the Block O Banquet</w:t>
      </w:r>
    </w:p>
    <w:p w14:paraId="05FAB31D" w14:textId="52DE4FAC"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Updating the honor award plaques</w:t>
      </w:r>
    </w:p>
    <w:p w14:paraId="7DB60C0A" w14:textId="7D62D04F"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oordinating with the Membership Director on all Homecoming events and Welcome Week events</w:t>
      </w:r>
    </w:p>
    <w:p w14:paraId="4BF8D7CA" w14:textId="6E4C3A3B"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Coordinating Block </w:t>
      </w:r>
      <w:proofErr w:type="spellStart"/>
      <w:r w:rsidRPr="00093431">
        <w:rPr>
          <w:rFonts w:ascii="Times New Roman" w:hAnsi="Times New Roman"/>
        </w:rPr>
        <w:t>O</w:t>
      </w:r>
      <w:proofErr w:type="spellEnd"/>
      <w:r w:rsidRPr="00093431">
        <w:rPr>
          <w:rFonts w:ascii="Times New Roman" w:hAnsi="Times New Roman"/>
        </w:rPr>
        <w:t xml:space="preserve"> philanthropy and service events with the Membership Director</w:t>
      </w:r>
    </w:p>
    <w:p w14:paraId="247B3979" w14:textId="651EEBE2"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lanning all revenue sport viewing parties in partnership with Treasurer and applicable Director of Sport Operations</w:t>
      </w:r>
    </w:p>
    <w:p w14:paraId="2658AFAD" w14:textId="77777777" w:rsidR="00BC0D2A" w:rsidRPr="00093431" w:rsidRDefault="00BC0D2A"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b/>
        </w:rPr>
        <w:t>Marketing Director</w:t>
      </w:r>
      <w:r w:rsidRPr="00093431">
        <w:rPr>
          <w:rFonts w:ascii="Times New Roman" w:hAnsi="Times New Roman"/>
        </w:rPr>
        <w:t xml:space="preserve"> – is responsible for advertising all Block O games, events, promotions, and other news to campus. This position manages the Block O website and corresponding social media. The Marketing Director is accountable for all Block </w:t>
      </w:r>
      <w:proofErr w:type="spellStart"/>
      <w:r w:rsidRPr="00093431">
        <w:rPr>
          <w:rFonts w:ascii="Times New Roman" w:hAnsi="Times New Roman"/>
        </w:rPr>
        <w:t>O</w:t>
      </w:r>
      <w:proofErr w:type="spellEnd"/>
      <w:r w:rsidRPr="00093431">
        <w:rPr>
          <w:rFonts w:ascii="Times New Roman" w:hAnsi="Times New Roman"/>
        </w:rPr>
        <w:t xml:space="preserve"> photography and/or videography responsibilities at each Block O event throughout the year. Roles and responsibilities include:</w:t>
      </w:r>
    </w:p>
    <w:p w14:paraId="335835B9" w14:textId="148FA0F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lastRenderedPageBreak/>
        <w:t xml:space="preserve">Executing all Block </w:t>
      </w:r>
      <w:proofErr w:type="spellStart"/>
      <w:r w:rsidRPr="00093431">
        <w:rPr>
          <w:rFonts w:ascii="Times New Roman" w:hAnsi="Times New Roman"/>
        </w:rPr>
        <w:t>O</w:t>
      </w:r>
      <w:proofErr w:type="spellEnd"/>
      <w:r w:rsidRPr="00093431">
        <w:rPr>
          <w:rFonts w:ascii="Times New Roman" w:hAnsi="Times New Roman"/>
        </w:rPr>
        <w:t xml:space="preserve"> marketing and advertising efforts and campaigns throughout campus</w:t>
      </w:r>
    </w:p>
    <w:p w14:paraId="5A11C4AF" w14:textId="2160AB12"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Managing the Block O website</w:t>
      </w:r>
    </w:p>
    <w:p w14:paraId="76B35C8A" w14:textId="50C7F075"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Taking photos/videos at all Block </w:t>
      </w:r>
      <w:proofErr w:type="spellStart"/>
      <w:r w:rsidRPr="00093431">
        <w:rPr>
          <w:rFonts w:ascii="Times New Roman" w:hAnsi="Times New Roman"/>
        </w:rPr>
        <w:t>O</w:t>
      </w:r>
      <w:proofErr w:type="spellEnd"/>
      <w:r w:rsidRPr="00093431">
        <w:rPr>
          <w:rFonts w:ascii="Times New Roman" w:hAnsi="Times New Roman"/>
        </w:rPr>
        <w:t xml:space="preserve"> events</w:t>
      </w:r>
    </w:p>
    <w:p w14:paraId="59F21AB5" w14:textId="565D3505"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Uploading photos/videos to website and social media outlets</w:t>
      </w:r>
    </w:p>
    <w:p w14:paraId="37F78645" w14:textId="21946E6E"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reating the end-of-the-year slide show for the Block O Banquet</w:t>
      </w:r>
    </w:p>
    <w:p w14:paraId="2DE6C9DA" w14:textId="6CA2188B"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Ordering all promotional items</w:t>
      </w:r>
    </w:p>
    <w:p w14:paraId="09DA804C" w14:textId="7777777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Helping to facilitate a year end event (</w:t>
      </w:r>
      <w:proofErr w:type="gramStart"/>
      <w:r w:rsidRPr="00093431">
        <w:rPr>
          <w:rFonts w:ascii="Times New Roman" w:hAnsi="Times New Roman"/>
        </w:rPr>
        <w:t>e.g.</w:t>
      </w:r>
      <w:proofErr w:type="gramEnd"/>
      <w:r w:rsidRPr="00093431">
        <w:rPr>
          <w:rFonts w:ascii="Times New Roman" w:hAnsi="Times New Roman"/>
        </w:rPr>
        <w:t xml:space="preserve"> Puppy Bowl).</w:t>
      </w:r>
    </w:p>
    <w:p w14:paraId="1E789DC2" w14:textId="1B116442" w:rsidR="00BC0D2A" w:rsidRPr="00093431" w:rsidRDefault="00BC0D2A"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b/>
        </w:rPr>
        <w:t xml:space="preserve">Director of Football Operations </w:t>
      </w:r>
      <w:r w:rsidRPr="00093431">
        <w:rPr>
          <w:rFonts w:ascii="Times New Roman" w:hAnsi="Times New Roman"/>
        </w:rPr>
        <w:t xml:space="preserve">– is responsible for the preparation and facilitation of all home Block O football games. The Director of Football Operations coordinates card stunt designs, setups, and shows. </w:t>
      </w:r>
      <w:r w:rsidR="00D054DD" w:rsidRPr="00093431">
        <w:rPr>
          <w:rFonts w:ascii="Times New Roman" w:hAnsi="Times New Roman"/>
        </w:rPr>
        <w:t>They</w:t>
      </w:r>
      <w:r w:rsidRPr="00093431">
        <w:rPr>
          <w:rFonts w:ascii="Times New Roman" w:hAnsi="Times New Roman"/>
        </w:rPr>
        <w:t xml:space="preserve"> serve as a liaison for collaboration for the annual Buckeye Kickoff Event. In addition, the Director of Football Operations must maintain relations with the Fan Experience staff, stadium operations, and game day personnel. Roles and responsibilities include but are not limited to:</w:t>
      </w:r>
    </w:p>
    <w:p w14:paraId="1448CD28" w14:textId="3CEDBE6B"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eparing for and executing all home Block O football game operations</w:t>
      </w:r>
    </w:p>
    <w:p w14:paraId="47F33B6B" w14:textId="6507ED2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ollaborating with the Department of Athletics to better the atmosphere of all games</w:t>
      </w:r>
    </w:p>
    <w:p w14:paraId="593B4113" w14:textId="7C21EF7E"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Maintaining and replenishing Block O cards</w:t>
      </w:r>
    </w:p>
    <w:p w14:paraId="513C6180" w14:textId="53EA77EF"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reating new card stunts</w:t>
      </w:r>
    </w:p>
    <w:p w14:paraId="14753F0C" w14:textId="4888345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Archiving all card stunts used throughout the year</w:t>
      </w:r>
    </w:p>
    <w:p w14:paraId="71007723" w14:textId="0332A24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oviding game day information to ticket holders in Block O</w:t>
      </w:r>
    </w:p>
    <w:p w14:paraId="39E77A5E" w14:textId="0B52D143"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Serving as a liaison for collaboration for Buckeye Kickoff</w:t>
      </w:r>
    </w:p>
    <w:p w14:paraId="004E3D59" w14:textId="4FC673BC"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lanning all football road trips in cooperation with the Treasurer</w:t>
      </w:r>
    </w:p>
    <w:p w14:paraId="54942099" w14:textId="379E5242"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lanning a football watch party in cooperation with the Program Director and the Treasurer</w:t>
      </w:r>
    </w:p>
    <w:p w14:paraId="51B3804C" w14:textId="77777777" w:rsidR="00BC0D2A" w:rsidRPr="00093431" w:rsidRDefault="00BC0D2A"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b/>
        </w:rPr>
        <w:t>NutHouse Director</w:t>
      </w:r>
      <w:r w:rsidRPr="00093431">
        <w:rPr>
          <w:rFonts w:ascii="Times New Roman" w:hAnsi="Times New Roman"/>
        </w:rPr>
        <w:t xml:space="preserve"> – is responsible for the preparation and facilitation of all home basketball games within the student season ticket package. The NutHouse Director coordinates marketing efforts and collaborates with Fan Experience for in-game promotions and organizes the annual NutHouse Tipoff. In addition, the NutHouse Director must maintain relations with the Fan Experience staff, arena operations, and game day personnel. Roles and responsibilities include:</w:t>
      </w:r>
    </w:p>
    <w:p w14:paraId="6E4DCF5B" w14:textId="1C2AF8FA"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eparing for and executing all home NutHouse basketball game operations</w:t>
      </w:r>
    </w:p>
    <w:p w14:paraId="3A18B78A" w14:textId="30573221"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ollaborating with the Department of Athletics, Fan Experience, team, and fans</w:t>
      </w:r>
    </w:p>
    <w:p w14:paraId="61460F1C" w14:textId="63257DC7"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oviding game day information to all ticket holders in the NutHouse</w:t>
      </w:r>
    </w:p>
    <w:p w14:paraId="57BE872D" w14:textId="4C4DE3B5" w:rsidR="00BC0D2A" w:rsidRPr="00093431"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Organizing NutHouse Tipoff</w:t>
      </w:r>
    </w:p>
    <w:p w14:paraId="4354B9AA" w14:textId="71686093" w:rsidR="00BC0D2A" w:rsidRDefault="00BC0D2A"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omote season ticket package before the season begins</w:t>
      </w:r>
    </w:p>
    <w:p w14:paraId="548DEAD7" w14:textId="77777777" w:rsidR="0079398B" w:rsidRDefault="0079398B" w:rsidP="0079398B">
      <w:pPr>
        <w:tabs>
          <w:tab w:val="left" w:pos="220"/>
          <w:tab w:val="left" w:pos="720"/>
        </w:tabs>
        <w:rPr>
          <w:rFonts w:ascii="Times New Roman" w:hAnsi="Times New Roman"/>
        </w:rPr>
      </w:pPr>
    </w:p>
    <w:p w14:paraId="152A21BF" w14:textId="77777777" w:rsidR="0079398B" w:rsidRDefault="0079398B" w:rsidP="0079398B">
      <w:pPr>
        <w:tabs>
          <w:tab w:val="left" w:pos="220"/>
          <w:tab w:val="left" w:pos="720"/>
        </w:tabs>
        <w:rPr>
          <w:rFonts w:ascii="Times New Roman" w:hAnsi="Times New Roman"/>
        </w:rPr>
      </w:pPr>
    </w:p>
    <w:p w14:paraId="750C8917" w14:textId="77777777" w:rsidR="0079398B" w:rsidRDefault="0079398B" w:rsidP="0079398B">
      <w:pPr>
        <w:tabs>
          <w:tab w:val="left" w:pos="220"/>
          <w:tab w:val="left" w:pos="720"/>
        </w:tabs>
        <w:rPr>
          <w:rFonts w:ascii="Times New Roman" w:hAnsi="Times New Roman"/>
        </w:rPr>
      </w:pPr>
    </w:p>
    <w:p w14:paraId="3D2A1B8C" w14:textId="77777777" w:rsidR="0079398B" w:rsidRPr="0079398B" w:rsidRDefault="0079398B" w:rsidP="0079398B">
      <w:pPr>
        <w:tabs>
          <w:tab w:val="left" w:pos="220"/>
          <w:tab w:val="left" w:pos="720"/>
        </w:tabs>
        <w:rPr>
          <w:rFonts w:ascii="Times New Roman" w:hAnsi="Times New Roman"/>
        </w:rPr>
      </w:pPr>
    </w:p>
    <w:p w14:paraId="4F28A292" w14:textId="24639350" w:rsidR="00AB6753" w:rsidRPr="00093431" w:rsidRDefault="00AB6753" w:rsidP="00B32B9A">
      <w:pPr>
        <w:pStyle w:val="ListParagraph"/>
        <w:widowControl w:val="0"/>
        <w:numPr>
          <w:ilvl w:val="1"/>
          <w:numId w:val="1"/>
        </w:numPr>
        <w:tabs>
          <w:tab w:val="left" w:pos="220"/>
          <w:tab w:val="left" w:pos="720"/>
        </w:tabs>
        <w:autoSpaceDE w:val="0"/>
        <w:autoSpaceDN w:val="0"/>
        <w:adjustRightInd w:val="0"/>
        <w:rPr>
          <w:rFonts w:ascii="Times New Roman" w:hAnsi="Times New Roman"/>
        </w:rPr>
      </w:pPr>
      <w:r w:rsidRPr="00093431">
        <w:rPr>
          <w:rFonts w:ascii="Times New Roman" w:hAnsi="Times New Roman"/>
          <w:b/>
        </w:rPr>
        <w:lastRenderedPageBreak/>
        <w:t>Directors of Sport Operations</w:t>
      </w:r>
    </w:p>
    <w:p w14:paraId="64F19D0B"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Vary by each sport, but should include:</w:t>
      </w:r>
    </w:p>
    <w:p w14:paraId="24229F51" w14:textId="0C5EEAA7"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reating an exciting atmosphere within the student section</w:t>
      </w:r>
    </w:p>
    <w:p w14:paraId="5F46A49D" w14:textId="38A77C78"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Collaborating with the Athletic Department and Fan Experience to coordinate promotions and special events and better advance the student section</w:t>
      </w:r>
    </w:p>
    <w:p w14:paraId="34261219" w14:textId="77777777"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Organizing pre-game and post-game events </w:t>
      </w:r>
    </w:p>
    <w:p w14:paraId="3391149C" w14:textId="77777777"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Promoting the student section through various forms of media and marketing</w:t>
      </w:r>
    </w:p>
    <w:p w14:paraId="5FD0821B" w14:textId="77777777"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b/>
        </w:rPr>
        <w:t>Committees</w:t>
      </w:r>
    </w:p>
    <w:p w14:paraId="5D1C330D"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Vary by committee, but should include:</w:t>
      </w:r>
    </w:p>
    <w:p w14:paraId="1DDF737C" w14:textId="0F498105"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Meeting </w:t>
      </w:r>
      <w:r w:rsidR="00CB0C7F" w:rsidRPr="00093431">
        <w:rPr>
          <w:rFonts w:ascii="Times New Roman" w:hAnsi="Times New Roman"/>
        </w:rPr>
        <w:t xml:space="preserve">at the </w:t>
      </w:r>
      <w:r w:rsidR="00900BB6" w:rsidRPr="00093431">
        <w:rPr>
          <w:rFonts w:ascii="Times New Roman" w:hAnsi="Times New Roman"/>
        </w:rPr>
        <w:t>discretion</w:t>
      </w:r>
      <w:r w:rsidR="00CB0C7F" w:rsidRPr="00093431">
        <w:rPr>
          <w:rFonts w:ascii="Times New Roman" w:hAnsi="Times New Roman"/>
        </w:rPr>
        <w:t xml:space="preserve"> of</w:t>
      </w:r>
      <w:r w:rsidRPr="00093431">
        <w:rPr>
          <w:rFonts w:ascii="Times New Roman" w:hAnsi="Times New Roman"/>
        </w:rPr>
        <w:t xml:space="preserve"> the director in charge</w:t>
      </w:r>
    </w:p>
    <w:p w14:paraId="205E15E5" w14:textId="45D736B2"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Assisting the director with </w:t>
      </w:r>
      <w:r w:rsidR="00132265" w:rsidRPr="00093431">
        <w:rPr>
          <w:rFonts w:ascii="Times New Roman" w:hAnsi="Times New Roman"/>
        </w:rPr>
        <w:t>their</w:t>
      </w:r>
      <w:r w:rsidRPr="00093431">
        <w:rPr>
          <w:rFonts w:ascii="Times New Roman" w:hAnsi="Times New Roman"/>
        </w:rPr>
        <w:t xml:space="preserve"> tasks given to further benefit the organization</w:t>
      </w:r>
    </w:p>
    <w:p w14:paraId="547AAE5C" w14:textId="77777777"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b/>
        </w:rPr>
        <w:t>General Members</w:t>
      </w:r>
    </w:p>
    <w:p w14:paraId="017FD3CC" w14:textId="070F92F9"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 xml:space="preserve">General </w:t>
      </w:r>
      <w:r w:rsidR="00493B39" w:rsidRPr="00093431">
        <w:rPr>
          <w:rFonts w:ascii="Times New Roman" w:hAnsi="Times New Roman"/>
        </w:rPr>
        <w:t>M</w:t>
      </w:r>
      <w:r w:rsidRPr="00093431">
        <w:rPr>
          <w:rFonts w:ascii="Times New Roman" w:hAnsi="Times New Roman"/>
        </w:rPr>
        <w:t>embers are the base of the organization, comprised of any student that purchases a membership for the year</w:t>
      </w:r>
      <w:r w:rsidR="00DF4759" w:rsidRPr="00093431">
        <w:rPr>
          <w:rFonts w:ascii="Times New Roman" w:hAnsi="Times New Roman"/>
        </w:rPr>
        <w:t xml:space="preserve">. </w:t>
      </w:r>
      <w:r w:rsidR="00AA7CAE" w:rsidRPr="00093431">
        <w:rPr>
          <w:rFonts w:ascii="Times New Roman" w:hAnsi="Times New Roman"/>
        </w:rPr>
        <w:t>Members are the core focus of Block O membership benefits such as giveaways, game day experiences, and social events. Members are encouraged to explore all of Block O’s sports sections and attend programming opportunities to become active members.</w:t>
      </w:r>
    </w:p>
    <w:p w14:paraId="1FECDA74" w14:textId="77777777" w:rsidR="00AB6753" w:rsidRPr="00093431" w:rsidRDefault="00AB6753" w:rsidP="00AB6753">
      <w:pPr>
        <w:tabs>
          <w:tab w:val="left" w:pos="220"/>
          <w:tab w:val="left" w:pos="720"/>
        </w:tabs>
        <w:rPr>
          <w:rFonts w:ascii="Times New Roman" w:hAnsi="Times New Roman"/>
        </w:rPr>
      </w:pPr>
    </w:p>
    <w:p w14:paraId="238ADAE3" w14:textId="3A5933EA" w:rsidR="00652A30" w:rsidRPr="00093431" w:rsidRDefault="00652A30" w:rsidP="00B32B9A">
      <w:pPr>
        <w:pStyle w:val="ListParagraph"/>
        <w:numPr>
          <w:ilvl w:val="0"/>
          <w:numId w:val="1"/>
        </w:numPr>
        <w:rPr>
          <w:rFonts w:ascii="Times New Roman" w:hAnsi="Times New Roman"/>
          <w:b/>
          <w:bCs/>
        </w:rPr>
      </w:pPr>
      <w:r w:rsidRPr="00093431">
        <w:rPr>
          <w:rFonts w:ascii="Times New Roman" w:hAnsi="Times New Roman"/>
          <w:b/>
          <w:bCs/>
        </w:rPr>
        <w:t>Officer Transitions</w:t>
      </w:r>
    </w:p>
    <w:p w14:paraId="1ADD5287" w14:textId="20C40D73" w:rsidR="00652A30" w:rsidRPr="00093431" w:rsidRDefault="00652A30" w:rsidP="00B32B9A">
      <w:pPr>
        <w:pStyle w:val="ListParagraph"/>
        <w:numPr>
          <w:ilvl w:val="1"/>
          <w:numId w:val="1"/>
        </w:numPr>
        <w:rPr>
          <w:rFonts w:ascii="Times New Roman" w:hAnsi="Times New Roman"/>
          <w:b/>
          <w:bCs/>
        </w:rPr>
      </w:pPr>
      <w:r w:rsidRPr="00093431">
        <w:rPr>
          <w:rFonts w:ascii="Times New Roman" w:hAnsi="Times New Roman"/>
        </w:rPr>
        <w:t xml:space="preserve">Once elected to an Executive Board position, the elected Block O </w:t>
      </w:r>
      <w:r w:rsidR="00003337" w:rsidRPr="00093431">
        <w:rPr>
          <w:rFonts w:ascii="Times New Roman" w:hAnsi="Times New Roman"/>
        </w:rPr>
        <w:t>M</w:t>
      </w:r>
      <w:r w:rsidRPr="00093431">
        <w:rPr>
          <w:rFonts w:ascii="Times New Roman" w:hAnsi="Times New Roman"/>
        </w:rPr>
        <w:t>ember shall enter the transition phase.</w:t>
      </w:r>
    </w:p>
    <w:p w14:paraId="37B3D6CA" w14:textId="2109924D" w:rsidR="00652A30" w:rsidRPr="00093431" w:rsidRDefault="00652A30" w:rsidP="00B32B9A">
      <w:pPr>
        <w:pStyle w:val="ListParagraph"/>
        <w:numPr>
          <w:ilvl w:val="1"/>
          <w:numId w:val="1"/>
        </w:numPr>
        <w:rPr>
          <w:rFonts w:ascii="Times New Roman" w:hAnsi="Times New Roman"/>
        </w:rPr>
      </w:pPr>
      <w:r w:rsidRPr="00093431">
        <w:rPr>
          <w:rFonts w:ascii="Times New Roman" w:hAnsi="Times New Roman"/>
        </w:rPr>
        <w:t xml:space="preserve">Transitions are the duty of the incumbent </w:t>
      </w:r>
      <w:r w:rsidR="00E12569" w:rsidRPr="00093431">
        <w:rPr>
          <w:rFonts w:ascii="Times New Roman" w:hAnsi="Times New Roman"/>
        </w:rPr>
        <w:t>o</w:t>
      </w:r>
      <w:r w:rsidRPr="00093431">
        <w:rPr>
          <w:rFonts w:ascii="Times New Roman" w:hAnsi="Times New Roman"/>
        </w:rPr>
        <w:t xml:space="preserve">fficer to prepare the incoming </w:t>
      </w:r>
      <w:r w:rsidR="00A94FDF" w:rsidRPr="00093431">
        <w:rPr>
          <w:rFonts w:ascii="Times New Roman" w:hAnsi="Times New Roman"/>
        </w:rPr>
        <w:t>o</w:t>
      </w:r>
      <w:r w:rsidRPr="00093431">
        <w:rPr>
          <w:rFonts w:ascii="Times New Roman" w:hAnsi="Times New Roman"/>
        </w:rPr>
        <w:t>ffice</w:t>
      </w:r>
      <w:r w:rsidR="00BE6021" w:rsidRPr="00093431">
        <w:rPr>
          <w:rFonts w:ascii="Times New Roman" w:hAnsi="Times New Roman"/>
        </w:rPr>
        <w:t>r</w:t>
      </w:r>
      <w:r w:rsidRPr="00093431">
        <w:rPr>
          <w:rFonts w:ascii="Times New Roman" w:hAnsi="Times New Roman"/>
        </w:rPr>
        <w:t xml:space="preserve"> sufficiently enough to fulfill their duties as defined by the Block O Constitution, Bylaws, and precedent.</w:t>
      </w:r>
    </w:p>
    <w:p w14:paraId="0943E3BF" w14:textId="4BE967FA"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 xml:space="preserve">Note: If the incumbent </w:t>
      </w:r>
      <w:r w:rsidR="00E12569" w:rsidRPr="00093431">
        <w:rPr>
          <w:rFonts w:ascii="Times New Roman" w:hAnsi="Times New Roman"/>
        </w:rPr>
        <w:t>o</w:t>
      </w:r>
      <w:r w:rsidRPr="00093431">
        <w:rPr>
          <w:rFonts w:ascii="Times New Roman" w:hAnsi="Times New Roman"/>
        </w:rPr>
        <w:t>fficer has resigned, been removed, or is non-existent the President and/or the Vice President shall facilitate a transition.</w:t>
      </w:r>
    </w:p>
    <w:p w14:paraId="0C84BA22" w14:textId="1D84E25C" w:rsidR="00652A30" w:rsidRPr="00093431" w:rsidRDefault="00652A30" w:rsidP="00B32B9A">
      <w:pPr>
        <w:pStyle w:val="ListParagraph"/>
        <w:numPr>
          <w:ilvl w:val="1"/>
          <w:numId w:val="1"/>
        </w:numPr>
        <w:rPr>
          <w:rFonts w:ascii="Times New Roman" w:hAnsi="Times New Roman"/>
        </w:rPr>
      </w:pPr>
      <w:r w:rsidRPr="00093431">
        <w:rPr>
          <w:rFonts w:ascii="Times New Roman" w:hAnsi="Times New Roman"/>
        </w:rPr>
        <w:t xml:space="preserve">Incumbent </w:t>
      </w:r>
      <w:r w:rsidR="00E12569" w:rsidRPr="00093431">
        <w:rPr>
          <w:rFonts w:ascii="Times New Roman" w:hAnsi="Times New Roman"/>
        </w:rPr>
        <w:t>o</w:t>
      </w:r>
      <w:r w:rsidRPr="00093431">
        <w:rPr>
          <w:rFonts w:ascii="Times New Roman" w:hAnsi="Times New Roman"/>
        </w:rPr>
        <w:t xml:space="preserve">fficers shall deliver Transition Documents and facilitate a Transition Meeting prior to the elected </w:t>
      </w:r>
      <w:r w:rsidR="00E12569" w:rsidRPr="00093431">
        <w:rPr>
          <w:rFonts w:ascii="Times New Roman" w:hAnsi="Times New Roman"/>
        </w:rPr>
        <w:t>o</w:t>
      </w:r>
      <w:r w:rsidRPr="00093431">
        <w:rPr>
          <w:rFonts w:ascii="Times New Roman" w:hAnsi="Times New Roman"/>
        </w:rPr>
        <w:t xml:space="preserve">fficer </w:t>
      </w:r>
      <w:r w:rsidR="0099064A" w:rsidRPr="00093431">
        <w:rPr>
          <w:rFonts w:ascii="Times New Roman" w:hAnsi="Times New Roman"/>
        </w:rPr>
        <w:t>swearing-in under</w:t>
      </w:r>
      <w:r w:rsidRPr="00093431">
        <w:rPr>
          <w:rFonts w:ascii="Times New Roman" w:hAnsi="Times New Roman"/>
        </w:rPr>
        <w:t xml:space="preserve"> the Oath of Office.</w:t>
      </w:r>
    </w:p>
    <w:p w14:paraId="5AE5501D" w14:textId="3E79521E" w:rsidR="00652A30" w:rsidRPr="00093431" w:rsidRDefault="00652A30" w:rsidP="00B32B9A">
      <w:pPr>
        <w:pStyle w:val="ListParagraph"/>
        <w:numPr>
          <w:ilvl w:val="1"/>
          <w:numId w:val="1"/>
        </w:numPr>
        <w:rPr>
          <w:rFonts w:ascii="Times New Roman" w:hAnsi="Times New Roman"/>
        </w:rPr>
      </w:pPr>
      <w:r w:rsidRPr="00093431">
        <w:rPr>
          <w:rFonts w:ascii="Times New Roman" w:hAnsi="Times New Roman"/>
        </w:rPr>
        <w:t xml:space="preserve">Incumbent </w:t>
      </w:r>
      <w:r w:rsidR="00E12569" w:rsidRPr="00093431">
        <w:rPr>
          <w:rFonts w:ascii="Times New Roman" w:hAnsi="Times New Roman"/>
        </w:rPr>
        <w:t>o</w:t>
      </w:r>
      <w:r w:rsidRPr="00093431">
        <w:rPr>
          <w:rFonts w:ascii="Times New Roman" w:hAnsi="Times New Roman"/>
        </w:rPr>
        <w:t>fficers are required to maintain and update transition documents throughout their term.</w:t>
      </w:r>
    </w:p>
    <w:p w14:paraId="2A3F575B" w14:textId="77777777" w:rsidR="00652A30" w:rsidRPr="00093431" w:rsidRDefault="00652A30" w:rsidP="00B32B9A">
      <w:pPr>
        <w:pStyle w:val="ListParagraph"/>
        <w:numPr>
          <w:ilvl w:val="1"/>
          <w:numId w:val="1"/>
        </w:numPr>
        <w:rPr>
          <w:rFonts w:ascii="Times New Roman" w:hAnsi="Times New Roman"/>
        </w:rPr>
      </w:pPr>
      <w:r w:rsidRPr="00093431">
        <w:rPr>
          <w:rFonts w:ascii="Times New Roman" w:hAnsi="Times New Roman"/>
        </w:rPr>
        <w:t>Finalized transition documents shall be submitted to the Secretary one week before an election.</w:t>
      </w:r>
    </w:p>
    <w:p w14:paraId="5B070A56" w14:textId="77777777" w:rsidR="00652A30" w:rsidRPr="00093431" w:rsidRDefault="00652A30" w:rsidP="00B32B9A">
      <w:pPr>
        <w:pStyle w:val="ListParagraph"/>
        <w:numPr>
          <w:ilvl w:val="1"/>
          <w:numId w:val="1"/>
        </w:numPr>
        <w:rPr>
          <w:rFonts w:ascii="Times New Roman" w:hAnsi="Times New Roman"/>
        </w:rPr>
      </w:pPr>
      <w:r w:rsidRPr="00093431">
        <w:rPr>
          <w:rFonts w:ascii="Times New Roman" w:hAnsi="Times New Roman"/>
        </w:rPr>
        <w:t>Transition Documents should include, but are not limited to, the following:</w:t>
      </w:r>
    </w:p>
    <w:p w14:paraId="38245BA3" w14:textId="77777777"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Roles and responsibilities of the position</w:t>
      </w:r>
    </w:p>
    <w:p w14:paraId="65DC403F" w14:textId="77777777"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Relevant points of contact</w:t>
      </w:r>
    </w:p>
    <w:p w14:paraId="4D99AE64" w14:textId="77777777"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Procedural details for operation</w:t>
      </w:r>
    </w:p>
    <w:p w14:paraId="1BC415B0" w14:textId="77777777"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Important dates of relevance</w:t>
      </w:r>
    </w:p>
    <w:p w14:paraId="4C80AEDE" w14:textId="77777777"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Relevant accounts and passwords</w:t>
      </w:r>
    </w:p>
    <w:p w14:paraId="7FC161BF" w14:textId="45FC5FE1" w:rsidR="00652A30" w:rsidRPr="00093431" w:rsidRDefault="00652A30" w:rsidP="00B32B9A">
      <w:pPr>
        <w:pStyle w:val="ListParagraph"/>
        <w:numPr>
          <w:ilvl w:val="2"/>
          <w:numId w:val="1"/>
        </w:numPr>
        <w:rPr>
          <w:rFonts w:ascii="Times New Roman" w:hAnsi="Times New Roman"/>
        </w:rPr>
      </w:pPr>
      <w:r w:rsidRPr="00093431">
        <w:rPr>
          <w:rFonts w:ascii="Times New Roman" w:hAnsi="Times New Roman"/>
        </w:rPr>
        <w:t>Relevant files, forms,</w:t>
      </w:r>
      <w:r w:rsidR="00B003F4" w:rsidRPr="00093431">
        <w:rPr>
          <w:rFonts w:ascii="Times New Roman" w:hAnsi="Times New Roman"/>
        </w:rPr>
        <w:t xml:space="preserve"> </w:t>
      </w:r>
      <w:r w:rsidRPr="00093431">
        <w:rPr>
          <w:rFonts w:ascii="Times New Roman" w:hAnsi="Times New Roman"/>
        </w:rPr>
        <w:t>documents</w:t>
      </w:r>
      <w:r w:rsidR="00B003F4" w:rsidRPr="00093431">
        <w:rPr>
          <w:rFonts w:ascii="Times New Roman" w:hAnsi="Times New Roman"/>
        </w:rPr>
        <w:t>, etc.</w:t>
      </w:r>
    </w:p>
    <w:p w14:paraId="38CFDA31" w14:textId="65FE0859" w:rsidR="00652A30" w:rsidRPr="00093431" w:rsidRDefault="00652A30" w:rsidP="00B32B9A">
      <w:pPr>
        <w:pStyle w:val="ListParagraph"/>
        <w:numPr>
          <w:ilvl w:val="1"/>
          <w:numId w:val="1"/>
        </w:numPr>
        <w:rPr>
          <w:rFonts w:ascii="Times New Roman" w:hAnsi="Times New Roman"/>
        </w:rPr>
      </w:pPr>
      <w:r w:rsidRPr="00093431">
        <w:rPr>
          <w:rFonts w:ascii="Times New Roman" w:hAnsi="Times New Roman"/>
        </w:rPr>
        <w:t xml:space="preserve">Transition Meetings are led by the incumbent </w:t>
      </w:r>
      <w:r w:rsidR="00E12569" w:rsidRPr="00093431">
        <w:rPr>
          <w:rFonts w:ascii="Times New Roman" w:hAnsi="Times New Roman"/>
        </w:rPr>
        <w:t>o</w:t>
      </w:r>
      <w:r w:rsidRPr="00093431">
        <w:rPr>
          <w:rFonts w:ascii="Times New Roman" w:hAnsi="Times New Roman"/>
        </w:rPr>
        <w:t xml:space="preserve">fficer to well aquatint the elected </w:t>
      </w:r>
      <w:r w:rsidR="00E12569" w:rsidRPr="00093431">
        <w:rPr>
          <w:rFonts w:ascii="Times New Roman" w:hAnsi="Times New Roman"/>
        </w:rPr>
        <w:t>o</w:t>
      </w:r>
      <w:r w:rsidRPr="00093431">
        <w:rPr>
          <w:rFonts w:ascii="Times New Roman" w:hAnsi="Times New Roman"/>
        </w:rPr>
        <w:t>fficer with the position and obligations they will assume.</w:t>
      </w:r>
    </w:p>
    <w:p w14:paraId="19EA6B91" w14:textId="77777777" w:rsidR="00652A30" w:rsidRPr="00093431" w:rsidRDefault="00652A30" w:rsidP="00652A30">
      <w:pPr>
        <w:pStyle w:val="ListParagraph"/>
        <w:rPr>
          <w:rFonts w:ascii="Times New Roman" w:hAnsi="Times New Roman"/>
          <w:b/>
          <w:bCs/>
        </w:rPr>
      </w:pPr>
    </w:p>
    <w:p w14:paraId="3B80FA32" w14:textId="197ADFDA" w:rsidR="00C373D6" w:rsidRPr="00093431" w:rsidRDefault="00174F44" w:rsidP="00B32B9A">
      <w:pPr>
        <w:pStyle w:val="ListParagraph"/>
        <w:numPr>
          <w:ilvl w:val="0"/>
          <w:numId w:val="1"/>
        </w:numPr>
        <w:rPr>
          <w:rFonts w:ascii="Times New Roman" w:hAnsi="Times New Roman"/>
          <w:b/>
          <w:bCs/>
        </w:rPr>
      </w:pPr>
      <w:r w:rsidRPr="00093431">
        <w:rPr>
          <w:rFonts w:ascii="Times New Roman" w:hAnsi="Times New Roman"/>
          <w:b/>
          <w:bCs/>
        </w:rPr>
        <w:lastRenderedPageBreak/>
        <w:t>Term of Office</w:t>
      </w:r>
    </w:p>
    <w:p w14:paraId="5DD9F337" w14:textId="70635D83" w:rsidR="00174F44" w:rsidRPr="00093431" w:rsidRDefault="00174F44" w:rsidP="00B32B9A">
      <w:pPr>
        <w:pStyle w:val="ListParagraph"/>
        <w:numPr>
          <w:ilvl w:val="1"/>
          <w:numId w:val="1"/>
        </w:numPr>
        <w:rPr>
          <w:rFonts w:ascii="Times New Roman" w:hAnsi="Times New Roman"/>
          <w:b/>
          <w:bCs/>
        </w:rPr>
      </w:pPr>
      <w:r w:rsidRPr="00093431">
        <w:rPr>
          <w:rFonts w:ascii="Times New Roman" w:hAnsi="Times New Roman"/>
        </w:rPr>
        <w:t xml:space="preserve">An elected </w:t>
      </w:r>
      <w:r w:rsidR="00E12569" w:rsidRPr="00093431">
        <w:rPr>
          <w:rFonts w:ascii="Times New Roman" w:hAnsi="Times New Roman"/>
        </w:rPr>
        <w:t>o</w:t>
      </w:r>
      <w:r w:rsidRPr="00093431">
        <w:rPr>
          <w:rFonts w:ascii="Times New Roman" w:hAnsi="Times New Roman"/>
        </w:rPr>
        <w:t xml:space="preserve">fficer shall officially be instated as the acting </w:t>
      </w:r>
      <w:r w:rsidR="00E12569" w:rsidRPr="00093431">
        <w:rPr>
          <w:rFonts w:ascii="Times New Roman" w:hAnsi="Times New Roman"/>
        </w:rPr>
        <w:t>o</w:t>
      </w:r>
      <w:r w:rsidRPr="00093431">
        <w:rPr>
          <w:rFonts w:ascii="Times New Roman" w:hAnsi="Times New Roman"/>
        </w:rPr>
        <w:t xml:space="preserve">fficer, assuming the duties and leadership of their elected role, upon completion of the Oath of Office. At that time, the former </w:t>
      </w:r>
      <w:r w:rsidR="00E12569" w:rsidRPr="00093431">
        <w:rPr>
          <w:rFonts w:ascii="Times New Roman" w:hAnsi="Times New Roman"/>
        </w:rPr>
        <w:t>o</w:t>
      </w:r>
      <w:r w:rsidRPr="00093431">
        <w:rPr>
          <w:rFonts w:ascii="Times New Roman" w:hAnsi="Times New Roman"/>
        </w:rPr>
        <w:t>fficer</w:t>
      </w:r>
      <w:r w:rsidR="00CF737E" w:rsidRPr="00093431">
        <w:rPr>
          <w:rFonts w:ascii="Times New Roman" w:hAnsi="Times New Roman"/>
        </w:rPr>
        <w:t xml:space="preserve"> (</w:t>
      </w:r>
      <w:r w:rsidRPr="00093431">
        <w:rPr>
          <w:rFonts w:ascii="Times New Roman" w:hAnsi="Times New Roman"/>
        </w:rPr>
        <w:t>if different from the elected individual</w:t>
      </w:r>
      <w:r w:rsidR="00CF737E" w:rsidRPr="00093431">
        <w:rPr>
          <w:rFonts w:ascii="Times New Roman" w:hAnsi="Times New Roman"/>
        </w:rPr>
        <w:t>)</w:t>
      </w:r>
      <w:r w:rsidRPr="00093431">
        <w:rPr>
          <w:rFonts w:ascii="Times New Roman" w:hAnsi="Times New Roman"/>
        </w:rPr>
        <w:t>, shall retire their position and the corresponding duties.</w:t>
      </w:r>
    </w:p>
    <w:p w14:paraId="539BC073" w14:textId="2F168797" w:rsidR="00C373D6" w:rsidRPr="00093431" w:rsidRDefault="00174F44" w:rsidP="00B32B9A">
      <w:pPr>
        <w:pStyle w:val="ListParagraph"/>
        <w:numPr>
          <w:ilvl w:val="2"/>
          <w:numId w:val="1"/>
        </w:numPr>
        <w:rPr>
          <w:rFonts w:ascii="Times New Roman" w:hAnsi="Times New Roman"/>
        </w:rPr>
      </w:pPr>
      <w:r w:rsidRPr="00093431">
        <w:rPr>
          <w:rFonts w:ascii="Times New Roman" w:hAnsi="Times New Roman"/>
        </w:rPr>
        <w:t xml:space="preserve">Note: Directors of a Spring sport </w:t>
      </w:r>
      <w:r w:rsidR="00C56EAD" w:rsidRPr="00093431">
        <w:rPr>
          <w:rFonts w:ascii="Times New Roman" w:hAnsi="Times New Roman"/>
        </w:rPr>
        <w:t>that</w:t>
      </w:r>
      <w:r w:rsidRPr="00093431">
        <w:rPr>
          <w:rFonts w:ascii="Times New Roman" w:hAnsi="Times New Roman"/>
        </w:rPr>
        <w:t xml:space="preserve"> continues beyond the Banquet Ceremony maintain their role and duties until the end of the Spring Semester. The responsibility to transition the elected </w:t>
      </w:r>
      <w:r w:rsidR="00E12569" w:rsidRPr="00093431">
        <w:rPr>
          <w:rFonts w:ascii="Times New Roman" w:hAnsi="Times New Roman"/>
        </w:rPr>
        <w:t>o</w:t>
      </w:r>
      <w:r w:rsidRPr="00093431">
        <w:rPr>
          <w:rFonts w:ascii="Times New Roman" w:hAnsi="Times New Roman"/>
        </w:rPr>
        <w:t>fficer is maintained.</w:t>
      </w:r>
    </w:p>
    <w:p w14:paraId="3019E5B2" w14:textId="26B6EB73" w:rsidR="00F27376" w:rsidRPr="00093431" w:rsidRDefault="00174F44" w:rsidP="00F27376">
      <w:pPr>
        <w:pStyle w:val="ListParagraph"/>
        <w:numPr>
          <w:ilvl w:val="1"/>
          <w:numId w:val="1"/>
        </w:numPr>
        <w:rPr>
          <w:rFonts w:ascii="Times New Roman" w:hAnsi="Times New Roman"/>
        </w:rPr>
      </w:pPr>
      <w:r w:rsidRPr="00093431">
        <w:rPr>
          <w:rFonts w:ascii="Times New Roman" w:hAnsi="Times New Roman"/>
        </w:rPr>
        <w:t xml:space="preserve">An </w:t>
      </w:r>
      <w:r w:rsidR="00E12569" w:rsidRPr="00093431">
        <w:rPr>
          <w:rFonts w:ascii="Times New Roman" w:hAnsi="Times New Roman"/>
        </w:rPr>
        <w:t>o</w:t>
      </w:r>
      <w:r w:rsidRPr="00093431">
        <w:rPr>
          <w:rFonts w:ascii="Times New Roman" w:hAnsi="Times New Roman"/>
        </w:rPr>
        <w:t>fficer that resigns or is removed from office ends their term as described by the relevant process.</w:t>
      </w:r>
    </w:p>
    <w:p w14:paraId="13AEA293" w14:textId="77777777" w:rsidR="00F27376" w:rsidRPr="00093431" w:rsidRDefault="00F27376" w:rsidP="00F27376">
      <w:pPr>
        <w:rPr>
          <w:rFonts w:ascii="Times New Roman" w:hAnsi="Times New Roman"/>
        </w:rPr>
      </w:pPr>
    </w:p>
    <w:p w14:paraId="12EA600D" w14:textId="77777777" w:rsidR="008753B3" w:rsidRPr="00093431" w:rsidRDefault="00F27376" w:rsidP="00B32B9A">
      <w:pPr>
        <w:pStyle w:val="ListParagraph"/>
        <w:numPr>
          <w:ilvl w:val="0"/>
          <w:numId w:val="1"/>
        </w:numPr>
        <w:rPr>
          <w:rFonts w:ascii="Times New Roman" w:hAnsi="Times New Roman"/>
          <w:b/>
          <w:bCs/>
        </w:rPr>
      </w:pPr>
      <w:r w:rsidRPr="00093431">
        <w:rPr>
          <w:rFonts w:ascii="Times New Roman" w:hAnsi="Times New Roman"/>
          <w:b/>
          <w:bCs/>
        </w:rPr>
        <w:t>Sports Sections</w:t>
      </w:r>
    </w:p>
    <w:p w14:paraId="2345BA6A" w14:textId="7E22AA40" w:rsidR="00F27376" w:rsidRPr="00093431" w:rsidRDefault="00F27376" w:rsidP="00B32B9A">
      <w:pPr>
        <w:pStyle w:val="ListParagraph"/>
        <w:numPr>
          <w:ilvl w:val="1"/>
          <w:numId w:val="1"/>
        </w:numPr>
        <w:rPr>
          <w:rFonts w:ascii="Times New Roman" w:hAnsi="Times New Roman"/>
          <w:b/>
          <w:bCs/>
        </w:rPr>
      </w:pPr>
      <w:r w:rsidRPr="00093431">
        <w:rPr>
          <w:rFonts w:ascii="Times New Roman" w:hAnsi="Times New Roman"/>
          <w:b/>
          <w:bCs/>
        </w:rPr>
        <w:t>Installing Sports Sections</w:t>
      </w:r>
    </w:p>
    <w:p w14:paraId="450D2968" w14:textId="77777777" w:rsidR="00F27376" w:rsidRPr="00093431" w:rsidRDefault="00F27376" w:rsidP="00B32B9A">
      <w:pPr>
        <w:pStyle w:val="ListParagraph"/>
        <w:numPr>
          <w:ilvl w:val="0"/>
          <w:numId w:val="16"/>
        </w:numPr>
        <w:rPr>
          <w:rFonts w:ascii="Times New Roman" w:hAnsi="Times New Roman"/>
        </w:rPr>
      </w:pPr>
      <w:r w:rsidRPr="00093431">
        <w:rPr>
          <w:rFonts w:ascii="Times New Roman" w:hAnsi="Times New Roman"/>
        </w:rPr>
        <w:t>As per Article VI, Section 1 of the Block O Constitution, any sport recognized by the NCAA and established as a varsity sport at The Ohio State University is eligible to have student section representation by Block O.</w:t>
      </w:r>
    </w:p>
    <w:p w14:paraId="24FA5DC3" w14:textId="77777777" w:rsidR="00F27376" w:rsidRPr="00093431" w:rsidRDefault="00F27376" w:rsidP="00B32B9A">
      <w:pPr>
        <w:pStyle w:val="ListParagraph"/>
        <w:numPr>
          <w:ilvl w:val="0"/>
          <w:numId w:val="16"/>
        </w:numPr>
        <w:rPr>
          <w:rFonts w:ascii="Times New Roman" w:hAnsi="Times New Roman"/>
        </w:rPr>
      </w:pPr>
      <w:r w:rsidRPr="00093431">
        <w:rPr>
          <w:rFonts w:ascii="Times New Roman" w:hAnsi="Times New Roman"/>
        </w:rPr>
        <w:t>The process for the integration of a new sports section into Block O much adhere to the following process:</w:t>
      </w:r>
    </w:p>
    <w:p w14:paraId="33EBD9A8" w14:textId="77777777" w:rsidR="00F27376" w:rsidRPr="00093431" w:rsidRDefault="00F27376" w:rsidP="00B32B9A">
      <w:pPr>
        <w:pStyle w:val="ListParagraph"/>
        <w:numPr>
          <w:ilvl w:val="1"/>
          <w:numId w:val="16"/>
        </w:numPr>
        <w:rPr>
          <w:rFonts w:ascii="Times New Roman" w:hAnsi="Times New Roman"/>
        </w:rPr>
      </w:pPr>
      <w:r w:rsidRPr="00093431">
        <w:rPr>
          <w:rFonts w:ascii="Times New Roman" w:hAnsi="Times New Roman"/>
        </w:rPr>
        <w:t>A member of Block O must attend an Executive Board Meeting and present their interest in the creation of a non-existing sports section at the Open Forum.</w:t>
      </w:r>
    </w:p>
    <w:p w14:paraId="7A09D75F" w14:textId="77777777" w:rsidR="00F27376" w:rsidRPr="00093431" w:rsidRDefault="00F27376" w:rsidP="00B32B9A">
      <w:pPr>
        <w:pStyle w:val="ListParagraph"/>
        <w:numPr>
          <w:ilvl w:val="1"/>
          <w:numId w:val="16"/>
        </w:numPr>
        <w:rPr>
          <w:rFonts w:ascii="Times New Roman" w:hAnsi="Times New Roman"/>
        </w:rPr>
      </w:pPr>
      <w:r w:rsidRPr="00093431">
        <w:rPr>
          <w:rFonts w:ascii="Times New Roman" w:hAnsi="Times New Roman"/>
        </w:rPr>
        <w:t>Concurrently at that Open Forum, the presenting member or another Block O member in attendance must volunteer to lead the application process.</w:t>
      </w:r>
    </w:p>
    <w:p w14:paraId="66985371" w14:textId="77777777" w:rsidR="00F27376" w:rsidRPr="00093431" w:rsidRDefault="00F27376" w:rsidP="00B32B9A">
      <w:pPr>
        <w:pStyle w:val="ListParagraph"/>
        <w:numPr>
          <w:ilvl w:val="1"/>
          <w:numId w:val="16"/>
        </w:numPr>
        <w:rPr>
          <w:rFonts w:ascii="Times New Roman" w:hAnsi="Times New Roman"/>
        </w:rPr>
      </w:pPr>
      <w:r w:rsidRPr="00093431">
        <w:rPr>
          <w:rFonts w:ascii="Times New Roman" w:hAnsi="Times New Roman"/>
        </w:rPr>
        <w:t>The Volunteered Lead will then be required to obtain a minimum of 20 signatures from Ohio State students who are interested in attending the proposed sports section. Once the signatures have been collected, they must be delivered to the President.</w:t>
      </w:r>
    </w:p>
    <w:p w14:paraId="7CC600AC" w14:textId="77777777" w:rsidR="00F27376" w:rsidRPr="00093431" w:rsidRDefault="00F27376" w:rsidP="00B32B9A">
      <w:pPr>
        <w:pStyle w:val="ListParagraph"/>
        <w:numPr>
          <w:ilvl w:val="2"/>
          <w:numId w:val="16"/>
        </w:numPr>
        <w:rPr>
          <w:rFonts w:ascii="Times New Roman" w:hAnsi="Times New Roman"/>
        </w:rPr>
      </w:pPr>
      <w:r w:rsidRPr="00093431">
        <w:rPr>
          <w:rFonts w:ascii="Times New Roman" w:hAnsi="Times New Roman"/>
        </w:rPr>
        <w:t>Note: 20 signatures are the minimum to proceed in the process but the more signatures, the better the proposal will stand later in the process.</w:t>
      </w:r>
    </w:p>
    <w:p w14:paraId="5314B288" w14:textId="77777777" w:rsidR="00F27376" w:rsidRPr="00093431" w:rsidRDefault="00F27376" w:rsidP="00B32B9A">
      <w:pPr>
        <w:pStyle w:val="ListParagraph"/>
        <w:numPr>
          <w:ilvl w:val="1"/>
          <w:numId w:val="16"/>
        </w:numPr>
        <w:rPr>
          <w:rFonts w:ascii="Times New Roman" w:hAnsi="Times New Roman"/>
        </w:rPr>
      </w:pPr>
      <w:r w:rsidRPr="00093431">
        <w:rPr>
          <w:rFonts w:ascii="Times New Roman" w:hAnsi="Times New Roman"/>
        </w:rPr>
        <w:t>Once the signatures are reviewed and approved by the President, the Executive Board will proceed in the applicable manner:</w:t>
      </w:r>
    </w:p>
    <w:p w14:paraId="5C11E28C" w14:textId="77777777" w:rsidR="00F27376" w:rsidRPr="00093431" w:rsidRDefault="00F27376" w:rsidP="00B32B9A">
      <w:pPr>
        <w:pStyle w:val="ListParagraph"/>
        <w:numPr>
          <w:ilvl w:val="2"/>
          <w:numId w:val="16"/>
        </w:numPr>
        <w:rPr>
          <w:rFonts w:ascii="Times New Roman" w:hAnsi="Times New Roman"/>
        </w:rPr>
      </w:pPr>
      <w:r w:rsidRPr="00093431">
        <w:rPr>
          <w:rFonts w:ascii="Times New Roman" w:hAnsi="Times New Roman"/>
        </w:rPr>
        <w:t>If the proposed sport is in season, a trial home game shall be selected for marketing, attending, and assessing its viability.</w:t>
      </w:r>
    </w:p>
    <w:p w14:paraId="352CF837" w14:textId="77777777" w:rsidR="00F27376" w:rsidRPr="00093431" w:rsidRDefault="00F27376" w:rsidP="00B32B9A">
      <w:pPr>
        <w:pStyle w:val="ListParagraph"/>
        <w:numPr>
          <w:ilvl w:val="2"/>
          <w:numId w:val="16"/>
        </w:numPr>
        <w:rPr>
          <w:rFonts w:ascii="Times New Roman" w:hAnsi="Times New Roman"/>
        </w:rPr>
      </w:pPr>
      <w:r w:rsidRPr="00093431">
        <w:rPr>
          <w:rFonts w:ascii="Times New Roman" w:hAnsi="Times New Roman"/>
        </w:rPr>
        <w:t xml:space="preserve">If the proposed sport is out of season, the Executive Board shall have at minimum a week to research the sport and comparable sections existent at other schools. </w:t>
      </w:r>
    </w:p>
    <w:p w14:paraId="193B2A47" w14:textId="77777777" w:rsidR="00F27376" w:rsidRPr="00093431" w:rsidRDefault="00F27376" w:rsidP="00B32B9A">
      <w:pPr>
        <w:pStyle w:val="ListParagraph"/>
        <w:numPr>
          <w:ilvl w:val="1"/>
          <w:numId w:val="16"/>
        </w:numPr>
        <w:rPr>
          <w:rFonts w:ascii="Times New Roman" w:hAnsi="Times New Roman"/>
        </w:rPr>
      </w:pPr>
      <w:r w:rsidRPr="00093431">
        <w:rPr>
          <w:rFonts w:ascii="Times New Roman" w:hAnsi="Times New Roman"/>
        </w:rPr>
        <w:t>Upon completion of the previous step, the Executive Directors shall motion to vote on the installation of the proposed sport section. The proposed section shall only be installed if the motion passes with a 2/3 vote of approval.</w:t>
      </w:r>
    </w:p>
    <w:p w14:paraId="0DD1A689" w14:textId="77777777" w:rsidR="00F27376" w:rsidRPr="00093431" w:rsidRDefault="00F27376" w:rsidP="00B32B9A">
      <w:pPr>
        <w:pStyle w:val="ListParagraph"/>
        <w:numPr>
          <w:ilvl w:val="2"/>
          <w:numId w:val="16"/>
        </w:numPr>
        <w:rPr>
          <w:rFonts w:ascii="Times New Roman" w:hAnsi="Times New Roman"/>
        </w:rPr>
      </w:pPr>
      <w:r w:rsidRPr="00093431">
        <w:rPr>
          <w:rFonts w:ascii="Times New Roman" w:hAnsi="Times New Roman"/>
        </w:rPr>
        <w:t xml:space="preserve">If the vote passes successfully, Block O shall adopt the proposed sports section. The Executive Board shall choose an appropriate date to hold an election for the newly </w:t>
      </w:r>
      <w:r w:rsidRPr="00093431">
        <w:rPr>
          <w:rFonts w:ascii="Times New Roman" w:hAnsi="Times New Roman"/>
        </w:rPr>
        <w:lastRenderedPageBreak/>
        <w:t>installed section’s director. The elected director shall be categorized as a Director of Sport Operations and will assume the roles defined by Bylaw Article VI, Section B upon taking the Oath of Office. No voting right shall be afforded.</w:t>
      </w:r>
    </w:p>
    <w:p w14:paraId="3EEE86D9" w14:textId="77777777" w:rsidR="00F27376" w:rsidRPr="00093431" w:rsidRDefault="00F27376" w:rsidP="00B32B9A">
      <w:pPr>
        <w:pStyle w:val="ListParagraph"/>
        <w:numPr>
          <w:ilvl w:val="2"/>
          <w:numId w:val="16"/>
        </w:numPr>
        <w:rPr>
          <w:rFonts w:ascii="Times New Roman" w:hAnsi="Times New Roman"/>
        </w:rPr>
      </w:pPr>
      <w:r w:rsidRPr="00093431">
        <w:rPr>
          <w:rFonts w:ascii="Times New Roman" w:hAnsi="Times New Roman"/>
        </w:rPr>
        <w:t xml:space="preserve">If the vote for installation fails, the proposed sports section will not be installed. This section cannot be reconsidered within the same semester of a failed installation attempt. In a subsequent semester, the process may be completed again from the start. </w:t>
      </w:r>
    </w:p>
    <w:p w14:paraId="325431B2" w14:textId="77777777" w:rsidR="00FB3BFF" w:rsidRPr="00093431" w:rsidRDefault="00FB3BFF" w:rsidP="00FB3BFF">
      <w:pPr>
        <w:rPr>
          <w:rFonts w:ascii="Times New Roman" w:hAnsi="Times New Roman"/>
        </w:rPr>
      </w:pPr>
    </w:p>
    <w:p w14:paraId="5FB80BB2" w14:textId="405563D8" w:rsidR="00F27376" w:rsidRPr="00093431" w:rsidRDefault="00F27376" w:rsidP="00B32B9A">
      <w:pPr>
        <w:pStyle w:val="ListParagraph"/>
        <w:numPr>
          <w:ilvl w:val="1"/>
          <w:numId w:val="1"/>
        </w:numPr>
        <w:rPr>
          <w:rFonts w:ascii="Times New Roman" w:hAnsi="Times New Roman"/>
          <w:b/>
          <w:bCs/>
        </w:rPr>
      </w:pPr>
      <w:r w:rsidRPr="00093431">
        <w:rPr>
          <w:rFonts w:ascii="Times New Roman" w:hAnsi="Times New Roman"/>
          <w:b/>
          <w:bCs/>
        </w:rPr>
        <w:t>Sport Section Dormancy</w:t>
      </w:r>
    </w:p>
    <w:p w14:paraId="32A595D7" w14:textId="77777777" w:rsidR="00F27376" w:rsidRPr="00093431" w:rsidRDefault="00F27376" w:rsidP="00B32B9A">
      <w:pPr>
        <w:pStyle w:val="ListParagraph"/>
        <w:numPr>
          <w:ilvl w:val="0"/>
          <w:numId w:val="17"/>
        </w:numPr>
        <w:rPr>
          <w:rFonts w:ascii="Times New Roman" w:hAnsi="Times New Roman"/>
        </w:rPr>
      </w:pPr>
      <w:r w:rsidRPr="00093431">
        <w:rPr>
          <w:rFonts w:ascii="Times New Roman" w:hAnsi="Times New Roman"/>
        </w:rPr>
        <w:t xml:space="preserve">In the event a position categorized as a Sport Director of Operations has no candidates </w:t>
      </w:r>
      <w:proofErr w:type="gramStart"/>
      <w:r w:rsidRPr="00093431">
        <w:rPr>
          <w:rFonts w:ascii="Times New Roman" w:hAnsi="Times New Roman"/>
        </w:rPr>
        <w:t>in a given</w:t>
      </w:r>
      <w:proofErr w:type="gramEnd"/>
      <w:r w:rsidRPr="00093431">
        <w:rPr>
          <w:rFonts w:ascii="Times New Roman" w:hAnsi="Times New Roman"/>
        </w:rPr>
        <w:t xml:space="preserve"> election cycle, the Incumbent Executive Board may choose to vote that section as dormant. This requires a 2/3 vote of approval to pass.</w:t>
      </w:r>
    </w:p>
    <w:p w14:paraId="15721B58" w14:textId="77777777" w:rsidR="00F27376" w:rsidRPr="00093431" w:rsidRDefault="00F27376" w:rsidP="00B32B9A">
      <w:pPr>
        <w:pStyle w:val="ListParagraph"/>
        <w:numPr>
          <w:ilvl w:val="1"/>
          <w:numId w:val="17"/>
        </w:numPr>
        <w:rPr>
          <w:rFonts w:ascii="Times New Roman" w:hAnsi="Times New Roman"/>
        </w:rPr>
      </w:pPr>
      <w:r w:rsidRPr="00093431">
        <w:rPr>
          <w:rFonts w:ascii="Times New Roman" w:hAnsi="Times New Roman"/>
        </w:rPr>
        <w:t>Note: Sports Sections that have no elected director nor have successfully been voted dormant must immediately begin the process for a special election or removal.</w:t>
      </w:r>
    </w:p>
    <w:p w14:paraId="558FC853" w14:textId="77777777" w:rsidR="00F27376" w:rsidRPr="00093431" w:rsidRDefault="00F27376" w:rsidP="00B32B9A">
      <w:pPr>
        <w:pStyle w:val="ListParagraph"/>
        <w:numPr>
          <w:ilvl w:val="0"/>
          <w:numId w:val="17"/>
        </w:numPr>
        <w:rPr>
          <w:rFonts w:ascii="Times New Roman" w:hAnsi="Times New Roman"/>
        </w:rPr>
      </w:pPr>
      <w:r w:rsidRPr="00093431">
        <w:rPr>
          <w:rFonts w:ascii="Times New Roman" w:hAnsi="Times New Roman"/>
        </w:rPr>
        <w:t>Dormant sections shall remain as one of the official Block O represented sports sections but will exclude the following:</w:t>
      </w:r>
    </w:p>
    <w:p w14:paraId="0804EB54" w14:textId="77777777" w:rsidR="00F27376" w:rsidRPr="00093431" w:rsidRDefault="00F27376" w:rsidP="00B32B9A">
      <w:pPr>
        <w:pStyle w:val="ListParagraph"/>
        <w:numPr>
          <w:ilvl w:val="1"/>
          <w:numId w:val="17"/>
        </w:numPr>
        <w:rPr>
          <w:rFonts w:ascii="Times New Roman" w:hAnsi="Times New Roman"/>
        </w:rPr>
      </w:pPr>
      <w:r w:rsidRPr="00093431">
        <w:rPr>
          <w:rFonts w:ascii="Times New Roman" w:hAnsi="Times New Roman"/>
        </w:rPr>
        <w:t>Sports Director of Operations</w:t>
      </w:r>
    </w:p>
    <w:p w14:paraId="3FC49A75" w14:textId="77777777" w:rsidR="00F27376" w:rsidRPr="00093431" w:rsidRDefault="00F27376" w:rsidP="00B32B9A">
      <w:pPr>
        <w:pStyle w:val="ListParagraph"/>
        <w:numPr>
          <w:ilvl w:val="1"/>
          <w:numId w:val="17"/>
        </w:numPr>
        <w:rPr>
          <w:rFonts w:ascii="Times New Roman" w:hAnsi="Times New Roman"/>
        </w:rPr>
      </w:pPr>
      <w:r w:rsidRPr="00093431">
        <w:rPr>
          <w:rFonts w:ascii="Times New Roman" w:hAnsi="Times New Roman"/>
        </w:rPr>
        <w:t>Designated Committee</w:t>
      </w:r>
    </w:p>
    <w:p w14:paraId="74664308" w14:textId="77777777" w:rsidR="00F27376" w:rsidRPr="00093431" w:rsidRDefault="00F27376" w:rsidP="00B32B9A">
      <w:pPr>
        <w:pStyle w:val="ListParagraph"/>
        <w:numPr>
          <w:ilvl w:val="1"/>
          <w:numId w:val="17"/>
        </w:numPr>
        <w:rPr>
          <w:rFonts w:ascii="Times New Roman" w:hAnsi="Times New Roman"/>
        </w:rPr>
      </w:pPr>
      <w:r w:rsidRPr="00093431">
        <w:rPr>
          <w:rFonts w:ascii="Times New Roman" w:hAnsi="Times New Roman"/>
        </w:rPr>
        <w:t>Budgetary Allocation</w:t>
      </w:r>
    </w:p>
    <w:p w14:paraId="12268385" w14:textId="77777777" w:rsidR="00F27376" w:rsidRPr="00093431" w:rsidRDefault="00F27376" w:rsidP="00B32B9A">
      <w:pPr>
        <w:pStyle w:val="ListParagraph"/>
        <w:numPr>
          <w:ilvl w:val="0"/>
          <w:numId w:val="17"/>
        </w:numPr>
        <w:rPr>
          <w:rFonts w:ascii="Times New Roman" w:hAnsi="Times New Roman"/>
        </w:rPr>
      </w:pPr>
      <w:r w:rsidRPr="00093431">
        <w:rPr>
          <w:rFonts w:ascii="Times New Roman" w:hAnsi="Times New Roman"/>
        </w:rPr>
        <w:t>Dormant sections are eligible to be led by any Executive Board Member given it does not inhibit the primary obligations of their elected position. The leading director may vary from game to game and not every home game is required to host a section.</w:t>
      </w:r>
    </w:p>
    <w:p w14:paraId="6A90314C" w14:textId="77777777" w:rsidR="00F27376" w:rsidRPr="00093431" w:rsidRDefault="00F27376" w:rsidP="00B32B9A">
      <w:pPr>
        <w:pStyle w:val="ListParagraph"/>
        <w:numPr>
          <w:ilvl w:val="0"/>
          <w:numId w:val="17"/>
        </w:numPr>
        <w:rPr>
          <w:rFonts w:ascii="Times New Roman" w:hAnsi="Times New Roman"/>
        </w:rPr>
      </w:pPr>
      <w:r w:rsidRPr="00093431">
        <w:rPr>
          <w:rFonts w:ascii="Times New Roman" w:hAnsi="Times New Roman"/>
        </w:rPr>
        <w:t xml:space="preserve">Dormant sections shall be promoted alongside all active sections for available elections. Once a director has been elected to a dormant section and taken the Oath of Office, the section becomes active reacquiring </w:t>
      </w:r>
      <w:proofErr w:type="gramStart"/>
      <w:r w:rsidRPr="00093431">
        <w:rPr>
          <w:rFonts w:ascii="Times New Roman" w:hAnsi="Times New Roman"/>
        </w:rPr>
        <w:t>all of</w:t>
      </w:r>
      <w:proofErr w:type="gramEnd"/>
      <w:r w:rsidRPr="00093431">
        <w:rPr>
          <w:rFonts w:ascii="Times New Roman" w:hAnsi="Times New Roman"/>
        </w:rPr>
        <w:t xml:space="preserve"> the benefits afforded to such sections.</w:t>
      </w:r>
    </w:p>
    <w:p w14:paraId="45D0BA25" w14:textId="77777777" w:rsidR="00C07405" w:rsidRPr="00093431" w:rsidRDefault="00F27376" w:rsidP="00B32B9A">
      <w:pPr>
        <w:pStyle w:val="ListParagraph"/>
        <w:numPr>
          <w:ilvl w:val="0"/>
          <w:numId w:val="17"/>
        </w:numPr>
        <w:rPr>
          <w:rFonts w:ascii="Times New Roman" w:hAnsi="Times New Roman"/>
        </w:rPr>
      </w:pPr>
      <w:r w:rsidRPr="00093431">
        <w:rPr>
          <w:rFonts w:ascii="Times New Roman" w:hAnsi="Times New Roman"/>
        </w:rPr>
        <w:t>At any time, the Executive Board can vote 2/3 approval to run a special election to reinstate a dormant section to active status.</w:t>
      </w:r>
    </w:p>
    <w:p w14:paraId="3DF2A632" w14:textId="7FE78E0C" w:rsidR="00F27376" w:rsidRPr="00093431" w:rsidRDefault="00F27376" w:rsidP="00B32B9A">
      <w:pPr>
        <w:pStyle w:val="ListParagraph"/>
        <w:numPr>
          <w:ilvl w:val="1"/>
          <w:numId w:val="1"/>
        </w:numPr>
        <w:rPr>
          <w:rFonts w:ascii="Times New Roman" w:hAnsi="Times New Roman"/>
          <w:b/>
          <w:bCs/>
        </w:rPr>
      </w:pPr>
      <w:r w:rsidRPr="00093431">
        <w:rPr>
          <w:rFonts w:ascii="Times New Roman" w:hAnsi="Times New Roman"/>
          <w:b/>
          <w:bCs/>
        </w:rPr>
        <w:t>Sports Section Removal</w:t>
      </w:r>
    </w:p>
    <w:p w14:paraId="20DE9B4A" w14:textId="77777777" w:rsidR="00F27376" w:rsidRPr="00093431" w:rsidRDefault="00F27376" w:rsidP="00B32B9A">
      <w:pPr>
        <w:pStyle w:val="ListParagraph"/>
        <w:numPr>
          <w:ilvl w:val="0"/>
          <w:numId w:val="18"/>
        </w:numPr>
        <w:rPr>
          <w:rFonts w:ascii="Times New Roman" w:hAnsi="Times New Roman"/>
        </w:rPr>
      </w:pPr>
      <w:r w:rsidRPr="00093431">
        <w:rPr>
          <w:rFonts w:ascii="Times New Roman" w:hAnsi="Times New Roman"/>
        </w:rPr>
        <w:t>Any sports section in Category 2 in which a director has not been elected and/or is designated as a dormant section may be considered for removal.</w:t>
      </w:r>
    </w:p>
    <w:p w14:paraId="16F83888" w14:textId="77777777" w:rsidR="00F27376" w:rsidRPr="00093431" w:rsidRDefault="00F27376" w:rsidP="00B32B9A">
      <w:pPr>
        <w:pStyle w:val="ListParagraph"/>
        <w:numPr>
          <w:ilvl w:val="0"/>
          <w:numId w:val="18"/>
        </w:numPr>
        <w:rPr>
          <w:rFonts w:ascii="Times New Roman" w:hAnsi="Times New Roman"/>
        </w:rPr>
      </w:pPr>
      <w:r w:rsidRPr="00093431">
        <w:rPr>
          <w:rFonts w:ascii="Times New Roman" w:hAnsi="Times New Roman"/>
        </w:rPr>
        <w:t>The process for removing a section is as follows:</w:t>
      </w:r>
    </w:p>
    <w:p w14:paraId="4B9D7A4B" w14:textId="77777777" w:rsidR="00F27376" w:rsidRPr="00093431" w:rsidRDefault="00F27376" w:rsidP="00B32B9A">
      <w:pPr>
        <w:pStyle w:val="ListParagraph"/>
        <w:numPr>
          <w:ilvl w:val="1"/>
          <w:numId w:val="18"/>
        </w:numPr>
        <w:rPr>
          <w:rFonts w:ascii="Times New Roman" w:hAnsi="Times New Roman"/>
        </w:rPr>
      </w:pPr>
      <w:r w:rsidRPr="00093431">
        <w:rPr>
          <w:rFonts w:ascii="Times New Roman" w:hAnsi="Times New Roman"/>
        </w:rPr>
        <w:t>An Executive Director must propose for a given section to be under consideration for removal. This requires a simple majority vote of approval.</w:t>
      </w:r>
    </w:p>
    <w:p w14:paraId="7369749F" w14:textId="77777777" w:rsidR="00F27376" w:rsidRPr="00093431" w:rsidRDefault="00F27376" w:rsidP="00B32B9A">
      <w:pPr>
        <w:pStyle w:val="ListParagraph"/>
        <w:numPr>
          <w:ilvl w:val="1"/>
          <w:numId w:val="18"/>
        </w:numPr>
        <w:rPr>
          <w:rFonts w:ascii="Times New Roman" w:hAnsi="Times New Roman"/>
        </w:rPr>
      </w:pPr>
      <w:r w:rsidRPr="00093431">
        <w:rPr>
          <w:rFonts w:ascii="Times New Roman" w:hAnsi="Times New Roman"/>
        </w:rPr>
        <w:t>Once in consideration, there must be a minimum of a week before a final vote takes place.</w:t>
      </w:r>
    </w:p>
    <w:p w14:paraId="2FABEEC0" w14:textId="77777777" w:rsidR="00F27376" w:rsidRPr="00093431" w:rsidRDefault="00F27376" w:rsidP="00B32B9A">
      <w:pPr>
        <w:pStyle w:val="ListParagraph"/>
        <w:numPr>
          <w:ilvl w:val="1"/>
          <w:numId w:val="18"/>
        </w:numPr>
        <w:rPr>
          <w:rFonts w:ascii="Times New Roman" w:hAnsi="Times New Roman"/>
        </w:rPr>
      </w:pPr>
      <w:r w:rsidRPr="00093431">
        <w:rPr>
          <w:rFonts w:ascii="Times New Roman" w:hAnsi="Times New Roman"/>
        </w:rPr>
        <w:t>Prior to a final vote for removal, time must be designated for open discussion. If the section in consideration has an incumbent director, they must be allowed to participate in the discussion.</w:t>
      </w:r>
    </w:p>
    <w:p w14:paraId="71F3004F" w14:textId="77777777" w:rsidR="00F27376" w:rsidRPr="00093431" w:rsidRDefault="00F27376" w:rsidP="00B32B9A">
      <w:pPr>
        <w:pStyle w:val="ListParagraph"/>
        <w:numPr>
          <w:ilvl w:val="1"/>
          <w:numId w:val="18"/>
        </w:numPr>
        <w:rPr>
          <w:rFonts w:ascii="Times New Roman" w:hAnsi="Times New Roman"/>
        </w:rPr>
      </w:pPr>
      <w:r w:rsidRPr="00093431">
        <w:rPr>
          <w:rFonts w:ascii="Times New Roman" w:hAnsi="Times New Roman"/>
        </w:rPr>
        <w:lastRenderedPageBreak/>
        <w:t>Proceeding deliberation, an Executive Director must motion a final vote for removal. Removal requires 2/3 approval from the Executive Directors.</w:t>
      </w:r>
    </w:p>
    <w:p w14:paraId="125FB842" w14:textId="7F677039" w:rsidR="00F27376" w:rsidRPr="00093431" w:rsidRDefault="00F27376" w:rsidP="00B32B9A">
      <w:pPr>
        <w:pStyle w:val="ListParagraph"/>
        <w:numPr>
          <w:ilvl w:val="0"/>
          <w:numId w:val="18"/>
        </w:numPr>
        <w:rPr>
          <w:rFonts w:ascii="Times New Roman" w:hAnsi="Times New Roman"/>
        </w:rPr>
      </w:pPr>
      <w:r w:rsidRPr="00093431">
        <w:rPr>
          <w:rFonts w:ascii="Times New Roman" w:hAnsi="Times New Roman"/>
        </w:rPr>
        <w:t xml:space="preserve">Removed sections shall lose status as an officially represented Block O section and reinstation requires following procedures outlined in Bylaw </w:t>
      </w:r>
      <w:r w:rsidR="00DD0F5A" w:rsidRPr="00093431">
        <w:rPr>
          <w:rFonts w:ascii="Times New Roman" w:hAnsi="Times New Roman"/>
        </w:rPr>
        <w:t>IX Section a</w:t>
      </w:r>
      <w:r w:rsidRPr="00093431">
        <w:rPr>
          <w:rFonts w:ascii="Times New Roman" w:hAnsi="Times New Roman"/>
        </w:rPr>
        <w:t>.</w:t>
      </w:r>
    </w:p>
    <w:p w14:paraId="4B499CAC" w14:textId="77777777" w:rsidR="00FF646B" w:rsidRPr="00093431" w:rsidRDefault="00FF646B" w:rsidP="00337665">
      <w:pPr>
        <w:rPr>
          <w:rFonts w:ascii="Times New Roman" w:hAnsi="Times New Roman"/>
        </w:rPr>
      </w:pPr>
    </w:p>
    <w:p w14:paraId="620C3D1D" w14:textId="77777777" w:rsidR="00FF646B" w:rsidRPr="00093431" w:rsidRDefault="00FF646B" w:rsidP="00B32B9A">
      <w:pPr>
        <w:pStyle w:val="ListParagraph"/>
        <w:numPr>
          <w:ilvl w:val="0"/>
          <w:numId w:val="1"/>
        </w:numPr>
        <w:rPr>
          <w:rFonts w:ascii="Times New Roman" w:hAnsi="Times New Roman"/>
          <w:b/>
          <w:bCs/>
        </w:rPr>
      </w:pPr>
      <w:r w:rsidRPr="00093431">
        <w:rPr>
          <w:rFonts w:ascii="Times New Roman" w:hAnsi="Times New Roman"/>
          <w:b/>
          <w:bCs/>
        </w:rPr>
        <w:t>Executive Board Meetings</w:t>
      </w:r>
    </w:p>
    <w:p w14:paraId="326DA23D" w14:textId="13675B39"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 xml:space="preserve">Reoccurring Executive Board Meetings shall be held at a consistent time, on a weekly basis. The standard meeting schedule shall be set each semester and made publicly available and accessible to all Block O </w:t>
      </w:r>
      <w:r w:rsidR="00003337" w:rsidRPr="00093431">
        <w:rPr>
          <w:rFonts w:ascii="Times New Roman" w:hAnsi="Times New Roman"/>
        </w:rPr>
        <w:t>M</w:t>
      </w:r>
      <w:r w:rsidRPr="00093431">
        <w:rPr>
          <w:rFonts w:ascii="Times New Roman" w:hAnsi="Times New Roman"/>
        </w:rPr>
        <w:t xml:space="preserve">embers. It is standard procedure for meetings to be held on days of normal university operation. </w:t>
      </w:r>
    </w:p>
    <w:p w14:paraId="32F5D59A"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The duration of the meetings shall be 1 hour. The meetings will be called to order and to close by the President.</w:t>
      </w:r>
    </w:p>
    <w:p w14:paraId="1C104DD0"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Meetings will not be held within the standard schedule for the following reasons:</w:t>
      </w:r>
    </w:p>
    <w:p w14:paraId="3885E860"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University Breaks</w:t>
      </w:r>
    </w:p>
    <w:p w14:paraId="04306D1E"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Federal Holidays observed by The Ohio State University</w:t>
      </w:r>
    </w:p>
    <w:p w14:paraId="50D6BAE4"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End of Semester Exam Week</w:t>
      </w:r>
    </w:p>
    <w:p w14:paraId="58CC8FFF"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Week following a retreat weekend</w:t>
      </w:r>
    </w:p>
    <w:p w14:paraId="3ABD1B4E"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Note: President may call to order a meeting during these non-standard times when the agenda is deemed urgent and/or necessary. Publication of a meeting during this time is not required.</w:t>
      </w:r>
    </w:p>
    <w:p w14:paraId="03CD47DF" w14:textId="72B2F151"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 xml:space="preserve">Meetings are conducted at the discretion of the President. If the President is absent, the Vice President shall </w:t>
      </w:r>
      <w:r w:rsidR="000D2B03" w:rsidRPr="00093431">
        <w:rPr>
          <w:rFonts w:ascii="Times New Roman" w:hAnsi="Times New Roman"/>
        </w:rPr>
        <w:t xml:space="preserve">temporally </w:t>
      </w:r>
      <w:r w:rsidRPr="00093431">
        <w:rPr>
          <w:rFonts w:ascii="Times New Roman" w:hAnsi="Times New Roman"/>
        </w:rPr>
        <w:t xml:space="preserve">assume the President’s </w:t>
      </w:r>
      <w:r w:rsidR="000D2B03" w:rsidRPr="00093431">
        <w:rPr>
          <w:rFonts w:ascii="Times New Roman" w:hAnsi="Times New Roman"/>
        </w:rPr>
        <w:t>dut</w:t>
      </w:r>
      <w:r w:rsidR="007D6988" w:rsidRPr="00093431">
        <w:rPr>
          <w:rFonts w:ascii="Times New Roman" w:hAnsi="Times New Roman"/>
        </w:rPr>
        <w:t xml:space="preserve">ies regarding </w:t>
      </w:r>
      <w:r w:rsidRPr="00093431">
        <w:rPr>
          <w:rFonts w:ascii="Times New Roman" w:hAnsi="Times New Roman"/>
        </w:rPr>
        <w:t>Executive Board Meeting</w:t>
      </w:r>
      <w:r w:rsidR="007D6988" w:rsidRPr="00093431">
        <w:rPr>
          <w:rFonts w:ascii="Times New Roman" w:hAnsi="Times New Roman"/>
        </w:rPr>
        <w:t>s</w:t>
      </w:r>
      <w:r w:rsidRPr="00093431">
        <w:rPr>
          <w:rFonts w:ascii="Times New Roman" w:hAnsi="Times New Roman"/>
        </w:rPr>
        <w:t>.</w:t>
      </w:r>
    </w:p>
    <w:p w14:paraId="754AE2E4"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 xml:space="preserve">Executive Directors and Directors of Sport Operations of in-season sports are required to attend Executive Board Meetings. This requirement is maintained until an officer’s term is complete or a respective sport season ends. </w:t>
      </w:r>
    </w:p>
    <w:p w14:paraId="54EF3D76" w14:textId="095075EB"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Note: When deemed necessary, the President may call to order an</w:t>
      </w:r>
      <w:r w:rsidR="007D6988" w:rsidRPr="00093431">
        <w:rPr>
          <w:rFonts w:ascii="Times New Roman" w:hAnsi="Times New Roman"/>
        </w:rPr>
        <w:t xml:space="preserve"> </w:t>
      </w:r>
      <w:r w:rsidR="00C425DD" w:rsidRPr="00093431">
        <w:rPr>
          <w:rFonts w:ascii="Times New Roman" w:hAnsi="Times New Roman"/>
        </w:rPr>
        <w:t>All-Executive</w:t>
      </w:r>
      <w:r w:rsidRPr="00093431">
        <w:rPr>
          <w:rFonts w:ascii="Times New Roman" w:hAnsi="Times New Roman"/>
        </w:rPr>
        <w:t xml:space="preserve"> Board Meeting</w:t>
      </w:r>
      <w:r w:rsidR="00C425DD" w:rsidRPr="00093431">
        <w:rPr>
          <w:rFonts w:ascii="Times New Roman" w:hAnsi="Times New Roman"/>
        </w:rPr>
        <w:t xml:space="preserve">. In this case, all </w:t>
      </w:r>
      <w:r w:rsidRPr="00093431">
        <w:rPr>
          <w:rFonts w:ascii="Times New Roman" w:hAnsi="Times New Roman"/>
        </w:rPr>
        <w:t>Executive Board Members</w:t>
      </w:r>
      <w:r w:rsidR="006E018D" w:rsidRPr="00093431">
        <w:rPr>
          <w:rFonts w:ascii="Times New Roman" w:hAnsi="Times New Roman"/>
        </w:rPr>
        <w:t>, even directors out</w:t>
      </w:r>
      <w:r w:rsidR="00C425DD" w:rsidRPr="00093431">
        <w:rPr>
          <w:rFonts w:ascii="Times New Roman" w:hAnsi="Times New Roman"/>
        </w:rPr>
        <w:t>-</w:t>
      </w:r>
      <w:r w:rsidR="006E018D" w:rsidRPr="00093431">
        <w:rPr>
          <w:rFonts w:ascii="Times New Roman" w:hAnsi="Times New Roman"/>
        </w:rPr>
        <w:t>of</w:t>
      </w:r>
      <w:r w:rsidR="00C425DD" w:rsidRPr="00093431">
        <w:rPr>
          <w:rFonts w:ascii="Times New Roman" w:hAnsi="Times New Roman"/>
        </w:rPr>
        <w:t>-</w:t>
      </w:r>
      <w:r w:rsidR="006E018D" w:rsidRPr="00093431">
        <w:rPr>
          <w:rFonts w:ascii="Times New Roman" w:hAnsi="Times New Roman"/>
        </w:rPr>
        <w:t>season,</w:t>
      </w:r>
      <w:r w:rsidRPr="00093431">
        <w:rPr>
          <w:rFonts w:ascii="Times New Roman" w:hAnsi="Times New Roman"/>
        </w:rPr>
        <w:t xml:space="preserve"> are required to attend.</w:t>
      </w:r>
    </w:p>
    <w:p w14:paraId="7915C2C9"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An agenda shall be sent by the President 12 hours in advance of an Executive Board Meeting.</w:t>
      </w:r>
    </w:p>
    <w:p w14:paraId="52DEA0F0"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The agenda shall include the following, when applicable, in chronological order:</w:t>
      </w:r>
    </w:p>
    <w:p w14:paraId="41D10435"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Roll Call (include all Executive Board Members)</w:t>
      </w:r>
    </w:p>
    <w:p w14:paraId="0A9B4A1C"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Open Forum</w:t>
      </w:r>
    </w:p>
    <w:p w14:paraId="0276DA62"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Officer Updates</w:t>
      </w:r>
    </w:p>
    <w:p w14:paraId="24A49CA6"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Advisor Updates</w:t>
      </w:r>
    </w:p>
    <w:p w14:paraId="5A1A44E0"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Old Business</w:t>
      </w:r>
    </w:p>
    <w:p w14:paraId="3CD13B8A"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Vote for Approval of previous Meeting Minutes</w:t>
      </w:r>
    </w:p>
    <w:p w14:paraId="2B1304BB"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New Business</w:t>
      </w:r>
    </w:p>
    <w:p w14:paraId="263603B1" w14:textId="5AE5F639" w:rsidR="00C425DD" w:rsidRPr="00093431" w:rsidRDefault="00C425DD" w:rsidP="00B32B9A">
      <w:pPr>
        <w:pStyle w:val="ListParagraph"/>
        <w:numPr>
          <w:ilvl w:val="2"/>
          <w:numId w:val="1"/>
        </w:numPr>
        <w:rPr>
          <w:rFonts w:ascii="Times New Roman" w:hAnsi="Times New Roman"/>
        </w:rPr>
      </w:pPr>
      <w:r w:rsidRPr="00093431">
        <w:rPr>
          <w:rFonts w:ascii="Times New Roman" w:hAnsi="Times New Roman"/>
        </w:rPr>
        <w:t>This Week in Block O</w:t>
      </w:r>
    </w:p>
    <w:p w14:paraId="13A93C53"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Executive Board Meetings are required to provide time for an Open Forum where any Block O Member may be allotted time to speak amongst the Block O Executive Board. The time allotted is at the discretion of the President but must allow for a minimum of 5 minutes.</w:t>
      </w:r>
    </w:p>
    <w:p w14:paraId="5E7BED14"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lastRenderedPageBreak/>
        <w:t>Individuals who are not Block O Members are permitted to speak with approval from the President.</w:t>
      </w:r>
    </w:p>
    <w:p w14:paraId="5343098E" w14:textId="31734B95"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 xml:space="preserve">Officers who are required to be in attendance are also required to </w:t>
      </w:r>
      <w:r w:rsidR="002B4411" w:rsidRPr="00093431">
        <w:rPr>
          <w:rFonts w:ascii="Times New Roman" w:hAnsi="Times New Roman"/>
        </w:rPr>
        <w:t>provide</w:t>
      </w:r>
      <w:r w:rsidRPr="00093431">
        <w:rPr>
          <w:rFonts w:ascii="Times New Roman" w:hAnsi="Times New Roman"/>
        </w:rPr>
        <w:t xml:space="preserve"> an Officer Update. These updates should be brief and only include relevant information for the Executive Board.</w:t>
      </w:r>
    </w:p>
    <w:p w14:paraId="4DD27F00"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Note: Officers who do not have relevant updates may elect to be skipped by stating “No Update” when it is their turn.</w:t>
      </w:r>
    </w:p>
    <w:p w14:paraId="1F5F0ADA" w14:textId="77777777" w:rsidR="00FF646B" w:rsidRPr="00093431" w:rsidRDefault="00FF646B" w:rsidP="00B32B9A">
      <w:pPr>
        <w:pStyle w:val="ListParagraph"/>
        <w:numPr>
          <w:ilvl w:val="1"/>
          <w:numId w:val="1"/>
        </w:numPr>
        <w:rPr>
          <w:rFonts w:ascii="Times New Roman" w:hAnsi="Times New Roman"/>
        </w:rPr>
      </w:pPr>
      <w:r w:rsidRPr="00093431">
        <w:rPr>
          <w:rFonts w:ascii="Times New Roman" w:hAnsi="Times New Roman"/>
        </w:rPr>
        <w:t>The Secretary shall document the contents of all meetings as Meeting Minutes. The Meeting Minutes process is as follows:</w:t>
      </w:r>
    </w:p>
    <w:p w14:paraId="1C301D99" w14:textId="7BC812B9"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Secretary records summary of meeting discussion, identifiable by speaker, on the meeting’s agenda</w:t>
      </w:r>
      <w:r w:rsidR="00BF75BC" w:rsidRPr="00093431">
        <w:rPr>
          <w:rFonts w:ascii="Times New Roman" w:hAnsi="Times New Roman"/>
        </w:rPr>
        <w:t>.</w:t>
      </w:r>
    </w:p>
    <w:p w14:paraId="7CEC263C" w14:textId="45834E80" w:rsidR="00FF646B" w:rsidRPr="00093431" w:rsidRDefault="00FF646B" w:rsidP="00B32B9A">
      <w:pPr>
        <w:pStyle w:val="ListParagraph"/>
        <w:numPr>
          <w:ilvl w:val="3"/>
          <w:numId w:val="1"/>
        </w:numPr>
        <w:rPr>
          <w:rFonts w:ascii="Times New Roman" w:hAnsi="Times New Roman"/>
        </w:rPr>
      </w:pPr>
      <w:r w:rsidRPr="00093431">
        <w:rPr>
          <w:rFonts w:ascii="Times New Roman" w:hAnsi="Times New Roman"/>
        </w:rPr>
        <w:t xml:space="preserve">Note: If the Secretary is absent or unable to </w:t>
      </w:r>
      <w:r w:rsidR="002B4411" w:rsidRPr="00093431">
        <w:rPr>
          <w:rFonts w:ascii="Times New Roman" w:hAnsi="Times New Roman"/>
        </w:rPr>
        <w:t>perform</w:t>
      </w:r>
      <w:r w:rsidRPr="00093431">
        <w:rPr>
          <w:rFonts w:ascii="Times New Roman" w:hAnsi="Times New Roman"/>
        </w:rPr>
        <w:t xml:space="preserve"> this duty, they must </w:t>
      </w:r>
      <w:proofErr w:type="gramStart"/>
      <w:r w:rsidRPr="00093431">
        <w:rPr>
          <w:rFonts w:ascii="Times New Roman" w:hAnsi="Times New Roman"/>
        </w:rPr>
        <w:t>make arrangements</w:t>
      </w:r>
      <w:proofErr w:type="gramEnd"/>
      <w:r w:rsidRPr="00093431">
        <w:rPr>
          <w:rFonts w:ascii="Times New Roman" w:hAnsi="Times New Roman"/>
        </w:rPr>
        <w:t xml:space="preserve"> with an Executive Board Member to fulfill this duty</w:t>
      </w:r>
      <w:r w:rsidR="00BF75BC" w:rsidRPr="00093431">
        <w:rPr>
          <w:rFonts w:ascii="Times New Roman" w:hAnsi="Times New Roman"/>
        </w:rPr>
        <w:t>.</w:t>
      </w:r>
    </w:p>
    <w:p w14:paraId="0A83B9B8" w14:textId="596751C0"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The finalized record is sent to the Executive Board and Advisors proceeding the conclusion of the meeting</w:t>
      </w:r>
      <w:r w:rsidR="00BF75BC" w:rsidRPr="00093431">
        <w:rPr>
          <w:rFonts w:ascii="Times New Roman" w:hAnsi="Times New Roman"/>
        </w:rPr>
        <w:t>.</w:t>
      </w:r>
    </w:p>
    <w:p w14:paraId="7A788D4D" w14:textId="6BB81700"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All recipients are responsible for reviewing the content of the Meeting Minutes and verifying accuracy</w:t>
      </w:r>
      <w:r w:rsidR="00BF75BC" w:rsidRPr="00093431">
        <w:rPr>
          <w:rFonts w:ascii="Times New Roman" w:hAnsi="Times New Roman"/>
        </w:rPr>
        <w:t>.</w:t>
      </w:r>
    </w:p>
    <w:p w14:paraId="7DD1AB6B" w14:textId="10575C8E"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Discrepancies shall be brought to the Secretary and presented at the next meeting</w:t>
      </w:r>
      <w:r w:rsidR="00BF75BC" w:rsidRPr="00093431">
        <w:rPr>
          <w:rFonts w:ascii="Times New Roman" w:hAnsi="Times New Roman"/>
        </w:rPr>
        <w:t>.</w:t>
      </w:r>
    </w:p>
    <w:p w14:paraId="6FAA302A" w14:textId="02866950"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At the next Executive Board meeting, the Meeting Minutes shall be motioned for a vote of approval requiring a 2/3 majority by the Executive Directors</w:t>
      </w:r>
      <w:r w:rsidR="00BF75BC" w:rsidRPr="00093431">
        <w:rPr>
          <w:rFonts w:ascii="Times New Roman" w:hAnsi="Times New Roman"/>
        </w:rPr>
        <w:t>.</w:t>
      </w:r>
    </w:p>
    <w:p w14:paraId="6F06A4AE" w14:textId="77777777"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Approved Meeting Minutes are finalized and shall be archived by the Secretary for future reference and accessibility.</w:t>
      </w:r>
    </w:p>
    <w:p w14:paraId="7466D133" w14:textId="7982DE9A" w:rsidR="00FF646B" w:rsidRPr="00093431" w:rsidRDefault="00FF646B" w:rsidP="00B32B9A">
      <w:pPr>
        <w:pStyle w:val="ListParagraph"/>
        <w:numPr>
          <w:ilvl w:val="2"/>
          <w:numId w:val="1"/>
        </w:numPr>
        <w:rPr>
          <w:rFonts w:ascii="Times New Roman" w:hAnsi="Times New Roman"/>
        </w:rPr>
      </w:pPr>
      <w:r w:rsidRPr="00093431">
        <w:rPr>
          <w:rFonts w:ascii="Times New Roman" w:hAnsi="Times New Roman"/>
        </w:rPr>
        <w:t>If the Meeting Minutes fail an approval vote, the</w:t>
      </w:r>
      <w:r w:rsidR="002B4411" w:rsidRPr="00093431">
        <w:rPr>
          <w:rFonts w:ascii="Times New Roman" w:hAnsi="Times New Roman"/>
        </w:rPr>
        <w:t>y</w:t>
      </w:r>
      <w:r w:rsidRPr="00093431">
        <w:rPr>
          <w:rFonts w:ascii="Times New Roman" w:hAnsi="Times New Roman"/>
        </w:rPr>
        <w:t xml:space="preserve"> must be amended and voted on until approval</w:t>
      </w:r>
      <w:r w:rsidR="00BF75BC" w:rsidRPr="00093431">
        <w:rPr>
          <w:rFonts w:ascii="Times New Roman" w:hAnsi="Times New Roman"/>
        </w:rPr>
        <w:t>.</w:t>
      </w:r>
    </w:p>
    <w:p w14:paraId="6B7AEF2C" w14:textId="32F5B3E5" w:rsidR="002B4411" w:rsidRPr="00093431" w:rsidRDefault="002B4411" w:rsidP="002B4411">
      <w:pPr>
        <w:rPr>
          <w:rFonts w:ascii="Times New Roman" w:hAnsi="Times New Roman"/>
          <w:b/>
          <w:bCs/>
        </w:rPr>
      </w:pPr>
    </w:p>
    <w:p w14:paraId="19DBB1BE" w14:textId="77777777" w:rsidR="002B4411" w:rsidRPr="00093431" w:rsidRDefault="002B4411" w:rsidP="00B32B9A">
      <w:pPr>
        <w:pStyle w:val="ListParagraph"/>
        <w:numPr>
          <w:ilvl w:val="0"/>
          <w:numId w:val="1"/>
        </w:numPr>
        <w:rPr>
          <w:rFonts w:ascii="Times New Roman" w:hAnsi="Times New Roman"/>
        </w:rPr>
      </w:pPr>
      <w:r w:rsidRPr="00093431">
        <w:rPr>
          <w:rFonts w:ascii="Times New Roman" w:hAnsi="Times New Roman"/>
          <w:b/>
          <w:bCs/>
        </w:rPr>
        <w:t>Executive Directors Meetings</w:t>
      </w:r>
      <w:r w:rsidRPr="00093431">
        <w:rPr>
          <w:rFonts w:ascii="Times New Roman" w:hAnsi="Times New Roman"/>
        </w:rPr>
        <w:t xml:space="preserve"> </w:t>
      </w:r>
    </w:p>
    <w:p w14:paraId="66366B8F" w14:textId="12491C9F" w:rsidR="002B4411" w:rsidRPr="00093431" w:rsidRDefault="002B4411" w:rsidP="00B32B9A">
      <w:pPr>
        <w:pStyle w:val="ListParagraph"/>
        <w:numPr>
          <w:ilvl w:val="1"/>
          <w:numId w:val="1"/>
        </w:numPr>
        <w:rPr>
          <w:rFonts w:ascii="Times New Roman" w:hAnsi="Times New Roman"/>
        </w:rPr>
      </w:pPr>
      <w:r w:rsidRPr="00093431">
        <w:rPr>
          <w:rFonts w:ascii="Times New Roman" w:hAnsi="Times New Roman"/>
        </w:rPr>
        <w:t>Executive Director Meetings are non-standard meetings called to order and facilitated by the President on specific agenda items which require discussion and/or action on voting matters.</w:t>
      </w:r>
    </w:p>
    <w:p w14:paraId="50C94176" w14:textId="77777777" w:rsidR="002B4411" w:rsidRPr="00093431" w:rsidRDefault="002B4411" w:rsidP="00B32B9A">
      <w:pPr>
        <w:pStyle w:val="ListParagraph"/>
        <w:numPr>
          <w:ilvl w:val="1"/>
          <w:numId w:val="1"/>
        </w:numPr>
        <w:rPr>
          <w:rFonts w:ascii="Times New Roman" w:hAnsi="Times New Roman"/>
        </w:rPr>
      </w:pPr>
      <w:r w:rsidRPr="00093431">
        <w:rPr>
          <w:rFonts w:ascii="Times New Roman" w:hAnsi="Times New Roman"/>
        </w:rPr>
        <w:t>An agenda must be sent to the Executive Board and Advisors at least 12 hours prior to the start of the meeting.</w:t>
      </w:r>
    </w:p>
    <w:p w14:paraId="53E13704" w14:textId="77777777" w:rsidR="002B4411" w:rsidRPr="00093431" w:rsidRDefault="002B4411" w:rsidP="00B32B9A">
      <w:pPr>
        <w:pStyle w:val="ListParagraph"/>
        <w:numPr>
          <w:ilvl w:val="1"/>
          <w:numId w:val="1"/>
        </w:numPr>
        <w:rPr>
          <w:rFonts w:ascii="Times New Roman" w:hAnsi="Times New Roman"/>
        </w:rPr>
      </w:pPr>
      <w:r w:rsidRPr="00093431">
        <w:rPr>
          <w:rFonts w:ascii="Times New Roman" w:hAnsi="Times New Roman"/>
        </w:rPr>
        <w:t>Executive Directors are the only required Executed Board Members, though all Executive Board Members are permitted to join the meeting where it does not violate other sections of the Constitution or Bylaws.</w:t>
      </w:r>
    </w:p>
    <w:p w14:paraId="0208648E" w14:textId="77777777" w:rsidR="002B4411" w:rsidRPr="00093431" w:rsidRDefault="002B4411" w:rsidP="00B32B9A">
      <w:pPr>
        <w:pStyle w:val="ListParagraph"/>
        <w:numPr>
          <w:ilvl w:val="1"/>
          <w:numId w:val="1"/>
        </w:numPr>
        <w:rPr>
          <w:rFonts w:ascii="Times New Roman" w:hAnsi="Times New Roman"/>
        </w:rPr>
      </w:pPr>
      <w:r w:rsidRPr="00093431">
        <w:rPr>
          <w:rFonts w:ascii="Times New Roman" w:hAnsi="Times New Roman"/>
        </w:rPr>
        <w:t>Meeting Minutes are required to be recorded by the Secretary for all Agenda items which are open to all Executive Board Members.</w:t>
      </w:r>
    </w:p>
    <w:p w14:paraId="13398A27" w14:textId="6ADECED3" w:rsidR="002B4411" w:rsidRPr="00093431" w:rsidRDefault="002B4411" w:rsidP="00B32B9A">
      <w:pPr>
        <w:pStyle w:val="ListParagraph"/>
        <w:numPr>
          <w:ilvl w:val="2"/>
          <w:numId w:val="1"/>
        </w:numPr>
        <w:rPr>
          <w:rFonts w:ascii="Times New Roman" w:hAnsi="Times New Roman"/>
        </w:rPr>
      </w:pPr>
      <w:r w:rsidRPr="00093431">
        <w:rPr>
          <w:rFonts w:ascii="Times New Roman" w:hAnsi="Times New Roman"/>
        </w:rPr>
        <w:t xml:space="preserve">Note: If the Secretary is absent or unable to perform this duty, they must </w:t>
      </w:r>
      <w:proofErr w:type="gramStart"/>
      <w:r w:rsidRPr="00093431">
        <w:rPr>
          <w:rFonts w:ascii="Times New Roman" w:hAnsi="Times New Roman"/>
        </w:rPr>
        <w:t>make arrangements</w:t>
      </w:r>
      <w:proofErr w:type="gramEnd"/>
      <w:r w:rsidRPr="00093431">
        <w:rPr>
          <w:rFonts w:ascii="Times New Roman" w:hAnsi="Times New Roman"/>
        </w:rPr>
        <w:t xml:space="preserve"> with an Executive Director to fulfill this duty</w:t>
      </w:r>
      <w:r w:rsidR="009854EE" w:rsidRPr="00093431">
        <w:rPr>
          <w:rFonts w:ascii="Times New Roman" w:hAnsi="Times New Roman"/>
        </w:rPr>
        <w:t>.</w:t>
      </w:r>
    </w:p>
    <w:p w14:paraId="5E08F254" w14:textId="77777777" w:rsidR="00174F44" w:rsidRDefault="00174F44" w:rsidP="00652A30">
      <w:pPr>
        <w:tabs>
          <w:tab w:val="left" w:pos="220"/>
          <w:tab w:val="left" w:pos="720"/>
        </w:tabs>
        <w:rPr>
          <w:rFonts w:ascii="Times New Roman" w:hAnsi="Times New Roman"/>
        </w:rPr>
      </w:pPr>
    </w:p>
    <w:p w14:paraId="39C8BFA7" w14:textId="77777777" w:rsidR="0079398B" w:rsidRDefault="0079398B" w:rsidP="00652A30">
      <w:pPr>
        <w:tabs>
          <w:tab w:val="left" w:pos="220"/>
          <w:tab w:val="left" w:pos="720"/>
        </w:tabs>
        <w:rPr>
          <w:rFonts w:ascii="Times New Roman" w:hAnsi="Times New Roman"/>
        </w:rPr>
      </w:pPr>
    </w:p>
    <w:p w14:paraId="2AE92DBB" w14:textId="77777777" w:rsidR="0079398B" w:rsidRDefault="0079398B" w:rsidP="00652A30">
      <w:pPr>
        <w:tabs>
          <w:tab w:val="left" w:pos="220"/>
          <w:tab w:val="left" w:pos="720"/>
        </w:tabs>
        <w:rPr>
          <w:rFonts w:ascii="Times New Roman" w:hAnsi="Times New Roman"/>
        </w:rPr>
      </w:pPr>
    </w:p>
    <w:p w14:paraId="6F8B4DBA" w14:textId="77777777" w:rsidR="0079398B" w:rsidRDefault="0079398B" w:rsidP="00652A30">
      <w:pPr>
        <w:tabs>
          <w:tab w:val="left" w:pos="220"/>
          <w:tab w:val="left" w:pos="720"/>
        </w:tabs>
        <w:rPr>
          <w:rFonts w:ascii="Times New Roman" w:hAnsi="Times New Roman"/>
        </w:rPr>
      </w:pPr>
    </w:p>
    <w:p w14:paraId="67170F8A" w14:textId="77777777" w:rsidR="0079398B" w:rsidRPr="00093431" w:rsidRDefault="0079398B" w:rsidP="00652A30">
      <w:pPr>
        <w:tabs>
          <w:tab w:val="left" w:pos="220"/>
          <w:tab w:val="left" w:pos="720"/>
        </w:tabs>
        <w:rPr>
          <w:rFonts w:ascii="Times New Roman" w:hAnsi="Times New Roman"/>
        </w:rPr>
      </w:pPr>
    </w:p>
    <w:p w14:paraId="5C856776" w14:textId="6F2448C7" w:rsidR="00AB6753" w:rsidRPr="00093431" w:rsidRDefault="00AB6753" w:rsidP="00B32B9A">
      <w:pPr>
        <w:pStyle w:val="ListParagraph"/>
        <w:numPr>
          <w:ilvl w:val="0"/>
          <w:numId w:val="1"/>
        </w:numPr>
        <w:tabs>
          <w:tab w:val="left" w:pos="220"/>
          <w:tab w:val="left" w:pos="720"/>
        </w:tabs>
        <w:rPr>
          <w:rFonts w:ascii="Times New Roman" w:hAnsi="Times New Roman"/>
        </w:rPr>
      </w:pPr>
      <w:r w:rsidRPr="00093431">
        <w:rPr>
          <w:rFonts w:ascii="Times New Roman" w:hAnsi="Times New Roman"/>
          <w:b/>
        </w:rPr>
        <w:lastRenderedPageBreak/>
        <w:t>Attendance Requirements</w:t>
      </w:r>
    </w:p>
    <w:p w14:paraId="04DEFE9D" w14:textId="3167BE41"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The newly elected Executive Board will determine attendance requirements annually</w:t>
      </w:r>
      <w:r w:rsidR="00936037" w:rsidRPr="00093431">
        <w:rPr>
          <w:rFonts w:ascii="Times New Roman" w:hAnsi="Times New Roman"/>
        </w:rPr>
        <w:t xml:space="preserve"> which are applicable to that Executive Board</w:t>
      </w:r>
      <w:r w:rsidRPr="00093431">
        <w:rPr>
          <w:rFonts w:ascii="Times New Roman" w:hAnsi="Times New Roman"/>
        </w:rPr>
        <w:t xml:space="preserve">. </w:t>
      </w:r>
    </w:p>
    <w:p w14:paraId="73FA9B6D" w14:textId="5FEE8353" w:rsidR="00B83EC4" w:rsidRPr="00093431" w:rsidRDefault="00B83EC4"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This same board will set an attendance minimum to be considered an “active member” of Block O. Attendance/participation will be trac</w:t>
      </w:r>
      <w:r w:rsidR="00D4296C" w:rsidRPr="00093431">
        <w:rPr>
          <w:rFonts w:ascii="Times New Roman" w:hAnsi="Times New Roman"/>
        </w:rPr>
        <w:t>ked</w:t>
      </w:r>
      <w:r w:rsidRPr="00093431">
        <w:rPr>
          <w:rFonts w:ascii="Times New Roman" w:hAnsi="Times New Roman"/>
        </w:rPr>
        <w:t xml:space="preserve"> </w:t>
      </w:r>
      <w:proofErr w:type="gramStart"/>
      <w:r w:rsidRPr="00093431">
        <w:rPr>
          <w:rFonts w:ascii="Times New Roman" w:hAnsi="Times New Roman"/>
        </w:rPr>
        <w:t>through the use of</w:t>
      </w:r>
      <w:proofErr w:type="gramEnd"/>
      <w:r w:rsidRPr="00093431">
        <w:rPr>
          <w:rFonts w:ascii="Times New Roman" w:hAnsi="Times New Roman"/>
        </w:rPr>
        <w:t xml:space="preserve"> Blockie Points which is maintained by the Secretary. The board should strive to maximize the number of active members.</w:t>
      </w:r>
    </w:p>
    <w:p w14:paraId="48EFEC6B" w14:textId="77777777" w:rsidR="00AB6753" w:rsidRPr="00093431" w:rsidRDefault="00AB6753" w:rsidP="00AB6753">
      <w:pPr>
        <w:tabs>
          <w:tab w:val="left" w:pos="220"/>
          <w:tab w:val="left" w:pos="720"/>
        </w:tabs>
        <w:rPr>
          <w:rFonts w:ascii="Times New Roman" w:hAnsi="Times New Roman"/>
        </w:rPr>
      </w:pPr>
    </w:p>
    <w:p w14:paraId="79DA75A5" w14:textId="77777777" w:rsidR="00AB6753" w:rsidRPr="00093431" w:rsidRDefault="00AB6753" w:rsidP="00B32B9A">
      <w:pPr>
        <w:pStyle w:val="ListParagraph"/>
        <w:numPr>
          <w:ilvl w:val="0"/>
          <w:numId w:val="1"/>
        </w:numPr>
        <w:tabs>
          <w:tab w:val="left" w:pos="220"/>
          <w:tab w:val="left" w:pos="720"/>
        </w:tabs>
        <w:rPr>
          <w:rFonts w:ascii="Times New Roman" w:hAnsi="Times New Roman"/>
        </w:rPr>
      </w:pPr>
      <w:r w:rsidRPr="00093431">
        <w:rPr>
          <w:rFonts w:ascii="Times New Roman" w:hAnsi="Times New Roman"/>
          <w:b/>
        </w:rPr>
        <w:t>Absence Policy</w:t>
      </w:r>
    </w:p>
    <w:p w14:paraId="4CE02603" w14:textId="664726AC"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The Absence Policy applies to Executive Directors and Directors of Sport Operations</w:t>
      </w:r>
      <w:r w:rsidR="00936037" w:rsidRPr="00093431">
        <w:rPr>
          <w:rFonts w:ascii="Times New Roman" w:hAnsi="Times New Roman"/>
        </w:rPr>
        <w:t xml:space="preserve"> for meetings, events, and programs which the Executive Board has deemed the attendance as required.</w:t>
      </w:r>
    </w:p>
    <w:p w14:paraId="4E1F30A8" w14:textId="31A56194"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 xml:space="preserve">The </w:t>
      </w:r>
      <w:r w:rsidR="00B83EC4" w:rsidRPr="00093431">
        <w:rPr>
          <w:rFonts w:ascii="Times New Roman" w:hAnsi="Times New Roman"/>
        </w:rPr>
        <w:t>presiding officer</w:t>
      </w:r>
      <w:r w:rsidRPr="00093431">
        <w:rPr>
          <w:rFonts w:ascii="Times New Roman" w:hAnsi="Times New Roman"/>
        </w:rPr>
        <w:t xml:space="preserve"> must be notified with</w:t>
      </w:r>
      <w:r w:rsidR="001E3495" w:rsidRPr="00093431">
        <w:rPr>
          <w:rFonts w:ascii="Times New Roman" w:hAnsi="Times New Roman"/>
        </w:rPr>
        <w:t>in 24 hours or as soon as possible dictated on the circumstance of the case.</w:t>
      </w:r>
    </w:p>
    <w:p w14:paraId="1D9A88A1" w14:textId="6CF5B396"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Excused absences include</w:t>
      </w:r>
      <w:r w:rsidR="001E3495" w:rsidRPr="00093431">
        <w:rPr>
          <w:rFonts w:ascii="Times New Roman" w:hAnsi="Times New Roman"/>
        </w:rPr>
        <w:t xml:space="preserve"> but are not limited to</w:t>
      </w:r>
      <w:r w:rsidRPr="00093431">
        <w:rPr>
          <w:rFonts w:ascii="Times New Roman" w:hAnsi="Times New Roman"/>
        </w:rPr>
        <w:t>:</w:t>
      </w:r>
    </w:p>
    <w:p w14:paraId="4C785C08"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Academic conflict (class, exam)</w:t>
      </w:r>
    </w:p>
    <w:p w14:paraId="406F8D0D"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Family obligation (case by case)</w:t>
      </w:r>
    </w:p>
    <w:p w14:paraId="12830604"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Religious obligation (case by case)</w:t>
      </w:r>
    </w:p>
    <w:p w14:paraId="478A7635"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Extenuating circumstance (case by case)</w:t>
      </w:r>
    </w:p>
    <w:p w14:paraId="25E5B648"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Emergency (case by case)</w:t>
      </w:r>
    </w:p>
    <w:p w14:paraId="788EB8A0" w14:textId="2E52FB7A"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Attendance at OSU away game</w:t>
      </w:r>
      <w:r w:rsidR="001E3495" w:rsidRPr="00093431">
        <w:rPr>
          <w:rFonts w:ascii="Times New Roman" w:hAnsi="Times New Roman"/>
        </w:rPr>
        <w:t xml:space="preserve"> or a Director of Sport Operations’ own </w:t>
      </w:r>
      <w:r w:rsidR="00047D8E" w:rsidRPr="00093431">
        <w:rPr>
          <w:rFonts w:ascii="Times New Roman" w:hAnsi="Times New Roman"/>
        </w:rPr>
        <w:t xml:space="preserve">home </w:t>
      </w:r>
      <w:r w:rsidR="001E3495" w:rsidRPr="00093431">
        <w:rPr>
          <w:rFonts w:ascii="Times New Roman" w:hAnsi="Times New Roman"/>
        </w:rPr>
        <w:t>game</w:t>
      </w:r>
    </w:p>
    <w:p w14:paraId="43036CD5" w14:textId="0259382A" w:rsidR="00AB6753" w:rsidRPr="00093431" w:rsidRDefault="00AB6753"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Unexcused absences include</w:t>
      </w:r>
      <w:r w:rsidR="001E3495" w:rsidRPr="00093431">
        <w:rPr>
          <w:rFonts w:ascii="Times New Roman" w:hAnsi="Times New Roman"/>
        </w:rPr>
        <w:t xml:space="preserve"> but are not limited to</w:t>
      </w:r>
      <w:r w:rsidRPr="00093431">
        <w:rPr>
          <w:rFonts w:ascii="Times New Roman" w:hAnsi="Times New Roman"/>
        </w:rPr>
        <w:t>:</w:t>
      </w:r>
    </w:p>
    <w:p w14:paraId="7572F41A" w14:textId="2BC0942F"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Studying/homework</w:t>
      </w:r>
      <w:r w:rsidR="0062758B" w:rsidRPr="00093431">
        <w:rPr>
          <w:rFonts w:ascii="Times New Roman" w:hAnsi="Times New Roman"/>
        </w:rPr>
        <w:t xml:space="preserve"> (case by case)</w:t>
      </w:r>
    </w:p>
    <w:p w14:paraId="560B89A6"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Less than proper notice</w:t>
      </w:r>
    </w:p>
    <w:p w14:paraId="13AC770E" w14:textId="72745506" w:rsidR="00AB6753" w:rsidRPr="00093431" w:rsidRDefault="00263B50"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Other organization conflicts</w:t>
      </w:r>
      <w:r w:rsidR="00AB6753" w:rsidRPr="00093431">
        <w:rPr>
          <w:rFonts w:ascii="Times New Roman" w:hAnsi="Times New Roman"/>
        </w:rPr>
        <w:t xml:space="preserve"> (case by case)</w:t>
      </w:r>
    </w:p>
    <w:p w14:paraId="5A600E14"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No show</w:t>
      </w:r>
    </w:p>
    <w:p w14:paraId="320905BC" w14:textId="73938122"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Late (at least 10 minutes without proper notice)</w:t>
      </w:r>
    </w:p>
    <w:p w14:paraId="1262035A" w14:textId="77777777" w:rsidR="00AB6753" w:rsidRPr="00093431" w:rsidRDefault="00AB6753" w:rsidP="00AB6753">
      <w:pPr>
        <w:rPr>
          <w:rFonts w:ascii="Times New Roman" w:hAnsi="Times New Roman"/>
          <w:b/>
          <w:bCs/>
        </w:rPr>
      </w:pPr>
    </w:p>
    <w:p w14:paraId="5527546F" w14:textId="2E32BA99" w:rsidR="00AB6753" w:rsidRPr="00093431" w:rsidRDefault="00AB6753" w:rsidP="00B32B9A">
      <w:pPr>
        <w:pStyle w:val="ListParagraph"/>
        <w:numPr>
          <w:ilvl w:val="0"/>
          <w:numId w:val="1"/>
        </w:numPr>
        <w:tabs>
          <w:tab w:val="left" w:pos="220"/>
          <w:tab w:val="left" w:pos="720"/>
        </w:tabs>
        <w:rPr>
          <w:rFonts w:ascii="Times New Roman" w:hAnsi="Times New Roman"/>
        </w:rPr>
      </w:pPr>
      <w:r w:rsidRPr="00093431">
        <w:rPr>
          <w:rFonts w:ascii="Times New Roman" w:hAnsi="Times New Roman"/>
          <w:b/>
        </w:rPr>
        <w:t>Disciplinary Actions</w:t>
      </w:r>
    </w:p>
    <w:p w14:paraId="6B2D40C4" w14:textId="5AB47DB2" w:rsidR="00D91F41" w:rsidRPr="00093431" w:rsidRDefault="00D91F41"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b/>
        </w:rPr>
        <w:t xml:space="preserve">Infraction </w:t>
      </w:r>
      <w:r w:rsidR="00827257" w:rsidRPr="00093431">
        <w:rPr>
          <w:rFonts w:ascii="Times New Roman" w:hAnsi="Times New Roman"/>
          <w:b/>
        </w:rPr>
        <w:t>Submission</w:t>
      </w:r>
    </w:p>
    <w:p w14:paraId="0B11A5B4" w14:textId="263E9AE9" w:rsidR="00D91F41" w:rsidRPr="00093431" w:rsidRDefault="00D91F41"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bCs/>
        </w:rPr>
        <w:t xml:space="preserve">Any Block O </w:t>
      </w:r>
      <w:r w:rsidR="000B1E26" w:rsidRPr="00093431">
        <w:rPr>
          <w:rFonts w:ascii="Times New Roman" w:hAnsi="Times New Roman"/>
          <w:bCs/>
        </w:rPr>
        <w:t>M</w:t>
      </w:r>
      <w:r w:rsidRPr="00093431">
        <w:rPr>
          <w:rFonts w:ascii="Times New Roman" w:hAnsi="Times New Roman"/>
          <w:bCs/>
        </w:rPr>
        <w:t xml:space="preserve">ember may submit a case of violation </w:t>
      </w:r>
      <w:r w:rsidRPr="00093431">
        <w:rPr>
          <w:rFonts w:ascii="Times New Roman" w:hAnsi="Times New Roman"/>
        </w:rPr>
        <w:t>of the Block O Constitution, Bylaws, and/or the Code of Student Conduct.</w:t>
      </w:r>
    </w:p>
    <w:p w14:paraId="2FBA57AE" w14:textId="324A226B" w:rsidR="00D91F41" w:rsidRPr="00093431" w:rsidRDefault="00D91F41"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rPr>
        <w:t>The allegation must be submitted via writing to both the President and an Advisor</w:t>
      </w:r>
      <w:r w:rsidR="00370E7D" w:rsidRPr="00093431">
        <w:rPr>
          <w:rFonts w:ascii="Times New Roman" w:hAnsi="Times New Roman"/>
        </w:rPr>
        <w:t xml:space="preserve"> detailing the infraction in question</w:t>
      </w:r>
      <w:r w:rsidR="00163AB1" w:rsidRPr="00093431">
        <w:rPr>
          <w:rFonts w:ascii="Times New Roman" w:hAnsi="Times New Roman"/>
        </w:rPr>
        <w:t xml:space="preserve">, </w:t>
      </w:r>
      <w:r w:rsidR="00370E7D" w:rsidRPr="00093431">
        <w:rPr>
          <w:rFonts w:ascii="Times New Roman" w:hAnsi="Times New Roman"/>
        </w:rPr>
        <w:t>citing the general date, time, and other relevant details</w:t>
      </w:r>
      <w:r w:rsidR="00BA695E" w:rsidRPr="00093431">
        <w:rPr>
          <w:rFonts w:ascii="Times New Roman" w:hAnsi="Times New Roman"/>
        </w:rPr>
        <w:t>/evidence</w:t>
      </w:r>
      <w:r w:rsidR="00370E7D" w:rsidRPr="00093431">
        <w:rPr>
          <w:rFonts w:ascii="Times New Roman" w:hAnsi="Times New Roman"/>
        </w:rPr>
        <w:t xml:space="preserve"> supporting the claim.</w:t>
      </w:r>
    </w:p>
    <w:p w14:paraId="009E056A" w14:textId="5946F5CC" w:rsidR="00163AB1" w:rsidRPr="00093431" w:rsidRDefault="00CC5773"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bCs/>
        </w:rPr>
        <w:t xml:space="preserve">The President and Advisors will review the allegation and </w:t>
      </w:r>
      <w:r w:rsidR="00163AB1" w:rsidRPr="00093431">
        <w:rPr>
          <w:rFonts w:ascii="Times New Roman" w:hAnsi="Times New Roman"/>
          <w:bCs/>
        </w:rPr>
        <w:t>decide, at their discretion, whether to move forward with a suspension or removal process</w:t>
      </w:r>
      <w:r w:rsidR="00827257" w:rsidRPr="00093431">
        <w:rPr>
          <w:rFonts w:ascii="Times New Roman" w:hAnsi="Times New Roman"/>
          <w:bCs/>
        </w:rPr>
        <w:t>.</w:t>
      </w:r>
    </w:p>
    <w:p w14:paraId="04576750" w14:textId="434127DB" w:rsidR="00163AB1" w:rsidRDefault="00163AB1" w:rsidP="00B32B9A">
      <w:pPr>
        <w:pStyle w:val="ListParagraph"/>
        <w:numPr>
          <w:ilvl w:val="3"/>
          <w:numId w:val="1"/>
        </w:numPr>
        <w:tabs>
          <w:tab w:val="left" w:pos="220"/>
          <w:tab w:val="left" w:pos="720"/>
        </w:tabs>
        <w:rPr>
          <w:rFonts w:ascii="Times New Roman" w:hAnsi="Times New Roman"/>
          <w:bCs/>
        </w:rPr>
      </w:pPr>
      <w:r w:rsidRPr="00093431">
        <w:rPr>
          <w:rFonts w:ascii="Times New Roman" w:hAnsi="Times New Roman"/>
          <w:bCs/>
        </w:rPr>
        <w:t xml:space="preserve">Note: Allegations against the President shall only be </w:t>
      </w:r>
      <w:r w:rsidR="0062758B" w:rsidRPr="00093431">
        <w:rPr>
          <w:rFonts w:ascii="Times New Roman" w:hAnsi="Times New Roman"/>
          <w:bCs/>
        </w:rPr>
        <w:t>decided</w:t>
      </w:r>
      <w:r w:rsidRPr="00093431">
        <w:rPr>
          <w:rFonts w:ascii="Times New Roman" w:hAnsi="Times New Roman"/>
          <w:bCs/>
        </w:rPr>
        <w:t xml:space="preserve"> to move forth</w:t>
      </w:r>
      <w:r w:rsidR="0062758B" w:rsidRPr="00093431">
        <w:rPr>
          <w:rFonts w:ascii="Times New Roman" w:hAnsi="Times New Roman"/>
          <w:bCs/>
        </w:rPr>
        <w:t xml:space="preserve"> </w:t>
      </w:r>
      <w:r w:rsidR="00827257" w:rsidRPr="00093431">
        <w:rPr>
          <w:rFonts w:ascii="Times New Roman" w:hAnsi="Times New Roman"/>
          <w:bCs/>
        </w:rPr>
        <w:t>with the</w:t>
      </w:r>
      <w:r w:rsidR="0062758B" w:rsidRPr="00093431">
        <w:rPr>
          <w:rFonts w:ascii="Times New Roman" w:hAnsi="Times New Roman"/>
          <w:bCs/>
        </w:rPr>
        <w:t xml:space="preserve"> suspension or removal</w:t>
      </w:r>
      <w:r w:rsidRPr="00093431">
        <w:rPr>
          <w:rFonts w:ascii="Times New Roman" w:hAnsi="Times New Roman"/>
          <w:bCs/>
        </w:rPr>
        <w:t xml:space="preserve"> </w:t>
      </w:r>
      <w:r w:rsidR="00827257" w:rsidRPr="00093431">
        <w:rPr>
          <w:rFonts w:ascii="Times New Roman" w:hAnsi="Times New Roman"/>
          <w:bCs/>
        </w:rPr>
        <w:t xml:space="preserve">process </w:t>
      </w:r>
      <w:r w:rsidRPr="00093431">
        <w:rPr>
          <w:rFonts w:ascii="Times New Roman" w:hAnsi="Times New Roman"/>
          <w:bCs/>
        </w:rPr>
        <w:t xml:space="preserve">by the Advisors. In </w:t>
      </w:r>
      <w:r w:rsidR="00E333C9" w:rsidRPr="00093431">
        <w:rPr>
          <w:rFonts w:ascii="Times New Roman" w:hAnsi="Times New Roman"/>
          <w:bCs/>
        </w:rPr>
        <w:t>the</w:t>
      </w:r>
      <w:r w:rsidRPr="00093431">
        <w:rPr>
          <w:rFonts w:ascii="Times New Roman" w:hAnsi="Times New Roman"/>
          <w:bCs/>
        </w:rPr>
        <w:t xml:space="preserve"> case</w:t>
      </w:r>
      <w:r w:rsidR="00E333C9" w:rsidRPr="00093431">
        <w:rPr>
          <w:rFonts w:ascii="Times New Roman" w:hAnsi="Times New Roman"/>
          <w:bCs/>
        </w:rPr>
        <w:t xml:space="preserve"> a process is pursued</w:t>
      </w:r>
      <w:r w:rsidR="0062758B" w:rsidRPr="00093431">
        <w:rPr>
          <w:rFonts w:ascii="Times New Roman" w:hAnsi="Times New Roman"/>
          <w:bCs/>
        </w:rPr>
        <w:t>,</w:t>
      </w:r>
      <w:r w:rsidRPr="00093431">
        <w:rPr>
          <w:rFonts w:ascii="Times New Roman" w:hAnsi="Times New Roman"/>
          <w:bCs/>
        </w:rPr>
        <w:t xml:space="preserve"> the President</w:t>
      </w:r>
      <w:r w:rsidR="0062758B" w:rsidRPr="00093431">
        <w:rPr>
          <w:rFonts w:ascii="Times New Roman" w:hAnsi="Times New Roman"/>
          <w:bCs/>
        </w:rPr>
        <w:t xml:space="preserve"> shall </w:t>
      </w:r>
      <w:r w:rsidR="00827257" w:rsidRPr="00093431">
        <w:rPr>
          <w:rFonts w:ascii="Times New Roman" w:hAnsi="Times New Roman"/>
          <w:bCs/>
        </w:rPr>
        <w:t>recuse themselves</w:t>
      </w:r>
      <w:r w:rsidR="0062758B" w:rsidRPr="00093431">
        <w:rPr>
          <w:rFonts w:ascii="Times New Roman" w:hAnsi="Times New Roman"/>
          <w:bCs/>
        </w:rPr>
        <w:t xml:space="preserve"> from the process</w:t>
      </w:r>
      <w:r w:rsidR="00827257" w:rsidRPr="00093431">
        <w:rPr>
          <w:rFonts w:ascii="Times New Roman" w:hAnsi="Times New Roman"/>
          <w:bCs/>
        </w:rPr>
        <w:t xml:space="preserve"> and the </w:t>
      </w:r>
      <w:r w:rsidR="00E333C9" w:rsidRPr="00093431">
        <w:rPr>
          <w:rFonts w:ascii="Times New Roman" w:hAnsi="Times New Roman"/>
          <w:bCs/>
        </w:rPr>
        <w:t>Vice President</w:t>
      </w:r>
      <w:r w:rsidR="00827257" w:rsidRPr="00093431">
        <w:rPr>
          <w:rFonts w:ascii="Times New Roman" w:hAnsi="Times New Roman"/>
          <w:bCs/>
        </w:rPr>
        <w:t xml:space="preserve"> will temporarily assume any necessary roles relating to the </w:t>
      </w:r>
      <w:r w:rsidR="00E333C9" w:rsidRPr="00093431">
        <w:rPr>
          <w:rFonts w:ascii="Times New Roman" w:hAnsi="Times New Roman"/>
          <w:bCs/>
        </w:rPr>
        <w:t>sanctioned</w:t>
      </w:r>
      <w:r w:rsidR="00827257" w:rsidRPr="00093431">
        <w:rPr>
          <w:rFonts w:ascii="Times New Roman" w:hAnsi="Times New Roman"/>
          <w:bCs/>
        </w:rPr>
        <w:t xml:space="preserve"> process.</w:t>
      </w:r>
    </w:p>
    <w:p w14:paraId="1C5AE8CF" w14:textId="77777777" w:rsidR="0079398B" w:rsidRPr="0079398B" w:rsidRDefault="0079398B" w:rsidP="0079398B">
      <w:pPr>
        <w:tabs>
          <w:tab w:val="left" w:pos="220"/>
          <w:tab w:val="left" w:pos="720"/>
        </w:tabs>
        <w:rPr>
          <w:rFonts w:ascii="Times New Roman" w:hAnsi="Times New Roman"/>
          <w:bCs/>
        </w:rPr>
      </w:pPr>
    </w:p>
    <w:p w14:paraId="35A2D786" w14:textId="00613DEA" w:rsidR="005A1A3F" w:rsidRPr="00093431" w:rsidRDefault="005A1A3F" w:rsidP="00B32B9A">
      <w:pPr>
        <w:pStyle w:val="ListParagraph"/>
        <w:numPr>
          <w:ilvl w:val="1"/>
          <w:numId w:val="1"/>
        </w:numPr>
        <w:tabs>
          <w:tab w:val="left" w:pos="220"/>
          <w:tab w:val="left" w:pos="720"/>
        </w:tabs>
        <w:rPr>
          <w:rFonts w:ascii="Times New Roman" w:hAnsi="Times New Roman"/>
          <w:b/>
        </w:rPr>
      </w:pPr>
      <w:r w:rsidRPr="00093431">
        <w:rPr>
          <w:rFonts w:ascii="Times New Roman" w:hAnsi="Times New Roman"/>
          <w:b/>
        </w:rPr>
        <w:lastRenderedPageBreak/>
        <w:t>GPA Infraction</w:t>
      </w:r>
    </w:p>
    <w:p w14:paraId="2EEC7AAE" w14:textId="4BEB6BB7" w:rsidR="00381342" w:rsidRPr="00093431" w:rsidRDefault="00381342"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bCs/>
        </w:rPr>
        <w:t xml:space="preserve">An Advisor will assess grades each semester. If an </w:t>
      </w:r>
      <w:r w:rsidR="00277CA1" w:rsidRPr="00093431">
        <w:rPr>
          <w:rFonts w:ascii="Times New Roman" w:hAnsi="Times New Roman"/>
          <w:bCs/>
        </w:rPr>
        <w:t>o</w:t>
      </w:r>
      <w:r w:rsidRPr="00093431">
        <w:rPr>
          <w:rFonts w:ascii="Times New Roman" w:hAnsi="Times New Roman"/>
          <w:bCs/>
        </w:rPr>
        <w:t>fficer’s semester or cumulative grade point average falls below</w:t>
      </w:r>
      <w:r w:rsidR="005A1A3F" w:rsidRPr="00093431">
        <w:rPr>
          <w:rFonts w:ascii="Times New Roman" w:hAnsi="Times New Roman"/>
          <w:bCs/>
        </w:rPr>
        <w:t xml:space="preserve"> </w:t>
      </w:r>
      <w:r w:rsidRPr="00093431">
        <w:rPr>
          <w:rFonts w:ascii="Times New Roman" w:hAnsi="Times New Roman"/>
          <w:bCs/>
        </w:rPr>
        <w:t>the 2.0 minimum, the Advisor shall notify the President and individual officer.</w:t>
      </w:r>
    </w:p>
    <w:p w14:paraId="7A530E8D" w14:textId="77777777" w:rsidR="00381342" w:rsidRPr="00093431" w:rsidRDefault="00381342"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bCs/>
        </w:rPr>
        <w:t>A GPA infraction shall result in a confidential suspension which will not be taken amongst the Executive Board.</w:t>
      </w:r>
    </w:p>
    <w:p w14:paraId="2D90DFB3" w14:textId="325927F0" w:rsidR="005A1A3F" w:rsidRPr="00093431" w:rsidRDefault="00381342"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bCs/>
        </w:rPr>
        <w:t>During this suspension</w:t>
      </w:r>
      <w:r w:rsidR="00C22896" w:rsidRPr="00093431">
        <w:rPr>
          <w:rFonts w:ascii="Times New Roman" w:hAnsi="Times New Roman"/>
          <w:bCs/>
        </w:rPr>
        <w:t>,</w:t>
      </w:r>
      <w:r w:rsidRPr="00093431">
        <w:rPr>
          <w:rFonts w:ascii="Times New Roman" w:hAnsi="Times New Roman"/>
          <w:bCs/>
        </w:rPr>
        <w:t xml:space="preserve"> the offending </w:t>
      </w:r>
      <w:r w:rsidR="00277CA1" w:rsidRPr="00093431">
        <w:rPr>
          <w:rFonts w:ascii="Times New Roman" w:hAnsi="Times New Roman"/>
          <w:bCs/>
        </w:rPr>
        <w:t>o</w:t>
      </w:r>
      <w:r w:rsidRPr="00093431">
        <w:rPr>
          <w:rFonts w:ascii="Times New Roman" w:hAnsi="Times New Roman"/>
          <w:bCs/>
        </w:rPr>
        <w:t xml:space="preserve">fficer must select an </w:t>
      </w:r>
      <w:r w:rsidR="00D80D2F" w:rsidRPr="00093431">
        <w:rPr>
          <w:rFonts w:ascii="Times New Roman" w:hAnsi="Times New Roman"/>
          <w:bCs/>
        </w:rPr>
        <w:t>I</w:t>
      </w:r>
      <w:r w:rsidRPr="00093431">
        <w:rPr>
          <w:rFonts w:ascii="Times New Roman" w:hAnsi="Times New Roman"/>
          <w:bCs/>
        </w:rPr>
        <w:t xml:space="preserve">nterim </w:t>
      </w:r>
      <w:r w:rsidR="00D80D2F" w:rsidRPr="00093431">
        <w:rPr>
          <w:rFonts w:ascii="Times New Roman" w:hAnsi="Times New Roman"/>
          <w:bCs/>
        </w:rPr>
        <w:t>D</w:t>
      </w:r>
      <w:r w:rsidRPr="00093431">
        <w:rPr>
          <w:rFonts w:ascii="Times New Roman" w:hAnsi="Times New Roman"/>
          <w:bCs/>
        </w:rPr>
        <w:t>irector from their committee to serve in their place.</w:t>
      </w:r>
    </w:p>
    <w:p w14:paraId="0CCA2C75" w14:textId="4DEA03EB" w:rsidR="00381342" w:rsidRPr="00093431" w:rsidRDefault="00C22896" w:rsidP="00B32B9A">
      <w:pPr>
        <w:pStyle w:val="ListParagraph"/>
        <w:numPr>
          <w:ilvl w:val="3"/>
          <w:numId w:val="1"/>
        </w:numPr>
        <w:tabs>
          <w:tab w:val="left" w:pos="220"/>
          <w:tab w:val="left" w:pos="720"/>
        </w:tabs>
        <w:rPr>
          <w:rFonts w:ascii="Times New Roman" w:hAnsi="Times New Roman"/>
          <w:bCs/>
        </w:rPr>
      </w:pPr>
      <w:r w:rsidRPr="00093431">
        <w:rPr>
          <w:rFonts w:ascii="Times New Roman" w:hAnsi="Times New Roman"/>
          <w:bCs/>
        </w:rPr>
        <w:t xml:space="preserve">Note: </w:t>
      </w:r>
      <w:r w:rsidR="00381342" w:rsidRPr="00093431">
        <w:rPr>
          <w:rFonts w:ascii="Times New Roman" w:hAnsi="Times New Roman"/>
          <w:bCs/>
        </w:rPr>
        <w:t xml:space="preserve">If the President is the offending </w:t>
      </w:r>
      <w:r w:rsidR="00277CA1" w:rsidRPr="00093431">
        <w:rPr>
          <w:rFonts w:ascii="Times New Roman" w:hAnsi="Times New Roman"/>
          <w:bCs/>
        </w:rPr>
        <w:t>o</w:t>
      </w:r>
      <w:r w:rsidR="00381342" w:rsidRPr="00093431">
        <w:rPr>
          <w:rFonts w:ascii="Times New Roman" w:hAnsi="Times New Roman"/>
          <w:bCs/>
        </w:rPr>
        <w:t xml:space="preserve">fficer, the Vice President shall fulfill the </w:t>
      </w:r>
      <w:r w:rsidR="007C7BF4" w:rsidRPr="00093431">
        <w:rPr>
          <w:rFonts w:ascii="Times New Roman" w:hAnsi="Times New Roman"/>
          <w:bCs/>
        </w:rPr>
        <w:t>p</w:t>
      </w:r>
      <w:r w:rsidR="00381342" w:rsidRPr="00093431">
        <w:rPr>
          <w:rFonts w:ascii="Times New Roman" w:hAnsi="Times New Roman"/>
          <w:bCs/>
        </w:rPr>
        <w:t>residential duties during the time of suspension</w:t>
      </w:r>
      <w:r w:rsidRPr="00093431">
        <w:rPr>
          <w:rFonts w:ascii="Times New Roman" w:hAnsi="Times New Roman"/>
          <w:bCs/>
        </w:rPr>
        <w:t>.</w:t>
      </w:r>
    </w:p>
    <w:p w14:paraId="4C88F10C" w14:textId="60EDDFA4" w:rsidR="00D80D2F" w:rsidRPr="00093431" w:rsidRDefault="00D80D2F" w:rsidP="00B32B9A">
      <w:pPr>
        <w:pStyle w:val="ListParagraph"/>
        <w:numPr>
          <w:ilvl w:val="2"/>
          <w:numId w:val="1"/>
        </w:numPr>
        <w:tabs>
          <w:tab w:val="left" w:pos="220"/>
          <w:tab w:val="left" w:pos="720"/>
        </w:tabs>
        <w:rPr>
          <w:rFonts w:ascii="Times New Roman" w:hAnsi="Times New Roman"/>
          <w:bCs/>
        </w:rPr>
      </w:pPr>
      <w:r w:rsidRPr="00093431">
        <w:rPr>
          <w:rFonts w:ascii="Times New Roman" w:hAnsi="Times New Roman"/>
          <w:bCs/>
        </w:rPr>
        <w:t xml:space="preserve">At the end of the suspension period, the offending </w:t>
      </w:r>
      <w:r w:rsidR="00277CA1" w:rsidRPr="00093431">
        <w:rPr>
          <w:rFonts w:ascii="Times New Roman" w:hAnsi="Times New Roman"/>
          <w:bCs/>
        </w:rPr>
        <w:t>o</w:t>
      </w:r>
      <w:r w:rsidRPr="00093431">
        <w:rPr>
          <w:rFonts w:ascii="Times New Roman" w:hAnsi="Times New Roman"/>
          <w:bCs/>
        </w:rPr>
        <w:t>fficer shall meet with the Advisor. This meeting will assess the actions taken to maintain the GPA requirement moving forward. At the Advisor’s discretion, the suspension may be either lifted or prolonged. The decision will take effect once the President is notified by the Advisor.</w:t>
      </w:r>
    </w:p>
    <w:p w14:paraId="6CC80B37" w14:textId="13628A2A" w:rsidR="005966AD" w:rsidRPr="00093431" w:rsidRDefault="00D91F41" w:rsidP="00B32B9A">
      <w:pPr>
        <w:pStyle w:val="ListParagraph"/>
        <w:numPr>
          <w:ilvl w:val="1"/>
          <w:numId w:val="1"/>
        </w:numPr>
        <w:tabs>
          <w:tab w:val="left" w:pos="220"/>
          <w:tab w:val="left" w:pos="720"/>
        </w:tabs>
        <w:rPr>
          <w:rFonts w:ascii="Times New Roman" w:hAnsi="Times New Roman"/>
          <w:b/>
          <w:bCs/>
        </w:rPr>
      </w:pPr>
      <w:r w:rsidRPr="00093431">
        <w:rPr>
          <w:rFonts w:ascii="Times New Roman" w:hAnsi="Times New Roman"/>
          <w:b/>
          <w:bCs/>
        </w:rPr>
        <w:t>Suspension</w:t>
      </w:r>
    </w:p>
    <w:p w14:paraId="1F2076E4" w14:textId="2F7FF81E" w:rsidR="00217A98" w:rsidRPr="00093431" w:rsidRDefault="00217A98" w:rsidP="00B32B9A">
      <w:pPr>
        <w:pStyle w:val="ListParagraph"/>
        <w:numPr>
          <w:ilvl w:val="2"/>
          <w:numId w:val="1"/>
        </w:numPr>
        <w:tabs>
          <w:tab w:val="left" w:pos="220"/>
          <w:tab w:val="left" w:pos="720"/>
        </w:tabs>
        <w:rPr>
          <w:rFonts w:ascii="Times New Roman" w:hAnsi="Times New Roman"/>
          <w:b/>
          <w:bCs/>
        </w:rPr>
      </w:pPr>
      <w:r w:rsidRPr="00093431">
        <w:rPr>
          <w:rFonts w:ascii="Times New Roman" w:hAnsi="Times New Roman"/>
        </w:rPr>
        <w:t>A member found in violation of the Block O Constitution, Bylaws, and/or the Code of Student Conduct for the first time may be considered for suspension, given the offense is deemed minor by the President and Advisors</w:t>
      </w:r>
      <w:r w:rsidR="00070A02" w:rsidRPr="00093431">
        <w:rPr>
          <w:rFonts w:ascii="Times New Roman" w:hAnsi="Times New Roman"/>
        </w:rPr>
        <w:t>.</w:t>
      </w:r>
    </w:p>
    <w:p w14:paraId="6D462254" w14:textId="597E6613" w:rsidR="0013754F" w:rsidRPr="00093431" w:rsidRDefault="00070A02" w:rsidP="00B32B9A">
      <w:pPr>
        <w:pStyle w:val="ListParagraph"/>
        <w:numPr>
          <w:ilvl w:val="2"/>
          <w:numId w:val="1"/>
        </w:numPr>
        <w:tabs>
          <w:tab w:val="left" w:pos="220"/>
          <w:tab w:val="left" w:pos="720"/>
        </w:tabs>
        <w:rPr>
          <w:rFonts w:ascii="Times New Roman" w:hAnsi="Times New Roman"/>
          <w:b/>
          <w:bCs/>
        </w:rPr>
      </w:pPr>
      <w:r w:rsidRPr="00093431">
        <w:rPr>
          <w:rFonts w:ascii="Times New Roman" w:hAnsi="Times New Roman"/>
        </w:rPr>
        <w:t xml:space="preserve">Standard duration of a suspension shall be 2 weeks but may be adjusted based on the necessities of </w:t>
      </w:r>
      <w:r w:rsidR="003267E7" w:rsidRPr="00093431">
        <w:rPr>
          <w:rFonts w:ascii="Times New Roman" w:hAnsi="Times New Roman"/>
        </w:rPr>
        <w:t>a</w:t>
      </w:r>
      <w:r w:rsidRPr="00093431">
        <w:rPr>
          <w:rFonts w:ascii="Times New Roman" w:hAnsi="Times New Roman"/>
        </w:rPr>
        <w:t xml:space="preserve"> particular case.</w:t>
      </w:r>
    </w:p>
    <w:p w14:paraId="1AE2461D" w14:textId="5149922D" w:rsidR="00070A02" w:rsidRPr="00093431" w:rsidRDefault="00070A02" w:rsidP="00B32B9A">
      <w:pPr>
        <w:pStyle w:val="ListParagraph"/>
        <w:numPr>
          <w:ilvl w:val="2"/>
          <w:numId w:val="1"/>
        </w:numPr>
        <w:tabs>
          <w:tab w:val="left" w:pos="220"/>
          <w:tab w:val="left" w:pos="720"/>
        </w:tabs>
        <w:rPr>
          <w:rFonts w:ascii="Times New Roman" w:hAnsi="Times New Roman"/>
          <w:b/>
          <w:bCs/>
        </w:rPr>
      </w:pPr>
      <w:r w:rsidRPr="00093431">
        <w:rPr>
          <w:rFonts w:ascii="Times New Roman" w:hAnsi="Times New Roman"/>
        </w:rPr>
        <w:t>Infractions subject to suspension include but are not limited to:</w:t>
      </w:r>
    </w:p>
    <w:p w14:paraId="7EAED030" w14:textId="2030AEE2" w:rsidR="0013754F" w:rsidRPr="00093431" w:rsidRDefault="0013754F"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Minor, first-offense behavioral infractions</w:t>
      </w:r>
    </w:p>
    <w:p w14:paraId="0E799BE5" w14:textId="1528AABF" w:rsidR="00070A02" w:rsidRPr="00093431" w:rsidRDefault="0013754F" w:rsidP="00B32B9A">
      <w:pPr>
        <w:pStyle w:val="ListParagraph"/>
        <w:numPr>
          <w:ilvl w:val="3"/>
          <w:numId w:val="1"/>
        </w:numPr>
        <w:tabs>
          <w:tab w:val="left" w:pos="220"/>
          <w:tab w:val="left" w:pos="720"/>
        </w:tabs>
        <w:rPr>
          <w:rFonts w:ascii="Times New Roman" w:hAnsi="Times New Roman"/>
          <w:b/>
          <w:bCs/>
        </w:rPr>
      </w:pPr>
      <w:r w:rsidRPr="00093431">
        <w:rPr>
          <w:rFonts w:ascii="Times New Roman" w:hAnsi="Times New Roman"/>
        </w:rPr>
        <w:t>Officer</w:t>
      </w:r>
      <w:r w:rsidR="005A1A3F" w:rsidRPr="00093431">
        <w:rPr>
          <w:rFonts w:ascii="Times New Roman" w:hAnsi="Times New Roman"/>
        </w:rPr>
        <w:t xml:space="preserve"> receives </w:t>
      </w:r>
      <w:r w:rsidR="008E01D7" w:rsidRPr="00093431">
        <w:rPr>
          <w:rFonts w:ascii="Times New Roman" w:hAnsi="Times New Roman"/>
        </w:rPr>
        <w:t>3</w:t>
      </w:r>
      <w:r w:rsidR="005A1A3F" w:rsidRPr="00093431">
        <w:rPr>
          <w:rFonts w:ascii="Times New Roman" w:hAnsi="Times New Roman"/>
        </w:rPr>
        <w:t xml:space="preserve"> unexcused absences</w:t>
      </w:r>
    </w:p>
    <w:p w14:paraId="79246264" w14:textId="28FDDD31" w:rsidR="00070A02" w:rsidRPr="00093431" w:rsidRDefault="00070A02" w:rsidP="00B32B9A">
      <w:pPr>
        <w:pStyle w:val="ListParagraph"/>
        <w:numPr>
          <w:ilvl w:val="3"/>
          <w:numId w:val="1"/>
        </w:numPr>
        <w:tabs>
          <w:tab w:val="left" w:pos="220"/>
          <w:tab w:val="left" w:pos="720"/>
        </w:tabs>
        <w:rPr>
          <w:rFonts w:ascii="Times New Roman" w:hAnsi="Times New Roman"/>
          <w:b/>
          <w:bCs/>
        </w:rPr>
      </w:pPr>
      <w:r w:rsidRPr="00093431">
        <w:rPr>
          <w:rFonts w:ascii="Times New Roman" w:hAnsi="Times New Roman"/>
        </w:rPr>
        <w:t xml:space="preserve">Neglecting </w:t>
      </w:r>
      <w:r w:rsidR="0013754F" w:rsidRPr="00093431">
        <w:rPr>
          <w:rFonts w:ascii="Times New Roman" w:hAnsi="Times New Roman"/>
        </w:rPr>
        <w:t>O</w:t>
      </w:r>
      <w:r w:rsidRPr="00093431">
        <w:rPr>
          <w:rFonts w:ascii="Times New Roman" w:hAnsi="Times New Roman"/>
        </w:rPr>
        <w:t xml:space="preserve">fficer </w:t>
      </w:r>
      <w:r w:rsidR="0013754F" w:rsidRPr="00093431">
        <w:rPr>
          <w:rFonts w:ascii="Times New Roman" w:hAnsi="Times New Roman"/>
        </w:rPr>
        <w:t>D</w:t>
      </w:r>
      <w:r w:rsidRPr="00093431">
        <w:rPr>
          <w:rFonts w:ascii="Times New Roman" w:hAnsi="Times New Roman"/>
        </w:rPr>
        <w:t>uties</w:t>
      </w:r>
    </w:p>
    <w:p w14:paraId="40D88507" w14:textId="2867AF4E" w:rsidR="00070A02" w:rsidRPr="00093431" w:rsidRDefault="0013754F"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Suspension</w:t>
      </w:r>
      <w:r w:rsidR="00070A02" w:rsidRPr="00093431">
        <w:rPr>
          <w:rFonts w:ascii="Times New Roman" w:hAnsi="Times New Roman"/>
        </w:rPr>
        <w:t xml:space="preserve"> from the organization includes, but is not limited to, the following</w:t>
      </w:r>
      <w:r w:rsidRPr="00093431">
        <w:rPr>
          <w:rFonts w:ascii="Times New Roman" w:hAnsi="Times New Roman"/>
        </w:rPr>
        <w:t xml:space="preserve"> during the period of suspension</w:t>
      </w:r>
      <w:r w:rsidR="00070A02" w:rsidRPr="00093431">
        <w:rPr>
          <w:rFonts w:ascii="Times New Roman" w:hAnsi="Times New Roman"/>
        </w:rPr>
        <w:t>:</w:t>
      </w:r>
    </w:p>
    <w:p w14:paraId="04BB07C1" w14:textId="6449E916" w:rsidR="00070A02" w:rsidRPr="00093431" w:rsidRDefault="0013754F"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nability to attend sporting events within the Block O section</w:t>
      </w:r>
    </w:p>
    <w:p w14:paraId="027FDFD1" w14:textId="126594E0" w:rsidR="0013754F" w:rsidRPr="00093431" w:rsidRDefault="0013754F"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nability to attend any Block O sanctioned event</w:t>
      </w:r>
    </w:p>
    <w:p w14:paraId="353A9194" w14:textId="36BC2FF9" w:rsidR="0013754F" w:rsidRPr="00093431" w:rsidRDefault="0013754F"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nability to receive Block O promotional items</w:t>
      </w:r>
    </w:p>
    <w:p w14:paraId="30B1523F" w14:textId="7E5C1114" w:rsidR="0013754F" w:rsidRPr="00093431" w:rsidRDefault="002F4134"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nability to hold official duties for Block O</w:t>
      </w:r>
    </w:p>
    <w:p w14:paraId="2D082547" w14:textId="6D9BECD7" w:rsidR="00C15541" w:rsidRPr="00093431" w:rsidRDefault="00C15541"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The suspension process includes the following:</w:t>
      </w:r>
    </w:p>
    <w:p w14:paraId="309E8F60" w14:textId="77777777" w:rsidR="00C15541" w:rsidRPr="00093431" w:rsidRDefault="00C15541"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Member in question must be notified by the Advisor and be given documentation of any violation.</w:t>
      </w:r>
    </w:p>
    <w:p w14:paraId="4DEF34E2" w14:textId="58710740" w:rsidR="00C15541" w:rsidRPr="00093431" w:rsidRDefault="00C15541"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At the subsequent Executive Board </w:t>
      </w:r>
      <w:r w:rsidR="00963EA1" w:rsidRPr="00093431">
        <w:rPr>
          <w:rFonts w:ascii="Times New Roman" w:hAnsi="Times New Roman"/>
        </w:rPr>
        <w:t>M</w:t>
      </w:r>
      <w:r w:rsidRPr="00093431">
        <w:rPr>
          <w:rFonts w:ascii="Times New Roman" w:hAnsi="Times New Roman"/>
        </w:rPr>
        <w:t xml:space="preserve">eeting, the member in question may present their case for why they should not be </w:t>
      </w:r>
      <w:r w:rsidR="005A1A3F" w:rsidRPr="00093431">
        <w:rPr>
          <w:rFonts w:ascii="Times New Roman" w:hAnsi="Times New Roman"/>
        </w:rPr>
        <w:t>suspended</w:t>
      </w:r>
      <w:r w:rsidRPr="00093431">
        <w:rPr>
          <w:rFonts w:ascii="Times New Roman" w:hAnsi="Times New Roman"/>
        </w:rPr>
        <w:t xml:space="preserve"> for 5 minutes, which will then be followed by a 5-minute question &amp; answer session with the board. The Executive Directors and Advisors may only attend this session.</w:t>
      </w:r>
    </w:p>
    <w:p w14:paraId="6CCCA83A" w14:textId="073CD196" w:rsidR="00C15541" w:rsidRPr="00093431" w:rsidRDefault="00C15541"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After the session, the Executive Directors will deliberate and vote by an anonymous ballot to determine if the violator should be suspended. 2/3 vote is required for </w:t>
      </w:r>
      <w:r w:rsidR="005A1A3F" w:rsidRPr="00093431">
        <w:rPr>
          <w:rFonts w:ascii="Times New Roman" w:hAnsi="Times New Roman"/>
        </w:rPr>
        <w:t>suspension</w:t>
      </w:r>
      <w:r w:rsidRPr="00093431">
        <w:rPr>
          <w:rFonts w:ascii="Times New Roman" w:hAnsi="Times New Roman"/>
        </w:rPr>
        <w:t>.</w:t>
      </w:r>
    </w:p>
    <w:p w14:paraId="11D9D584" w14:textId="0B6C5F2C" w:rsidR="00C15541" w:rsidRPr="00093431" w:rsidRDefault="00C15541"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f a suspension is successful, the period of suspension begins when</w:t>
      </w:r>
      <w:r w:rsidR="003267E7" w:rsidRPr="00093431">
        <w:rPr>
          <w:rFonts w:ascii="Times New Roman" w:hAnsi="Times New Roman"/>
        </w:rPr>
        <w:t xml:space="preserve"> </w:t>
      </w:r>
      <w:r w:rsidRPr="00093431">
        <w:rPr>
          <w:rFonts w:ascii="Times New Roman" w:hAnsi="Times New Roman"/>
        </w:rPr>
        <w:t>the member is notified.</w:t>
      </w:r>
      <w:r w:rsidR="003267E7" w:rsidRPr="00093431">
        <w:rPr>
          <w:rFonts w:ascii="Times New Roman" w:hAnsi="Times New Roman"/>
        </w:rPr>
        <w:t xml:space="preserve"> Notification should be immediate and done so by the Advisor.</w:t>
      </w:r>
    </w:p>
    <w:p w14:paraId="06BF35BE" w14:textId="77928071" w:rsidR="00565D4E" w:rsidRPr="00093431" w:rsidRDefault="00565D4E" w:rsidP="00B32B9A">
      <w:pPr>
        <w:pStyle w:val="ListParagraph"/>
        <w:numPr>
          <w:ilvl w:val="4"/>
          <w:numId w:val="1"/>
        </w:numPr>
        <w:tabs>
          <w:tab w:val="left" w:pos="220"/>
          <w:tab w:val="left" w:pos="720"/>
        </w:tabs>
        <w:rPr>
          <w:rFonts w:ascii="Times New Roman" w:hAnsi="Times New Roman"/>
          <w:bCs/>
        </w:rPr>
      </w:pPr>
      <w:r w:rsidRPr="00093431">
        <w:rPr>
          <w:rFonts w:ascii="Times New Roman" w:hAnsi="Times New Roman"/>
          <w:bCs/>
        </w:rPr>
        <w:lastRenderedPageBreak/>
        <w:t>Note: If the President is the offending officer, the Vice President shall fulfill the Presidential duties during the time of suspension.</w:t>
      </w:r>
    </w:p>
    <w:p w14:paraId="4DF74962" w14:textId="6755A407" w:rsidR="00C15541" w:rsidRPr="00093431" w:rsidRDefault="00C15541"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f the terms of suspension are broken or the offense which resulted in the suspension is repeated, the offender is subject to begin the removal process.</w:t>
      </w:r>
    </w:p>
    <w:p w14:paraId="4E70444F" w14:textId="277DC5F8" w:rsidR="005966AD" w:rsidRPr="00093431" w:rsidRDefault="005966AD" w:rsidP="00B32B9A">
      <w:pPr>
        <w:pStyle w:val="ListParagraph"/>
        <w:numPr>
          <w:ilvl w:val="1"/>
          <w:numId w:val="1"/>
        </w:numPr>
        <w:tabs>
          <w:tab w:val="left" w:pos="220"/>
          <w:tab w:val="left" w:pos="720"/>
        </w:tabs>
        <w:rPr>
          <w:rFonts w:ascii="Times New Roman" w:hAnsi="Times New Roman"/>
          <w:b/>
          <w:bCs/>
        </w:rPr>
      </w:pPr>
      <w:r w:rsidRPr="00093431">
        <w:rPr>
          <w:rFonts w:ascii="Times New Roman" w:hAnsi="Times New Roman"/>
          <w:b/>
          <w:bCs/>
        </w:rPr>
        <w:t>Removal</w:t>
      </w:r>
    </w:p>
    <w:p w14:paraId="60DEFDC4" w14:textId="22D1E1C5"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 xml:space="preserve">A member found in violation of the </w:t>
      </w:r>
      <w:r w:rsidR="00F91E55" w:rsidRPr="00093431">
        <w:rPr>
          <w:rFonts w:ascii="Times New Roman" w:hAnsi="Times New Roman"/>
        </w:rPr>
        <w:t>Block O</w:t>
      </w:r>
      <w:r w:rsidRPr="00093431">
        <w:rPr>
          <w:rFonts w:ascii="Times New Roman" w:hAnsi="Times New Roman"/>
        </w:rPr>
        <w:t xml:space="preserve"> Constitution, Bylaws, and/or the </w:t>
      </w:r>
      <w:r w:rsidR="00936037" w:rsidRPr="00093431">
        <w:rPr>
          <w:rFonts w:ascii="Times New Roman" w:hAnsi="Times New Roman"/>
        </w:rPr>
        <w:t xml:space="preserve">Code of </w:t>
      </w:r>
      <w:r w:rsidR="006172C0" w:rsidRPr="00093431">
        <w:rPr>
          <w:rFonts w:ascii="Times New Roman" w:hAnsi="Times New Roman"/>
        </w:rPr>
        <w:t xml:space="preserve">Student </w:t>
      </w:r>
      <w:r w:rsidR="00936037" w:rsidRPr="00093431">
        <w:rPr>
          <w:rFonts w:ascii="Times New Roman" w:hAnsi="Times New Roman"/>
        </w:rPr>
        <w:t>Conduct</w:t>
      </w:r>
      <w:r w:rsidRPr="00093431">
        <w:rPr>
          <w:rFonts w:ascii="Times New Roman" w:hAnsi="Times New Roman"/>
        </w:rPr>
        <w:t>, may be removed from the organization. Additionally, any member found to participate in any unbecoming behavior</w:t>
      </w:r>
      <w:r w:rsidR="00F413B8" w:rsidRPr="00093431">
        <w:rPr>
          <w:rFonts w:ascii="Times New Roman" w:hAnsi="Times New Roman"/>
        </w:rPr>
        <w:t xml:space="preserve"> as determined by the Executive Board</w:t>
      </w:r>
      <w:r w:rsidRPr="00093431">
        <w:rPr>
          <w:rFonts w:ascii="Times New Roman" w:hAnsi="Times New Roman"/>
        </w:rPr>
        <w:t>, may be subject to disciplinary action and/or removal.</w:t>
      </w:r>
    </w:p>
    <w:p w14:paraId="65BA2111" w14:textId="77777777" w:rsidR="00AB6753"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Removal from the organization includes, but is not limited to, the following:</w:t>
      </w:r>
    </w:p>
    <w:p w14:paraId="3093735A" w14:textId="77777777"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Removal from any organizational form or list</w:t>
      </w:r>
    </w:p>
    <w:p w14:paraId="23BD05EF" w14:textId="65105F28"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Removal from </w:t>
      </w:r>
      <w:r w:rsidR="00F91E55" w:rsidRPr="00093431">
        <w:rPr>
          <w:rFonts w:ascii="Times New Roman" w:hAnsi="Times New Roman"/>
        </w:rPr>
        <w:t>Block O</w:t>
      </w:r>
      <w:r w:rsidRPr="00093431">
        <w:rPr>
          <w:rFonts w:ascii="Times New Roman" w:hAnsi="Times New Roman"/>
        </w:rPr>
        <w:t xml:space="preserve"> </w:t>
      </w:r>
      <w:r w:rsidR="001B7BC7" w:rsidRPr="00093431">
        <w:rPr>
          <w:rFonts w:ascii="Times New Roman" w:hAnsi="Times New Roman"/>
        </w:rPr>
        <w:t>M</w:t>
      </w:r>
      <w:r w:rsidR="004D61EF" w:rsidRPr="00093431">
        <w:rPr>
          <w:rFonts w:ascii="Times New Roman" w:hAnsi="Times New Roman"/>
        </w:rPr>
        <w:t>ember exclusive programing</w:t>
      </w:r>
    </w:p>
    <w:p w14:paraId="25996B2E" w14:textId="083FCD66"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Inability to attend </w:t>
      </w:r>
      <w:r w:rsidR="00F91E55" w:rsidRPr="00093431">
        <w:rPr>
          <w:rFonts w:ascii="Times New Roman" w:hAnsi="Times New Roman"/>
        </w:rPr>
        <w:t>Block O</w:t>
      </w:r>
      <w:r w:rsidRPr="00093431">
        <w:rPr>
          <w:rFonts w:ascii="Times New Roman" w:hAnsi="Times New Roman"/>
        </w:rPr>
        <w:t xml:space="preserve"> sanctioned events</w:t>
      </w:r>
    </w:p>
    <w:p w14:paraId="09B196E3" w14:textId="5014A207"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Inability to obtain any promotional item </w:t>
      </w:r>
      <w:r w:rsidR="00235085" w:rsidRPr="00093431">
        <w:rPr>
          <w:rFonts w:ascii="Times New Roman" w:hAnsi="Times New Roman"/>
        </w:rPr>
        <w:t>distributed</w:t>
      </w:r>
      <w:r w:rsidRPr="00093431">
        <w:rPr>
          <w:rFonts w:ascii="Times New Roman" w:hAnsi="Times New Roman"/>
        </w:rPr>
        <w:t xml:space="preserve"> by </w:t>
      </w:r>
      <w:r w:rsidR="00F91E55" w:rsidRPr="00093431">
        <w:rPr>
          <w:rFonts w:ascii="Times New Roman" w:hAnsi="Times New Roman"/>
        </w:rPr>
        <w:t>Block O</w:t>
      </w:r>
    </w:p>
    <w:p w14:paraId="7CF62767" w14:textId="77777777"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Inability to purchase membership in all subsequent years as a student</w:t>
      </w:r>
    </w:p>
    <w:p w14:paraId="638AD6CC" w14:textId="1D224FEC" w:rsidR="005966AD" w:rsidRPr="00093431" w:rsidRDefault="00AB6753" w:rsidP="00B32B9A">
      <w:pPr>
        <w:pStyle w:val="ListParagraph"/>
        <w:numPr>
          <w:ilvl w:val="2"/>
          <w:numId w:val="1"/>
        </w:numPr>
        <w:tabs>
          <w:tab w:val="left" w:pos="220"/>
          <w:tab w:val="left" w:pos="720"/>
        </w:tabs>
        <w:rPr>
          <w:rFonts w:ascii="Times New Roman" w:hAnsi="Times New Roman"/>
        </w:rPr>
      </w:pPr>
      <w:r w:rsidRPr="00093431">
        <w:rPr>
          <w:rFonts w:ascii="Times New Roman" w:hAnsi="Times New Roman"/>
        </w:rPr>
        <w:t>The removal process includes the following:</w:t>
      </w:r>
    </w:p>
    <w:p w14:paraId="1B6A954F" w14:textId="20F14904"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Member in question must be notified by the Advisor and be given documentation of any violation.</w:t>
      </w:r>
    </w:p>
    <w:p w14:paraId="62EEC9F8" w14:textId="58E2524A" w:rsidR="00AB6753"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At the subsequent Executive Board meeting, the member in question may present </w:t>
      </w:r>
      <w:r w:rsidR="00132265" w:rsidRPr="00093431">
        <w:rPr>
          <w:rFonts w:ascii="Times New Roman" w:hAnsi="Times New Roman"/>
        </w:rPr>
        <w:t>their</w:t>
      </w:r>
      <w:r w:rsidRPr="00093431">
        <w:rPr>
          <w:rFonts w:ascii="Times New Roman" w:hAnsi="Times New Roman"/>
        </w:rPr>
        <w:t xml:space="preserve"> case for why </w:t>
      </w:r>
      <w:r w:rsidR="00D054DD" w:rsidRPr="00093431">
        <w:rPr>
          <w:rFonts w:ascii="Times New Roman" w:hAnsi="Times New Roman"/>
        </w:rPr>
        <w:t>they</w:t>
      </w:r>
      <w:r w:rsidRPr="00093431">
        <w:rPr>
          <w:rFonts w:ascii="Times New Roman" w:hAnsi="Times New Roman"/>
        </w:rPr>
        <w:t xml:space="preserve"> should not be removed for 10 minutes, which will then be followed by a 10-minute question &amp; answer session with the board. The Executive Directors and Advisors may only attend this session.</w:t>
      </w:r>
    </w:p>
    <w:p w14:paraId="71C59235" w14:textId="0FD0C61D" w:rsidR="00303D74" w:rsidRPr="00093431" w:rsidRDefault="00AB6753"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After the session, the Executive Directors will deliberate and vote by an anonymous ballot to determine if the violator should be removed. </w:t>
      </w:r>
      <w:r w:rsidR="005966AD" w:rsidRPr="00093431">
        <w:rPr>
          <w:rFonts w:ascii="Times New Roman" w:hAnsi="Times New Roman"/>
        </w:rPr>
        <w:t>2/3</w:t>
      </w:r>
      <w:r w:rsidRPr="00093431">
        <w:rPr>
          <w:rFonts w:ascii="Times New Roman" w:hAnsi="Times New Roman"/>
        </w:rPr>
        <w:t xml:space="preserve"> vote is required for removal.</w:t>
      </w:r>
    </w:p>
    <w:p w14:paraId="4202D586" w14:textId="68CA83F8" w:rsidR="00636C64" w:rsidRPr="00093431" w:rsidRDefault="00636C64" w:rsidP="00B32B9A">
      <w:pPr>
        <w:pStyle w:val="ListParagraph"/>
        <w:numPr>
          <w:ilvl w:val="3"/>
          <w:numId w:val="1"/>
        </w:numPr>
        <w:tabs>
          <w:tab w:val="left" w:pos="220"/>
          <w:tab w:val="left" w:pos="720"/>
        </w:tabs>
        <w:rPr>
          <w:rFonts w:ascii="Times New Roman" w:hAnsi="Times New Roman"/>
        </w:rPr>
      </w:pPr>
      <w:r w:rsidRPr="00093431">
        <w:rPr>
          <w:rFonts w:ascii="Times New Roman" w:hAnsi="Times New Roman"/>
        </w:rPr>
        <w:t xml:space="preserve">If removal is successful, it becomes active when the member is notified. Notification should be immediate and done so by </w:t>
      </w:r>
      <w:r w:rsidR="00065E7F" w:rsidRPr="00093431">
        <w:rPr>
          <w:rFonts w:ascii="Times New Roman" w:hAnsi="Times New Roman"/>
        </w:rPr>
        <w:t>an</w:t>
      </w:r>
      <w:r w:rsidRPr="00093431">
        <w:rPr>
          <w:rFonts w:ascii="Times New Roman" w:hAnsi="Times New Roman"/>
        </w:rPr>
        <w:t xml:space="preserve"> Advisor.</w:t>
      </w:r>
    </w:p>
    <w:p w14:paraId="5D42D5C4" w14:textId="77777777" w:rsidR="00D547DC" w:rsidRPr="00093431" w:rsidRDefault="00432C16" w:rsidP="00B32B9A">
      <w:pPr>
        <w:pStyle w:val="ListParagraph"/>
        <w:numPr>
          <w:ilvl w:val="4"/>
          <w:numId w:val="1"/>
        </w:numPr>
        <w:tabs>
          <w:tab w:val="left" w:pos="220"/>
          <w:tab w:val="left" w:pos="720"/>
        </w:tabs>
        <w:rPr>
          <w:rFonts w:ascii="Times New Roman" w:hAnsi="Times New Roman"/>
          <w:bCs/>
        </w:rPr>
      </w:pPr>
      <w:r w:rsidRPr="00093431">
        <w:rPr>
          <w:rFonts w:ascii="Times New Roman" w:hAnsi="Times New Roman"/>
          <w:bCs/>
        </w:rPr>
        <w:t xml:space="preserve">Note: If the President is </w:t>
      </w:r>
      <w:r w:rsidR="00574018" w:rsidRPr="00093431">
        <w:rPr>
          <w:rFonts w:ascii="Times New Roman" w:hAnsi="Times New Roman"/>
          <w:bCs/>
        </w:rPr>
        <w:t>removed</w:t>
      </w:r>
      <w:r w:rsidRPr="00093431">
        <w:rPr>
          <w:rFonts w:ascii="Times New Roman" w:hAnsi="Times New Roman"/>
          <w:bCs/>
        </w:rPr>
        <w:t xml:space="preserve">, the Vice President shall </w:t>
      </w:r>
      <w:r w:rsidR="002F1B42" w:rsidRPr="00093431">
        <w:rPr>
          <w:rFonts w:ascii="Times New Roman" w:hAnsi="Times New Roman"/>
          <w:bCs/>
        </w:rPr>
        <w:t xml:space="preserve">become the President for the remainder of the </w:t>
      </w:r>
      <w:r w:rsidR="00B22738" w:rsidRPr="00093431">
        <w:rPr>
          <w:rFonts w:ascii="Times New Roman" w:hAnsi="Times New Roman"/>
          <w:bCs/>
        </w:rPr>
        <w:t xml:space="preserve">elected </w:t>
      </w:r>
      <w:r w:rsidR="002F1B42" w:rsidRPr="00093431">
        <w:rPr>
          <w:rFonts w:ascii="Times New Roman" w:hAnsi="Times New Roman"/>
          <w:bCs/>
        </w:rPr>
        <w:t>term.</w:t>
      </w:r>
      <w:r w:rsidR="00645A0A" w:rsidRPr="00093431">
        <w:rPr>
          <w:rFonts w:ascii="Times New Roman" w:hAnsi="Times New Roman"/>
          <w:bCs/>
        </w:rPr>
        <w:t xml:space="preserve"> A</w:t>
      </w:r>
      <w:r w:rsidR="003D19E2" w:rsidRPr="00093431">
        <w:rPr>
          <w:rFonts w:ascii="Times New Roman" w:hAnsi="Times New Roman"/>
          <w:bCs/>
        </w:rPr>
        <w:t>n Interim Vice President shall be selected amongst the</w:t>
      </w:r>
      <w:r w:rsidR="00761072" w:rsidRPr="00093431">
        <w:rPr>
          <w:rFonts w:ascii="Times New Roman" w:hAnsi="Times New Roman"/>
          <w:bCs/>
        </w:rPr>
        <w:t xml:space="preserve"> Executive Board</w:t>
      </w:r>
      <w:r w:rsidR="00077936" w:rsidRPr="00093431">
        <w:rPr>
          <w:rFonts w:ascii="Times New Roman" w:hAnsi="Times New Roman"/>
          <w:bCs/>
        </w:rPr>
        <w:t xml:space="preserve"> with a</w:t>
      </w:r>
      <w:r w:rsidR="00406C64" w:rsidRPr="00093431">
        <w:rPr>
          <w:rFonts w:ascii="Times New Roman" w:hAnsi="Times New Roman"/>
          <w:bCs/>
        </w:rPr>
        <w:t xml:space="preserve"> 2/3 vote</w:t>
      </w:r>
      <w:r w:rsidR="0063204F" w:rsidRPr="00093431">
        <w:rPr>
          <w:rFonts w:ascii="Times New Roman" w:hAnsi="Times New Roman"/>
          <w:bCs/>
        </w:rPr>
        <w:t xml:space="preserve"> of approva</w:t>
      </w:r>
      <w:r w:rsidR="00077936" w:rsidRPr="00093431">
        <w:rPr>
          <w:rFonts w:ascii="Times New Roman" w:hAnsi="Times New Roman"/>
          <w:bCs/>
        </w:rPr>
        <w:t>l</w:t>
      </w:r>
      <w:r w:rsidR="0063204F" w:rsidRPr="00093431">
        <w:rPr>
          <w:rFonts w:ascii="Times New Roman" w:hAnsi="Times New Roman"/>
          <w:bCs/>
        </w:rPr>
        <w:t xml:space="preserve">. </w:t>
      </w:r>
      <w:r w:rsidR="003E39B1" w:rsidRPr="00093431">
        <w:rPr>
          <w:rFonts w:ascii="Times New Roman" w:hAnsi="Times New Roman"/>
          <w:bCs/>
        </w:rPr>
        <w:t xml:space="preserve">That director shall </w:t>
      </w:r>
      <w:r w:rsidR="00077936" w:rsidRPr="00093431">
        <w:rPr>
          <w:rFonts w:ascii="Times New Roman" w:hAnsi="Times New Roman"/>
          <w:bCs/>
        </w:rPr>
        <w:t xml:space="preserve">then </w:t>
      </w:r>
      <w:r w:rsidR="003E39B1" w:rsidRPr="00093431">
        <w:rPr>
          <w:rFonts w:ascii="Times New Roman" w:hAnsi="Times New Roman"/>
          <w:bCs/>
        </w:rPr>
        <w:t>select an</w:t>
      </w:r>
      <w:r w:rsidR="0063204F" w:rsidRPr="00093431">
        <w:rPr>
          <w:rFonts w:ascii="Times New Roman" w:hAnsi="Times New Roman"/>
          <w:bCs/>
        </w:rPr>
        <w:t xml:space="preserve"> I</w:t>
      </w:r>
      <w:r w:rsidR="00F750E3" w:rsidRPr="00093431">
        <w:rPr>
          <w:rFonts w:ascii="Times New Roman" w:hAnsi="Times New Roman"/>
          <w:bCs/>
        </w:rPr>
        <w:t>nterim Director from their committee</w:t>
      </w:r>
      <w:r w:rsidR="003E39B1" w:rsidRPr="00093431">
        <w:rPr>
          <w:rFonts w:ascii="Times New Roman" w:hAnsi="Times New Roman"/>
          <w:bCs/>
        </w:rPr>
        <w:t xml:space="preserve"> to fulfill their previously elected duties for the remainder of the term</w:t>
      </w:r>
      <w:r w:rsidR="00F750E3" w:rsidRPr="00093431">
        <w:rPr>
          <w:rFonts w:ascii="Times New Roman" w:hAnsi="Times New Roman"/>
          <w:bCs/>
        </w:rPr>
        <w:t>.</w:t>
      </w:r>
      <w:r w:rsidR="00581887" w:rsidRPr="00093431">
        <w:rPr>
          <w:rFonts w:ascii="Times New Roman" w:hAnsi="Times New Roman"/>
          <w:bCs/>
        </w:rPr>
        <w:t xml:space="preserve"> </w:t>
      </w:r>
    </w:p>
    <w:p w14:paraId="74A45985" w14:textId="7BBD812C" w:rsidR="00432C16" w:rsidRDefault="00D547DC" w:rsidP="00B32B9A">
      <w:pPr>
        <w:pStyle w:val="ListParagraph"/>
        <w:numPr>
          <w:ilvl w:val="4"/>
          <w:numId w:val="1"/>
        </w:numPr>
        <w:tabs>
          <w:tab w:val="left" w:pos="220"/>
          <w:tab w:val="left" w:pos="720"/>
        </w:tabs>
        <w:rPr>
          <w:rFonts w:ascii="Times New Roman" w:hAnsi="Times New Roman"/>
          <w:bCs/>
        </w:rPr>
      </w:pPr>
      <w:r w:rsidRPr="00093431">
        <w:rPr>
          <w:rFonts w:ascii="Times New Roman" w:hAnsi="Times New Roman"/>
          <w:bCs/>
        </w:rPr>
        <w:t xml:space="preserve">Note: </w:t>
      </w:r>
      <w:r w:rsidR="00C05137" w:rsidRPr="00093431">
        <w:rPr>
          <w:rFonts w:ascii="Times New Roman" w:hAnsi="Times New Roman"/>
          <w:bCs/>
        </w:rPr>
        <w:t>If the Vice President is removed, a</w:t>
      </w:r>
      <w:r w:rsidR="00581887" w:rsidRPr="00093431">
        <w:rPr>
          <w:rFonts w:ascii="Times New Roman" w:hAnsi="Times New Roman"/>
          <w:bCs/>
        </w:rPr>
        <w:t>dhere to the</w:t>
      </w:r>
      <w:r w:rsidR="00C05137" w:rsidRPr="00093431">
        <w:rPr>
          <w:rFonts w:ascii="Times New Roman" w:hAnsi="Times New Roman"/>
          <w:bCs/>
        </w:rPr>
        <w:t xml:space="preserve"> same</w:t>
      </w:r>
      <w:r w:rsidR="00581887" w:rsidRPr="00093431">
        <w:rPr>
          <w:rFonts w:ascii="Times New Roman" w:hAnsi="Times New Roman"/>
          <w:bCs/>
        </w:rPr>
        <w:t xml:space="preserve"> procedure</w:t>
      </w:r>
      <w:r w:rsidR="00C05137" w:rsidRPr="00093431">
        <w:rPr>
          <w:rFonts w:ascii="Times New Roman" w:hAnsi="Times New Roman"/>
          <w:bCs/>
        </w:rPr>
        <w:t xml:space="preserve"> described above</w:t>
      </w:r>
      <w:r w:rsidR="00581887" w:rsidRPr="00093431">
        <w:rPr>
          <w:rFonts w:ascii="Times New Roman" w:hAnsi="Times New Roman"/>
          <w:bCs/>
        </w:rPr>
        <w:t xml:space="preserve"> for </w:t>
      </w:r>
      <w:r w:rsidR="000A4887" w:rsidRPr="00093431">
        <w:rPr>
          <w:rFonts w:ascii="Times New Roman" w:hAnsi="Times New Roman"/>
          <w:bCs/>
        </w:rPr>
        <w:t>replacing a Vice President.</w:t>
      </w:r>
    </w:p>
    <w:p w14:paraId="018879A8" w14:textId="77777777" w:rsidR="0079398B" w:rsidRDefault="0079398B" w:rsidP="0079398B">
      <w:pPr>
        <w:tabs>
          <w:tab w:val="left" w:pos="220"/>
          <w:tab w:val="left" w:pos="720"/>
        </w:tabs>
        <w:rPr>
          <w:rFonts w:ascii="Times New Roman" w:hAnsi="Times New Roman"/>
          <w:bCs/>
        </w:rPr>
      </w:pPr>
    </w:p>
    <w:p w14:paraId="049B0508" w14:textId="77777777" w:rsidR="0079398B" w:rsidRPr="0079398B" w:rsidRDefault="0079398B" w:rsidP="0079398B">
      <w:pPr>
        <w:tabs>
          <w:tab w:val="left" w:pos="220"/>
          <w:tab w:val="left" w:pos="720"/>
        </w:tabs>
        <w:rPr>
          <w:rFonts w:ascii="Times New Roman" w:hAnsi="Times New Roman"/>
          <w:bCs/>
        </w:rPr>
      </w:pPr>
    </w:p>
    <w:p w14:paraId="51517086" w14:textId="77777777" w:rsidR="005F0615" w:rsidRPr="00093431" w:rsidRDefault="005F0615" w:rsidP="005F0615">
      <w:pPr>
        <w:tabs>
          <w:tab w:val="left" w:pos="220"/>
          <w:tab w:val="left" w:pos="720"/>
        </w:tabs>
        <w:rPr>
          <w:rFonts w:ascii="Times New Roman" w:hAnsi="Times New Roman"/>
          <w:bCs/>
        </w:rPr>
      </w:pPr>
    </w:p>
    <w:p w14:paraId="3C5FD14F" w14:textId="47C48B78" w:rsidR="00A41685" w:rsidRPr="00093431" w:rsidRDefault="00A41685" w:rsidP="00B32B9A">
      <w:pPr>
        <w:pStyle w:val="ListParagraph"/>
        <w:numPr>
          <w:ilvl w:val="0"/>
          <w:numId w:val="1"/>
        </w:numPr>
        <w:tabs>
          <w:tab w:val="left" w:pos="220"/>
          <w:tab w:val="left" w:pos="720"/>
        </w:tabs>
        <w:rPr>
          <w:rFonts w:ascii="Times New Roman" w:hAnsi="Times New Roman"/>
          <w:b/>
          <w:bCs/>
        </w:rPr>
      </w:pPr>
      <w:r w:rsidRPr="00093431">
        <w:rPr>
          <w:rFonts w:ascii="Times New Roman" w:hAnsi="Times New Roman"/>
          <w:b/>
          <w:bCs/>
        </w:rPr>
        <w:lastRenderedPageBreak/>
        <w:t>Resignation</w:t>
      </w:r>
    </w:p>
    <w:p w14:paraId="5A27557B" w14:textId="793F0357" w:rsidR="00A41685" w:rsidRPr="00093431" w:rsidRDefault="00A41685"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 xml:space="preserve">If an </w:t>
      </w:r>
      <w:r w:rsidR="009A2444" w:rsidRPr="00093431">
        <w:rPr>
          <w:rFonts w:ascii="Times New Roman" w:hAnsi="Times New Roman"/>
        </w:rPr>
        <w:t>o</w:t>
      </w:r>
      <w:r w:rsidRPr="00093431">
        <w:rPr>
          <w:rFonts w:ascii="Times New Roman" w:hAnsi="Times New Roman"/>
        </w:rPr>
        <w:t xml:space="preserve">fficer is unable or unwilling to fulfill their duties as defined by the Block O Constitution and its Bylaws, that </w:t>
      </w:r>
      <w:r w:rsidR="009A2444" w:rsidRPr="00093431">
        <w:rPr>
          <w:rFonts w:ascii="Times New Roman" w:hAnsi="Times New Roman"/>
        </w:rPr>
        <w:t>o</w:t>
      </w:r>
      <w:r w:rsidRPr="00093431">
        <w:rPr>
          <w:rFonts w:ascii="Times New Roman" w:hAnsi="Times New Roman"/>
        </w:rPr>
        <w:t>fficer may choose to resign.</w:t>
      </w:r>
    </w:p>
    <w:p w14:paraId="22BD4BDC" w14:textId="3C6B614C" w:rsidR="00A41685" w:rsidRPr="00093431" w:rsidRDefault="00A41685"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Resignations must be formally written and delivered to the President and an Advisor.</w:t>
      </w:r>
      <w:r w:rsidR="00711741" w:rsidRPr="00093431">
        <w:rPr>
          <w:rFonts w:ascii="Times New Roman" w:hAnsi="Times New Roman"/>
        </w:rPr>
        <w:t xml:space="preserve"> </w:t>
      </w:r>
      <w:r w:rsidR="00BE4B21" w:rsidRPr="00093431">
        <w:rPr>
          <w:rFonts w:ascii="Times New Roman" w:hAnsi="Times New Roman"/>
        </w:rPr>
        <w:t>Available t</w:t>
      </w:r>
      <w:r w:rsidR="00711741" w:rsidRPr="00093431">
        <w:rPr>
          <w:rFonts w:ascii="Times New Roman" w:hAnsi="Times New Roman"/>
        </w:rPr>
        <w:t xml:space="preserve">ransition documents </w:t>
      </w:r>
      <w:r w:rsidR="00BE4B21" w:rsidRPr="00093431">
        <w:rPr>
          <w:rFonts w:ascii="Times New Roman" w:hAnsi="Times New Roman"/>
        </w:rPr>
        <w:t>must be included.</w:t>
      </w:r>
    </w:p>
    <w:p w14:paraId="46425549" w14:textId="41F5C192" w:rsidR="00A41685" w:rsidRPr="00093431" w:rsidRDefault="00A41685"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 xml:space="preserve">Once a resignation is received, that </w:t>
      </w:r>
      <w:r w:rsidR="009A2444" w:rsidRPr="00093431">
        <w:rPr>
          <w:rFonts w:ascii="Times New Roman" w:hAnsi="Times New Roman"/>
        </w:rPr>
        <w:t>o</w:t>
      </w:r>
      <w:r w:rsidRPr="00093431">
        <w:rPr>
          <w:rFonts w:ascii="Times New Roman" w:hAnsi="Times New Roman"/>
        </w:rPr>
        <w:t>fficer no longer retains their elected position and forfeits their Block O membership along with the benefits that come with it.</w:t>
      </w:r>
    </w:p>
    <w:p w14:paraId="21262086" w14:textId="77777777" w:rsidR="005F0615" w:rsidRPr="00093431" w:rsidRDefault="005F0615" w:rsidP="005F0615">
      <w:pPr>
        <w:tabs>
          <w:tab w:val="left" w:pos="220"/>
          <w:tab w:val="left" w:pos="720"/>
        </w:tabs>
        <w:rPr>
          <w:rFonts w:ascii="Times New Roman" w:hAnsi="Times New Roman"/>
        </w:rPr>
      </w:pPr>
    </w:p>
    <w:p w14:paraId="13052E17" w14:textId="17C6F583" w:rsidR="006E5ACC" w:rsidRPr="00093431" w:rsidRDefault="006E5ACC" w:rsidP="00B32B9A">
      <w:pPr>
        <w:pStyle w:val="ListParagraph"/>
        <w:numPr>
          <w:ilvl w:val="0"/>
          <w:numId w:val="1"/>
        </w:numPr>
        <w:tabs>
          <w:tab w:val="left" w:pos="220"/>
          <w:tab w:val="left" w:pos="720"/>
        </w:tabs>
        <w:rPr>
          <w:rFonts w:ascii="Times New Roman" w:hAnsi="Times New Roman"/>
          <w:b/>
          <w:bCs/>
        </w:rPr>
      </w:pPr>
      <w:r w:rsidRPr="00093431">
        <w:rPr>
          <w:rFonts w:ascii="Times New Roman" w:hAnsi="Times New Roman"/>
          <w:b/>
          <w:bCs/>
        </w:rPr>
        <w:t>Interim Directors</w:t>
      </w:r>
    </w:p>
    <w:p w14:paraId="5419E5BF" w14:textId="155C45C9" w:rsidR="0037143A" w:rsidRPr="00093431" w:rsidRDefault="006E5ACC"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 xml:space="preserve">In the event an </w:t>
      </w:r>
      <w:r w:rsidR="009A2444" w:rsidRPr="00093431">
        <w:rPr>
          <w:rFonts w:ascii="Times New Roman" w:hAnsi="Times New Roman"/>
        </w:rPr>
        <w:t>o</w:t>
      </w:r>
      <w:r w:rsidRPr="00093431">
        <w:rPr>
          <w:rFonts w:ascii="Times New Roman" w:hAnsi="Times New Roman"/>
        </w:rPr>
        <w:t>fficer</w:t>
      </w:r>
      <w:r w:rsidR="0037143A" w:rsidRPr="00093431">
        <w:rPr>
          <w:rFonts w:ascii="Times New Roman" w:hAnsi="Times New Roman"/>
        </w:rPr>
        <w:t xml:space="preserve"> becomes suspended, they shall select an Interim Director to fulfill their official duties in their absence. This Interim Director will be a </w:t>
      </w:r>
      <w:r w:rsidR="007A3070" w:rsidRPr="00093431">
        <w:rPr>
          <w:rFonts w:ascii="Times New Roman" w:hAnsi="Times New Roman"/>
        </w:rPr>
        <w:t>C</w:t>
      </w:r>
      <w:r w:rsidR="0037143A" w:rsidRPr="00093431">
        <w:rPr>
          <w:rFonts w:ascii="Times New Roman" w:hAnsi="Times New Roman"/>
        </w:rPr>
        <w:t xml:space="preserve">ommittee </w:t>
      </w:r>
      <w:r w:rsidR="007A3070" w:rsidRPr="00093431">
        <w:rPr>
          <w:rFonts w:ascii="Times New Roman" w:hAnsi="Times New Roman"/>
        </w:rPr>
        <w:t>M</w:t>
      </w:r>
      <w:r w:rsidR="0037143A" w:rsidRPr="00093431">
        <w:rPr>
          <w:rFonts w:ascii="Times New Roman" w:hAnsi="Times New Roman"/>
        </w:rPr>
        <w:t xml:space="preserve">ember that is on their respected committee and does not hold another </w:t>
      </w:r>
      <w:r w:rsidR="00DF5EE3" w:rsidRPr="00093431">
        <w:rPr>
          <w:rFonts w:ascii="Times New Roman" w:hAnsi="Times New Roman"/>
        </w:rPr>
        <w:t>o</w:t>
      </w:r>
      <w:r w:rsidR="0037143A" w:rsidRPr="00093431">
        <w:rPr>
          <w:rFonts w:ascii="Times New Roman" w:hAnsi="Times New Roman"/>
        </w:rPr>
        <w:t>fficer duty. The selection is subject to approval by the President and Vice President.</w:t>
      </w:r>
    </w:p>
    <w:p w14:paraId="46C55D09" w14:textId="5B3C7AA7" w:rsidR="006E5ACC" w:rsidRPr="00093431" w:rsidRDefault="0037143A"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 xml:space="preserve">In the event an </w:t>
      </w:r>
      <w:r w:rsidR="00DF5EE3" w:rsidRPr="00093431">
        <w:rPr>
          <w:rFonts w:ascii="Times New Roman" w:hAnsi="Times New Roman"/>
        </w:rPr>
        <w:t>o</w:t>
      </w:r>
      <w:r w:rsidRPr="00093431">
        <w:rPr>
          <w:rFonts w:ascii="Times New Roman" w:hAnsi="Times New Roman"/>
        </w:rPr>
        <w:t>fficer resigns or is removed from office, the President and Vice President shall select an Interim Director to fulfill the official duties of that role.</w:t>
      </w:r>
      <w:r w:rsidR="00CD2C12" w:rsidRPr="00093431">
        <w:rPr>
          <w:rFonts w:ascii="Times New Roman" w:hAnsi="Times New Roman"/>
        </w:rPr>
        <w:t xml:space="preserve"> This selection much be confirmed with a 2/3 vote of approval from the Executive Directors.</w:t>
      </w:r>
    </w:p>
    <w:p w14:paraId="15CB9DD9" w14:textId="5A9F9E5C" w:rsidR="0037143A" w:rsidRPr="00093431" w:rsidRDefault="0037143A"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Interim Directors shall not be allowed voting rights</w:t>
      </w:r>
      <w:r w:rsidR="00A52F24" w:rsidRPr="00093431">
        <w:rPr>
          <w:rFonts w:ascii="Times New Roman" w:hAnsi="Times New Roman"/>
        </w:rPr>
        <w:t xml:space="preserve"> unless previously afforded by </w:t>
      </w:r>
      <w:r w:rsidR="00A1785A" w:rsidRPr="00093431">
        <w:rPr>
          <w:rFonts w:ascii="Times New Roman" w:hAnsi="Times New Roman"/>
        </w:rPr>
        <w:t>an</w:t>
      </w:r>
      <w:r w:rsidR="00A52F24" w:rsidRPr="00093431">
        <w:rPr>
          <w:rFonts w:ascii="Times New Roman" w:hAnsi="Times New Roman"/>
        </w:rPr>
        <w:t xml:space="preserve"> </w:t>
      </w:r>
      <w:r w:rsidR="00A1785A" w:rsidRPr="00093431">
        <w:rPr>
          <w:rFonts w:ascii="Times New Roman" w:hAnsi="Times New Roman"/>
        </w:rPr>
        <w:t>elected</w:t>
      </w:r>
      <w:r w:rsidR="00A52F24" w:rsidRPr="00093431">
        <w:rPr>
          <w:rFonts w:ascii="Times New Roman" w:hAnsi="Times New Roman"/>
        </w:rPr>
        <w:t xml:space="preserve"> role as an Execu</w:t>
      </w:r>
      <w:r w:rsidR="00A1785A" w:rsidRPr="00093431">
        <w:rPr>
          <w:rFonts w:ascii="Times New Roman" w:hAnsi="Times New Roman"/>
        </w:rPr>
        <w:t>tive Director</w:t>
      </w:r>
      <w:r w:rsidRPr="00093431">
        <w:rPr>
          <w:rFonts w:ascii="Times New Roman" w:hAnsi="Times New Roman"/>
        </w:rPr>
        <w:t>.</w:t>
      </w:r>
    </w:p>
    <w:p w14:paraId="0ACE1B7D" w14:textId="4E31D2E5" w:rsidR="0037143A" w:rsidRPr="00093431" w:rsidRDefault="0037143A" w:rsidP="00B32B9A">
      <w:pPr>
        <w:pStyle w:val="ListParagraph"/>
        <w:numPr>
          <w:ilvl w:val="1"/>
          <w:numId w:val="1"/>
        </w:numPr>
        <w:tabs>
          <w:tab w:val="left" w:pos="220"/>
          <w:tab w:val="left" w:pos="720"/>
        </w:tabs>
        <w:rPr>
          <w:rFonts w:ascii="Times New Roman" w:hAnsi="Times New Roman"/>
        </w:rPr>
      </w:pPr>
      <w:r w:rsidRPr="00093431">
        <w:rPr>
          <w:rFonts w:ascii="Times New Roman" w:hAnsi="Times New Roman"/>
        </w:rPr>
        <w:t xml:space="preserve">Interim Directors serve as acting </w:t>
      </w:r>
      <w:r w:rsidR="003D2230" w:rsidRPr="00093431">
        <w:rPr>
          <w:rFonts w:ascii="Times New Roman" w:hAnsi="Times New Roman"/>
        </w:rPr>
        <w:t>d</w:t>
      </w:r>
      <w:r w:rsidRPr="00093431">
        <w:rPr>
          <w:rFonts w:ascii="Times New Roman" w:hAnsi="Times New Roman"/>
        </w:rPr>
        <w:t xml:space="preserve">irectors until a suspension is lifted for the elected </w:t>
      </w:r>
      <w:r w:rsidR="003D2230" w:rsidRPr="00093431">
        <w:rPr>
          <w:rFonts w:ascii="Times New Roman" w:hAnsi="Times New Roman"/>
        </w:rPr>
        <w:t>d</w:t>
      </w:r>
      <w:r w:rsidRPr="00093431">
        <w:rPr>
          <w:rFonts w:ascii="Times New Roman" w:hAnsi="Times New Roman"/>
        </w:rPr>
        <w:t xml:space="preserve">irector or an election takes </w:t>
      </w:r>
      <w:proofErr w:type="gramStart"/>
      <w:r w:rsidRPr="00093431">
        <w:rPr>
          <w:rFonts w:ascii="Times New Roman" w:hAnsi="Times New Roman"/>
        </w:rPr>
        <w:t>place</w:t>
      </w:r>
      <w:proofErr w:type="gramEnd"/>
      <w:r w:rsidRPr="00093431">
        <w:rPr>
          <w:rFonts w:ascii="Times New Roman" w:hAnsi="Times New Roman"/>
        </w:rPr>
        <w:t xml:space="preserve"> and a new </w:t>
      </w:r>
      <w:r w:rsidR="003D2230" w:rsidRPr="00093431">
        <w:rPr>
          <w:rFonts w:ascii="Times New Roman" w:hAnsi="Times New Roman"/>
        </w:rPr>
        <w:t>d</w:t>
      </w:r>
      <w:r w:rsidRPr="00093431">
        <w:rPr>
          <w:rFonts w:ascii="Times New Roman" w:hAnsi="Times New Roman"/>
        </w:rPr>
        <w:t xml:space="preserve">irector </w:t>
      </w:r>
      <w:r w:rsidR="00B46934" w:rsidRPr="00093431">
        <w:rPr>
          <w:rFonts w:ascii="Times New Roman" w:hAnsi="Times New Roman"/>
        </w:rPr>
        <w:t>swears in under the Oath of Office</w:t>
      </w:r>
      <w:r w:rsidRPr="00093431">
        <w:rPr>
          <w:rFonts w:ascii="Times New Roman" w:hAnsi="Times New Roman"/>
        </w:rPr>
        <w:t>.</w:t>
      </w:r>
    </w:p>
    <w:p w14:paraId="574D0D44" w14:textId="77777777" w:rsidR="00636C64" w:rsidRDefault="00636C64" w:rsidP="00636C64">
      <w:pPr>
        <w:pStyle w:val="ListParagraph"/>
        <w:tabs>
          <w:tab w:val="left" w:pos="220"/>
          <w:tab w:val="left" w:pos="720"/>
        </w:tabs>
        <w:ind w:left="2880"/>
        <w:rPr>
          <w:rFonts w:ascii="Times New Roman" w:hAnsi="Times New Roman"/>
        </w:rPr>
      </w:pPr>
    </w:p>
    <w:p w14:paraId="5C546AFD" w14:textId="77777777" w:rsidR="00A74B09" w:rsidRPr="00A74B09" w:rsidRDefault="00A74B09" w:rsidP="00A74B09">
      <w:pPr>
        <w:tabs>
          <w:tab w:val="left" w:pos="220"/>
          <w:tab w:val="left" w:pos="720"/>
        </w:tabs>
        <w:rPr>
          <w:rFonts w:ascii="Times New Roman" w:hAnsi="Times New Roman"/>
        </w:rPr>
      </w:pPr>
    </w:p>
    <w:sectPr w:rsidR="00A74B09" w:rsidRPr="00A74B09" w:rsidSect="001E4FB5">
      <w:headerReference w:type="even" r:id="rId8"/>
      <w:headerReference w:type="default" r:id="rId9"/>
      <w:head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1F47E" w14:textId="77777777" w:rsidR="00BB4118" w:rsidRDefault="00BB4118" w:rsidP="00DF2173">
      <w:r>
        <w:separator/>
      </w:r>
    </w:p>
  </w:endnote>
  <w:endnote w:type="continuationSeparator" w:id="0">
    <w:p w14:paraId="1E2E30B7" w14:textId="77777777" w:rsidR="00BB4118" w:rsidRDefault="00BB4118" w:rsidP="00DF2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auto"/>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venir">
    <w:altName w:val="Calibri"/>
    <w:panose1 w:val="02000503020000020003"/>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8FAF8" w14:textId="77777777" w:rsidR="00BB4118" w:rsidRDefault="00BB4118" w:rsidP="00DF2173">
      <w:r>
        <w:separator/>
      </w:r>
    </w:p>
  </w:footnote>
  <w:footnote w:type="continuationSeparator" w:id="0">
    <w:p w14:paraId="74BD571F" w14:textId="77777777" w:rsidR="00BB4118" w:rsidRDefault="00BB4118" w:rsidP="00DF2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6CB78" w14:textId="76B9CAE8" w:rsidR="003E1312" w:rsidRDefault="00BB4118">
    <w:pPr>
      <w:pStyle w:val="Header"/>
    </w:pPr>
    <w:r>
      <w:rPr>
        <w:noProof/>
      </w:rPr>
      <w:pict w14:anchorId="3CFBC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6" o:spid="_x0000_s1027" type="#_x0000_t75" alt="black_logo" style="position:absolute;margin-left:0;margin-top:0;width:719.9pt;height:719.9pt;z-index:-251659776;mso-wrap-edited:f;mso-width-percent:0;mso-height-percent:0;mso-position-horizontal:center;mso-position-horizontal-relative:margin;mso-position-vertical:center;mso-position-vertical-relative:margin;mso-width-percent:0;mso-height-percent:0" o:allowincell="f">
          <v:imagedata r:id="rId1" o:title="black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F43F" w14:textId="4A4FCFF5" w:rsidR="003E1312" w:rsidRPr="004526A4" w:rsidRDefault="00BB4118" w:rsidP="008F1892">
    <w:pPr>
      <w:widowControl w:val="0"/>
      <w:autoSpaceDE w:val="0"/>
      <w:autoSpaceDN w:val="0"/>
      <w:adjustRightInd w:val="0"/>
      <w:rPr>
        <w:rFonts w:ascii="Avenir" w:hAnsi="Avenir" w:cs="Times"/>
        <w:sz w:val="20"/>
        <w:szCs w:val="32"/>
      </w:rPr>
    </w:pPr>
    <w:r>
      <w:rPr>
        <w:rFonts w:ascii="Arial" w:hAnsi="Arial" w:cs="Arial"/>
        <w:noProof/>
        <w:sz w:val="28"/>
        <w:szCs w:val="42"/>
      </w:rPr>
      <w:pict w14:anchorId="4A184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7" o:spid="_x0000_s1026" type="#_x0000_t75" alt="black_logo" style="position:absolute;margin-left:-112.95pt;margin-top:-37.25pt;width:719.9pt;height:719.9pt;z-index:-251658752;mso-wrap-edited:f;mso-width-percent:0;mso-height-percent:0;mso-position-horizontal-relative:margin;mso-position-vertical-relative:margin;mso-width-percent:0;mso-height-percent:0" o:allowincell="f">
          <v:imagedata r:id="rId1" o:title="black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75831" w14:textId="77777777" w:rsidR="001E4FB5" w:rsidRDefault="001E4FB5" w:rsidP="001E4FB5">
    <w:pPr>
      <w:widowControl w:val="0"/>
      <w:autoSpaceDE w:val="0"/>
      <w:autoSpaceDN w:val="0"/>
      <w:adjustRightInd w:val="0"/>
      <w:rPr>
        <w:rFonts w:ascii="Times" w:hAnsi="Times" w:cs="Times"/>
        <w:sz w:val="32"/>
        <w:szCs w:val="32"/>
      </w:rPr>
    </w:pPr>
    <w:r>
      <w:rPr>
        <w:rFonts w:ascii="Arial" w:hAnsi="Arial" w:cs="Arial"/>
        <w:sz w:val="42"/>
        <w:szCs w:val="42"/>
      </w:rPr>
      <w:t>Block O Constitution</w:t>
    </w:r>
  </w:p>
  <w:p w14:paraId="6FB34C22" w14:textId="3C6242E5" w:rsidR="003E1312" w:rsidRPr="001E4FB5" w:rsidRDefault="001E4FB5" w:rsidP="001E4FB5">
    <w:pPr>
      <w:widowControl w:val="0"/>
      <w:autoSpaceDE w:val="0"/>
      <w:autoSpaceDN w:val="0"/>
      <w:adjustRightInd w:val="0"/>
      <w:rPr>
        <w:rFonts w:ascii="Arial" w:hAnsi="Arial" w:cs="Arial"/>
        <w:sz w:val="30"/>
        <w:szCs w:val="30"/>
      </w:rPr>
    </w:pPr>
    <w:r>
      <w:rPr>
        <w:rFonts w:ascii="Arial" w:hAnsi="Arial" w:cs="Arial"/>
        <w:sz w:val="30"/>
        <w:szCs w:val="30"/>
      </w:rPr>
      <w:t>Established 1938 | The Ohio State University</w:t>
    </w:r>
    <w:r w:rsidR="00BB4118">
      <w:rPr>
        <w:noProof/>
      </w:rPr>
      <w:pict w14:anchorId="4CB3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5" o:spid="_x0000_s1025" type="#_x0000_t75" alt="black_logo" style="position:absolute;margin-left:0;margin-top:0;width:719.9pt;height:719.9pt;z-index:-251657728;mso-wrap-edited:f;mso-width-percent:0;mso-height-percent:0;mso-position-horizontal:center;mso-position-horizontal-relative:margin;mso-position-vertical:center;mso-position-vertical-relative:margin;mso-width-percent:0;mso-height-percent:0" o:allowincell="f">
          <v:imagedata r:id="rId1" o:title="black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0A7B"/>
    <w:multiLevelType w:val="hybridMultilevel"/>
    <w:tmpl w:val="27C87752"/>
    <w:lvl w:ilvl="0" w:tplc="335A92CC">
      <w:start w:val="1"/>
      <w:numFmt w:val="decimal"/>
      <w:lvlText w:val="Section %1."/>
      <w:lvlJc w:val="left"/>
      <w:pPr>
        <w:tabs>
          <w:tab w:val="num" w:pos="780"/>
        </w:tabs>
        <w:ind w:left="780" w:hanging="360"/>
      </w:pPr>
      <w:rPr>
        <w:rFonts w:hint="default"/>
      </w:rPr>
    </w:lvl>
    <w:lvl w:ilvl="1" w:tplc="59C68FA6">
      <w:start w:val="1"/>
      <w:numFmt w:val="upperLetter"/>
      <w:lvlText w:val="1%2."/>
      <w:lvlJc w:val="left"/>
      <w:pPr>
        <w:tabs>
          <w:tab w:val="num" w:pos="1728"/>
        </w:tabs>
        <w:ind w:left="1728" w:hanging="720"/>
      </w:pPr>
      <w:rPr>
        <w:rFonts w:hint="default"/>
      </w:rPr>
    </w:lvl>
    <w:lvl w:ilvl="2" w:tplc="0BFADBAC">
      <w:start w:val="1"/>
      <w:numFmt w:val="lowerRoman"/>
      <w:lvlText w:val="%3."/>
      <w:lvlJc w:val="right"/>
      <w:pPr>
        <w:tabs>
          <w:tab w:val="num" w:pos="2160"/>
        </w:tabs>
        <w:ind w:left="2160" w:hanging="180"/>
      </w:pPr>
      <w:rPr>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C5685D"/>
    <w:multiLevelType w:val="hybridMultilevel"/>
    <w:tmpl w:val="88FA782A"/>
    <w:lvl w:ilvl="0" w:tplc="8CD6928C">
      <w:start w:val="1"/>
      <w:numFmt w:val="upperRoman"/>
      <w:lvlText w:val="%1."/>
      <w:lvlJc w:val="right"/>
      <w:pPr>
        <w:ind w:left="720" w:hanging="180"/>
      </w:pPr>
      <w:rPr>
        <w:b w:val="0"/>
        <w:bCs w:val="0"/>
      </w:rPr>
    </w:lvl>
    <w:lvl w:ilvl="1" w:tplc="F01E6D76">
      <w:start w:val="1"/>
      <w:numFmt w:val="lowerLetter"/>
      <w:lvlText w:val="%2."/>
      <w:lvlJc w:val="left"/>
      <w:pPr>
        <w:ind w:left="1440" w:hanging="360"/>
      </w:pPr>
      <w:rPr>
        <w:b w:val="0"/>
      </w:rPr>
    </w:lvl>
    <w:lvl w:ilvl="2" w:tplc="0F2A0B4A">
      <w:start w:val="1"/>
      <w:numFmt w:val="lowerRoman"/>
      <w:lvlText w:val="%3."/>
      <w:lvlJc w:val="right"/>
      <w:pPr>
        <w:ind w:left="2160" w:hanging="180"/>
      </w:pPr>
      <w:rPr>
        <w:b w:val="0"/>
        <w:bCs w:val="0"/>
      </w:rPr>
    </w:lvl>
    <w:lvl w:ilvl="3" w:tplc="83FCFBB6">
      <w:start w:val="1"/>
      <w:numFmt w:val="decimal"/>
      <w:lvlText w:val="%4."/>
      <w:lvlJc w:val="left"/>
      <w:pPr>
        <w:ind w:left="2880" w:hanging="360"/>
      </w:pPr>
      <w:rPr>
        <w:b w:val="0"/>
        <w:b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05BA3"/>
    <w:multiLevelType w:val="multilevel"/>
    <w:tmpl w:val="2D8CD9A0"/>
    <w:lvl w:ilvl="0">
      <w:start w:val="3"/>
      <w:numFmt w:val="decimal"/>
      <w:suff w:val="space"/>
      <w:lvlText w:val="Section %1"/>
      <w:lvlJc w:val="left"/>
      <w:pPr>
        <w:ind w:left="0" w:firstLine="432"/>
      </w:pPr>
      <w:rPr>
        <w:rFonts w:hint="default"/>
      </w:rPr>
    </w:lvl>
    <w:lvl w:ilvl="1">
      <w:start w:val="1"/>
      <w:numFmt w:val="upperLetter"/>
      <w:lvlText w:val="3%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40363E"/>
    <w:multiLevelType w:val="hybridMultilevel"/>
    <w:tmpl w:val="236EB8AA"/>
    <w:lvl w:ilvl="0" w:tplc="3A785C7A">
      <w:start w:val="1"/>
      <w:numFmt w:val="upperLetter"/>
      <w:lvlText w:val="2%1."/>
      <w:lvlJc w:val="left"/>
      <w:pPr>
        <w:tabs>
          <w:tab w:val="num" w:pos="1728"/>
        </w:tabs>
        <w:ind w:left="1728" w:hanging="720"/>
      </w:pPr>
      <w:rPr>
        <w:rFonts w:hint="default"/>
      </w:rPr>
    </w:lvl>
    <w:lvl w:ilvl="1" w:tplc="62DC2792">
      <w:start w:val="1"/>
      <w:numFmt w:val="decimal"/>
      <w:lvlText w:val="Section %2."/>
      <w:lvlJc w:val="left"/>
      <w:pPr>
        <w:tabs>
          <w:tab w:val="num" w:pos="1308"/>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EF6C46"/>
    <w:multiLevelType w:val="hybridMultilevel"/>
    <w:tmpl w:val="44584CA4"/>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9">
      <w:start w:val="1"/>
      <w:numFmt w:val="lowerLetter"/>
      <w:lvlText w:val="%3."/>
      <w:lvlJc w:val="left"/>
      <w:pPr>
        <w:ind w:left="3600" w:hanging="36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250500"/>
    <w:multiLevelType w:val="hybridMultilevel"/>
    <w:tmpl w:val="1494D8E4"/>
    <w:lvl w:ilvl="0" w:tplc="59C68FA6">
      <w:start w:val="1"/>
      <w:numFmt w:val="upperLetter"/>
      <w:lvlText w:val="1%1."/>
      <w:lvlJc w:val="left"/>
      <w:pPr>
        <w:tabs>
          <w:tab w:val="num" w:pos="1728"/>
        </w:tabs>
        <w:ind w:left="1728" w:hanging="720"/>
      </w:pPr>
      <w:rPr>
        <w:rFonts w:hint="default"/>
      </w:rPr>
    </w:lvl>
    <w:lvl w:ilvl="1" w:tplc="335A92CC">
      <w:start w:val="1"/>
      <w:numFmt w:val="decimal"/>
      <w:lvlText w:val="Section %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2A09F0"/>
    <w:multiLevelType w:val="multilevel"/>
    <w:tmpl w:val="5D7E37D4"/>
    <w:lvl w:ilvl="0">
      <w:start w:val="7"/>
      <w:numFmt w:val="decimal"/>
      <w:suff w:val="space"/>
      <w:lvlText w:val="Section %1"/>
      <w:lvlJc w:val="left"/>
      <w:pPr>
        <w:ind w:left="0" w:firstLine="432"/>
      </w:pPr>
      <w:rPr>
        <w:rFonts w:hint="default"/>
        <w:b/>
        <w:i w:val="0"/>
      </w:rPr>
    </w:lvl>
    <w:lvl w:ilvl="1">
      <w:start w:val="1"/>
      <w:numFmt w:val="upperLetter"/>
      <w:lvlText w:val="7%2."/>
      <w:lvlJc w:val="left"/>
      <w:pPr>
        <w:tabs>
          <w:tab w:val="num" w:pos="1728"/>
        </w:tabs>
        <w:ind w:left="1728" w:hanging="72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3A8825B9"/>
    <w:multiLevelType w:val="hybridMultilevel"/>
    <w:tmpl w:val="6F429758"/>
    <w:lvl w:ilvl="0" w:tplc="93800FF4">
      <w:start w:val="1"/>
      <w:numFmt w:val="upperLetter"/>
      <w:lvlText w:val="2%1."/>
      <w:lvlJc w:val="left"/>
      <w:pPr>
        <w:ind w:left="1584" w:hanging="432"/>
      </w:pPr>
      <w:rPr>
        <w:rFonts w:hint="default"/>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B5A3D91"/>
    <w:multiLevelType w:val="multilevel"/>
    <w:tmpl w:val="7E88ABCC"/>
    <w:lvl w:ilvl="0">
      <w:start w:val="6"/>
      <w:numFmt w:val="decimal"/>
      <w:suff w:val="space"/>
      <w:lvlText w:val="Section %1"/>
      <w:lvlJc w:val="left"/>
      <w:pPr>
        <w:ind w:left="0" w:firstLine="432"/>
      </w:pPr>
      <w:rPr>
        <w:rFonts w:hint="default"/>
        <w:b/>
        <w:i w:val="0"/>
      </w:rPr>
    </w:lvl>
    <w:lvl w:ilvl="1">
      <w:start w:val="1"/>
      <w:numFmt w:val="upperLetter"/>
      <w:lvlText w:val="6%2."/>
      <w:lvlJc w:val="left"/>
      <w:pPr>
        <w:tabs>
          <w:tab w:val="num" w:pos="1728"/>
        </w:tabs>
        <w:ind w:left="1728" w:hanging="72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3BD10B8E"/>
    <w:multiLevelType w:val="hybridMultilevel"/>
    <w:tmpl w:val="83BC2164"/>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165712F"/>
    <w:multiLevelType w:val="hybridMultilevel"/>
    <w:tmpl w:val="5FD6150E"/>
    <w:lvl w:ilvl="0" w:tplc="0409001B">
      <w:start w:val="1"/>
      <w:numFmt w:val="lowerRoman"/>
      <w:lvlText w:val="%1."/>
      <w:lvlJc w:val="right"/>
      <w:pPr>
        <w:tabs>
          <w:tab w:val="num" w:pos="2448"/>
        </w:tabs>
        <w:ind w:left="2520" w:hanging="648"/>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96B542E"/>
    <w:multiLevelType w:val="hybridMultilevel"/>
    <w:tmpl w:val="E79CDB9E"/>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1265DFE"/>
    <w:multiLevelType w:val="multilevel"/>
    <w:tmpl w:val="1BCCCF84"/>
    <w:lvl w:ilvl="0">
      <w:start w:val="4"/>
      <w:numFmt w:val="decimal"/>
      <w:suff w:val="space"/>
      <w:lvlText w:val="Section %1"/>
      <w:lvlJc w:val="left"/>
      <w:pPr>
        <w:ind w:left="0" w:firstLine="432"/>
      </w:pPr>
      <w:rPr>
        <w:rFonts w:hint="default"/>
      </w:rPr>
    </w:lvl>
    <w:lvl w:ilvl="1">
      <w:start w:val="1"/>
      <w:numFmt w:val="upperLetter"/>
      <w:lvlText w:val="4%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58BA23E9"/>
    <w:multiLevelType w:val="multilevel"/>
    <w:tmpl w:val="17BE468E"/>
    <w:styleLink w:val="ArticleSection"/>
    <w:lvl w:ilvl="0">
      <w:start w:val="1"/>
      <w:numFmt w:val="upperRoman"/>
      <w:pStyle w:val="Heading1"/>
      <w:lvlText w:val="%1."/>
      <w:lvlJc w:val="left"/>
      <w:pPr>
        <w:tabs>
          <w:tab w:val="num" w:pos="360"/>
        </w:tabs>
        <w:ind w:left="0" w:firstLine="0"/>
      </w:pPr>
      <w:rPr>
        <w:rFonts w:hint="default"/>
        <w:color w:val="auto"/>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4" w15:restartNumberingAfterBreak="0">
    <w:nsid w:val="5AE8410F"/>
    <w:multiLevelType w:val="hybridMultilevel"/>
    <w:tmpl w:val="011CF7E8"/>
    <w:lvl w:ilvl="0" w:tplc="0409001B">
      <w:start w:val="1"/>
      <w:numFmt w:val="lowerRoman"/>
      <w:lvlText w:val="%1."/>
      <w:lvlJc w:val="right"/>
      <w:pPr>
        <w:ind w:left="2808" w:hanging="360"/>
      </w:pPr>
      <w:rPr>
        <w:i/>
        <w:iCs/>
      </w:rPr>
    </w:lvl>
    <w:lvl w:ilvl="1" w:tplc="04090019" w:tentative="1">
      <w:start w:val="1"/>
      <w:numFmt w:val="lowerLetter"/>
      <w:lvlText w:val="%2."/>
      <w:lvlJc w:val="left"/>
      <w:pPr>
        <w:ind w:left="3528" w:hanging="360"/>
      </w:pPr>
    </w:lvl>
    <w:lvl w:ilvl="2" w:tplc="0409001B" w:tentative="1">
      <w:start w:val="1"/>
      <w:numFmt w:val="lowerRoman"/>
      <w:lvlText w:val="%3."/>
      <w:lvlJc w:val="right"/>
      <w:pPr>
        <w:ind w:left="4248" w:hanging="180"/>
      </w:pPr>
    </w:lvl>
    <w:lvl w:ilvl="3" w:tplc="0409000F" w:tentative="1">
      <w:start w:val="1"/>
      <w:numFmt w:val="decimal"/>
      <w:lvlText w:val="%4."/>
      <w:lvlJc w:val="left"/>
      <w:pPr>
        <w:ind w:left="4968" w:hanging="360"/>
      </w:pPr>
    </w:lvl>
    <w:lvl w:ilvl="4" w:tplc="04090019" w:tentative="1">
      <w:start w:val="1"/>
      <w:numFmt w:val="lowerLetter"/>
      <w:lvlText w:val="%5."/>
      <w:lvlJc w:val="left"/>
      <w:pPr>
        <w:ind w:left="5688" w:hanging="360"/>
      </w:pPr>
    </w:lvl>
    <w:lvl w:ilvl="5" w:tplc="0409001B" w:tentative="1">
      <w:start w:val="1"/>
      <w:numFmt w:val="lowerRoman"/>
      <w:lvlText w:val="%6."/>
      <w:lvlJc w:val="right"/>
      <w:pPr>
        <w:ind w:left="6408" w:hanging="180"/>
      </w:pPr>
    </w:lvl>
    <w:lvl w:ilvl="6" w:tplc="0409000F" w:tentative="1">
      <w:start w:val="1"/>
      <w:numFmt w:val="decimal"/>
      <w:lvlText w:val="%7."/>
      <w:lvlJc w:val="left"/>
      <w:pPr>
        <w:ind w:left="7128" w:hanging="360"/>
      </w:pPr>
    </w:lvl>
    <w:lvl w:ilvl="7" w:tplc="04090019" w:tentative="1">
      <w:start w:val="1"/>
      <w:numFmt w:val="lowerLetter"/>
      <w:lvlText w:val="%8."/>
      <w:lvlJc w:val="left"/>
      <w:pPr>
        <w:ind w:left="7848" w:hanging="360"/>
      </w:pPr>
    </w:lvl>
    <w:lvl w:ilvl="8" w:tplc="0409001B" w:tentative="1">
      <w:start w:val="1"/>
      <w:numFmt w:val="lowerRoman"/>
      <w:lvlText w:val="%9."/>
      <w:lvlJc w:val="right"/>
      <w:pPr>
        <w:ind w:left="8568" w:hanging="180"/>
      </w:pPr>
    </w:lvl>
  </w:abstractNum>
  <w:abstractNum w:abstractNumId="15" w15:restartNumberingAfterBreak="0">
    <w:nsid w:val="6DEC46D0"/>
    <w:multiLevelType w:val="hybridMultilevel"/>
    <w:tmpl w:val="54E07344"/>
    <w:lvl w:ilvl="0" w:tplc="62DC2792">
      <w:start w:val="1"/>
      <w:numFmt w:val="decimal"/>
      <w:lvlText w:val="Section %1."/>
      <w:lvlJc w:val="left"/>
      <w:pPr>
        <w:tabs>
          <w:tab w:val="num" w:pos="648"/>
        </w:tabs>
        <w:ind w:left="7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C45BB3"/>
    <w:multiLevelType w:val="hybridMultilevel"/>
    <w:tmpl w:val="7B2CDA6A"/>
    <w:lvl w:ilvl="0" w:tplc="B1522AF6">
      <w:start w:val="4"/>
      <w:numFmt w:val="upperLetter"/>
      <w:lvlText w:val="1%1."/>
      <w:lvlJc w:val="left"/>
      <w:pPr>
        <w:tabs>
          <w:tab w:val="num" w:pos="1656"/>
        </w:tabs>
        <w:ind w:left="1656" w:hanging="57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EF25B32"/>
    <w:multiLevelType w:val="multilevel"/>
    <w:tmpl w:val="71B226BC"/>
    <w:lvl w:ilvl="0">
      <w:start w:val="5"/>
      <w:numFmt w:val="decimal"/>
      <w:suff w:val="space"/>
      <w:lvlText w:val="Section %1"/>
      <w:lvlJc w:val="left"/>
      <w:pPr>
        <w:ind w:left="0" w:firstLine="432"/>
      </w:pPr>
      <w:rPr>
        <w:rFonts w:hint="default"/>
      </w:rPr>
    </w:lvl>
    <w:lvl w:ilvl="1">
      <w:start w:val="1"/>
      <w:numFmt w:val="upperLetter"/>
      <w:lvlText w:val="5%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32450100">
    <w:abstractNumId w:val="1"/>
  </w:num>
  <w:num w:numId="2" w16cid:durableId="1892033304">
    <w:abstractNumId w:val="13"/>
  </w:num>
  <w:num w:numId="3" w16cid:durableId="1739092495">
    <w:abstractNumId w:val="0"/>
  </w:num>
  <w:num w:numId="4" w16cid:durableId="257102420">
    <w:abstractNumId w:val="15"/>
  </w:num>
  <w:num w:numId="5" w16cid:durableId="972950064">
    <w:abstractNumId w:val="5"/>
  </w:num>
  <w:num w:numId="6" w16cid:durableId="2090807199">
    <w:abstractNumId w:val="3"/>
  </w:num>
  <w:num w:numId="7" w16cid:durableId="477571109">
    <w:abstractNumId w:val="2"/>
  </w:num>
  <w:num w:numId="8" w16cid:durableId="1603948784">
    <w:abstractNumId w:val="12"/>
  </w:num>
  <w:num w:numId="9" w16cid:durableId="1870486493">
    <w:abstractNumId w:val="17"/>
  </w:num>
  <w:num w:numId="10" w16cid:durableId="873426008">
    <w:abstractNumId w:val="8"/>
  </w:num>
  <w:num w:numId="11" w16cid:durableId="2121140888">
    <w:abstractNumId w:val="6"/>
  </w:num>
  <w:num w:numId="12" w16cid:durableId="652488139">
    <w:abstractNumId w:val="10"/>
  </w:num>
  <w:num w:numId="13" w16cid:durableId="1585801909">
    <w:abstractNumId w:val="16"/>
  </w:num>
  <w:num w:numId="14" w16cid:durableId="1655840175">
    <w:abstractNumId w:val="14"/>
  </w:num>
  <w:num w:numId="15" w16cid:durableId="1785539273">
    <w:abstractNumId w:val="7"/>
  </w:num>
  <w:num w:numId="16" w16cid:durableId="2055276598">
    <w:abstractNumId w:val="4"/>
  </w:num>
  <w:num w:numId="17" w16cid:durableId="2079354018">
    <w:abstractNumId w:val="11"/>
  </w:num>
  <w:num w:numId="18" w16cid:durableId="124388079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jIwtTA0sDQxM7FU0lEKTi0uzszPAymwqAUAt40ySSwAAAA="/>
  </w:docVars>
  <w:rsids>
    <w:rsidRoot w:val="00D1732D"/>
    <w:rsid w:val="0000296D"/>
    <w:rsid w:val="00003337"/>
    <w:rsid w:val="00004440"/>
    <w:rsid w:val="000063B0"/>
    <w:rsid w:val="000126B3"/>
    <w:rsid w:val="0001314D"/>
    <w:rsid w:val="00013276"/>
    <w:rsid w:val="00013479"/>
    <w:rsid w:val="000147D0"/>
    <w:rsid w:val="00015461"/>
    <w:rsid w:val="00021F5C"/>
    <w:rsid w:val="00024564"/>
    <w:rsid w:val="00027CB7"/>
    <w:rsid w:val="000305B6"/>
    <w:rsid w:val="0003167D"/>
    <w:rsid w:val="00035686"/>
    <w:rsid w:val="00035E93"/>
    <w:rsid w:val="00035EE8"/>
    <w:rsid w:val="00042D38"/>
    <w:rsid w:val="00044134"/>
    <w:rsid w:val="00047D8E"/>
    <w:rsid w:val="000506C7"/>
    <w:rsid w:val="0005194A"/>
    <w:rsid w:val="00056D29"/>
    <w:rsid w:val="00064BFA"/>
    <w:rsid w:val="00065E7F"/>
    <w:rsid w:val="00070A02"/>
    <w:rsid w:val="00073FF3"/>
    <w:rsid w:val="00074F8D"/>
    <w:rsid w:val="00075653"/>
    <w:rsid w:val="00075EDA"/>
    <w:rsid w:val="000773DB"/>
    <w:rsid w:val="00077936"/>
    <w:rsid w:val="00080BC7"/>
    <w:rsid w:val="000863D0"/>
    <w:rsid w:val="00086AA4"/>
    <w:rsid w:val="00093431"/>
    <w:rsid w:val="00094F74"/>
    <w:rsid w:val="00095E10"/>
    <w:rsid w:val="00096A45"/>
    <w:rsid w:val="00096BDD"/>
    <w:rsid w:val="00097901"/>
    <w:rsid w:val="00097F6C"/>
    <w:rsid w:val="000A344E"/>
    <w:rsid w:val="000A428B"/>
    <w:rsid w:val="000A4887"/>
    <w:rsid w:val="000A62CF"/>
    <w:rsid w:val="000B01D2"/>
    <w:rsid w:val="000B11FF"/>
    <w:rsid w:val="000B1E26"/>
    <w:rsid w:val="000B699E"/>
    <w:rsid w:val="000D0812"/>
    <w:rsid w:val="000D097E"/>
    <w:rsid w:val="000D2B03"/>
    <w:rsid w:val="000D51D4"/>
    <w:rsid w:val="000E02F4"/>
    <w:rsid w:val="000E0576"/>
    <w:rsid w:val="000E3D6D"/>
    <w:rsid w:val="000E61F0"/>
    <w:rsid w:val="000E6210"/>
    <w:rsid w:val="000F1021"/>
    <w:rsid w:val="00101D94"/>
    <w:rsid w:val="0010327E"/>
    <w:rsid w:val="001032D1"/>
    <w:rsid w:val="001058AF"/>
    <w:rsid w:val="001062D9"/>
    <w:rsid w:val="00106CA6"/>
    <w:rsid w:val="00107F95"/>
    <w:rsid w:val="001108B8"/>
    <w:rsid w:val="001138EB"/>
    <w:rsid w:val="001154C4"/>
    <w:rsid w:val="001162E9"/>
    <w:rsid w:val="00122537"/>
    <w:rsid w:val="001269BB"/>
    <w:rsid w:val="00130BB2"/>
    <w:rsid w:val="001315A5"/>
    <w:rsid w:val="00131AFC"/>
    <w:rsid w:val="00131CC2"/>
    <w:rsid w:val="00132265"/>
    <w:rsid w:val="00132AF9"/>
    <w:rsid w:val="001342B1"/>
    <w:rsid w:val="00134AD9"/>
    <w:rsid w:val="00134E3F"/>
    <w:rsid w:val="0013546F"/>
    <w:rsid w:val="00136A5A"/>
    <w:rsid w:val="0013754F"/>
    <w:rsid w:val="001402F8"/>
    <w:rsid w:val="0014521D"/>
    <w:rsid w:val="00147919"/>
    <w:rsid w:val="001508BE"/>
    <w:rsid w:val="00153DDC"/>
    <w:rsid w:val="00161045"/>
    <w:rsid w:val="00162912"/>
    <w:rsid w:val="0016398A"/>
    <w:rsid w:val="00163AB1"/>
    <w:rsid w:val="00167572"/>
    <w:rsid w:val="00173D87"/>
    <w:rsid w:val="00174F44"/>
    <w:rsid w:val="00175A04"/>
    <w:rsid w:val="00175AB0"/>
    <w:rsid w:val="0017633D"/>
    <w:rsid w:val="00182CCB"/>
    <w:rsid w:val="001851E0"/>
    <w:rsid w:val="00187818"/>
    <w:rsid w:val="001900F4"/>
    <w:rsid w:val="00192152"/>
    <w:rsid w:val="001925BC"/>
    <w:rsid w:val="001926C3"/>
    <w:rsid w:val="001957C9"/>
    <w:rsid w:val="00197A7A"/>
    <w:rsid w:val="001A0147"/>
    <w:rsid w:val="001A1D2B"/>
    <w:rsid w:val="001A48BE"/>
    <w:rsid w:val="001B7BC7"/>
    <w:rsid w:val="001C04BB"/>
    <w:rsid w:val="001C1A23"/>
    <w:rsid w:val="001C3A2F"/>
    <w:rsid w:val="001C5C6C"/>
    <w:rsid w:val="001D2D4C"/>
    <w:rsid w:val="001E2400"/>
    <w:rsid w:val="001E2E2A"/>
    <w:rsid w:val="001E3495"/>
    <w:rsid w:val="001E48FF"/>
    <w:rsid w:val="001E4FB5"/>
    <w:rsid w:val="001E53E5"/>
    <w:rsid w:val="001E77A1"/>
    <w:rsid w:val="001F1388"/>
    <w:rsid w:val="001F3F5B"/>
    <w:rsid w:val="001F784A"/>
    <w:rsid w:val="002003D3"/>
    <w:rsid w:val="00206CCF"/>
    <w:rsid w:val="002101E2"/>
    <w:rsid w:val="0021213A"/>
    <w:rsid w:val="00217A98"/>
    <w:rsid w:val="00223DB8"/>
    <w:rsid w:val="00232F9E"/>
    <w:rsid w:val="00235085"/>
    <w:rsid w:val="00236930"/>
    <w:rsid w:val="00237232"/>
    <w:rsid w:val="00237E5F"/>
    <w:rsid w:val="00241AB7"/>
    <w:rsid w:val="0024216F"/>
    <w:rsid w:val="00244101"/>
    <w:rsid w:val="002467E7"/>
    <w:rsid w:val="002500BA"/>
    <w:rsid w:val="002512F0"/>
    <w:rsid w:val="0025382C"/>
    <w:rsid w:val="00255CEB"/>
    <w:rsid w:val="00256967"/>
    <w:rsid w:val="002571C7"/>
    <w:rsid w:val="0026338D"/>
    <w:rsid w:val="00263B50"/>
    <w:rsid w:val="002647E4"/>
    <w:rsid w:val="002726A4"/>
    <w:rsid w:val="00274498"/>
    <w:rsid w:val="0027525F"/>
    <w:rsid w:val="00277CA1"/>
    <w:rsid w:val="00280BA1"/>
    <w:rsid w:val="00285286"/>
    <w:rsid w:val="00286D89"/>
    <w:rsid w:val="00287A1F"/>
    <w:rsid w:val="00290827"/>
    <w:rsid w:val="00292A16"/>
    <w:rsid w:val="00295DB4"/>
    <w:rsid w:val="002970BC"/>
    <w:rsid w:val="002A1671"/>
    <w:rsid w:val="002A170F"/>
    <w:rsid w:val="002A4293"/>
    <w:rsid w:val="002A70E1"/>
    <w:rsid w:val="002B2109"/>
    <w:rsid w:val="002B4411"/>
    <w:rsid w:val="002B5EDD"/>
    <w:rsid w:val="002C092A"/>
    <w:rsid w:val="002C1C2C"/>
    <w:rsid w:val="002C2305"/>
    <w:rsid w:val="002C45E9"/>
    <w:rsid w:val="002D2658"/>
    <w:rsid w:val="002D34C7"/>
    <w:rsid w:val="002D5964"/>
    <w:rsid w:val="002E0204"/>
    <w:rsid w:val="002E090D"/>
    <w:rsid w:val="002E15BA"/>
    <w:rsid w:val="002E3071"/>
    <w:rsid w:val="002E3C5A"/>
    <w:rsid w:val="002E4C27"/>
    <w:rsid w:val="002E55A5"/>
    <w:rsid w:val="002F1B42"/>
    <w:rsid w:val="002F2785"/>
    <w:rsid w:val="002F4132"/>
    <w:rsid w:val="002F4134"/>
    <w:rsid w:val="00302C17"/>
    <w:rsid w:val="00303070"/>
    <w:rsid w:val="00303D74"/>
    <w:rsid w:val="00303DD7"/>
    <w:rsid w:val="00305B6B"/>
    <w:rsid w:val="00312DC1"/>
    <w:rsid w:val="0031378C"/>
    <w:rsid w:val="00314D73"/>
    <w:rsid w:val="003158E9"/>
    <w:rsid w:val="00322B06"/>
    <w:rsid w:val="003233AD"/>
    <w:rsid w:val="00326396"/>
    <w:rsid w:val="003264DF"/>
    <w:rsid w:val="003267E7"/>
    <w:rsid w:val="00334D45"/>
    <w:rsid w:val="00337665"/>
    <w:rsid w:val="00345379"/>
    <w:rsid w:val="00345515"/>
    <w:rsid w:val="003472A5"/>
    <w:rsid w:val="0034782B"/>
    <w:rsid w:val="00363667"/>
    <w:rsid w:val="003651A2"/>
    <w:rsid w:val="00370E7D"/>
    <w:rsid w:val="0037143A"/>
    <w:rsid w:val="003724DD"/>
    <w:rsid w:val="0037409C"/>
    <w:rsid w:val="003747B7"/>
    <w:rsid w:val="00374864"/>
    <w:rsid w:val="00376B86"/>
    <w:rsid w:val="003809FA"/>
    <w:rsid w:val="00381342"/>
    <w:rsid w:val="00381C8A"/>
    <w:rsid w:val="00381FDC"/>
    <w:rsid w:val="00387708"/>
    <w:rsid w:val="003917F0"/>
    <w:rsid w:val="00391F26"/>
    <w:rsid w:val="00394723"/>
    <w:rsid w:val="00395861"/>
    <w:rsid w:val="003960DA"/>
    <w:rsid w:val="00397CAE"/>
    <w:rsid w:val="003A1D60"/>
    <w:rsid w:val="003B16CD"/>
    <w:rsid w:val="003B7EBE"/>
    <w:rsid w:val="003D0BB5"/>
    <w:rsid w:val="003D19E2"/>
    <w:rsid w:val="003D2230"/>
    <w:rsid w:val="003D2984"/>
    <w:rsid w:val="003D49FE"/>
    <w:rsid w:val="003D5CAB"/>
    <w:rsid w:val="003E1312"/>
    <w:rsid w:val="003E2492"/>
    <w:rsid w:val="003E39B1"/>
    <w:rsid w:val="003E5920"/>
    <w:rsid w:val="004013B3"/>
    <w:rsid w:val="00401431"/>
    <w:rsid w:val="00401895"/>
    <w:rsid w:val="00405097"/>
    <w:rsid w:val="00405CA6"/>
    <w:rsid w:val="004068D0"/>
    <w:rsid w:val="00406C64"/>
    <w:rsid w:val="00407A52"/>
    <w:rsid w:val="00413125"/>
    <w:rsid w:val="00415D95"/>
    <w:rsid w:val="00417132"/>
    <w:rsid w:val="00421E93"/>
    <w:rsid w:val="00424E73"/>
    <w:rsid w:val="00427F29"/>
    <w:rsid w:val="00432C16"/>
    <w:rsid w:val="0043345F"/>
    <w:rsid w:val="0043373B"/>
    <w:rsid w:val="00437D15"/>
    <w:rsid w:val="00440697"/>
    <w:rsid w:val="0044273F"/>
    <w:rsid w:val="0044392D"/>
    <w:rsid w:val="00445462"/>
    <w:rsid w:val="00446B4C"/>
    <w:rsid w:val="004526A4"/>
    <w:rsid w:val="00454029"/>
    <w:rsid w:val="00457A4B"/>
    <w:rsid w:val="00464B33"/>
    <w:rsid w:val="00465836"/>
    <w:rsid w:val="00467153"/>
    <w:rsid w:val="00467CB4"/>
    <w:rsid w:val="00471365"/>
    <w:rsid w:val="00473737"/>
    <w:rsid w:val="00475ADE"/>
    <w:rsid w:val="0048045A"/>
    <w:rsid w:val="0048219A"/>
    <w:rsid w:val="004843E8"/>
    <w:rsid w:val="00493B39"/>
    <w:rsid w:val="004946B1"/>
    <w:rsid w:val="004947CB"/>
    <w:rsid w:val="0049554C"/>
    <w:rsid w:val="00496795"/>
    <w:rsid w:val="0049797C"/>
    <w:rsid w:val="004A3DD2"/>
    <w:rsid w:val="004A4EB4"/>
    <w:rsid w:val="004A4F5B"/>
    <w:rsid w:val="004A5423"/>
    <w:rsid w:val="004A6392"/>
    <w:rsid w:val="004A6D62"/>
    <w:rsid w:val="004B08C2"/>
    <w:rsid w:val="004B6903"/>
    <w:rsid w:val="004B730B"/>
    <w:rsid w:val="004B7860"/>
    <w:rsid w:val="004C03A9"/>
    <w:rsid w:val="004C3198"/>
    <w:rsid w:val="004C766F"/>
    <w:rsid w:val="004C7806"/>
    <w:rsid w:val="004D2B34"/>
    <w:rsid w:val="004D401D"/>
    <w:rsid w:val="004D61EF"/>
    <w:rsid w:val="004D7DA1"/>
    <w:rsid w:val="004E0CBF"/>
    <w:rsid w:val="004E15F5"/>
    <w:rsid w:val="004E28B4"/>
    <w:rsid w:val="004E2E10"/>
    <w:rsid w:val="004E5938"/>
    <w:rsid w:val="004F1E60"/>
    <w:rsid w:val="004F228F"/>
    <w:rsid w:val="004F29F5"/>
    <w:rsid w:val="004F2C36"/>
    <w:rsid w:val="0050321A"/>
    <w:rsid w:val="0051315F"/>
    <w:rsid w:val="0051327D"/>
    <w:rsid w:val="0051512D"/>
    <w:rsid w:val="0052167B"/>
    <w:rsid w:val="00521762"/>
    <w:rsid w:val="00523FB3"/>
    <w:rsid w:val="005273C6"/>
    <w:rsid w:val="00534A15"/>
    <w:rsid w:val="00540500"/>
    <w:rsid w:val="00541095"/>
    <w:rsid w:val="00542909"/>
    <w:rsid w:val="00542F21"/>
    <w:rsid w:val="005431E9"/>
    <w:rsid w:val="00546535"/>
    <w:rsid w:val="0055010D"/>
    <w:rsid w:val="00551449"/>
    <w:rsid w:val="00552F65"/>
    <w:rsid w:val="00554EAF"/>
    <w:rsid w:val="005558B1"/>
    <w:rsid w:val="0055594C"/>
    <w:rsid w:val="005613E6"/>
    <w:rsid w:val="0056363A"/>
    <w:rsid w:val="00565759"/>
    <w:rsid w:val="00565D4E"/>
    <w:rsid w:val="005674C3"/>
    <w:rsid w:val="005702A1"/>
    <w:rsid w:val="0057268E"/>
    <w:rsid w:val="00572F01"/>
    <w:rsid w:val="00574018"/>
    <w:rsid w:val="00574C3C"/>
    <w:rsid w:val="00576F9D"/>
    <w:rsid w:val="00577171"/>
    <w:rsid w:val="005777F2"/>
    <w:rsid w:val="00581887"/>
    <w:rsid w:val="00583109"/>
    <w:rsid w:val="005835A9"/>
    <w:rsid w:val="005840B5"/>
    <w:rsid w:val="00584507"/>
    <w:rsid w:val="005847E7"/>
    <w:rsid w:val="00591345"/>
    <w:rsid w:val="00592312"/>
    <w:rsid w:val="00592756"/>
    <w:rsid w:val="005966AD"/>
    <w:rsid w:val="00596952"/>
    <w:rsid w:val="00597200"/>
    <w:rsid w:val="005A16B6"/>
    <w:rsid w:val="005A1A3F"/>
    <w:rsid w:val="005A1AD0"/>
    <w:rsid w:val="005A6914"/>
    <w:rsid w:val="005B019B"/>
    <w:rsid w:val="005B5A08"/>
    <w:rsid w:val="005C236A"/>
    <w:rsid w:val="005C6B04"/>
    <w:rsid w:val="005D309E"/>
    <w:rsid w:val="005D368D"/>
    <w:rsid w:val="005D466F"/>
    <w:rsid w:val="005D4A71"/>
    <w:rsid w:val="005E073E"/>
    <w:rsid w:val="005E0746"/>
    <w:rsid w:val="005E7A52"/>
    <w:rsid w:val="005F0615"/>
    <w:rsid w:val="005F19D3"/>
    <w:rsid w:val="005F1AF0"/>
    <w:rsid w:val="005F2530"/>
    <w:rsid w:val="005F32EE"/>
    <w:rsid w:val="005F5746"/>
    <w:rsid w:val="005F7A6B"/>
    <w:rsid w:val="00602E40"/>
    <w:rsid w:val="00606C8E"/>
    <w:rsid w:val="00606E5B"/>
    <w:rsid w:val="006113C2"/>
    <w:rsid w:val="006119CE"/>
    <w:rsid w:val="006144E9"/>
    <w:rsid w:val="00614A56"/>
    <w:rsid w:val="0061642F"/>
    <w:rsid w:val="006172C0"/>
    <w:rsid w:val="0061741E"/>
    <w:rsid w:val="00620472"/>
    <w:rsid w:val="00626D88"/>
    <w:rsid w:val="0062758B"/>
    <w:rsid w:val="00627F77"/>
    <w:rsid w:val="0063093C"/>
    <w:rsid w:val="0063204F"/>
    <w:rsid w:val="00632F29"/>
    <w:rsid w:val="00634441"/>
    <w:rsid w:val="00635735"/>
    <w:rsid w:val="00635FDC"/>
    <w:rsid w:val="00636C64"/>
    <w:rsid w:val="00637C07"/>
    <w:rsid w:val="006402CA"/>
    <w:rsid w:val="00642A57"/>
    <w:rsid w:val="00645A0A"/>
    <w:rsid w:val="00646D32"/>
    <w:rsid w:val="006518DF"/>
    <w:rsid w:val="00652A30"/>
    <w:rsid w:val="00653B7C"/>
    <w:rsid w:val="006550E2"/>
    <w:rsid w:val="006569D7"/>
    <w:rsid w:val="006570E0"/>
    <w:rsid w:val="00660A13"/>
    <w:rsid w:val="00661A25"/>
    <w:rsid w:val="00665F15"/>
    <w:rsid w:val="00666BF7"/>
    <w:rsid w:val="0067179B"/>
    <w:rsid w:val="00672B86"/>
    <w:rsid w:val="00676229"/>
    <w:rsid w:val="00677E95"/>
    <w:rsid w:val="006816D8"/>
    <w:rsid w:val="00682996"/>
    <w:rsid w:val="0068558A"/>
    <w:rsid w:val="006857C5"/>
    <w:rsid w:val="00686356"/>
    <w:rsid w:val="00690B85"/>
    <w:rsid w:val="0069444F"/>
    <w:rsid w:val="00694913"/>
    <w:rsid w:val="00696172"/>
    <w:rsid w:val="00697FC8"/>
    <w:rsid w:val="006A0A19"/>
    <w:rsid w:val="006A3BE3"/>
    <w:rsid w:val="006A4A2B"/>
    <w:rsid w:val="006A5AC3"/>
    <w:rsid w:val="006B0443"/>
    <w:rsid w:val="006B4F60"/>
    <w:rsid w:val="006B55DE"/>
    <w:rsid w:val="006C0296"/>
    <w:rsid w:val="006C1663"/>
    <w:rsid w:val="006C4742"/>
    <w:rsid w:val="006C4C4B"/>
    <w:rsid w:val="006C60DE"/>
    <w:rsid w:val="006D09F7"/>
    <w:rsid w:val="006D17EE"/>
    <w:rsid w:val="006D3DAD"/>
    <w:rsid w:val="006D5550"/>
    <w:rsid w:val="006D5A15"/>
    <w:rsid w:val="006D5DD7"/>
    <w:rsid w:val="006E018D"/>
    <w:rsid w:val="006E43DB"/>
    <w:rsid w:val="006E4B7C"/>
    <w:rsid w:val="006E5ACC"/>
    <w:rsid w:val="006E6092"/>
    <w:rsid w:val="006E7506"/>
    <w:rsid w:val="006E7939"/>
    <w:rsid w:val="006F06E7"/>
    <w:rsid w:val="006F58E5"/>
    <w:rsid w:val="006F64C8"/>
    <w:rsid w:val="007044B7"/>
    <w:rsid w:val="00710521"/>
    <w:rsid w:val="00710596"/>
    <w:rsid w:val="007105BE"/>
    <w:rsid w:val="00711741"/>
    <w:rsid w:val="00711BA8"/>
    <w:rsid w:val="00713FDC"/>
    <w:rsid w:val="007157BB"/>
    <w:rsid w:val="00716852"/>
    <w:rsid w:val="007208F2"/>
    <w:rsid w:val="007232F9"/>
    <w:rsid w:val="00725788"/>
    <w:rsid w:val="00731DF3"/>
    <w:rsid w:val="00731E4E"/>
    <w:rsid w:val="007348AB"/>
    <w:rsid w:val="0073571A"/>
    <w:rsid w:val="0073664F"/>
    <w:rsid w:val="00736B19"/>
    <w:rsid w:val="00736E55"/>
    <w:rsid w:val="00744D76"/>
    <w:rsid w:val="007554C2"/>
    <w:rsid w:val="0075670D"/>
    <w:rsid w:val="007571F6"/>
    <w:rsid w:val="00757A0B"/>
    <w:rsid w:val="00760CF6"/>
    <w:rsid w:val="00761072"/>
    <w:rsid w:val="00767CF2"/>
    <w:rsid w:val="00771CCE"/>
    <w:rsid w:val="00771EC9"/>
    <w:rsid w:val="007766B6"/>
    <w:rsid w:val="00780A17"/>
    <w:rsid w:val="00780C7F"/>
    <w:rsid w:val="007926AC"/>
    <w:rsid w:val="00792A04"/>
    <w:rsid w:val="0079398B"/>
    <w:rsid w:val="007A0DB1"/>
    <w:rsid w:val="007A3070"/>
    <w:rsid w:val="007B1FE3"/>
    <w:rsid w:val="007B4743"/>
    <w:rsid w:val="007C5AF4"/>
    <w:rsid w:val="007C75A4"/>
    <w:rsid w:val="007C7A8A"/>
    <w:rsid w:val="007C7BF4"/>
    <w:rsid w:val="007D0B09"/>
    <w:rsid w:val="007D0BA7"/>
    <w:rsid w:val="007D2D88"/>
    <w:rsid w:val="007D4DBE"/>
    <w:rsid w:val="007D5553"/>
    <w:rsid w:val="007D64C6"/>
    <w:rsid w:val="007D6961"/>
    <w:rsid w:val="007D6988"/>
    <w:rsid w:val="007D7C07"/>
    <w:rsid w:val="007E186B"/>
    <w:rsid w:val="007E3A59"/>
    <w:rsid w:val="007E5757"/>
    <w:rsid w:val="007F0DA5"/>
    <w:rsid w:val="00801511"/>
    <w:rsid w:val="00804465"/>
    <w:rsid w:val="00804FC8"/>
    <w:rsid w:val="008069C8"/>
    <w:rsid w:val="00807171"/>
    <w:rsid w:val="008074D3"/>
    <w:rsid w:val="00811F92"/>
    <w:rsid w:val="008125D5"/>
    <w:rsid w:val="008126FA"/>
    <w:rsid w:val="00814BAF"/>
    <w:rsid w:val="0081503F"/>
    <w:rsid w:val="00816690"/>
    <w:rsid w:val="00817471"/>
    <w:rsid w:val="00820F89"/>
    <w:rsid w:val="0082188C"/>
    <w:rsid w:val="00822C5F"/>
    <w:rsid w:val="00824539"/>
    <w:rsid w:val="008257D5"/>
    <w:rsid w:val="00827257"/>
    <w:rsid w:val="008310E6"/>
    <w:rsid w:val="00832120"/>
    <w:rsid w:val="0083570E"/>
    <w:rsid w:val="00843D56"/>
    <w:rsid w:val="00845FC2"/>
    <w:rsid w:val="008506FF"/>
    <w:rsid w:val="00851A86"/>
    <w:rsid w:val="008565AD"/>
    <w:rsid w:val="0085748E"/>
    <w:rsid w:val="00857757"/>
    <w:rsid w:val="008647BC"/>
    <w:rsid w:val="00870C4D"/>
    <w:rsid w:val="0087378B"/>
    <w:rsid w:val="008738DB"/>
    <w:rsid w:val="008753B3"/>
    <w:rsid w:val="00875744"/>
    <w:rsid w:val="0087655D"/>
    <w:rsid w:val="00881D1E"/>
    <w:rsid w:val="00882276"/>
    <w:rsid w:val="00887C71"/>
    <w:rsid w:val="008910AD"/>
    <w:rsid w:val="00894101"/>
    <w:rsid w:val="00894F04"/>
    <w:rsid w:val="00896066"/>
    <w:rsid w:val="008A09D5"/>
    <w:rsid w:val="008A3E3F"/>
    <w:rsid w:val="008A712B"/>
    <w:rsid w:val="008B023E"/>
    <w:rsid w:val="008B1345"/>
    <w:rsid w:val="008B214B"/>
    <w:rsid w:val="008C71D7"/>
    <w:rsid w:val="008D1FF2"/>
    <w:rsid w:val="008D2975"/>
    <w:rsid w:val="008E01D7"/>
    <w:rsid w:val="008E216C"/>
    <w:rsid w:val="008E6957"/>
    <w:rsid w:val="008F1892"/>
    <w:rsid w:val="008F2302"/>
    <w:rsid w:val="008F49D1"/>
    <w:rsid w:val="008F4AA2"/>
    <w:rsid w:val="008F5E4A"/>
    <w:rsid w:val="008F5EEE"/>
    <w:rsid w:val="00900BB6"/>
    <w:rsid w:val="00902214"/>
    <w:rsid w:val="00904704"/>
    <w:rsid w:val="00906892"/>
    <w:rsid w:val="009070AE"/>
    <w:rsid w:val="009118BC"/>
    <w:rsid w:val="0091514E"/>
    <w:rsid w:val="00916C8D"/>
    <w:rsid w:val="00924287"/>
    <w:rsid w:val="00926045"/>
    <w:rsid w:val="00926783"/>
    <w:rsid w:val="00931E0D"/>
    <w:rsid w:val="0093572B"/>
    <w:rsid w:val="00936037"/>
    <w:rsid w:val="00942A01"/>
    <w:rsid w:val="00943F80"/>
    <w:rsid w:val="009463F8"/>
    <w:rsid w:val="00946F47"/>
    <w:rsid w:val="00946F9A"/>
    <w:rsid w:val="0094769D"/>
    <w:rsid w:val="00952606"/>
    <w:rsid w:val="00954F04"/>
    <w:rsid w:val="00956DA7"/>
    <w:rsid w:val="00961DD9"/>
    <w:rsid w:val="00963EA1"/>
    <w:rsid w:val="0096429F"/>
    <w:rsid w:val="009653B0"/>
    <w:rsid w:val="00965E1D"/>
    <w:rsid w:val="009726BD"/>
    <w:rsid w:val="009761F8"/>
    <w:rsid w:val="00976DA6"/>
    <w:rsid w:val="0098185B"/>
    <w:rsid w:val="00984DE4"/>
    <w:rsid w:val="009854EE"/>
    <w:rsid w:val="0098611E"/>
    <w:rsid w:val="009874FF"/>
    <w:rsid w:val="0099064A"/>
    <w:rsid w:val="009950C0"/>
    <w:rsid w:val="00997FA8"/>
    <w:rsid w:val="009A2444"/>
    <w:rsid w:val="009A2F69"/>
    <w:rsid w:val="009A3B71"/>
    <w:rsid w:val="009A594D"/>
    <w:rsid w:val="009A5DB0"/>
    <w:rsid w:val="009A6567"/>
    <w:rsid w:val="009B1CE1"/>
    <w:rsid w:val="009B4ED2"/>
    <w:rsid w:val="009B5689"/>
    <w:rsid w:val="009B580C"/>
    <w:rsid w:val="009C1A17"/>
    <w:rsid w:val="009C1EDC"/>
    <w:rsid w:val="009C61C0"/>
    <w:rsid w:val="009C7A7D"/>
    <w:rsid w:val="009D2545"/>
    <w:rsid w:val="009D6BBC"/>
    <w:rsid w:val="009D795F"/>
    <w:rsid w:val="009E1EB8"/>
    <w:rsid w:val="009E44E6"/>
    <w:rsid w:val="009E7E04"/>
    <w:rsid w:val="009F0348"/>
    <w:rsid w:val="009F08F8"/>
    <w:rsid w:val="009F3182"/>
    <w:rsid w:val="009F46DD"/>
    <w:rsid w:val="009F5804"/>
    <w:rsid w:val="009F7D62"/>
    <w:rsid w:val="00A00738"/>
    <w:rsid w:val="00A007D6"/>
    <w:rsid w:val="00A03D3F"/>
    <w:rsid w:val="00A05C20"/>
    <w:rsid w:val="00A10497"/>
    <w:rsid w:val="00A15206"/>
    <w:rsid w:val="00A15A9D"/>
    <w:rsid w:val="00A1785A"/>
    <w:rsid w:val="00A24336"/>
    <w:rsid w:val="00A246E3"/>
    <w:rsid w:val="00A25C69"/>
    <w:rsid w:val="00A301E7"/>
    <w:rsid w:val="00A301F8"/>
    <w:rsid w:val="00A34B23"/>
    <w:rsid w:val="00A377A0"/>
    <w:rsid w:val="00A40B6A"/>
    <w:rsid w:val="00A41685"/>
    <w:rsid w:val="00A4191F"/>
    <w:rsid w:val="00A4417A"/>
    <w:rsid w:val="00A500D4"/>
    <w:rsid w:val="00A52AFD"/>
    <w:rsid w:val="00A52F24"/>
    <w:rsid w:val="00A53FC8"/>
    <w:rsid w:val="00A6191C"/>
    <w:rsid w:val="00A62BD3"/>
    <w:rsid w:val="00A65748"/>
    <w:rsid w:val="00A67D37"/>
    <w:rsid w:val="00A70EA5"/>
    <w:rsid w:val="00A716A2"/>
    <w:rsid w:val="00A72E25"/>
    <w:rsid w:val="00A72F38"/>
    <w:rsid w:val="00A74872"/>
    <w:rsid w:val="00A74B09"/>
    <w:rsid w:val="00A74E8B"/>
    <w:rsid w:val="00A75366"/>
    <w:rsid w:val="00A77A64"/>
    <w:rsid w:val="00A81A4A"/>
    <w:rsid w:val="00A83756"/>
    <w:rsid w:val="00A85892"/>
    <w:rsid w:val="00A90043"/>
    <w:rsid w:val="00A926B2"/>
    <w:rsid w:val="00A94FDF"/>
    <w:rsid w:val="00A95508"/>
    <w:rsid w:val="00A95CF1"/>
    <w:rsid w:val="00AA10D6"/>
    <w:rsid w:val="00AA15C0"/>
    <w:rsid w:val="00AA29B9"/>
    <w:rsid w:val="00AA349B"/>
    <w:rsid w:val="00AA7789"/>
    <w:rsid w:val="00AA7CAE"/>
    <w:rsid w:val="00AB2DD0"/>
    <w:rsid w:val="00AB4DB8"/>
    <w:rsid w:val="00AB4FCE"/>
    <w:rsid w:val="00AB6753"/>
    <w:rsid w:val="00AC0256"/>
    <w:rsid w:val="00AC4C7B"/>
    <w:rsid w:val="00AC6D5E"/>
    <w:rsid w:val="00AD6A49"/>
    <w:rsid w:val="00AD6D26"/>
    <w:rsid w:val="00AD723C"/>
    <w:rsid w:val="00AE036C"/>
    <w:rsid w:val="00AE0F43"/>
    <w:rsid w:val="00AE1A6B"/>
    <w:rsid w:val="00AE2126"/>
    <w:rsid w:val="00AE30E2"/>
    <w:rsid w:val="00AE5FA8"/>
    <w:rsid w:val="00AE7386"/>
    <w:rsid w:val="00AF026B"/>
    <w:rsid w:val="00AF559B"/>
    <w:rsid w:val="00AF5AA4"/>
    <w:rsid w:val="00B003F4"/>
    <w:rsid w:val="00B04E89"/>
    <w:rsid w:val="00B07193"/>
    <w:rsid w:val="00B117BF"/>
    <w:rsid w:val="00B22738"/>
    <w:rsid w:val="00B228C5"/>
    <w:rsid w:val="00B27D1F"/>
    <w:rsid w:val="00B30354"/>
    <w:rsid w:val="00B30560"/>
    <w:rsid w:val="00B326FA"/>
    <w:rsid w:val="00B32B9A"/>
    <w:rsid w:val="00B3520B"/>
    <w:rsid w:val="00B35994"/>
    <w:rsid w:val="00B35CBE"/>
    <w:rsid w:val="00B3789E"/>
    <w:rsid w:val="00B37CEB"/>
    <w:rsid w:val="00B40C02"/>
    <w:rsid w:val="00B41B70"/>
    <w:rsid w:val="00B42DC2"/>
    <w:rsid w:val="00B44FC0"/>
    <w:rsid w:val="00B46137"/>
    <w:rsid w:val="00B46934"/>
    <w:rsid w:val="00B519CD"/>
    <w:rsid w:val="00B52B1F"/>
    <w:rsid w:val="00B61350"/>
    <w:rsid w:val="00B64F93"/>
    <w:rsid w:val="00B66C45"/>
    <w:rsid w:val="00B7065A"/>
    <w:rsid w:val="00B710E2"/>
    <w:rsid w:val="00B81FCD"/>
    <w:rsid w:val="00B832BF"/>
    <w:rsid w:val="00B83EC4"/>
    <w:rsid w:val="00B90B17"/>
    <w:rsid w:val="00B9374D"/>
    <w:rsid w:val="00B9436F"/>
    <w:rsid w:val="00B95711"/>
    <w:rsid w:val="00B975DA"/>
    <w:rsid w:val="00BA4960"/>
    <w:rsid w:val="00BA4FD7"/>
    <w:rsid w:val="00BA695E"/>
    <w:rsid w:val="00BB2DAC"/>
    <w:rsid w:val="00BB4118"/>
    <w:rsid w:val="00BB48C3"/>
    <w:rsid w:val="00BC0D2A"/>
    <w:rsid w:val="00BC5128"/>
    <w:rsid w:val="00BC5688"/>
    <w:rsid w:val="00BD2DE8"/>
    <w:rsid w:val="00BE1FF7"/>
    <w:rsid w:val="00BE3F12"/>
    <w:rsid w:val="00BE4B21"/>
    <w:rsid w:val="00BE4BFA"/>
    <w:rsid w:val="00BE6021"/>
    <w:rsid w:val="00BF1147"/>
    <w:rsid w:val="00BF45F9"/>
    <w:rsid w:val="00BF75BC"/>
    <w:rsid w:val="00C030D8"/>
    <w:rsid w:val="00C05137"/>
    <w:rsid w:val="00C062E5"/>
    <w:rsid w:val="00C07405"/>
    <w:rsid w:val="00C10AC9"/>
    <w:rsid w:val="00C12773"/>
    <w:rsid w:val="00C15541"/>
    <w:rsid w:val="00C174D4"/>
    <w:rsid w:val="00C2079B"/>
    <w:rsid w:val="00C21EF0"/>
    <w:rsid w:val="00C22896"/>
    <w:rsid w:val="00C33223"/>
    <w:rsid w:val="00C33E3A"/>
    <w:rsid w:val="00C373D6"/>
    <w:rsid w:val="00C40E3C"/>
    <w:rsid w:val="00C42211"/>
    <w:rsid w:val="00C425A1"/>
    <w:rsid w:val="00C425DD"/>
    <w:rsid w:val="00C43C35"/>
    <w:rsid w:val="00C44C14"/>
    <w:rsid w:val="00C500A7"/>
    <w:rsid w:val="00C52C7D"/>
    <w:rsid w:val="00C54AAA"/>
    <w:rsid w:val="00C54F72"/>
    <w:rsid w:val="00C5513D"/>
    <w:rsid w:val="00C56B62"/>
    <w:rsid w:val="00C56EAD"/>
    <w:rsid w:val="00C57FE8"/>
    <w:rsid w:val="00C60537"/>
    <w:rsid w:val="00C6214D"/>
    <w:rsid w:val="00C70977"/>
    <w:rsid w:val="00C71C46"/>
    <w:rsid w:val="00C724F3"/>
    <w:rsid w:val="00C725B5"/>
    <w:rsid w:val="00C72B01"/>
    <w:rsid w:val="00C73534"/>
    <w:rsid w:val="00C7461E"/>
    <w:rsid w:val="00C7528C"/>
    <w:rsid w:val="00C759DA"/>
    <w:rsid w:val="00C81851"/>
    <w:rsid w:val="00C82EE2"/>
    <w:rsid w:val="00C87D4F"/>
    <w:rsid w:val="00C97743"/>
    <w:rsid w:val="00CA0A9F"/>
    <w:rsid w:val="00CA0B42"/>
    <w:rsid w:val="00CA1A4C"/>
    <w:rsid w:val="00CB0C7F"/>
    <w:rsid w:val="00CB3F13"/>
    <w:rsid w:val="00CB4A14"/>
    <w:rsid w:val="00CB60C3"/>
    <w:rsid w:val="00CB63A5"/>
    <w:rsid w:val="00CB6831"/>
    <w:rsid w:val="00CC02D9"/>
    <w:rsid w:val="00CC25C1"/>
    <w:rsid w:val="00CC40FF"/>
    <w:rsid w:val="00CC4584"/>
    <w:rsid w:val="00CC5773"/>
    <w:rsid w:val="00CC5F9D"/>
    <w:rsid w:val="00CC7450"/>
    <w:rsid w:val="00CC7A27"/>
    <w:rsid w:val="00CD06F8"/>
    <w:rsid w:val="00CD2C12"/>
    <w:rsid w:val="00CD3FC6"/>
    <w:rsid w:val="00CE5C56"/>
    <w:rsid w:val="00CE5F4E"/>
    <w:rsid w:val="00CE672E"/>
    <w:rsid w:val="00CE7D7A"/>
    <w:rsid w:val="00CF00FF"/>
    <w:rsid w:val="00CF175F"/>
    <w:rsid w:val="00CF737E"/>
    <w:rsid w:val="00CF7645"/>
    <w:rsid w:val="00D01C1F"/>
    <w:rsid w:val="00D022A4"/>
    <w:rsid w:val="00D0269E"/>
    <w:rsid w:val="00D046C4"/>
    <w:rsid w:val="00D054DD"/>
    <w:rsid w:val="00D05B4D"/>
    <w:rsid w:val="00D1490D"/>
    <w:rsid w:val="00D1732D"/>
    <w:rsid w:val="00D1753C"/>
    <w:rsid w:val="00D20B26"/>
    <w:rsid w:val="00D23B9B"/>
    <w:rsid w:val="00D2618D"/>
    <w:rsid w:val="00D30117"/>
    <w:rsid w:val="00D36C23"/>
    <w:rsid w:val="00D36DF8"/>
    <w:rsid w:val="00D4296C"/>
    <w:rsid w:val="00D5112E"/>
    <w:rsid w:val="00D547DC"/>
    <w:rsid w:val="00D57FCE"/>
    <w:rsid w:val="00D61017"/>
    <w:rsid w:val="00D63EED"/>
    <w:rsid w:val="00D6544B"/>
    <w:rsid w:val="00D67724"/>
    <w:rsid w:val="00D73A9C"/>
    <w:rsid w:val="00D754BD"/>
    <w:rsid w:val="00D80D2F"/>
    <w:rsid w:val="00D812ED"/>
    <w:rsid w:val="00D871BB"/>
    <w:rsid w:val="00D90232"/>
    <w:rsid w:val="00D916BD"/>
    <w:rsid w:val="00D919EE"/>
    <w:rsid w:val="00D91C2F"/>
    <w:rsid w:val="00D91F41"/>
    <w:rsid w:val="00D94021"/>
    <w:rsid w:val="00DA29BA"/>
    <w:rsid w:val="00DA3FE6"/>
    <w:rsid w:val="00DA49A8"/>
    <w:rsid w:val="00DA4EF0"/>
    <w:rsid w:val="00DB1A2E"/>
    <w:rsid w:val="00DB2E37"/>
    <w:rsid w:val="00DC56A9"/>
    <w:rsid w:val="00DD07DF"/>
    <w:rsid w:val="00DD0F5A"/>
    <w:rsid w:val="00DD5003"/>
    <w:rsid w:val="00DD6284"/>
    <w:rsid w:val="00DE04B5"/>
    <w:rsid w:val="00DE4E81"/>
    <w:rsid w:val="00DF2173"/>
    <w:rsid w:val="00DF2322"/>
    <w:rsid w:val="00DF2F47"/>
    <w:rsid w:val="00DF4759"/>
    <w:rsid w:val="00DF4F35"/>
    <w:rsid w:val="00DF5EE3"/>
    <w:rsid w:val="00E04E0C"/>
    <w:rsid w:val="00E0797C"/>
    <w:rsid w:val="00E12569"/>
    <w:rsid w:val="00E1324E"/>
    <w:rsid w:val="00E13682"/>
    <w:rsid w:val="00E14539"/>
    <w:rsid w:val="00E16A72"/>
    <w:rsid w:val="00E1766F"/>
    <w:rsid w:val="00E221B4"/>
    <w:rsid w:val="00E23322"/>
    <w:rsid w:val="00E23F44"/>
    <w:rsid w:val="00E30062"/>
    <w:rsid w:val="00E317AF"/>
    <w:rsid w:val="00E31F0E"/>
    <w:rsid w:val="00E325E7"/>
    <w:rsid w:val="00E333C9"/>
    <w:rsid w:val="00E33F1C"/>
    <w:rsid w:val="00E356CA"/>
    <w:rsid w:val="00E36FED"/>
    <w:rsid w:val="00E37451"/>
    <w:rsid w:val="00E42683"/>
    <w:rsid w:val="00E47117"/>
    <w:rsid w:val="00E47636"/>
    <w:rsid w:val="00E4765C"/>
    <w:rsid w:val="00E51730"/>
    <w:rsid w:val="00E535AE"/>
    <w:rsid w:val="00E5796F"/>
    <w:rsid w:val="00E611A3"/>
    <w:rsid w:val="00E611A7"/>
    <w:rsid w:val="00E61309"/>
    <w:rsid w:val="00E6188E"/>
    <w:rsid w:val="00E63A1F"/>
    <w:rsid w:val="00E660B1"/>
    <w:rsid w:val="00E715FB"/>
    <w:rsid w:val="00E73342"/>
    <w:rsid w:val="00E7525D"/>
    <w:rsid w:val="00E778D2"/>
    <w:rsid w:val="00E818DE"/>
    <w:rsid w:val="00E8275F"/>
    <w:rsid w:val="00E87022"/>
    <w:rsid w:val="00E90DE6"/>
    <w:rsid w:val="00E94697"/>
    <w:rsid w:val="00E9542B"/>
    <w:rsid w:val="00EA32D1"/>
    <w:rsid w:val="00EA5501"/>
    <w:rsid w:val="00EB01D4"/>
    <w:rsid w:val="00EB38B0"/>
    <w:rsid w:val="00EB3A5E"/>
    <w:rsid w:val="00EB4A1F"/>
    <w:rsid w:val="00EB4A85"/>
    <w:rsid w:val="00EB7588"/>
    <w:rsid w:val="00EC3489"/>
    <w:rsid w:val="00EC48C6"/>
    <w:rsid w:val="00ED05EE"/>
    <w:rsid w:val="00ED19D3"/>
    <w:rsid w:val="00ED5B37"/>
    <w:rsid w:val="00ED5D24"/>
    <w:rsid w:val="00ED65E3"/>
    <w:rsid w:val="00EE117C"/>
    <w:rsid w:val="00EE281A"/>
    <w:rsid w:val="00EE4235"/>
    <w:rsid w:val="00EE4A71"/>
    <w:rsid w:val="00EE601B"/>
    <w:rsid w:val="00EF0511"/>
    <w:rsid w:val="00EF09CF"/>
    <w:rsid w:val="00EF0AB6"/>
    <w:rsid w:val="00EF280D"/>
    <w:rsid w:val="00EF57B2"/>
    <w:rsid w:val="00F001D9"/>
    <w:rsid w:val="00F018A9"/>
    <w:rsid w:val="00F01D62"/>
    <w:rsid w:val="00F075A9"/>
    <w:rsid w:val="00F12A8A"/>
    <w:rsid w:val="00F14B7B"/>
    <w:rsid w:val="00F15145"/>
    <w:rsid w:val="00F20381"/>
    <w:rsid w:val="00F2038F"/>
    <w:rsid w:val="00F22B90"/>
    <w:rsid w:val="00F22FD6"/>
    <w:rsid w:val="00F25B76"/>
    <w:rsid w:val="00F26035"/>
    <w:rsid w:val="00F26837"/>
    <w:rsid w:val="00F27376"/>
    <w:rsid w:val="00F326E2"/>
    <w:rsid w:val="00F36908"/>
    <w:rsid w:val="00F36EAF"/>
    <w:rsid w:val="00F413B8"/>
    <w:rsid w:val="00F43279"/>
    <w:rsid w:val="00F471E8"/>
    <w:rsid w:val="00F47DBA"/>
    <w:rsid w:val="00F50F90"/>
    <w:rsid w:val="00F532EB"/>
    <w:rsid w:val="00F54221"/>
    <w:rsid w:val="00F56A3D"/>
    <w:rsid w:val="00F56ADC"/>
    <w:rsid w:val="00F60AAD"/>
    <w:rsid w:val="00F60CCE"/>
    <w:rsid w:val="00F61B6E"/>
    <w:rsid w:val="00F62B72"/>
    <w:rsid w:val="00F63563"/>
    <w:rsid w:val="00F63E57"/>
    <w:rsid w:val="00F65935"/>
    <w:rsid w:val="00F71100"/>
    <w:rsid w:val="00F74079"/>
    <w:rsid w:val="00F750E3"/>
    <w:rsid w:val="00F838EC"/>
    <w:rsid w:val="00F87D0A"/>
    <w:rsid w:val="00F90815"/>
    <w:rsid w:val="00F91324"/>
    <w:rsid w:val="00F91E55"/>
    <w:rsid w:val="00F93D3A"/>
    <w:rsid w:val="00F9408A"/>
    <w:rsid w:val="00F9648D"/>
    <w:rsid w:val="00FA1DB8"/>
    <w:rsid w:val="00FA7BED"/>
    <w:rsid w:val="00FB09E4"/>
    <w:rsid w:val="00FB0B5D"/>
    <w:rsid w:val="00FB22EF"/>
    <w:rsid w:val="00FB3BFF"/>
    <w:rsid w:val="00FB3E60"/>
    <w:rsid w:val="00FC0122"/>
    <w:rsid w:val="00FC3150"/>
    <w:rsid w:val="00FC47D3"/>
    <w:rsid w:val="00FC59E4"/>
    <w:rsid w:val="00FD0A7C"/>
    <w:rsid w:val="00FD188F"/>
    <w:rsid w:val="00FD498C"/>
    <w:rsid w:val="00FE42E6"/>
    <w:rsid w:val="00FE4EF7"/>
    <w:rsid w:val="00FE60AC"/>
    <w:rsid w:val="00FF10BD"/>
    <w:rsid w:val="00FF1451"/>
    <w:rsid w:val="00FF19D6"/>
    <w:rsid w:val="00FF38D5"/>
    <w:rsid w:val="00FF4960"/>
    <w:rsid w:val="00FF646B"/>
    <w:rsid w:val="0ED89B54"/>
    <w:rsid w:val="184B9BC0"/>
    <w:rsid w:val="20BA6BA8"/>
    <w:rsid w:val="3202D1C6"/>
    <w:rsid w:val="7B80F175"/>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7DAFBC"/>
  <w14:defaultImageDpi w14:val="330"/>
  <w15:docId w15:val="{45AF7FDC-D1A9-DE42-B270-304892685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57FD3"/>
    <w:rPr>
      <w:sz w:val="24"/>
      <w:szCs w:val="24"/>
    </w:rPr>
  </w:style>
  <w:style w:type="paragraph" w:styleId="Heading1">
    <w:name w:val="heading 1"/>
    <w:basedOn w:val="Normal"/>
    <w:next w:val="Normal"/>
    <w:link w:val="Heading1Char"/>
    <w:qFormat/>
    <w:rsid w:val="00AB6753"/>
    <w:pPr>
      <w:keepNext/>
      <w:numPr>
        <w:numId w:val="2"/>
      </w:numPr>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AB6753"/>
    <w:pPr>
      <w:keepNext/>
      <w:numPr>
        <w:ilvl w:val="1"/>
        <w:numId w:val="2"/>
      </w:numP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AB6753"/>
    <w:pPr>
      <w:keepNext/>
      <w:numPr>
        <w:ilvl w:val="2"/>
        <w:numId w:val="2"/>
      </w:numPr>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AB6753"/>
    <w:pPr>
      <w:keepNext/>
      <w:numPr>
        <w:ilvl w:val="3"/>
        <w:numId w:val="2"/>
      </w:numPr>
      <w:spacing w:before="240" w:after="60"/>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AB6753"/>
    <w:pPr>
      <w:numPr>
        <w:ilvl w:val="4"/>
        <w:numId w:val="2"/>
      </w:numPr>
      <w:spacing w:before="240" w:after="60"/>
      <w:outlineLvl w:val="4"/>
    </w:pPr>
    <w:rPr>
      <w:rFonts w:ascii="Times New Roman" w:eastAsia="Times New Roman" w:hAnsi="Times New Roman"/>
      <w:b/>
      <w:bCs/>
      <w:i/>
      <w:iCs/>
      <w:sz w:val="26"/>
      <w:szCs w:val="26"/>
    </w:rPr>
  </w:style>
  <w:style w:type="paragraph" w:styleId="Heading6">
    <w:name w:val="heading 6"/>
    <w:basedOn w:val="Normal"/>
    <w:next w:val="Normal"/>
    <w:link w:val="Heading6Char"/>
    <w:qFormat/>
    <w:rsid w:val="00AB6753"/>
    <w:pPr>
      <w:numPr>
        <w:ilvl w:val="5"/>
        <w:numId w:val="2"/>
      </w:numPr>
      <w:spacing w:before="240" w:after="60"/>
      <w:outlineLvl w:val="5"/>
    </w:pPr>
    <w:rPr>
      <w:rFonts w:ascii="Times New Roman" w:eastAsia="Times New Roman" w:hAnsi="Times New Roman"/>
      <w:b/>
      <w:bCs/>
      <w:sz w:val="22"/>
      <w:szCs w:val="22"/>
    </w:rPr>
  </w:style>
  <w:style w:type="paragraph" w:styleId="Heading7">
    <w:name w:val="heading 7"/>
    <w:basedOn w:val="Normal"/>
    <w:next w:val="Normal"/>
    <w:link w:val="Heading7Char"/>
    <w:qFormat/>
    <w:rsid w:val="00AB6753"/>
    <w:pPr>
      <w:numPr>
        <w:ilvl w:val="6"/>
        <w:numId w:val="2"/>
      </w:numPr>
      <w:spacing w:before="240" w:after="60"/>
      <w:outlineLvl w:val="6"/>
    </w:pPr>
    <w:rPr>
      <w:rFonts w:ascii="Times New Roman" w:eastAsia="Times New Roman" w:hAnsi="Times New Roman"/>
    </w:rPr>
  </w:style>
  <w:style w:type="paragraph" w:styleId="Heading8">
    <w:name w:val="heading 8"/>
    <w:basedOn w:val="Normal"/>
    <w:next w:val="Normal"/>
    <w:link w:val="Heading8Char"/>
    <w:qFormat/>
    <w:rsid w:val="00AB6753"/>
    <w:pPr>
      <w:numPr>
        <w:ilvl w:val="7"/>
        <w:numId w:val="2"/>
      </w:numPr>
      <w:spacing w:before="240" w:after="60"/>
      <w:outlineLvl w:val="7"/>
    </w:pPr>
    <w:rPr>
      <w:rFonts w:ascii="Times New Roman" w:eastAsia="Times New Roman" w:hAnsi="Times New Roman"/>
      <w:i/>
      <w:iCs/>
    </w:rPr>
  </w:style>
  <w:style w:type="paragraph" w:styleId="Heading9">
    <w:name w:val="heading 9"/>
    <w:basedOn w:val="Normal"/>
    <w:next w:val="Normal"/>
    <w:link w:val="Heading9Char"/>
    <w:qFormat/>
    <w:rsid w:val="00AB6753"/>
    <w:pPr>
      <w:numPr>
        <w:ilvl w:val="8"/>
        <w:numId w:val="2"/>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32D"/>
    <w:pPr>
      <w:ind w:left="720"/>
      <w:contextualSpacing/>
    </w:pPr>
  </w:style>
  <w:style w:type="character" w:styleId="Hyperlink">
    <w:name w:val="Hyperlink"/>
    <w:basedOn w:val="DefaultParagraphFont"/>
    <w:uiPriority w:val="99"/>
    <w:unhideWhenUsed/>
    <w:rsid w:val="00AF137A"/>
    <w:rPr>
      <w:color w:val="0000FF"/>
      <w:u w:val="single"/>
    </w:rPr>
  </w:style>
  <w:style w:type="paragraph" w:styleId="Header">
    <w:name w:val="header"/>
    <w:basedOn w:val="Normal"/>
    <w:link w:val="HeaderChar"/>
    <w:unhideWhenUsed/>
    <w:rsid w:val="009D2BF7"/>
    <w:pPr>
      <w:tabs>
        <w:tab w:val="center" w:pos="4320"/>
        <w:tab w:val="right" w:pos="8640"/>
      </w:tabs>
    </w:pPr>
  </w:style>
  <w:style w:type="character" w:customStyle="1" w:styleId="HeaderChar">
    <w:name w:val="Header Char"/>
    <w:basedOn w:val="DefaultParagraphFont"/>
    <w:link w:val="Header"/>
    <w:uiPriority w:val="99"/>
    <w:rsid w:val="009D2BF7"/>
    <w:rPr>
      <w:sz w:val="24"/>
      <w:szCs w:val="24"/>
    </w:rPr>
  </w:style>
  <w:style w:type="paragraph" w:styleId="Footer">
    <w:name w:val="footer"/>
    <w:basedOn w:val="Normal"/>
    <w:link w:val="FooterChar"/>
    <w:unhideWhenUsed/>
    <w:rsid w:val="009D2BF7"/>
    <w:pPr>
      <w:tabs>
        <w:tab w:val="center" w:pos="4320"/>
        <w:tab w:val="right" w:pos="8640"/>
      </w:tabs>
    </w:pPr>
  </w:style>
  <w:style w:type="character" w:customStyle="1" w:styleId="FooterChar">
    <w:name w:val="Footer Char"/>
    <w:basedOn w:val="DefaultParagraphFont"/>
    <w:link w:val="Footer"/>
    <w:uiPriority w:val="99"/>
    <w:rsid w:val="009D2BF7"/>
    <w:rPr>
      <w:sz w:val="24"/>
      <w:szCs w:val="24"/>
    </w:rPr>
  </w:style>
  <w:style w:type="table" w:styleId="TableGrid">
    <w:name w:val="Table Grid"/>
    <w:basedOn w:val="TableNormal"/>
    <w:uiPriority w:val="59"/>
    <w:rsid w:val="00131AFC"/>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33E3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3E3A"/>
    <w:rPr>
      <w:rFonts w:ascii="Lucida Grande" w:hAnsi="Lucida Grande" w:cs="Lucida Grande"/>
      <w:sz w:val="18"/>
      <w:szCs w:val="18"/>
    </w:rPr>
  </w:style>
  <w:style w:type="character" w:customStyle="1" w:styleId="UnresolvedMention1">
    <w:name w:val="Unresolved Mention1"/>
    <w:basedOn w:val="DefaultParagraphFont"/>
    <w:uiPriority w:val="99"/>
    <w:semiHidden/>
    <w:unhideWhenUsed/>
    <w:rsid w:val="006D17EE"/>
    <w:rPr>
      <w:color w:val="808080"/>
      <w:shd w:val="clear" w:color="auto" w:fill="E6E6E6"/>
    </w:rPr>
  </w:style>
  <w:style w:type="paragraph" w:styleId="DocumentMap">
    <w:name w:val="Document Map"/>
    <w:basedOn w:val="Normal"/>
    <w:link w:val="DocumentMapChar"/>
    <w:uiPriority w:val="99"/>
    <w:semiHidden/>
    <w:unhideWhenUsed/>
    <w:rsid w:val="004A6392"/>
    <w:rPr>
      <w:rFonts w:ascii="Times New Roman" w:hAnsi="Times New Roman"/>
    </w:rPr>
  </w:style>
  <w:style w:type="character" w:customStyle="1" w:styleId="DocumentMapChar">
    <w:name w:val="Document Map Char"/>
    <w:basedOn w:val="DefaultParagraphFont"/>
    <w:link w:val="DocumentMap"/>
    <w:uiPriority w:val="99"/>
    <w:semiHidden/>
    <w:rsid w:val="004A6392"/>
    <w:rPr>
      <w:rFonts w:ascii="Times New Roman" w:hAnsi="Times New Roman"/>
      <w:sz w:val="24"/>
      <w:szCs w:val="24"/>
    </w:rPr>
  </w:style>
  <w:style w:type="character" w:customStyle="1" w:styleId="Heading1Char">
    <w:name w:val="Heading 1 Char"/>
    <w:basedOn w:val="DefaultParagraphFont"/>
    <w:link w:val="Heading1"/>
    <w:rsid w:val="00AB6753"/>
    <w:rPr>
      <w:rFonts w:ascii="Arial" w:eastAsia="Times New Roman" w:hAnsi="Arial" w:cs="Arial"/>
      <w:b/>
      <w:bCs/>
      <w:kern w:val="32"/>
      <w:sz w:val="32"/>
      <w:szCs w:val="32"/>
    </w:rPr>
  </w:style>
  <w:style w:type="character" w:customStyle="1" w:styleId="Heading2Char">
    <w:name w:val="Heading 2 Char"/>
    <w:basedOn w:val="DefaultParagraphFont"/>
    <w:link w:val="Heading2"/>
    <w:rsid w:val="00AB6753"/>
    <w:rPr>
      <w:rFonts w:ascii="Arial" w:eastAsia="Times New Roman" w:hAnsi="Arial" w:cs="Arial"/>
      <w:b/>
      <w:bCs/>
      <w:i/>
      <w:iCs/>
      <w:sz w:val="28"/>
      <w:szCs w:val="28"/>
    </w:rPr>
  </w:style>
  <w:style w:type="character" w:customStyle="1" w:styleId="Heading3Char">
    <w:name w:val="Heading 3 Char"/>
    <w:basedOn w:val="DefaultParagraphFont"/>
    <w:link w:val="Heading3"/>
    <w:rsid w:val="00AB6753"/>
    <w:rPr>
      <w:rFonts w:ascii="Arial" w:eastAsia="Times New Roman" w:hAnsi="Arial" w:cs="Arial"/>
      <w:b/>
      <w:bCs/>
      <w:sz w:val="26"/>
      <w:szCs w:val="26"/>
    </w:rPr>
  </w:style>
  <w:style w:type="character" w:customStyle="1" w:styleId="Heading4Char">
    <w:name w:val="Heading 4 Char"/>
    <w:basedOn w:val="DefaultParagraphFont"/>
    <w:link w:val="Heading4"/>
    <w:rsid w:val="00AB6753"/>
    <w:rPr>
      <w:rFonts w:ascii="Times New Roman" w:eastAsia="Times New Roman" w:hAnsi="Times New Roman"/>
      <w:b/>
      <w:bCs/>
      <w:sz w:val="28"/>
      <w:szCs w:val="28"/>
    </w:rPr>
  </w:style>
  <w:style w:type="character" w:customStyle="1" w:styleId="Heading5Char">
    <w:name w:val="Heading 5 Char"/>
    <w:basedOn w:val="DefaultParagraphFont"/>
    <w:link w:val="Heading5"/>
    <w:rsid w:val="00AB6753"/>
    <w:rPr>
      <w:rFonts w:ascii="Times New Roman" w:eastAsia="Times New Roman" w:hAnsi="Times New Roman"/>
      <w:b/>
      <w:bCs/>
      <w:i/>
      <w:iCs/>
      <w:sz w:val="26"/>
      <w:szCs w:val="26"/>
    </w:rPr>
  </w:style>
  <w:style w:type="character" w:customStyle="1" w:styleId="Heading6Char">
    <w:name w:val="Heading 6 Char"/>
    <w:basedOn w:val="DefaultParagraphFont"/>
    <w:link w:val="Heading6"/>
    <w:rsid w:val="00AB6753"/>
    <w:rPr>
      <w:rFonts w:ascii="Times New Roman" w:eastAsia="Times New Roman" w:hAnsi="Times New Roman"/>
      <w:b/>
      <w:bCs/>
      <w:sz w:val="22"/>
      <w:szCs w:val="22"/>
    </w:rPr>
  </w:style>
  <w:style w:type="character" w:customStyle="1" w:styleId="Heading7Char">
    <w:name w:val="Heading 7 Char"/>
    <w:basedOn w:val="DefaultParagraphFont"/>
    <w:link w:val="Heading7"/>
    <w:rsid w:val="00AB6753"/>
    <w:rPr>
      <w:rFonts w:ascii="Times New Roman" w:eastAsia="Times New Roman" w:hAnsi="Times New Roman"/>
      <w:sz w:val="24"/>
      <w:szCs w:val="24"/>
    </w:rPr>
  </w:style>
  <w:style w:type="character" w:customStyle="1" w:styleId="Heading8Char">
    <w:name w:val="Heading 8 Char"/>
    <w:basedOn w:val="DefaultParagraphFont"/>
    <w:link w:val="Heading8"/>
    <w:rsid w:val="00AB6753"/>
    <w:rPr>
      <w:rFonts w:ascii="Times New Roman" w:eastAsia="Times New Roman" w:hAnsi="Times New Roman"/>
      <w:i/>
      <w:iCs/>
      <w:sz w:val="24"/>
      <w:szCs w:val="24"/>
    </w:rPr>
  </w:style>
  <w:style w:type="character" w:customStyle="1" w:styleId="Heading9Char">
    <w:name w:val="Heading 9 Char"/>
    <w:basedOn w:val="DefaultParagraphFont"/>
    <w:link w:val="Heading9"/>
    <w:rsid w:val="00AB6753"/>
    <w:rPr>
      <w:rFonts w:ascii="Arial" w:eastAsia="Times New Roman" w:hAnsi="Arial" w:cs="Arial"/>
      <w:sz w:val="22"/>
      <w:szCs w:val="22"/>
    </w:rPr>
  </w:style>
  <w:style w:type="numbering" w:styleId="ArticleSection">
    <w:name w:val="Outline List 3"/>
    <w:basedOn w:val="NoList"/>
    <w:rsid w:val="00AB6753"/>
    <w:pPr>
      <w:numPr>
        <w:numId w:val="2"/>
      </w:numPr>
    </w:pPr>
  </w:style>
  <w:style w:type="character" w:styleId="CommentReference">
    <w:name w:val="annotation reference"/>
    <w:basedOn w:val="DefaultParagraphFont"/>
    <w:uiPriority w:val="99"/>
    <w:semiHidden/>
    <w:unhideWhenUsed/>
    <w:rsid w:val="00D054DD"/>
    <w:rPr>
      <w:sz w:val="16"/>
      <w:szCs w:val="16"/>
    </w:rPr>
  </w:style>
  <w:style w:type="paragraph" w:styleId="CommentText">
    <w:name w:val="annotation text"/>
    <w:basedOn w:val="Normal"/>
    <w:link w:val="CommentTextChar"/>
    <w:uiPriority w:val="99"/>
    <w:semiHidden/>
    <w:unhideWhenUsed/>
    <w:rsid w:val="00D054DD"/>
    <w:rPr>
      <w:sz w:val="20"/>
      <w:szCs w:val="20"/>
    </w:rPr>
  </w:style>
  <w:style w:type="character" w:customStyle="1" w:styleId="CommentTextChar">
    <w:name w:val="Comment Text Char"/>
    <w:basedOn w:val="DefaultParagraphFont"/>
    <w:link w:val="CommentText"/>
    <w:uiPriority w:val="99"/>
    <w:semiHidden/>
    <w:rsid w:val="00D054DD"/>
  </w:style>
  <w:style w:type="paragraph" w:styleId="CommentSubject">
    <w:name w:val="annotation subject"/>
    <w:basedOn w:val="CommentText"/>
    <w:next w:val="CommentText"/>
    <w:link w:val="CommentSubjectChar"/>
    <w:uiPriority w:val="99"/>
    <w:semiHidden/>
    <w:unhideWhenUsed/>
    <w:rsid w:val="00D054DD"/>
    <w:rPr>
      <w:b/>
      <w:bCs/>
    </w:rPr>
  </w:style>
  <w:style w:type="character" w:customStyle="1" w:styleId="CommentSubjectChar">
    <w:name w:val="Comment Subject Char"/>
    <w:basedOn w:val="CommentTextChar"/>
    <w:link w:val="CommentSubject"/>
    <w:uiPriority w:val="99"/>
    <w:semiHidden/>
    <w:rsid w:val="00D054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7DB1E-96CD-45FD-BA33-80C4F7795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7965</Words>
  <Characters>4540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5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Collins</dc:creator>
  <cp:lastModifiedBy>Swartz, Mackenzie N.</cp:lastModifiedBy>
  <cp:revision>2</cp:revision>
  <cp:lastPrinted>2019-04-07T21:06:00Z</cp:lastPrinted>
  <dcterms:created xsi:type="dcterms:W3CDTF">2023-03-06T12:27:00Z</dcterms:created>
  <dcterms:modified xsi:type="dcterms:W3CDTF">2023-03-06T12:27:00Z</dcterms:modified>
</cp:coreProperties>
</file>